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1DE3D2" w14:textId="1C2A0D01" w:rsidR="00E61E93" w:rsidRPr="00D53612" w:rsidRDefault="00E61E93" w:rsidP="00E61E93">
      <w:pPr>
        <w:pStyle w:val="Title"/>
        <w:rPr>
          <w:b w:val="0"/>
          <w:bCs/>
          <w:lang w:val="en-US"/>
        </w:rPr>
      </w:pPr>
      <w:r w:rsidRPr="00D53612">
        <w:rPr>
          <w:b w:val="0"/>
          <w:bCs/>
          <w:noProof/>
        </w:rPr>
        <w:drawing>
          <wp:anchor distT="0" distB="0" distL="114300" distR="114300" simplePos="0" relativeHeight="251659264" behindDoc="1" locked="0" layoutInCell="1" allowOverlap="1" wp14:anchorId="14419E28" wp14:editId="17268A32">
            <wp:simplePos x="0" y="0"/>
            <wp:positionH relativeFrom="column">
              <wp:posOffset>5295900</wp:posOffset>
            </wp:positionH>
            <wp:positionV relativeFrom="paragraph">
              <wp:posOffset>0</wp:posOffset>
            </wp:positionV>
            <wp:extent cx="1018540" cy="605790"/>
            <wp:effectExtent l="0" t="0" r="0" b="381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N Logo CMYK.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18540" cy="60579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530AE5BE" w14:textId="6FDCE552" w:rsidR="001B367C" w:rsidRPr="00300A35" w:rsidRDefault="000F48FD" w:rsidP="00E61E93">
      <w:pPr>
        <w:pStyle w:val="Title"/>
        <w:rPr>
          <w:rFonts w:asciiTheme="minorHAnsi" w:hAnsiTheme="minorHAnsi" w:cstheme="minorHAnsi"/>
          <w:sz w:val="72"/>
          <w:szCs w:val="72"/>
          <w:lang w:val="en-US"/>
        </w:rPr>
      </w:pPr>
      <w:r w:rsidRPr="00300A35">
        <w:rPr>
          <w:rFonts w:asciiTheme="minorHAnsi" w:hAnsiTheme="minorHAnsi" w:cstheme="minorHAnsi"/>
          <w:sz w:val="72"/>
          <w:szCs w:val="72"/>
          <w:lang w:val="en-US"/>
        </w:rPr>
        <w:t>Final</w:t>
      </w:r>
      <w:r w:rsidR="004F56D8" w:rsidRPr="00300A35">
        <w:rPr>
          <w:rFonts w:asciiTheme="minorHAnsi" w:hAnsiTheme="minorHAnsi" w:cstheme="minorHAnsi"/>
          <w:sz w:val="72"/>
          <w:szCs w:val="72"/>
          <w:lang w:val="en-US"/>
        </w:rPr>
        <w:t xml:space="preserve"> Project Report</w:t>
      </w:r>
    </w:p>
    <w:p w14:paraId="758C94E9" w14:textId="2D39996B" w:rsidR="004F56D8" w:rsidRPr="00D53612" w:rsidRDefault="004F56D8" w:rsidP="00E61E93">
      <w:pPr>
        <w:jc w:val="center"/>
        <w:rPr>
          <w:bCs/>
          <w:lang w:val="en-US"/>
        </w:rPr>
      </w:pPr>
    </w:p>
    <w:p w14:paraId="486C7487" w14:textId="71DD37FC" w:rsidR="00E61E93" w:rsidRPr="00D53612" w:rsidRDefault="00E61E93" w:rsidP="00E61E93">
      <w:pPr>
        <w:jc w:val="center"/>
        <w:rPr>
          <w:bCs/>
          <w:sz w:val="32"/>
          <w:szCs w:val="32"/>
          <w:lang w:val="en-US"/>
        </w:rPr>
      </w:pPr>
    </w:p>
    <w:p w14:paraId="4EB9C352" w14:textId="43573C51" w:rsidR="00E61E93" w:rsidRPr="00300A35" w:rsidRDefault="00E61E93" w:rsidP="00E61E93">
      <w:pPr>
        <w:jc w:val="center"/>
        <w:rPr>
          <w:b/>
          <w:sz w:val="32"/>
          <w:szCs w:val="32"/>
          <w:lang w:val="en-US"/>
        </w:rPr>
      </w:pPr>
      <w:r w:rsidRPr="00300A35">
        <w:rPr>
          <w:b/>
          <w:sz w:val="32"/>
          <w:szCs w:val="32"/>
        </w:rPr>
        <w:t xml:space="preserve">Title: </w:t>
      </w:r>
      <w:r w:rsidRPr="00300A35">
        <w:rPr>
          <w:rFonts w:ascii="Calibri" w:hAnsi="Calibri" w:cs="Calibri"/>
          <w:b/>
          <w:sz w:val="32"/>
          <w:szCs w:val="32"/>
          <w:u w:val="single"/>
        </w:rPr>
        <w:t>Combined CNN-RNN architecture for stock market analysis</w:t>
      </w:r>
    </w:p>
    <w:p w14:paraId="41568F6A" w14:textId="77777777" w:rsidR="00E61E93" w:rsidRPr="00D53612" w:rsidRDefault="00E61E93" w:rsidP="00E61E93">
      <w:pPr>
        <w:jc w:val="center"/>
        <w:rPr>
          <w:bCs/>
          <w:sz w:val="32"/>
          <w:szCs w:val="32"/>
          <w:lang w:val="en-US"/>
        </w:rPr>
      </w:pPr>
    </w:p>
    <w:p w14:paraId="68E98159" w14:textId="77777777" w:rsidR="00E61E93" w:rsidRPr="001A0414" w:rsidRDefault="00E61E93" w:rsidP="00E61E93">
      <w:pPr>
        <w:jc w:val="center"/>
        <w:rPr>
          <w:b/>
          <w:sz w:val="32"/>
          <w:szCs w:val="32"/>
          <w:lang w:val="en-US"/>
        </w:rPr>
      </w:pPr>
      <w:r w:rsidRPr="001A0414">
        <w:rPr>
          <w:b/>
          <w:sz w:val="32"/>
          <w:szCs w:val="32"/>
          <w:lang w:val="en-US"/>
        </w:rPr>
        <w:t>Instructor: R. Venkatesan</w:t>
      </w:r>
    </w:p>
    <w:p w14:paraId="1EF2EFE2" w14:textId="77777777" w:rsidR="00E61E93" w:rsidRPr="00D53612" w:rsidRDefault="00E61E93" w:rsidP="00E61E93">
      <w:pPr>
        <w:jc w:val="center"/>
        <w:rPr>
          <w:bCs/>
          <w:sz w:val="32"/>
          <w:szCs w:val="32"/>
          <w:lang w:val="en-US"/>
        </w:rPr>
      </w:pPr>
    </w:p>
    <w:p w14:paraId="3E5C7752" w14:textId="30C8B5CB" w:rsidR="004F56D8" w:rsidRPr="00D53612" w:rsidRDefault="004F56D8" w:rsidP="00E61E93">
      <w:pPr>
        <w:jc w:val="center"/>
        <w:rPr>
          <w:bCs/>
          <w:sz w:val="32"/>
          <w:szCs w:val="32"/>
          <w:lang w:val="en-US"/>
        </w:rPr>
      </w:pPr>
      <w:r w:rsidRPr="00D53612">
        <w:rPr>
          <w:bCs/>
          <w:sz w:val="32"/>
          <w:szCs w:val="32"/>
          <w:lang w:val="en-US"/>
        </w:rPr>
        <w:t>Name: Utkarsh Trivedi</w:t>
      </w:r>
    </w:p>
    <w:p w14:paraId="6DBEB530" w14:textId="4FE5F5DF" w:rsidR="004F56D8" w:rsidRPr="00D53612" w:rsidRDefault="004F56D8" w:rsidP="00E61E93">
      <w:pPr>
        <w:jc w:val="center"/>
        <w:rPr>
          <w:bCs/>
          <w:sz w:val="32"/>
          <w:szCs w:val="32"/>
          <w:lang w:val="en-US"/>
        </w:rPr>
      </w:pPr>
      <w:r w:rsidRPr="00D53612">
        <w:rPr>
          <w:bCs/>
          <w:sz w:val="32"/>
          <w:szCs w:val="32"/>
          <w:lang w:val="en-US"/>
        </w:rPr>
        <w:t xml:space="preserve">Email: </w:t>
      </w:r>
      <w:hyperlink r:id="rId9" w:history="1">
        <w:r w:rsidRPr="00D53612">
          <w:rPr>
            <w:rStyle w:val="Hyperlink"/>
            <w:bCs/>
            <w:sz w:val="32"/>
            <w:szCs w:val="32"/>
            <w:u w:val="none"/>
            <w:lang w:val="en-US"/>
          </w:rPr>
          <w:t>ubtrivedi@mun.ca</w:t>
        </w:r>
      </w:hyperlink>
    </w:p>
    <w:p w14:paraId="1571BD31" w14:textId="49674091" w:rsidR="00EF6B74" w:rsidRPr="00D53612" w:rsidRDefault="00D03AE2" w:rsidP="00E61E93">
      <w:pPr>
        <w:jc w:val="center"/>
        <w:rPr>
          <w:bCs/>
          <w:sz w:val="32"/>
          <w:szCs w:val="32"/>
          <w:lang w:val="en-US"/>
        </w:rPr>
      </w:pPr>
      <w:r w:rsidRPr="00D53612">
        <w:rPr>
          <w:bCs/>
          <w:sz w:val="32"/>
          <w:szCs w:val="32"/>
          <w:lang w:val="en-US"/>
        </w:rPr>
        <w:t xml:space="preserve">Student </w:t>
      </w:r>
      <w:r w:rsidR="004F56D8" w:rsidRPr="00D53612">
        <w:rPr>
          <w:bCs/>
          <w:sz w:val="32"/>
          <w:szCs w:val="32"/>
          <w:lang w:val="en-US"/>
        </w:rPr>
        <w:t>ID: 201893169</w:t>
      </w:r>
    </w:p>
    <w:p w14:paraId="5DBF9715" w14:textId="7607530E" w:rsidR="004F56D8" w:rsidRPr="00D53612" w:rsidRDefault="00E61E93" w:rsidP="00E61E93">
      <w:pPr>
        <w:jc w:val="center"/>
        <w:rPr>
          <w:bCs/>
          <w:sz w:val="32"/>
          <w:szCs w:val="32"/>
          <w:lang w:val="en-US"/>
        </w:rPr>
      </w:pPr>
      <w:r w:rsidRPr="00D53612">
        <w:rPr>
          <w:bCs/>
          <w:sz w:val="32"/>
          <w:szCs w:val="32"/>
          <w:lang w:val="en-US"/>
        </w:rPr>
        <w:t>M.A</w:t>
      </w:r>
      <w:r w:rsidR="000F48FD" w:rsidRPr="00D53612">
        <w:rPr>
          <w:bCs/>
          <w:sz w:val="32"/>
          <w:szCs w:val="32"/>
          <w:lang w:val="en-US"/>
        </w:rPr>
        <w:t>.</w:t>
      </w:r>
      <w:r w:rsidRPr="00D53612">
        <w:rPr>
          <w:bCs/>
          <w:sz w:val="32"/>
          <w:szCs w:val="32"/>
          <w:lang w:val="en-US"/>
        </w:rPr>
        <w:t>sc</w:t>
      </w:r>
      <w:r w:rsidR="000F48FD" w:rsidRPr="00D53612">
        <w:rPr>
          <w:bCs/>
          <w:sz w:val="32"/>
          <w:szCs w:val="32"/>
          <w:lang w:val="en-US"/>
        </w:rPr>
        <w:t>.</w:t>
      </w:r>
      <w:r w:rsidRPr="00D53612">
        <w:rPr>
          <w:bCs/>
          <w:sz w:val="32"/>
          <w:szCs w:val="32"/>
          <w:lang w:val="en-US"/>
        </w:rPr>
        <w:t xml:space="preserve"> Computer Engineering</w:t>
      </w:r>
    </w:p>
    <w:p w14:paraId="15BF7192" w14:textId="0F347B68" w:rsidR="004F56D8" w:rsidRPr="00D53612" w:rsidRDefault="004F56D8" w:rsidP="00E61E93">
      <w:pPr>
        <w:jc w:val="center"/>
        <w:rPr>
          <w:bCs/>
          <w:sz w:val="32"/>
          <w:szCs w:val="32"/>
          <w:lang w:val="en-US"/>
        </w:rPr>
      </w:pPr>
    </w:p>
    <w:p w14:paraId="010532FE" w14:textId="60F431F8" w:rsidR="00687860" w:rsidRPr="00D53612" w:rsidRDefault="00687860" w:rsidP="00E61E93">
      <w:pPr>
        <w:jc w:val="center"/>
        <w:rPr>
          <w:bCs/>
          <w:sz w:val="32"/>
          <w:szCs w:val="32"/>
          <w:lang w:val="en-US"/>
        </w:rPr>
      </w:pPr>
    </w:p>
    <w:p w14:paraId="132DD62E" w14:textId="77777777" w:rsidR="00687860" w:rsidRPr="00D53612" w:rsidRDefault="00687860">
      <w:pPr>
        <w:rPr>
          <w:bCs/>
          <w:sz w:val="32"/>
          <w:szCs w:val="32"/>
          <w:lang w:val="en-US"/>
        </w:rPr>
      </w:pPr>
      <w:r w:rsidRPr="00D53612">
        <w:rPr>
          <w:bCs/>
          <w:sz w:val="32"/>
          <w:szCs w:val="32"/>
          <w:lang w:val="en-US"/>
        </w:rPr>
        <w:br w:type="page"/>
      </w:r>
    </w:p>
    <w:p w14:paraId="1A2AE4C5" w14:textId="6398C37B" w:rsidR="006C551B" w:rsidRDefault="00826DCB" w:rsidP="00826DCB">
      <w:pPr>
        <w:pStyle w:val="Heading1"/>
        <w:rPr>
          <w:bCs/>
        </w:rPr>
      </w:pPr>
      <w:r w:rsidRPr="00D53612">
        <w:rPr>
          <w:bCs/>
        </w:rPr>
        <w:lastRenderedPageBreak/>
        <w:t>Abstract</w:t>
      </w:r>
    </w:p>
    <w:p w14:paraId="769036AC" w14:textId="56ED8BFA" w:rsidR="00422638" w:rsidRDefault="00E86408" w:rsidP="00422638">
      <w:pPr>
        <w:rPr>
          <w:lang w:val="en-US"/>
        </w:rPr>
      </w:pPr>
      <w:r>
        <w:rPr>
          <w:lang w:val="en-US"/>
        </w:rPr>
        <w:t xml:space="preserve">The </w:t>
      </w:r>
      <w:r w:rsidR="008E7B30">
        <w:rPr>
          <w:lang w:val="en-US"/>
        </w:rPr>
        <w:t>research of the stock market was done at first to get a proper understanding of the basics and functionality</w:t>
      </w:r>
      <w:r w:rsidR="00654D89">
        <w:rPr>
          <w:lang w:val="en-US"/>
        </w:rPr>
        <w:t>. After that</w:t>
      </w:r>
      <w:r w:rsidR="0023626B">
        <w:rPr>
          <w:lang w:val="en-US"/>
        </w:rPr>
        <w:t>,</w:t>
      </w:r>
      <w:r w:rsidR="00654D89">
        <w:rPr>
          <w:lang w:val="en-US"/>
        </w:rPr>
        <w:t xml:space="preserve"> various research papers with different neural networks consisting of convolutional neural network</w:t>
      </w:r>
      <w:r w:rsidR="002B6C57">
        <w:rPr>
          <w:lang w:val="en-US"/>
        </w:rPr>
        <w:t xml:space="preserve"> (CNN) and Recurrent neural network (RNN) were studied and analy</w:t>
      </w:r>
      <w:r w:rsidR="0023626B">
        <w:rPr>
          <w:lang w:val="en-US"/>
        </w:rPr>
        <w:t>z</w:t>
      </w:r>
      <w:r w:rsidR="002B6C57">
        <w:rPr>
          <w:lang w:val="en-US"/>
        </w:rPr>
        <w:t>ed. To get a deeper understanding of both the neural networks</w:t>
      </w:r>
      <w:r w:rsidR="0023626B">
        <w:rPr>
          <w:lang w:val="en-US"/>
        </w:rPr>
        <w:t>,</w:t>
      </w:r>
      <w:r w:rsidR="002B6C57">
        <w:rPr>
          <w:lang w:val="en-US"/>
        </w:rPr>
        <w:t xml:space="preserve"> </w:t>
      </w:r>
      <w:r w:rsidR="00BF5158">
        <w:rPr>
          <w:lang w:val="en-US"/>
        </w:rPr>
        <w:t>research was conducted</w:t>
      </w:r>
      <w:r w:rsidR="0023626B">
        <w:rPr>
          <w:lang w:val="en-US"/>
        </w:rPr>
        <w:t>,</w:t>
      </w:r>
      <w:r w:rsidR="00BF5158">
        <w:rPr>
          <w:lang w:val="en-US"/>
        </w:rPr>
        <w:t xml:space="preserve"> including </w:t>
      </w:r>
      <w:r w:rsidR="0023626B">
        <w:rPr>
          <w:lang w:val="en-US"/>
        </w:rPr>
        <w:t xml:space="preserve">the </w:t>
      </w:r>
      <w:r w:rsidR="00BF5158">
        <w:rPr>
          <w:lang w:val="en-US"/>
        </w:rPr>
        <w:t xml:space="preserve">basics of both the neural networks and their application. </w:t>
      </w:r>
      <w:r w:rsidR="00E55EC3">
        <w:rPr>
          <w:lang w:val="en-US"/>
        </w:rPr>
        <w:t xml:space="preserve">The uses and advancements in both the fields were </w:t>
      </w:r>
      <w:proofErr w:type="gramStart"/>
      <w:r w:rsidR="00E55EC3">
        <w:rPr>
          <w:lang w:val="en-US"/>
        </w:rPr>
        <w:t>taken into account</w:t>
      </w:r>
      <w:proofErr w:type="gramEnd"/>
      <w:r w:rsidR="00E55EC3">
        <w:rPr>
          <w:lang w:val="en-US"/>
        </w:rPr>
        <w:t xml:space="preserve"> along with various publications done on the stock market analysis and prediction. </w:t>
      </w:r>
    </w:p>
    <w:p w14:paraId="7178AC83" w14:textId="59B72B10" w:rsidR="00E55EC3" w:rsidRDefault="00E55EC3" w:rsidP="00422638">
      <w:pPr>
        <w:rPr>
          <w:lang w:val="en-US"/>
        </w:rPr>
      </w:pPr>
      <w:r>
        <w:rPr>
          <w:lang w:val="en-US"/>
        </w:rPr>
        <w:t xml:space="preserve">Further research LSTM (Long Short Term Memory) model belonging to </w:t>
      </w:r>
      <w:r w:rsidR="0023626B">
        <w:rPr>
          <w:lang w:val="en-US"/>
        </w:rPr>
        <w:t xml:space="preserve">the </w:t>
      </w:r>
      <w:r>
        <w:rPr>
          <w:lang w:val="en-US"/>
        </w:rPr>
        <w:t xml:space="preserve">Recurrent Neural Network was discovered. A similar deep learning approach to the LSTM was done </w:t>
      </w:r>
      <w:r w:rsidR="00E127E1">
        <w:rPr>
          <w:lang w:val="en-US"/>
        </w:rPr>
        <w:t>as CNN and RNN to discover its advancement and uses. Various publications</w:t>
      </w:r>
      <w:r w:rsidR="0023626B">
        <w:rPr>
          <w:lang w:val="en-US"/>
        </w:rPr>
        <w:t>,</w:t>
      </w:r>
      <w:r w:rsidR="00E127E1">
        <w:rPr>
          <w:lang w:val="en-US"/>
        </w:rPr>
        <w:t xml:space="preserve"> along with research articles</w:t>
      </w:r>
      <w:r w:rsidR="0023626B">
        <w:rPr>
          <w:lang w:val="en-US"/>
        </w:rPr>
        <w:t>,</w:t>
      </w:r>
      <w:r w:rsidR="00E127E1">
        <w:rPr>
          <w:lang w:val="en-US"/>
        </w:rPr>
        <w:t xml:space="preserve"> were studied to develop a grasp of the accuracy and precision of the proper use of </w:t>
      </w:r>
      <w:r w:rsidR="0023626B">
        <w:rPr>
          <w:lang w:val="en-US"/>
        </w:rPr>
        <w:t xml:space="preserve">the </w:t>
      </w:r>
      <w:r w:rsidR="00E127E1">
        <w:rPr>
          <w:lang w:val="en-US"/>
        </w:rPr>
        <w:t xml:space="preserve">appropriate neural network. </w:t>
      </w:r>
      <w:r w:rsidR="00AE71EF">
        <w:rPr>
          <w:lang w:val="en-US"/>
        </w:rPr>
        <w:t>Upon further analysis</w:t>
      </w:r>
      <w:r w:rsidR="0023626B">
        <w:rPr>
          <w:lang w:val="en-US"/>
        </w:rPr>
        <w:t>,</w:t>
      </w:r>
      <w:r w:rsidR="00AE71EF">
        <w:rPr>
          <w:lang w:val="en-US"/>
        </w:rPr>
        <w:t xml:space="preserve"> an implementation scenario was developed along with the ongoing research for the development of the LSTM model for the stock market analysis and prediction. The </w:t>
      </w:r>
      <w:r w:rsidR="00714547">
        <w:rPr>
          <w:lang w:val="en-US"/>
        </w:rPr>
        <w:t xml:space="preserve">implementation was done with a target of getting accurate results which were researched before for the current stocks </w:t>
      </w:r>
      <w:r w:rsidR="00F67FA4">
        <w:rPr>
          <w:lang w:val="en-US"/>
        </w:rPr>
        <w:t>in real</w:t>
      </w:r>
      <w:r w:rsidR="0023626B">
        <w:rPr>
          <w:lang w:val="en-US"/>
        </w:rPr>
        <w:t>-</w:t>
      </w:r>
      <w:r w:rsidR="00F67FA4">
        <w:rPr>
          <w:lang w:val="en-US"/>
        </w:rPr>
        <w:t xml:space="preserve">time analysis. The price analysis and prediction of </w:t>
      </w:r>
      <w:r w:rsidR="0023626B">
        <w:rPr>
          <w:lang w:val="en-US"/>
        </w:rPr>
        <w:t xml:space="preserve">the </w:t>
      </w:r>
      <w:r w:rsidR="00F67FA4">
        <w:rPr>
          <w:lang w:val="en-US"/>
        </w:rPr>
        <w:t>top 5 mega-cap companies</w:t>
      </w:r>
      <w:r w:rsidR="0023626B">
        <w:rPr>
          <w:lang w:val="en-US"/>
        </w:rPr>
        <w:t>,</w:t>
      </w:r>
      <w:r w:rsidR="00F67FA4">
        <w:rPr>
          <w:lang w:val="en-US"/>
        </w:rPr>
        <w:t xml:space="preserve"> according to the US stock market</w:t>
      </w:r>
      <w:r w:rsidR="0023626B">
        <w:rPr>
          <w:lang w:val="en-US"/>
        </w:rPr>
        <w:t>,</w:t>
      </w:r>
      <w:r w:rsidR="00F67FA4">
        <w:rPr>
          <w:lang w:val="en-US"/>
        </w:rPr>
        <w:t xml:space="preserve"> were selected for the implementation. </w:t>
      </w:r>
      <w:r w:rsidR="00FB6C1C">
        <w:rPr>
          <w:lang w:val="en-US"/>
        </w:rPr>
        <w:t xml:space="preserve">Using the </w:t>
      </w:r>
      <w:r w:rsidR="0023626B">
        <w:rPr>
          <w:lang w:val="en-US"/>
        </w:rPr>
        <w:t>P</w:t>
      </w:r>
      <w:r w:rsidR="00FB6C1C">
        <w:rPr>
          <w:lang w:val="en-US"/>
        </w:rPr>
        <w:t>ython language for deep learning</w:t>
      </w:r>
      <w:r w:rsidR="0023626B">
        <w:rPr>
          <w:lang w:val="en-US"/>
        </w:rPr>
        <w:t>,</w:t>
      </w:r>
      <w:r w:rsidR="00FB6C1C">
        <w:rPr>
          <w:lang w:val="en-US"/>
        </w:rPr>
        <w:t xml:space="preserve"> </w:t>
      </w:r>
      <w:r w:rsidR="004A2C7A">
        <w:rPr>
          <w:lang w:val="en-US"/>
        </w:rPr>
        <w:t>the implementation was completed resulting in analysis and prediction values in comparison to the actual real</w:t>
      </w:r>
      <w:r w:rsidR="0023626B">
        <w:rPr>
          <w:lang w:val="en-US"/>
        </w:rPr>
        <w:t>-</w:t>
      </w:r>
      <w:r w:rsidR="004A2C7A">
        <w:rPr>
          <w:lang w:val="en-US"/>
        </w:rPr>
        <w:t xml:space="preserve">time values. The </w:t>
      </w:r>
      <w:r w:rsidR="008B24ED">
        <w:rPr>
          <w:lang w:val="en-US"/>
        </w:rPr>
        <w:t xml:space="preserve">predicted values have inaccuracy ranging </w:t>
      </w:r>
      <w:proofErr w:type="spellStart"/>
      <w:r w:rsidR="008B24ED">
        <w:rPr>
          <w:lang w:val="en-US"/>
        </w:rPr>
        <w:t>inbetween</w:t>
      </w:r>
      <w:proofErr w:type="spellEnd"/>
      <w:r w:rsidR="008B24ED">
        <w:rPr>
          <w:lang w:val="en-US"/>
        </w:rPr>
        <w:t xml:space="preserve"> 5-10% from the actual closing values of the selected stocks. The results were </w:t>
      </w:r>
      <w:r w:rsidR="00E029B3">
        <w:rPr>
          <w:lang w:val="en-US"/>
        </w:rPr>
        <w:t>adequate</w:t>
      </w:r>
      <w:r w:rsidR="008B24ED">
        <w:rPr>
          <w:lang w:val="en-US"/>
        </w:rPr>
        <w:t xml:space="preserve">ly noted and accurately plotted on the graphs. </w:t>
      </w:r>
      <w:r w:rsidR="008B24ED">
        <w:rPr>
          <w:lang w:val="en-US"/>
        </w:rPr>
        <w:br/>
      </w:r>
    </w:p>
    <w:p w14:paraId="22B1B62A" w14:textId="69AE333F" w:rsidR="008B24ED" w:rsidRPr="00422638" w:rsidRDefault="005F7414" w:rsidP="00422638">
      <w:pPr>
        <w:rPr>
          <w:lang w:val="en-US"/>
        </w:rPr>
      </w:pPr>
      <w:r>
        <w:rPr>
          <w:lang w:val="en-US"/>
        </w:rPr>
        <w:lastRenderedPageBreak/>
        <w:t>INDEX</w:t>
      </w:r>
      <w:r w:rsidR="00902FE8">
        <w:rPr>
          <w:lang w:val="en-US"/>
        </w:rPr>
        <w:t xml:space="preserve"> TERMS:  CNN, RNN, LSTM, Stock analysis, Stock Prediction, </w:t>
      </w:r>
      <w:r w:rsidR="0014002E">
        <w:rPr>
          <w:lang w:val="en-US"/>
        </w:rPr>
        <w:t xml:space="preserve">Stock market, </w:t>
      </w:r>
      <w:r>
        <w:rPr>
          <w:lang w:val="en-US"/>
        </w:rPr>
        <w:t>Architecture, Neural Network</w:t>
      </w:r>
      <w:r w:rsidR="00E52C72">
        <w:rPr>
          <w:lang w:val="en-US"/>
        </w:rPr>
        <w:t>.</w:t>
      </w:r>
    </w:p>
    <w:p w14:paraId="533D2487" w14:textId="5185EEE7" w:rsidR="00826DCB" w:rsidRPr="00D53612" w:rsidRDefault="00826DCB" w:rsidP="006C551B">
      <w:pPr>
        <w:rPr>
          <w:rFonts w:eastAsiaTheme="minorEastAsia"/>
          <w:noProof/>
          <w:spacing w:val="-2"/>
        </w:rPr>
      </w:pPr>
      <w:r w:rsidRPr="00D53612">
        <w:br w:type="page"/>
      </w:r>
    </w:p>
    <w:p w14:paraId="48E6F75F" w14:textId="365E8087" w:rsidR="00687860" w:rsidRPr="00D53612" w:rsidRDefault="00687860" w:rsidP="00DB2825">
      <w:pPr>
        <w:pStyle w:val="Heading1"/>
        <w:rPr>
          <w:bCs/>
        </w:rPr>
      </w:pPr>
      <w:r w:rsidRPr="00D53612">
        <w:rPr>
          <w:bCs/>
        </w:rPr>
        <w:lastRenderedPageBreak/>
        <w:t>Table of contents</w:t>
      </w:r>
    </w:p>
    <w:p w14:paraId="06779DE2" w14:textId="3F0A8ED4" w:rsidR="00687860" w:rsidRPr="00D53612" w:rsidRDefault="00687860" w:rsidP="00E846B5">
      <w:pPr>
        <w:pStyle w:val="TOC1"/>
        <w:rPr>
          <w:b w:val="0"/>
          <w:u w:val="none"/>
        </w:rPr>
      </w:pPr>
    </w:p>
    <w:p w14:paraId="03D9AF04" w14:textId="1A90BAE6" w:rsidR="00300A35" w:rsidRDefault="00300A35" w:rsidP="00E846B5">
      <w:pPr>
        <w:pStyle w:val="TOC1"/>
        <w:rPr>
          <w:b w:val="0"/>
          <w:u w:val="none"/>
        </w:rPr>
      </w:pPr>
      <w:r>
        <w:rPr>
          <w:b w:val="0"/>
          <w:u w:val="none"/>
        </w:rPr>
        <w:t>Abstract</w:t>
      </w:r>
      <w:r w:rsidRPr="00D53612">
        <w:rPr>
          <w:b w:val="0"/>
          <w:u w:val="none"/>
        </w:rPr>
        <w:t xml:space="preserve"> </w:t>
      </w:r>
      <w:r w:rsidRPr="00D53612">
        <w:rPr>
          <w:b w:val="0"/>
          <w:u w:val="none"/>
        </w:rPr>
        <w:tab/>
      </w:r>
      <w:r w:rsidR="00147CEE">
        <w:rPr>
          <w:b w:val="0"/>
          <w:u w:val="none"/>
        </w:rPr>
        <w:t>2</w:t>
      </w:r>
    </w:p>
    <w:p w14:paraId="52FCC980" w14:textId="3F8C5DB9" w:rsidR="00ED0F27" w:rsidRPr="00D53612" w:rsidRDefault="000C5688" w:rsidP="00E846B5">
      <w:pPr>
        <w:pStyle w:val="TOC1"/>
        <w:rPr>
          <w:b w:val="0"/>
          <w:u w:val="none"/>
        </w:rPr>
      </w:pPr>
      <w:r w:rsidRPr="00D53612">
        <w:rPr>
          <w:b w:val="0"/>
          <w:u w:val="none"/>
        </w:rPr>
        <w:t>List of Figures</w:t>
      </w:r>
      <w:r w:rsidR="00ED0F27" w:rsidRPr="00D53612">
        <w:rPr>
          <w:b w:val="0"/>
          <w:u w:val="none"/>
        </w:rPr>
        <w:t xml:space="preserve"> </w:t>
      </w:r>
      <w:r w:rsidR="00ED0F27" w:rsidRPr="00D53612">
        <w:rPr>
          <w:b w:val="0"/>
          <w:u w:val="none"/>
        </w:rPr>
        <w:tab/>
      </w:r>
      <w:r w:rsidR="009A6330">
        <w:rPr>
          <w:b w:val="0"/>
          <w:u w:val="none"/>
        </w:rPr>
        <w:t>4</w:t>
      </w:r>
      <w:r w:rsidR="00ED0F27" w:rsidRPr="00D53612">
        <w:rPr>
          <w:b w:val="0"/>
          <w:u w:val="none"/>
        </w:rPr>
        <w:t xml:space="preserve"> </w:t>
      </w:r>
    </w:p>
    <w:p w14:paraId="5D5D321C" w14:textId="35C820CC" w:rsidR="00867924" w:rsidRDefault="000C5688" w:rsidP="00E846B5">
      <w:pPr>
        <w:pStyle w:val="TOC1"/>
        <w:rPr>
          <w:b w:val="0"/>
          <w:u w:val="none"/>
        </w:rPr>
      </w:pPr>
      <w:r w:rsidRPr="00D53612">
        <w:rPr>
          <w:b w:val="0"/>
          <w:u w:val="none"/>
        </w:rPr>
        <w:t>List of Tables</w:t>
      </w:r>
      <w:r w:rsidR="00687860" w:rsidRPr="00D53612">
        <w:rPr>
          <w:b w:val="0"/>
          <w:u w:val="none"/>
        </w:rPr>
        <w:t xml:space="preserve"> </w:t>
      </w:r>
      <w:r w:rsidR="00687860" w:rsidRPr="00D53612">
        <w:rPr>
          <w:b w:val="0"/>
          <w:u w:val="none"/>
        </w:rPr>
        <w:tab/>
      </w:r>
      <w:r w:rsidR="009A6330">
        <w:rPr>
          <w:b w:val="0"/>
          <w:u w:val="none"/>
        </w:rPr>
        <w:t>5</w:t>
      </w:r>
    </w:p>
    <w:p w14:paraId="422202E9" w14:textId="4318D296" w:rsidR="00D440CE" w:rsidRPr="00D53612" w:rsidRDefault="00D440CE" w:rsidP="00D440CE">
      <w:pPr>
        <w:pStyle w:val="TOC1"/>
        <w:rPr>
          <w:b w:val="0"/>
          <w:u w:val="none"/>
        </w:rPr>
      </w:pPr>
      <w:r w:rsidRPr="00D53612">
        <w:rPr>
          <w:b w:val="0"/>
          <w:u w:val="none"/>
        </w:rPr>
        <w:t xml:space="preserve">1. </w:t>
      </w:r>
      <w:r w:rsidR="009F3BB1">
        <w:rPr>
          <w:b w:val="0"/>
          <w:u w:val="none"/>
        </w:rPr>
        <w:t>Introduction</w:t>
      </w:r>
      <w:r w:rsidRPr="00D53612">
        <w:rPr>
          <w:b w:val="0"/>
          <w:u w:val="none"/>
        </w:rPr>
        <w:tab/>
      </w:r>
      <w:r>
        <w:rPr>
          <w:b w:val="0"/>
          <w:u w:val="none"/>
        </w:rPr>
        <w:t>6</w:t>
      </w:r>
      <w:r w:rsidRPr="00D53612">
        <w:rPr>
          <w:b w:val="0"/>
          <w:u w:val="none"/>
        </w:rPr>
        <w:t xml:space="preserve"> </w:t>
      </w:r>
    </w:p>
    <w:p w14:paraId="2DD68574" w14:textId="5FD3274F" w:rsidR="00D440CE" w:rsidRPr="00D53612" w:rsidRDefault="00D440CE" w:rsidP="00D440CE">
      <w:pPr>
        <w:pStyle w:val="TOC2"/>
        <w:spacing w:line="240" w:lineRule="auto"/>
        <w:rPr>
          <w:rFonts w:asciiTheme="minorHAnsi" w:hAnsiTheme="minorHAnsi" w:cstheme="minorHAnsi"/>
          <w:bCs/>
          <w:color w:val="000000" w:themeColor="text1"/>
          <w:sz w:val="32"/>
          <w:szCs w:val="32"/>
        </w:rPr>
      </w:pPr>
      <w:r w:rsidRPr="00D53612">
        <w:rPr>
          <w:rFonts w:asciiTheme="minorHAnsi" w:hAnsiTheme="minorHAnsi" w:cstheme="minorHAnsi"/>
          <w:bCs/>
          <w:color w:val="000000" w:themeColor="text1"/>
          <w:sz w:val="32"/>
          <w:szCs w:val="32"/>
        </w:rPr>
        <w:t xml:space="preserve">  </w:t>
      </w:r>
      <w:r w:rsidRPr="00D53612">
        <w:rPr>
          <w:rFonts w:asciiTheme="minorHAnsi" w:hAnsiTheme="minorHAnsi" w:cstheme="minorHAnsi"/>
          <w:bCs/>
          <w:color w:val="000000" w:themeColor="text1"/>
          <w:sz w:val="32"/>
          <w:szCs w:val="32"/>
        </w:rPr>
        <w:tab/>
      </w:r>
      <w:r>
        <w:rPr>
          <w:rFonts w:asciiTheme="minorHAnsi" w:hAnsiTheme="minorHAnsi" w:cstheme="minorHAnsi"/>
          <w:bCs/>
          <w:color w:val="000000" w:themeColor="text1"/>
          <w:sz w:val="32"/>
          <w:szCs w:val="32"/>
        </w:rPr>
        <w:t>1</w:t>
      </w:r>
      <w:r w:rsidRPr="00D53612">
        <w:rPr>
          <w:rFonts w:asciiTheme="minorHAnsi" w:hAnsiTheme="minorHAnsi" w:cstheme="minorHAnsi"/>
          <w:bCs/>
          <w:color w:val="000000" w:themeColor="text1"/>
          <w:sz w:val="32"/>
          <w:szCs w:val="32"/>
        </w:rPr>
        <w:t xml:space="preserve">.1 </w:t>
      </w:r>
      <w:r w:rsidR="009F3BB1">
        <w:rPr>
          <w:rFonts w:asciiTheme="minorHAnsi" w:hAnsiTheme="minorHAnsi" w:cstheme="minorHAnsi"/>
          <w:bCs/>
          <w:color w:val="000000" w:themeColor="text1"/>
          <w:sz w:val="32"/>
          <w:szCs w:val="32"/>
        </w:rPr>
        <w:t>Motivation</w:t>
      </w:r>
      <w:r w:rsidRPr="00D53612">
        <w:rPr>
          <w:rFonts w:asciiTheme="minorHAnsi" w:hAnsiTheme="minorHAnsi" w:cstheme="minorHAnsi"/>
          <w:bCs/>
          <w:color w:val="000000" w:themeColor="text1"/>
          <w:sz w:val="32"/>
          <w:szCs w:val="32"/>
        </w:rPr>
        <w:tab/>
      </w:r>
      <w:r>
        <w:rPr>
          <w:rFonts w:asciiTheme="minorHAnsi" w:hAnsiTheme="minorHAnsi" w:cstheme="minorHAnsi"/>
          <w:bCs/>
          <w:color w:val="000000" w:themeColor="text1"/>
          <w:sz w:val="32"/>
          <w:szCs w:val="32"/>
        </w:rPr>
        <w:t>6</w:t>
      </w:r>
      <w:r w:rsidRPr="00D53612">
        <w:rPr>
          <w:rFonts w:asciiTheme="minorHAnsi" w:hAnsiTheme="minorHAnsi" w:cstheme="minorHAnsi"/>
          <w:bCs/>
          <w:color w:val="000000" w:themeColor="text1"/>
          <w:sz w:val="32"/>
          <w:szCs w:val="32"/>
        </w:rPr>
        <w:t xml:space="preserve"> </w:t>
      </w:r>
    </w:p>
    <w:p w14:paraId="19CA80B2" w14:textId="673B72AA" w:rsidR="00D440CE" w:rsidRPr="00D53612" w:rsidRDefault="00D440CE" w:rsidP="00D440CE">
      <w:pPr>
        <w:pStyle w:val="TOC2"/>
        <w:spacing w:line="240" w:lineRule="auto"/>
        <w:rPr>
          <w:rFonts w:asciiTheme="minorHAnsi" w:hAnsiTheme="minorHAnsi" w:cstheme="minorHAnsi"/>
          <w:bCs/>
          <w:color w:val="000000" w:themeColor="text1"/>
          <w:sz w:val="32"/>
          <w:szCs w:val="32"/>
        </w:rPr>
      </w:pPr>
      <w:r w:rsidRPr="00D53612">
        <w:rPr>
          <w:rFonts w:asciiTheme="minorHAnsi" w:hAnsiTheme="minorHAnsi" w:cstheme="minorHAnsi"/>
          <w:bCs/>
          <w:color w:val="000000" w:themeColor="text1"/>
          <w:sz w:val="32"/>
          <w:szCs w:val="32"/>
        </w:rPr>
        <w:t xml:space="preserve">  </w:t>
      </w:r>
      <w:r w:rsidRPr="00D53612">
        <w:rPr>
          <w:rFonts w:asciiTheme="minorHAnsi" w:hAnsiTheme="minorHAnsi" w:cstheme="minorHAnsi"/>
          <w:bCs/>
          <w:color w:val="000000" w:themeColor="text1"/>
          <w:sz w:val="32"/>
          <w:szCs w:val="32"/>
        </w:rPr>
        <w:tab/>
      </w:r>
      <w:r>
        <w:rPr>
          <w:rFonts w:asciiTheme="minorHAnsi" w:hAnsiTheme="minorHAnsi" w:cstheme="minorHAnsi"/>
          <w:bCs/>
          <w:color w:val="000000" w:themeColor="text1"/>
          <w:sz w:val="32"/>
          <w:szCs w:val="32"/>
        </w:rPr>
        <w:t>1</w:t>
      </w:r>
      <w:r w:rsidRPr="00D53612">
        <w:rPr>
          <w:rFonts w:asciiTheme="minorHAnsi" w:hAnsiTheme="minorHAnsi" w:cstheme="minorHAnsi"/>
          <w:bCs/>
          <w:color w:val="000000" w:themeColor="text1"/>
          <w:sz w:val="32"/>
          <w:szCs w:val="32"/>
        </w:rPr>
        <w:t xml:space="preserve">.2 </w:t>
      </w:r>
      <w:r w:rsidR="009F3BB1">
        <w:rPr>
          <w:rFonts w:asciiTheme="minorHAnsi" w:hAnsiTheme="minorHAnsi" w:cstheme="minorHAnsi"/>
          <w:bCs/>
          <w:color w:val="000000" w:themeColor="text1"/>
          <w:sz w:val="32"/>
          <w:szCs w:val="32"/>
        </w:rPr>
        <w:t>Objectives and Challenges</w:t>
      </w:r>
      <w:r w:rsidRPr="00D53612">
        <w:rPr>
          <w:rFonts w:asciiTheme="minorHAnsi" w:hAnsiTheme="minorHAnsi" w:cstheme="minorHAnsi"/>
          <w:bCs/>
          <w:color w:val="000000" w:themeColor="text1"/>
          <w:sz w:val="32"/>
          <w:szCs w:val="32"/>
        </w:rPr>
        <w:tab/>
      </w:r>
      <w:r>
        <w:rPr>
          <w:rFonts w:asciiTheme="minorHAnsi" w:hAnsiTheme="minorHAnsi" w:cstheme="minorHAnsi"/>
          <w:bCs/>
          <w:color w:val="000000" w:themeColor="text1"/>
          <w:sz w:val="32"/>
          <w:szCs w:val="32"/>
        </w:rPr>
        <w:t>6</w:t>
      </w:r>
      <w:r w:rsidRPr="00D53612">
        <w:rPr>
          <w:rFonts w:asciiTheme="minorHAnsi" w:hAnsiTheme="minorHAnsi" w:cstheme="minorHAnsi"/>
          <w:bCs/>
          <w:color w:val="000000" w:themeColor="text1"/>
          <w:sz w:val="32"/>
          <w:szCs w:val="32"/>
        </w:rPr>
        <w:t xml:space="preserve"> </w:t>
      </w:r>
    </w:p>
    <w:p w14:paraId="599EF4CB" w14:textId="5E174BF0" w:rsidR="00D440CE" w:rsidRPr="00D440CE" w:rsidRDefault="00D440CE" w:rsidP="00D440CE">
      <w:pPr>
        <w:pStyle w:val="TOC2"/>
        <w:spacing w:line="240" w:lineRule="auto"/>
        <w:rPr>
          <w:rFonts w:asciiTheme="minorHAnsi" w:hAnsiTheme="minorHAnsi" w:cstheme="minorHAnsi"/>
          <w:bCs/>
          <w:color w:val="000000" w:themeColor="text1"/>
          <w:sz w:val="32"/>
          <w:szCs w:val="32"/>
        </w:rPr>
      </w:pPr>
      <w:r w:rsidRPr="00D53612">
        <w:rPr>
          <w:rFonts w:asciiTheme="minorHAnsi" w:hAnsiTheme="minorHAnsi" w:cstheme="minorHAnsi"/>
          <w:bCs/>
          <w:color w:val="000000" w:themeColor="text1"/>
          <w:sz w:val="32"/>
          <w:szCs w:val="32"/>
        </w:rPr>
        <w:t xml:space="preserve">  </w:t>
      </w:r>
      <w:r w:rsidRPr="00D53612">
        <w:rPr>
          <w:rFonts w:asciiTheme="minorHAnsi" w:hAnsiTheme="minorHAnsi" w:cstheme="minorHAnsi"/>
          <w:bCs/>
          <w:color w:val="000000" w:themeColor="text1"/>
          <w:sz w:val="32"/>
          <w:szCs w:val="32"/>
        </w:rPr>
        <w:tab/>
      </w:r>
      <w:r>
        <w:rPr>
          <w:rFonts w:asciiTheme="minorHAnsi" w:hAnsiTheme="minorHAnsi" w:cstheme="minorHAnsi"/>
          <w:bCs/>
          <w:color w:val="000000" w:themeColor="text1"/>
          <w:sz w:val="32"/>
          <w:szCs w:val="32"/>
        </w:rPr>
        <w:t>1</w:t>
      </w:r>
      <w:r w:rsidRPr="00D53612">
        <w:rPr>
          <w:rFonts w:asciiTheme="minorHAnsi" w:hAnsiTheme="minorHAnsi" w:cstheme="minorHAnsi"/>
          <w:bCs/>
          <w:color w:val="000000" w:themeColor="text1"/>
          <w:sz w:val="32"/>
          <w:szCs w:val="32"/>
        </w:rPr>
        <w:t xml:space="preserve">.3 </w:t>
      </w:r>
      <w:r w:rsidR="009F3BB1">
        <w:rPr>
          <w:rFonts w:asciiTheme="minorHAnsi" w:hAnsiTheme="minorHAnsi" w:cstheme="minorHAnsi"/>
          <w:bCs/>
          <w:color w:val="000000" w:themeColor="text1"/>
          <w:sz w:val="32"/>
          <w:szCs w:val="32"/>
        </w:rPr>
        <w:t>Structure</w:t>
      </w:r>
      <w:r w:rsidRPr="00D53612">
        <w:rPr>
          <w:rFonts w:asciiTheme="minorHAnsi" w:hAnsiTheme="minorHAnsi" w:cstheme="minorHAnsi"/>
          <w:bCs/>
          <w:color w:val="000000" w:themeColor="text1"/>
          <w:sz w:val="32"/>
          <w:szCs w:val="32"/>
        </w:rPr>
        <w:tab/>
      </w:r>
      <w:r>
        <w:rPr>
          <w:rFonts w:asciiTheme="minorHAnsi" w:hAnsiTheme="minorHAnsi" w:cstheme="minorHAnsi"/>
          <w:bCs/>
          <w:color w:val="000000" w:themeColor="text1"/>
          <w:sz w:val="32"/>
          <w:szCs w:val="32"/>
        </w:rPr>
        <w:t>7</w:t>
      </w:r>
      <w:r w:rsidRPr="00D53612">
        <w:rPr>
          <w:rFonts w:asciiTheme="minorHAnsi" w:hAnsiTheme="minorHAnsi" w:cstheme="minorHAnsi"/>
          <w:bCs/>
          <w:color w:val="000000" w:themeColor="text1"/>
          <w:sz w:val="32"/>
          <w:szCs w:val="32"/>
        </w:rPr>
        <w:t xml:space="preserve"> </w:t>
      </w:r>
    </w:p>
    <w:p w14:paraId="6E2727FA" w14:textId="6B0D0450" w:rsidR="00687860" w:rsidRPr="00D53612" w:rsidRDefault="00030F94" w:rsidP="00E846B5">
      <w:pPr>
        <w:pStyle w:val="TOC1"/>
        <w:rPr>
          <w:b w:val="0"/>
          <w:u w:val="none"/>
        </w:rPr>
      </w:pPr>
      <w:r>
        <w:rPr>
          <w:b w:val="0"/>
          <w:u w:val="none"/>
        </w:rPr>
        <w:t>2</w:t>
      </w:r>
      <w:r w:rsidR="00687860" w:rsidRPr="00D53612">
        <w:rPr>
          <w:b w:val="0"/>
          <w:u w:val="none"/>
        </w:rPr>
        <w:t xml:space="preserve">. </w:t>
      </w:r>
      <w:r w:rsidR="00427A53" w:rsidRPr="00D53612">
        <w:rPr>
          <w:b w:val="0"/>
          <w:u w:val="none"/>
        </w:rPr>
        <w:t>Types of Neural Network</w:t>
      </w:r>
      <w:r w:rsidR="00FA136E" w:rsidRPr="00D53612">
        <w:rPr>
          <w:b w:val="0"/>
          <w:u w:val="none"/>
        </w:rPr>
        <w:t xml:space="preserve"> architecture</w:t>
      </w:r>
      <w:r w:rsidR="00687860" w:rsidRPr="00D53612">
        <w:rPr>
          <w:b w:val="0"/>
          <w:u w:val="none"/>
        </w:rPr>
        <w:tab/>
      </w:r>
      <w:r w:rsidR="00EF1B62">
        <w:rPr>
          <w:b w:val="0"/>
          <w:u w:val="none"/>
        </w:rPr>
        <w:t>8</w:t>
      </w:r>
      <w:r w:rsidR="00687860" w:rsidRPr="00D53612">
        <w:rPr>
          <w:b w:val="0"/>
          <w:u w:val="none"/>
        </w:rPr>
        <w:t xml:space="preserve"> </w:t>
      </w:r>
    </w:p>
    <w:p w14:paraId="6F359A4D" w14:textId="4D74F46B" w:rsidR="00687860" w:rsidRPr="00D53612" w:rsidRDefault="00687860" w:rsidP="00E12147">
      <w:pPr>
        <w:pStyle w:val="TOC2"/>
        <w:spacing w:line="240" w:lineRule="auto"/>
        <w:rPr>
          <w:rFonts w:asciiTheme="minorHAnsi" w:hAnsiTheme="minorHAnsi" w:cstheme="minorHAnsi"/>
          <w:bCs/>
          <w:color w:val="000000" w:themeColor="text1"/>
          <w:sz w:val="32"/>
          <w:szCs w:val="32"/>
        </w:rPr>
      </w:pPr>
      <w:r w:rsidRPr="00D53612">
        <w:rPr>
          <w:rFonts w:asciiTheme="minorHAnsi" w:hAnsiTheme="minorHAnsi" w:cstheme="minorHAnsi"/>
          <w:bCs/>
          <w:color w:val="000000" w:themeColor="text1"/>
          <w:sz w:val="32"/>
          <w:szCs w:val="32"/>
        </w:rPr>
        <w:t xml:space="preserve">  </w:t>
      </w:r>
      <w:r w:rsidRPr="00D53612">
        <w:rPr>
          <w:rFonts w:asciiTheme="minorHAnsi" w:hAnsiTheme="minorHAnsi" w:cstheme="minorHAnsi"/>
          <w:bCs/>
          <w:color w:val="000000" w:themeColor="text1"/>
          <w:sz w:val="32"/>
          <w:szCs w:val="32"/>
        </w:rPr>
        <w:tab/>
      </w:r>
      <w:r w:rsidR="00030F94">
        <w:rPr>
          <w:rFonts w:asciiTheme="minorHAnsi" w:hAnsiTheme="minorHAnsi" w:cstheme="minorHAnsi"/>
          <w:bCs/>
          <w:color w:val="000000" w:themeColor="text1"/>
          <w:sz w:val="32"/>
          <w:szCs w:val="32"/>
        </w:rPr>
        <w:t>2</w:t>
      </w:r>
      <w:r w:rsidRPr="00D53612">
        <w:rPr>
          <w:rFonts w:asciiTheme="minorHAnsi" w:hAnsiTheme="minorHAnsi" w:cstheme="minorHAnsi"/>
          <w:bCs/>
          <w:color w:val="000000" w:themeColor="text1"/>
          <w:sz w:val="32"/>
          <w:szCs w:val="32"/>
        </w:rPr>
        <w:t xml:space="preserve">.1 </w:t>
      </w:r>
      <w:r w:rsidR="00FA136E" w:rsidRPr="00D53612">
        <w:rPr>
          <w:rFonts w:asciiTheme="minorHAnsi" w:hAnsiTheme="minorHAnsi" w:cstheme="minorHAnsi"/>
          <w:bCs/>
          <w:color w:val="000000" w:themeColor="text1"/>
          <w:sz w:val="32"/>
          <w:szCs w:val="32"/>
        </w:rPr>
        <w:t>CNN Architecture</w:t>
      </w:r>
      <w:r w:rsidRPr="00D53612">
        <w:rPr>
          <w:rFonts w:asciiTheme="minorHAnsi" w:hAnsiTheme="minorHAnsi" w:cstheme="minorHAnsi"/>
          <w:bCs/>
          <w:color w:val="000000" w:themeColor="text1"/>
          <w:sz w:val="32"/>
          <w:szCs w:val="32"/>
        </w:rPr>
        <w:tab/>
      </w:r>
      <w:r w:rsidR="00EF1B62">
        <w:rPr>
          <w:rFonts w:asciiTheme="minorHAnsi" w:hAnsiTheme="minorHAnsi" w:cstheme="minorHAnsi"/>
          <w:bCs/>
          <w:color w:val="000000" w:themeColor="text1"/>
          <w:sz w:val="32"/>
          <w:szCs w:val="32"/>
        </w:rPr>
        <w:t>8</w:t>
      </w:r>
      <w:r w:rsidRPr="00D53612">
        <w:rPr>
          <w:rFonts w:asciiTheme="minorHAnsi" w:hAnsiTheme="minorHAnsi" w:cstheme="minorHAnsi"/>
          <w:bCs/>
          <w:color w:val="000000" w:themeColor="text1"/>
          <w:sz w:val="32"/>
          <w:szCs w:val="32"/>
        </w:rPr>
        <w:t xml:space="preserve"> </w:t>
      </w:r>
    </w:p>
    <w:p w14:paraId="766D7F2B" w14:textId="743239E3" w:rsidR="00687860" w:rsidRPr="00D53612" w:rsidRDefault="00687860" w:rsidP="00E12147">
      <w:pPr>
        <w:pStyle w:val="TOC2"/>
        <w:spacing w:line="240" w:lineRule="auto"/>
        <w:rPr>
          <w:rFonts w:asciiTheme="minorHAnsi" w:hAnsiTheme="minorHAnsi" w:cstheme="minorHAnsi"/>
          <w:bCs/>
          <w:color w:val="000000" w:themeColor="text1"/>
          <w:sz w:val="32"/>
          <w:szCs w:val="32"/>
        </w:rPr>
      </w:pPr>
      <w:r w:rsidRPr="00D53612">
        <w:rPr>
          <w:rFonts w:asciiTheme="minorHAnsi" w:hAnsiTheme="minorHAnsi" w:cstheme="minorHAnsi"/>
          <w:bCs/>
          <w:color w:val="000000" w:themeColor="text1"/>
          <w:sz w:val="32"/>
          <w:szCs w:val="32"/>
        </w:rPr>
        <w:t xml:space="preserve">  </w:t>
      </w:r>
      <w:r w:rsidRPr="00D53612">
        <w:rPr>
          <w:rFonts w:asciiTheme="minorHAnsi" w:hAnsiTheme="minorHAnsi" w:cstheme="minorHAnsi"/>
          <w:bCs/>
          <w:color w:val="000000" w:themeColor="text1"/>
          <w:sz w:val="32"/>
          <w:szCs w:val="32"/>
        </w:rPr>
        <w:tab/>
      </w:r>
      <w:r w:rsidR="00030F94">
        <w:rPr>
          <w:rFonts w:asciiTheme="minorHAnsi" w:hAnsiTheme="minorHAnsi" w:cstheme="minorHAnsi"/>
          <w:bCs/>
          <w:color w:val="000000" w:themeColor="text1"/>
          <w:sz w:val="32"/>
          <w:szCs w:val="32"/>
        </w:rPr>
        <w:t>2</w:t>
      </w:r>
      <w:r w:rsidRPr="00D53612">
        <w:rPr>
          <w:rFonts w:asciiTheme="minorHAnsi" w:hAnsiTheme="minorHAnsi" w:cstheme="minorHAnsi"/>
          <w:bCs/>
          <w:color w:val="000000" w:themeColor="text1"/>
          <w:sz w:val="32"/>
          <w:szCs w:val="32"/>
        </w:rPr>
        <w:t xml:space="preserve">.2 </w:t>
      </w:r>
      <w:r w:rsidR="00FA136E" w:rsidRPr="00D53612">
        <w:rPr>
          <w:rFonts w:asciiTheme="minorHAnsi" w:hAnsiTheme="minorHAnsi" w:cstheme="minorHAnsi"/>
          <w:bCs/>
          <w:color w:val="000000" w:themeColor="text1"/>
          <w:sz w:val="32"/>
          <w:szCs w:val="32"/>
        </w:rPr>
        <w:t>RNN Architecture</w:t>
      </w:r>
      <w:r w:rsidRPr="00D53612">
        <w:rPr>
          <w:rFonts w:asciiTheme="minorHAnsi" w:hAnsiTheme="minorHAnsi" w:cstheme="minorHAnsi"/>
          <w:bCs/>
          <w:color w:val="000000" w:themeColor="text1"/>
          <w:sz w:val="32"/>
          <w:szCs w:val="32"/>
        </w:rPr>
        <w:tab/>
      </w:r>
      <w:r w:rsidR="00EF1B62">
        <w:rPr>
          <w:rFonts w:asciiTheme="minorHAnsi" w:hAnsiTheme="minorHAnsi" w:cstheme="minorHAnsi"/>
          <w:bCs/>
          <w:color w:val="000000" w:themeColor="text1"/>
          <w:sz w:val="32"/>
          <w:szCs w:val="32"/>
        </w:rPr>
        <w:t>8</w:t>
      </w:r>
      <w:r w:rsidRPr="00D53612">
        <w:rPr>
          <w:rFonts w:asciiTheme="minorHAnsi" w:hAnsiTheme="minorHAnsi" w:cstheme="minorHAnsi"/>
          <w:bCs/>
          <w:color w:val="000000" w:themeColor="text1"/>
          <w:sz w:val="32"/>
          <w:szCs w:val="32"/>
        </w:rPr>
        <w:t xml:space="preserve"> </w:t>
      </w:r>
    </w:p>
    <w:p w14:paraId="61B496EB" w14:textId="4CF1DFE2" w:rsidR="00687860" w:rsidRPr="00D53612" w:rsidRDefault="00687860" w:rsidP="00E12147">
      <w:pPr>
        <w:pStyle w:val="TOC2"/>
        <w:spacing w:line="240" w:lineRule="auto"/>
        <w:rPr>
          <w:rFonts w:asciiTheme="minorHAnsi" w:hAnsiTheme="minorHAnsi" w:cstheme="minorHAnsi"/>
          <w:bCs/>
          <w:color w:val="000000" w:themeColor="text1"/>
          <w:sz w:val="32"/>
          <w:szCs w:val="32"/>
        </w:rPr>
      </w:pPr>
      <w:r w:rsidRPr="00D53612">
        <w:rPr>
          <w:rFonts w:asciiTheme="minorHAnsi" w:hAnsiTheme="minorHAnsi" w:cstheme="minorHAnsi"/>
          <w:bCs/>
          <w:color w:val="000000" w:themeColor="text1"/>
          <w:sz w:val="32"/>
          <w:szCs w:val="32"/>
        </w:rPr>
        <w:t xml:space="preserve">  </w:t>
      </w:r>
      <w:r w:rsidRPr="00D53612">
        <w:rPr>
          <w:rFonts w:asciiTheme="minorHAnsi" w:hAnsiTheme="minorHAnsi" w:cstheme="minorHAnsi"/>
          <w:bCs/>
          <w:color w:val="000000" w:themeColor="text1"/>
          <w:sz w:val="32"/>
          <w:szCs w:val="32"/>
        </w:rPr>
        <w:tab/>
      </w:r>
      <w:r w:rsidR="00030F94">
        <w:rPr>
          <w:rFonts w:asciiTheme="minorHAnsi" w:hAnsiTheme="minorHAnsi" w:cstheme="minorHAnsi"/>
          <w:bCs/>
          <w:color w:val="000000" w:themeColor="text1"/>
          <w:sz w:val="32"/>
          <w:szCs w:val="32"/>
        </w:rPr>
        <w:t>2</w:t>
      </w:r>
      <w:r w:rsidRPr="00D53612">
        <w:rPr>
          <w:rFonts w:asciiTheme="minorHAnsi" w:hAnsiTheme="minorHAnsi" w:cstheme="minorHAnsi"/>
          <w:bCs/>
          <w:color w:val="000000" w:themeColor="text1"/>
          <w:sz w:val="32"/>
          <w:szCs w:val="32"/>
        </w:rPr>
        <w:t xml:space="preserve">.3 </w:t>
      </w:r>
      <w:r w:rsidR="00FA136E" w:rsidRPr="00D53612">
        <w:rPr>
          <w:rFonts w:asciiTheme="minorHAnsi" w:hAnsiTheme="minorHAnsi" w:cstheme="minorHAnsi"/>
          <w:bCs/>
          <w:color w:val="000000" w:themeColor="text1"/>
          <w:sz w:val="32"/>
          <w:szCs w:val="32"/>
        </w:rPr>
        <w:t>LSTM Architecture</w:t>
      </w:r>
      <w:r w:rsidRPr="00D53612">
        <w:rPr>
          <w:rFonts w:asciiTheme="minorHAnsi" w:hAnsiTheme="minorHAnsi" w:cstheme="minorHAnsi"/>
          <w:bCs/>
          <w:color w:val="000000" w:themeColor="text1"/>
          <w:sz w:val="32"/>
          <w:szCs w:val="32"/>
        </w:rPr>
        <w:tab/>
      </w:r>
      <w:r w:rsidR="00EF1B62">
        <w:rPr>
          <w:rFonts w:asciiTheme="minorHAnsi" w:hAnsiTheme="minorHAnsi" w:cstheme="minorHAnsi"/>
          <w:bCs/>
          <w:color w:val="000000" w:themeColor="text1"/>
          <w:sz w:val="32"/>
          <w:szCs w:val="32"/>
        </w:rPr>
        <w:t>9</w:t>
      </w:r>
      <w:r w:rsidRPr="00D53612">
        <w:rPr>
          <w:rFonts w:asciiTheme="minorHAnsi" w:hAnsiTheme="minorHAnsi" w:cstheme="minorHAnsi"/>
          <w:bCs/>
          <w:color w:val="000000" w:themeColor="text1"/>
          <w:sz w:val="32"/>
          <w:szCs w:val="32"/>
        </w:rPr>
        <w:t xml:space="preserve"> </w:t>
      </w:r>
    </w:p>
    <w:p w14:paraId="680EB0C7" w14:textId="4B0C6E82" w:rsidR="00687860" w:rsidRPr="00D53612" w:rsidRDefault="00687860" w:rsidP="00E12147">
      <w:pPr>
        <w:pStyle w:val="TOC2"/>
        <w:spacing w:line="240" w:lineRule="auto"/>
        <w:rPr>
          <w:rFonts w:asciiTheme="minorHAnsi" w:hAnsiTheme="minorHAnsi" w:cstheme="minorHAnsi"/>
          <w:bCs/>
          <w:color w:val="000000" w:themeColor="text1"/>
          <w:sz w:val="32"/>
          <w:szCs w:val="32"/>
        </w:rPr>
      </w:pPr>
      <w:r w:rsidRPr="00D53612">
        <w:rPr>
          <w:rFonts w:asciiTheme="minorHAnsi" w:hAnsiTheme="minorHAnsi" w:cstheme="minorHAnsi"/>
          <w:bCs/>
          <w:color w:val="000000" w:themeColor="text1"/>
          <w:sz w:val="32"/>
          <w:szCs w:val="32"/>
        </w:rPr>
        <w:t xml:space="preserve">  </w:t>
      </w:r>
      <w:r w:rsidRPr="00D53612">
        <w:rPr>
          <w:rFonts w:asciiTheme="minorHAnsi" w:hAnsiTheme="minorHAnsi" w:cstheme="minorHAnsi"/>
          <w:bCs/>
          <w:color w:val="000000" w:themeColor="text1"/>
          <w:sz w:val="32"/>
          <w:szCs w:val="32"/>
        </w:rPr>
        <w:tab/>
      </w:r>
      <w:r w:rsidR="00030F94">
        <w:rPr>
          <w:rFonts w:asciiTheme="minorHAnsi" w:hAnsiTheme="minorHAnsi" w:cstheme="minorHAnsi"/>
          <w:bCs/>
          <w:color w:val="000000" w:themeColor="text1"/>
          <w:sz w:val="32"/>
          <w:szCs w:val="32"/>
        </w:rPr>
        <w:t>2</w:t>
      </w:r>
      <w:r w:rsidRPr="00D53612">
        <w:rPr>
          <w:rFonts w:asciiTheme="minorHAnsi" w:hAnsiTheme="minorHAnsi" w:cstheme="minorHAnsi"/>
          <w:bCs/>
          <w:color w:val="000000" w:themeColor="text1"/>
          <w:sz w:val="32"/>
          <w:szCs w:val="32"/>
        </w:rPr>
        <w:t xml:space="preserve">.4 </w:t>
      </w:r>
      <w:r w:rsidR="00FA136E" w:rsidRPr="00D53612">
        <w:rPr>
          <w:rFonts w:asciiTheme="minorHAnsi" w:hAnsiTheme="minorHAnsi" w:cstheme="minorHAnsi"/>
          <w:bCs/>
          <w:color w:val="000000" w:themeColor="text1"/>
          <w:sz w:val="32"/>
          <w:szCs w:val="32"/>
        </w:rPr>
        <w:t>Comparison</w:t>
      </w:r>
      <w:r w:rsidR="005E3BF8" w:rsidRPr="00D53612">
        <w:rPr>
          <w:rFonts w:asciiTheme="minorHAnsi" w:hAnsiTheme="minorHAnsi" w:cstheme="minorHAnsi"/>
          <w:bCs/>
          <w:color w:val="000000" w:themeColor="text1"/>
          <w:sz w:val="32"/>
          <w:szCs w:val="32"/>
        </w:rPr>
        <w:t xml:space="preserve">, </w:t>
      </w:r>
      <w:r w:rsidR="00FA136E" w:rsidRPr="00D53612">
        <w:rPr>
          <w:rFonts w:asciiTheme="minorHAnsi" w:hAnsiTheme="minorHAnsi" w:cstheme="minorHAnsi"/>
          <w:bCs/>
          <w:color w:val="000000" w:themeColor="text1"/>
          <w:sz w:val="32"/>
          <w:szCs w:val="32"/>
        </w:rPr>
        <w:t>Selection</w:t>
      </w:r>
      <w:r w:rsidR="002E6DBC" w:rsidRPr="00D53612">
        <w:rPr>
          <w:rFonts w:asciiTheme="minorHAnsi" w:hAnsiTheme="minorHAnsi" w:cstheme="minorHAnsi"/>
          <w:bCs/>
          <w:color w:val="000000" w:themeColor="text1"/>
          <w:sz w:val="32"/>
          <w:szCs w:val="32"/>
        </w:rPr>
        <w:t xml:space="preserve"> and Target</w:t>
      </w:r>
      <w:r w:rsidRPr="00D53612">
        <w:rPr>
          <w:rFonts w:asciiTheme="minorHAnsi" w:hAnsiTheme="minorHAnsi" w:cstheme="minorHAnsi"/>
          <w:bCs/>
          <w:color w:val="000000" w:themeColor="text1"/>
          <w:sz w:val="32"/>
          <w:szCs w:val="32"/>
        </w:rPr>
        <w:tab/>
      </w:r>
      <w:r w:rsidR="00EF1B62">
        <w:rPr>
          <w:rFonts w:asciiTheme="minorHAnsi" w:hAnsiTheme="minorHAnsi" w:cstheme="minorHAnsi"/>
          <w:bCs/>
          <w:color w:val="000000" w:themeColor="text1"/>
          <w:sz w:val="32"/>
          <w:szCs w:val="32"/>
        </w:rPr>
        <w:t>10</w:t>
      </w:r>
      <w:r w:rsidRPr="00D53612">
        <w:rPr>
          <w:rFonts w:asciiTheme="minorHAnsi" w:hAnsiTheme="minorHAnsi" w:cstheme="minorHAnsi"/>
          <w:bCs/>
          <w:color w:val="000000" w:themeColor="text1"/>
          <w:sz w:val="32"/>
          <w:szCs w:val="32"/>
        </w:rPr>
        <w:t xml:space="preserve"> </w:t>
      </w:r>
    </w:p>
    <w:p w14:paraId="16A0A25B" w14:textId="63618A9E" w:rsidR="00687860" w:rsidRPr="00D53612" w:rsidRDefault="00030F94" w:rsidP="00E846B5">
      <w:pPr>
        <w:pStyle w:val="TOC1"/>
        <w:rPr>
          <w:b w:val="0"/>
          <w:u w:val="none"/>
        </w:rPr>
      </w:pPr>
      <w:r>
        <w:rPr>
          <w:b w:val="0"/>
          <w:u w:val="none"/>
        </w:rPr>
        <w:t>3</w:t>
      </w:r>
      <w:r w:rsidR="00687860" w:rsidRPr="00D53612">
        <w:rPr>
          <w:b w:val="0"/>
          <w:u w:val="none"/>
        </w:rPr>
        <w:t xml:space="preserve">. </w:t>
      </w:r>
      <w:r w:rsidR="00FA136E" w:rsidRPr="00D53612">
        <w:rPr>
          <w:b w:val="0"/>
          <w:u w:val="none"/>
        </w:rPr>
        <w:t>Stock Market Analysis</w:t>
      </w:r>
      <w:r w:rsidR="00687860" w:rsidRPr="00D53612">
        <w:rPr>
          <w:b w:val="0"/>
          <w:u w:val="none"/>
        </w:rPr>
        <w:tab/>
      </w:r>
      <w:r w:rsidR="00776555">
        <w:rPr>
          <w:b w:val="0"/>
          <w:u w:val="none"/>
        </w:rPr>
        <w:t>11</w:t>
      </w:r>
      <w:r w:rsidR="00687860" w:rsidRPr="00D53612">
        <w:rPr>
          <w:b w:val="0"/>
          <w:u w:val="none"/>
        </w:rPr>
        <w:t xml:space="preserve"> </w:t>
      </w:r>
    </w:p>
    <w:p w14:paraId="2B812B4A" w14:textId="6167D8D6" w:rsidR="00687860" w:rsidRPr="00D53612" w:rsidRDefault="00687860" w:rsidP="00E12147">
      <w:pPr>
        <w:pStyle w:val="TOC2"/>
        <w:spacing w:line="240" w:lineRule="auto"/>
        <w:rPr>
          <w:rFonts w:asciiTheme="minorHAnsi" w:hAnsiTheme="minorHAnsi" w:cstheme="minorHAnsi"/>
          <w:bCs/>
          <w:color w:val="000000" w:themeColor="text1"/>
          <w:sz w:val="32"/>
          <w:szCs w:val="32"/>
        </w:rPr>
      </w:pPr>
      <w:r w:rsidRPr="00D53612">
        <w:rPr>
          <w:rFonts w:asciiTheme="minorHAnsi" w:hAnsiTheme="minorHAnsi" w:cstheme="minorHAnsi"/>
          <w:bCs/>
          <w:color w:val="000000" w:themeColor="text1"/>
          <w:sz w:val="32"/>
          <w:szCs w:val="32"/>
        </w:rPr>
        <w:t xml:space="preserve">  </w:t>
      </w:r>
      <w:r w:rsidRPr="00D53612">
        <w:rPr>
          <w:rFonts w:asciiTheme="minorHAnsi" w:hAnsiTheme="minorHAnsi" w:cstheme="minorHAnsi"/>
          <w:bCs/>
          <w:color w:val="000000" w:themeColor="text1"/>
          <w:sz w:val="32"/>
          <w:szCs w:val="32"/>
        </w:rPr>
        <w:tab/>
      </w:r>
      <w:r w:rsidR="00030F94">
        <w:rPr>
          <w:rFonts w:asciiTheme="minorHAnsi" w:hAnsiTheme="minorHAnsi" w:cstheme="minorHAnsi"/>
          <w:bCs/>
          <w:color w:val="000000" w:themeColor="text1"/>
          <w:sz w:val="32"/>
          <w:szCs w:val="32"/>
        </w:rPr>
        <w:t>3</w:t>
      </w:r>
      <w:r w:rsidRPr="00D53612">
        <w:rPr>
          <w:rFonts w:asciiTheme="minorHAnsi" w:hAnsiTheme="minorHAnsi" w:cstheme="minorHAnsi"/>
          <w:bCs/>
          <w:color w:val="000000" w:themeColor="text1"/>
          <w:sz w:val="32"/>
          <w:szCs w:val="32"/>
        </w:rPr>
        <w:t>.1</w:t>
      </w:r>
      <w:r w:rsidR="00FA136E" w:rsidRPr="00D53612">
        <w:rPr>
          <w:rFonts w:asciiTheme="minorHAnsi" w:hAnsiTheme="minorHAnsi" w:cstheme="minorHAnsi"/>
          <w:bCs/>
          <w:color w:val="000000" w:themeColor="text1"/>
          <w:sz w:val="32"/>
          <w:szCs w:val="32"/>
        </w:rPr>
        <w:t xml:space="preserve"> Introduction</w:t>
      </w:r>
      <w:r w:rsidR="00575764" w:rsidRPr="00D53612">
        <w:rPr>
          <w:rFonts w:asciiTheme="minorHAnsi" w:hAnsiTheme="minorHAnsi" w:cstheme="minorHAnsi"/>
          <w:bCs/>
          <w:color w:val="000000" w:themeColor="text1"/>
          <w:sz w:val="32"/>
          <w:szCs w:val="32"/>
        </w:rPr>
        <w:t xml:space="preserve">, </w:t>
      </w:r>
      <w:r w:rsidR="00522083" w:rsidRPr="00D53612">
        <w:rPr>
          <w:rFonts w:asciiTheme="minorHAnsi" w:hAnsiTheme="minorHAnsi" w:cstheme="minorHAnsi"/>
          <w:bCs/>
          <w:color w:val="000000" w:themeColor="text1"/>
          <w:sz w:val="32"/>
          <w:szCs w:val="32"/>
        </w:rPr>
        <w:t xml:space="preserve">History </w:t>
      </w:r>
      <w:r w:rsidR="00FA136E" w:rsidRPr="00D53612">
        <w:rPr>
          <w:rFonts w:asciiTheme="minorHAnsi" w:hAnsiTheme="minorHAnsi" w:cstheme="minorHAnsi"/>
          <w:bCs/>
          <w:color w:val="000000" w:themeColor="text1"/>
          <w:sz w:val="32"/>
          <w:szCs w:val="32"/>
        </w:rPr>
        <w:t>and</w:t>
      </w:r>
      <w:r w:rsidR="00522083" w:rsidRPr="00D53612">
        <w:rPr>
          <w:rFonts w:asciiTheme="minorHAnsi" w:hAnsiTheme="minorHAnsi" w:cstheme="minorHAnsi"/>
          <w:bCs/>
          <w:color w:val="000000" w:themeColor="text1"/>
          <w:sz w:val="32"/>
          <w:szCs w:val="32"/>
        </w:rPr>
        <w:t xml:space="preserve"> Market Types</w:t>
      </w:r>
      <w:r w:rsidRPr="00D53612">
        <w:rPr>
          <w:rFonts w:asciiTheme="minorHAnsi" w:hAnsiTheme="minorHAnsi" w:cstheme="minorHAnsi"/>
          <w:bCs/>
          <w:color w:val="000000" w:themeColor="text1"/>
          <w:sz w:val="32"/>
          <w:szCs w:val="32"/>
        </w:rPr>
        <w:tab/>
      </w:r>
      <w:r w:rsidR="00776555">
        <w:rPr>
          <w:rFonts w:asciiTheme="minorHAnsi" w:hAnsiTheme="minorHAnsi" w:cstheme="minorHAnsi"/>
          <w:bCs/>
          <w:color w:val="000000" w:themeColor="text1"/>
          <w:sz w:val="32"/>
          <w:szCs w:val="32"/>
        </w:rPr>
        <w:t>11</w:t>
      </w:r>
      <w:r w:rsidRPr="00D53612">
        <w:rPr>
          <w:rFonts w:asciiTheme="minorHAnsi" w:hAnsiTheme="minorHAnsi" w:cstheme="minorHAnsi"/>
          <w:bCs/>
          <w:color w:val="000000" w:themeColor="text1"/>
          <w:sz w:val="32"/>
          <w:szCs w:val="32"/>
        </w:rPr>
        <w:t xml:space="preserve"> </w:t>
      </w:r>
    </w:p>
    <w:p w14:paraId="29060610" w14:textId="69249AF5" w:rsidR="00867924" w:rsidRPr="00D53612" w:rsidRDefault="00687860" w:rsidP="00E12147">
      <w:pPr>
        <w:pStyle w:val="TOC2"/>
        <w:spacing w:line="240" w:lineRule="auto"/>
        <w:rPr>
          <w:rFonts w:asciiTheme="minorHAnsi" w:hAnsiTheme="minorHAnsi" w:cstheme="minorHAnsi"/>
          <w:bCs/>
          <w:color w:val="000000" w:themeColor="text1"/>
          <w:sz w:val="32"/>
          <w:szCs w:val="32"/>
        </w:rPr>
      </w:pPr>
      <w:r w:rsidRPr="00D53612">
        <w:rPr>
          <w:rFonts w:asciiTheme="minorHAnsi" w:hAnsiTheme="minorHAnsi" w:cstheme="minorHAnsi"/>
          <w:bCs/>
          <w:color w:val="000000" w:themeColor="text1"/>
          <w:sz w:val="32"/>
          <w:szCs w:val="32"/>
        </w:rPr>
        <w:t xml:space="preserve">  </w:t>
      </w:r>
      <w:r w:rsidRPr="00D53612">
        <w:rPr>
          <w:rFonts w:asciiTheme="minorHAnsi" w:hAnsiTheme="minorHAnsi" w:cstheme="minorHAnsi"/>
          <w:bCs/>
          <w:color w:val="000000" w:themeColor="text1"/>
          <w:sz w:val="32"/>
          <w:szCs w:val="32"/>
        </w:rPr>
        <w:tab/>
      </w:r>
      <w:r w:rsidR="00030F94">
        <w:rPr>
          <w:rFonts w:asciiTheme="minorHAnsi" w:hAnsiTheme="minorHAnsi" w:cstheme="minorHAnsi"/>
          <w:bCs/>
          <w:color w:val="000000" w:themeColor="text1"/>
          <w:sz w:val="32"/>
          <w:szCs w:val="32"/>
        </w:rPr>
        <w:t>3</w:t>
      </w:r>
      <w:r w:rsidRPr="00D53612">
        <w:rPr>
          <w:rFonts w:asciiTheme="minorHAnsi" w:hAnsiTheme="minorHAnsi" w:cstheme="minorHAnsi"/>
          <w:bCs/>
          <w:color w:val="000000" w:themeColor="text1"/>
          <w:sz w:val="32"/>
          <w:szCs w:val="32"/>
        </w:rPr>
        <w:t xml:space="preserve">.2 </w:t>
      </w:r>
      <w:r w:rsidR="002E6DBC" w:rsidRPr="00D53612">
        <w:rPr>
          <w:rFonts w:asciiTheme="minorHAnsi" w:hAnsiTheme="minorHAnsi" w:cstheme="minorHAnsi"/>
          <w:bCs/>
          <w:color w:val="000000" w:themeColor="text1"/>
          <w:sz w:val="32"/>
          <w:szCs w:val="32"/>
        </w:rPr>
        <w:t>Methods</w:t>
      </w:r>
      <w:r w:rsidR="00867924" w:rsidRPr="00D53612">
        <w:rPr>
          <w:rFonts w:asciiTheme="minorHAnsi" w:hAnsiTheme="minorHAnsi" w:cstheme="minorHAnsi"/>
          <w:bCs/>
          <w:color w:val="000000" w:themeColor="text1"/>
          <w:sz w:val="32"/>
          <w:szCs w:val="32"/>
        </w:rPr>
        <w:t xml:space="preserve"> </w:t>
      </w:r>
      <w:r w:rsidR="004519DF" w:rsidRPr="00D53612">
        <w:rPr>
          <w:rFonts w:asciiTheme="minorHAnsi" w:hAnsiTheme="minorHAnsi" w:cstheme="minorHAnsi"/>
          <w:bCs/>
          <w:color w:val="000000" w:themeColor="text1"/>
          <w:sz w:val="32"/>
          <w:szCs w:val="32"/>
        </w:rPr>
        <w:t>for analysis and prediction of stocks</w:t>
      </w:r>
      <w:r w:rsidRPr="00D53612">
        <w:rPr>
          <w:rFonts w:asciiTheme="minorHAnsi" w:hAnsiTheme="minorHAnsi" w:cstheme="minorHAnsi"/>
          <w:bCs/>
          <w:color w:val="000000" w:themeColor="text1"/>
          <w:sz w:val="32"/>
          <w:szCs w:val="32"/>
        </w:rPr>
        <w:tab/>
      </w:r>
      <w:r w:rsidR="00112D09" w:rsidRPr="00D53612">
        <w:rPr>
          <w:rFonts w:asciiTheme="minorHAnsi" w:hAnsiTheme="minorHAnsi" w:cstheme="minorHAnsi"/>
          <w:bCs/>
          <w:color w:val="000000" w:themeColor="text1"/>
          <w:sz w:val="32"/>
          <w:szCs w:val="32"/>
        </w:rPr>
        <w:t>1</w:t>
      </w:r>
      <w:r w:rsidR="00776555">
        <w:rPr>
          <w:rFonts w:asciiTheme="minorHAnsi" w:hAnsiTheme="minorHAnsi" w:cstheme="minorHAnsi"/>
          <w:bCs/>
          <w:color w:val="000000" w:themeColor="text1"/>
          <w:sz w:val="32"/>
          <w:szCs w:val="32"/>
        </w:rPr>
        <w:t>3</w:t>
      </w:r>
      <w:r w:rsidRPr="00D53612">
        <w:rPr>
          <w:rFonts w:asciiTheme="minorHAnsi" w:hAnsiTheme="minorHAnsi" w:cstheme="minorHAnsi"/>
          <w:bCs/>
          <w:color w:val="000000" w:themeColor="text1"/>
          <w:sz w:val="32"/>
          <w:szCs w:val="32"/>
        </w:rPr>
        <w:t xml:space="preserve"> </w:t>
      </w:r>
      <w:r w:rsidR="00867924" w:rsidRPr="00D53612">
        <w:rPr>
          <w:rFonts w:asciiTheme="minorHAnsi" w:hAnsiTheme="minorHAnsi" w:cstheme="minorHAnsi"/>
          <w:bCs/>
          <w:color w:val="000000" w:themeColor="text1"/>
          <w:sz w:val="32"/>
          <w:szCs w:val="32"/>
        </w:rPr>
        <w:t xml:space="preserve"> </w:t>
      </w:r>
    </w:p>
    <w:p w14:paraId="7CF929B6" w14:textId="345C3434" w:rsidR="00687860" w:rsidRPr="00D53612" w:rsidRDefault="00030F94" w:rsidP="00E846B5">
      <w:pPr>
        <w:pStyle w:val="TOC1"/>
        <w:rPr>
          <w:b w:val="0"/>
          <w:u w:val="none"/>
        </w:rPr>
      </w:pPr>
      <w:r>
        <w:rPr>
          <w:b w:val="0"/>
          <w:u w:val="none"/>
        </w:rPr>
        <w:t>4</w:t>
      </w:r>
      <w:r w:rsidR="00687860" w:rsidRPr="00D53612">
        <w:rPr>
          <w:b w:val="0"/>
          <w:u w:val="none"/>
        </w:rPr>
        <w:t xml:space="preserve">. </w:t>
      </w:r>
      <w:r w:rsidR="002E6DBC" w:rsidRPr="00D53612">
        <w:rPr>
          <w:b w:val="0"/>
          <w:u w:val="none"/>
        </w:rPr>
        <w:t xml:space="preserve"> Python Program for Testing</w:t>
      </w:r>
      <w:r w:rsidR="00687860" w:rsidRPr="00D53612">
        <w:rPr>
          <w:b w:val="0"/>
          <w:u w:val="none"/>
        </w:rPr>
        <w:tab/>
        <w:t>1</w:t>
      </w:r>
      <w:r w:rsidR="00E5430C">
        <w:rPr>
          <w:b w:val="0"/>
          <w:u w:val="none"/>
        </w:rPr>
        <w:t>6</w:t>
      </w:r>
      <w:r w:rsidR="00687860" w:rsidRPr="00D53612">
        <w:rPr>
          <w:b w:val="0"/>
          <w:u w:val="none"/>
        </w:rPr>
        <w:t xml:space="preserve"> </w:t>
      </w:r>
    </w:p>
    <w:p w14:paraId="7DC23462" w14:textId="7ACF565D" w:rsidR="00687860" w:rsidRPr="00D53612" w:rsidRDefault="00687860" w:rsidP="00E12147">
      <w:pPr>
        <w:pStyle w:val="TOC2"/>
        <w:spacing w:line="240" w:lineRule="auto"/>
        <w:rPr>
          <w:rFonts w:asciiTheme="minorHAnsi" w:hAnsiTheme="minorHAnsi" w:cstheme="minorHAnsi"/>
          <w:bCs/>
          <w:color w:val="000000" w:themeColor="text1"/>
          <w:sz w:val="32"/>
          <w:szCs w:val="32"/>
        </w:rPr>
      </w:pPr>
      <w:r w:rsidRPr="00D53612">
        <w:rPr>
          <w:rFonts w:asciiTheme="minorHAnsi" w:hAnsiTheme="minorHAnsi" w:cstheme="minorHAnsi"/>
          <w:bCs/>
          <w:color w:val="000000" w:themeColor="text1"/>
          <w:sz w:val="32"/>
          <w:szCs w:val="32"/>
        </w:rPr>
        <w:t xml:space="preserve">  </w:t>
      </w:r>
      <w:r w:rsidRPr="00D53612">
        <w:rPr>
          <w:rFonts w:asciiTheme="minorHAnsi" w:hAnsiTheme="minorHAnsi" w:cstheme="minorHAnsi"/>
          <w:bCs/>
          <w:color w:val="000000" w:themeColor="text1"/>
          <w:sz w:val="32"/>
          <w:szCs w:val="32"/>
        </w:rPr>
        <w:tab/>
      </w:r>
      <w:r w:rsidR="00030F94">
        <w:rPr>
          <w:rFonts w:asciiTheme="minorHAnsi" w:hAnsiTheme="minorHAnsi" w:cstheme="minorHAnsi"/>
          <w:bCs/>
          <w:color w:val="000000" w:themeColor="text1"/>
          <w:sz w:val="32"/>
          <w:szCs w:val="32"/>
        </w:rPr>
        <w:t>4</w:t>
      </w:r>
      <w:r w:rsidRPr="00D53612">
        <w:rPr>
          <w:rFonts w:asciiTheme="minorHAnsi" w:hAnsiTheme="minorHAnsi" w:cstheme="minorHAnsi"/>
          <w:bCs/>
          <w:color w:val="000000" w:themeColor="text1"/>
          <w:sz w:val="32"/>
          <w:szCs w:val="32"/>
        </w:rPr>
        <w:t xml:space="preserve">.1 </w:t>
      </w:r>
      <w:r w:rsidR="00FA136E" w:rsidRPr="00D53612">
        <w:rPr>
          <w:rFonts w:asciiTheme="minorHAnsi" w:hAnsiTheme="minorHAnsi" w:cstheme="minorHAnsi"/>
          <w:bCs/>
          <w:color w:val="000000" w:themeColor="text1"/>
          <w:sz w:val="32"/>
          <w:szCs w:val="32"/>
        </w:rPr>
        <w:t>Specification and Design</w:t>
      </w:r>
      <w:r w:rsidRPr="00D53612">
        <w:rPr>
          <w:rFonts w:asciiTheme="minorHAnsi" w:hAnsiTheme="minorHAnsi" w:cstheme="minorHAnsi"/>
          <w:bCs/>
          <w:color w:val="000000" w:themeColor="text1"/>
          <w:sz w:val="32"/>
          <w:szCs w:val="32"/>
        </w:rPr>
        <w:tab/>
        <w:t>1</w:t>
      </w:r>
      <w:r w:rsidR="00E5430C">
        <w:rPr>
          <w:rFonts w:asciiTheme="minorHAnsi" w:hAnsiTheme="minorHAnsi" w:cstheme="minorHAnsi"/>
          <w:bCs/>
          <w:color w:val="000000" w:themeColor="text1"/>
          <w:sz w:val="32"/>
          <w:szCs w:val="32"/>
        </w:rPr>
        <w:t>6</w:t>
      </w:r>
      <w:r w:rsidRPr="00D53612">
        <w:rPr>
          <w:rFonts w:asciiTheme="minorHAnsi" w:hAnsiTheme="minorHAnsi" w:cstheme="minorHAnsi"/>
          <w:bCs/>
          <w:color w:val="000000" w:themeColor="text1"/>
          <w:sz w:val="32"/>
          <w:szCs w:val="32"/>
        </w:rPr>
        <w:t xml:space="preserve"> </w:t>
      </w:r>
    </w:p>
    <w:p w14:paraId="1E608AD1" w14:textId="1C22DBA5" w:rsidR="00687860" w:rsidRPr="00D53612" w:rsidRDefault="00687860" w:rsidP="00E12147">
      <w:pPr>
        <w:pStyle w:val="TOC2"/>
        <w:spacing w:line="240" w:lineRule="auto"/>
        <w:rPr>
          <w:rFonts w:asciiTheme="minorHAnsi" w:hAnsiTheme="minorHAnsi" w:cstheme="minorHAnsi"/>
          <w:bCs/>
          <w:color w:val="000000" w:themeColor="text1"/>
          <w:sz w:val="32"/>
          <w:szCs w:val="32"/>
        </w:rPr>
      </w:pPr>
      <w:r w:rsidRPr="00D53612">
        <w:rPr>
          <w:rFonts w:asciiTheme="minorHAnsi" w:hAnsiTheme="minorHAnsi" w:cstheme="minorHAnsi"/>
          <w:bCs/>
          <w:color w:val="000000" w:themeColor="text1"/>
          <w:sz w:val="32"/>
          <w:szCs w:val="32"/>
        </w:rPr>
        <w:t xml:space="preserve">  </w:t>
      </w:r>
      <w:r w:rsidRPr="00D53612">
        <w:rPr>
          <w:rFonts w:asciiTheme="minorHAnsi" w:hAnsiTheme="minorHAnsi" w:cstheme="minorHAnsi"/>
          <w:bCs/>
          <w:color w:val="000000" w:themeColor="text1"/>
          <w:sz w:val="32"/>
          <w:szCs w:val="32"/>
        </w:rPr>
        <w:tab/>
      </w:r>
      <w:r w:rsidR="00030F94">
        <w:rPr>
          <w:rFonts w:asciiTheme="minorHAnsi" w:hAnsiTheme="minorHAnsi" w:cstheme="minorHAnsi"/>
          <w:bCs/>
          <w:color w:val="000000" w:themeColor="text1"/>
          <w:sz w:val="32"/>
          <w:szCs w:val="32"/>
        </w:rPr>
        <w:t>4</w:t>
      </w:r>
      <w:r w:rsidRPr="00D53612">
        <w:rPr>
          <w:rFonts w:asciiTheme="minorHAnsi" w:hAnsiTheme="minorHAnsi" w:cstheme="minorHAnsi"/>
          <w:bCs/>
          <w:color w:val="000000" w:themeColor="text1"/>
          <w:sz w:val="32"/>
          <w:szCs w:val="32"/>
        </w:rPr>
        <w:t xml:space="preserve">.2 </w:t>
      </w:r>
      <w:r w:rsidR="00D03AE2" w:rsidRPr="00D53612">
        <w:rPr>
          <w:rFonts w:asciiTheme="minorHAnsi" w:hAnsiTheme="minorHAnsi" w:cstheme="minorHAnsi"/>
          <w:bCs/>
          <w:color w:val="000000" w:themeColor="text1"/>
          <w:sz w:val="32"/>
          <w:szCs w:val="32"/>
        </w:rPr>
        <w:t>Program</w:t>
      </w:r>
      <w:r w:rsidR="00AE4F57" w:rsidRPr="00D53612">
        <w:rPr>
          <w:rFonts w:asciiTheme="minorHAnsi" w:hAnsiTheme="minorHAnsi" w:cstheme="minorHAnsi"/>
          <w:bCs/>
          <w:color w:val="000000" w:themeColor="text1"/>
          <w:sz w:val="32"/>
          <w:szCs w:val="32"/>
        </w:rPr>
        <w:t xml:space="preserve"> Code</w:t>
      </w:r>
      <w:r w:rsidRPr="00D53612">
        <w:rPr>
          <w:rFonts w:asciiTheme="minorHAnsi" w:hAnsiTheme="minorHAnsi" w:cstheme="minorHAnsi"/>
          <w:bCs/>
          <w:color w:val="000000" w:themeColor="text1"/>
          <w:sz w:val="32"/>
          <w:szCs w:val="32"/>
        </w:rPr>
        <w:tab/>
        <w:t>1</w:t>
      </w:r>
      <w:r w:rsidR="00E5430C">
        <w:rPr>
          <w:rFonts w:asciiTheme="minorHAnsi" w:hAnsiTheme="minorHAnsi" w:cstheme="minorHAnsi"/>
          <w:bCs/>
          <w:color w:val="000000" w:themeColor="text1"/>
          <w:sz w:val="32"/>
          <w:szCs w:val="32"/>
        </w:rPr>
        <w:t>8</w:t>
      </w:r>
      <w:r w:rsidRPr="00D53612">
        <w:rPr>
          <w:rFonts w:asciiTheme="minorHAnsi" w:hAnsiTheme="minorHAnsi" w:cstheme="minorHAnsi"/>
          <w:bCs/>
          <w:color w:val="000000" w:themeColor="text1"/>
          <w:sz w:val="32"/>
          <w:szCs w:val="32"/>
        </w:rPr>
        <w:t xml:space="preserve"> </w:t>
      </w:r>
    </w:p>
    <w:p w14:paraId="187AEC9C" w14:textId="3DC8285B" w:rsidR="00687860" w:rsidRPr="00D53612" w:rsidRDefault="00687860" w:rsidP="00E12147">
      <w:pPr>
        <w:pStyle w:val="TOC2"/>
        <w:spacing w:line="240" w:lineRule="auto"/>
        <w:rPr>
          <w:rFonts w:asciiTheme="minorHAnsi" w:hAnsiTheme="minorHAnsi" w:cstheme="minorHAnsi"/>
          <w:bCs/>
          <w:color w:val="000000" w:themeColor="text1"/>
          <w:sz w:val="32"/>
          <w:szCs w:val="32"/>
        </w:rPr>
      </w:pPr>
      <w:r w:rsidRPr="00D53612">
        <w:rPr>
          <w:rFonts w:asciiTheme="minorHAnsi" w:hAnsiTheme="minorHAnsi" w:cstheme="minorHAnsi"/>
          <w:bCs/>
          <w:color w:val="000000" w:themeColor="text1"/>
          <w:sz w:val="32"/>
          <w:szCs w:val="32"/>
        </w:rPr>
        <w:t xml:space="preserve">  </w:t>
      </w:r>
      <w:r w:rsidRPr="00D53612">
        <w:rPr>
          <w:rFonts w:asciiTheme="minorHAnsi" w:hAnsiTheme="minorHAnsi" w:cstheme="minorHAnsi"/>
          <w:bCs/>
          <w:color w:val="000000" w:themeColor="text1"/>
          <w:sz w:val="32"/>
          <w:szCs w:val="32"/>
        </w:rPr>
        <w:tab/>
      </w:r>
      <w:r w:rsidR="00030F94">
        <w:rPr>
          <w:rFonts w:asciiTheme="minorHAnsi" w:hAnsiTheme="minorHAnsi" w:cstheme="minorHAnsi"/>
          <w:bCs/>
          <w:color w:val="000000" w:themeColor="text1"/>
          <w:sz w:val="32"/>
          <w:szCs w:val="32"/>
        </w:rPr>
        <w:t>4</w:t>
      </w:r>
      <w:r w:rsidRPr="00D53612">
        <w:rPr>
          <w:rFonts w:asciiTheme="minorHAnsi" w:hAnsiTheme="minorHAnsi" w:cstheme="minorHAnsi"/>
          <w:bCs/>
          <w:color w:val="000000" w:themeColor="text1"/>
          <w:sz w:val="32"/>
          <w:szCs w:val="32"/>
        </w:rPr>
        <w:t xml:space="preserve">.3 </w:t>
      </w:r>
      <w:r w:rsidR="00B12D0F" w:rsidRPr="00D53612">
        <w:rPr>
          <w:rFonts w:asciiTheme="minorHAnsi" w:hAnsiTheme="minorHAnsi" w:cstheme="minorHAnsi"/>
          <w:bCs/>
          <w:color w:val="000000" w:themeColor="text1"/>
          <w:sz w:val="32"/>
          <w:szCs w:val="32"/>
        </w:rPr>
        <w:t>Optimizer, Epoch’s, Batch Size &amp; RMSE values</w:t>
      </w:r>
      <w:r w:rsidRPr="00D53612">
        <w:rPr>
          <w:rFonts w:asciiTheme="minorHAnsi" w:hAnsiTheme="minorHAnsi" w:cstheme="minorHAnsi"/>
          <w:bCs/>
          <w:color w:val="000000" w:themeColor="text1"/>
          <w:sz w:val="32"/>
          <w:szCs w:val="32"/>
        </w:rPr>
        <w:tab/>
      </w:r>
      <w:r w:rsidR="00D45B64" w:rsidRPr="00D53612">
        <w:rPr>
          <w:rFonts w:asciiTheme="minorHAnsi" w:hAnsiTheme="minorHAnsi" w:cstheme="minorHAnsi"/>
          <w:bCs/>
          <w:color w:val="000000" w:themeColor="text1"/>
          <w:sz w:val="32"/>
          <w:szCs w:val="32"/>
        </w:rPr>
        <w:t>2</w:t>
      </w:r>
      <w:r w:rsidR="00E5430C">
        <w:rPr>
          <w:rFonts w:asciiTheme="minorHAnsi" w:hAnsiTheme="minorHAnsi" w:cstheme="minorHAnsi"/>
          <w:bCs/>
          <w:color w:val="000000" w:themeColor="text1"/>
          <w:sz w:val="32"/>
          <w:szCs w:val="32"/>
        </w:rPr>
        <w:t>5</w:t>
      </w:r>
      <w:r w:rsidRPr="00D53612">
        <w:rPr>
          <w:rFonts w:asciiTheme="minorHAnsi" w:hAnsiTheme="minorHAnsi" w:cstheme="minorHAnsi"/>
          <w:bCs/>
          <w:color w:val="000000" w:themeColor="text1"/>
          <w:sz w:val="32"/>
          <w:szCs w:val="32"/>
        </w:rPr>
        <w:t xml:space="preserve"> </w:t>
      </w:r>
    </w:p>
    <w:p w14:paraId="7F6301D7" w14:textId="52A02F02" w:rsidR="00687860" w:rsidRPr="00D53612" w:rsidRDefault="00030F94" w:rsidP="00E846B5">
      <w:pPr>
        <w:pStyle w:val="TOC1"/>
        <w:rPr>
          <w:b w:val="0"/>
          <w:u w:val="none"/>
        </w:rPr>
      </w:pPr>
      <w:bookmarkStart w:id="0" w:name="_Hlk46961467"/>
      <w:r>
        <w:rPr>
          <w:b w:val="0"/>
          <w:u w:val="none"/>
        </w:rPr>
        <w:t>5</w:t>
      </w:r>
      <w:r w:rsidR="00687860" w:rsidRPr="00D53612">
        <w:rPr>
          <w:b w:val="0"/>
          <w:u w:val="none"/>
        </w:rPr>
        <w:t>.</w:t>
      </w:r>
      <w:r w:rsidR="00D03AE2" w:rsidRPr="00D53612">
        <w:rPr>
          <w:b w:val="0"/>
          <w:u w:val="none"/>
        </w:rPr>
        <w:t xml:space="preserve"> Results</w:t>
      </w:r>
      <w:bookmarkEnd w:id="0"/>
      <w:r w:rsidR="00687860" w:rsidRPr="00D53612">
        <w:rPr>
          <w:b w:val="0"/>
          <w:u w:val="none"/>
        </w:rPr>
        <w:tab/>
      </w:r>
      <w:r w:rsidR="00D45B64" w:rsidRPr="00D53612">
        <w:rPr>
          <w:b w:val="0"/>
          <w:u w:val="none"/>
        </w:rPr>
        <w:t>2</w:t>
      </w:r>
      <w:r w:rsidR="0010478D">
        <w:rPr>
          <w:b w:val="0"/>
          <w:u w:val="none"/>
        </w:rPr>
        <w:t>5</w:t>
      </w:r>
      <w:r w:rsidR="00687860" w:rsidRPr="00D53612">
        <w:rPr>
          <w:b w:val="0"/>
          <w:u w:val="none"/>
        </w:rPr>
        <w:t xml:space="preserve"> </w:t>
      </w:r>
    </w:p>
    <w:p w14:paraId="144A7FF5" w14:textId="16B77955" w:rsidR="00687860" w:rsidRPr="00D53612" w:rsidRDefault="00687860" w:rsidP="00E12147">
      <w:pPr>
        <w:pStyle w:val="TOC2"/>
        <w:spacing w:line="240" w:lineRule="auto"/>
        <w:rPr>
          <w:rFonts w:asciiTheme="minorHAnsi" w:hAnsiTheme="minorHAnsi" w:cstheme="minorHAnsi"/>
          <w:bCs/>
          <w:color w:val="000000" w:themeColor="text1"/>
          <w:sz w:val="32"/>
          <w:szCs w:val="32"/>
        </w:rPr>
      </w:pPr>
      <w:r w:rsidRPr="00D53612">
        <w:rPr>
          <w:rFonts w:asciiTheme="minorHAnsi" w:hAnsiTheme="minorHAnsi" w:cstheme="minorHAnsi"/>
          <w:bCs/>
          <w:color w:val="000000" w:themeColor="text1"/>
          <w:sz w:val="32"/>
          <w:szCs w:val="32"/>
        </w:rPr>
        <w:t xml:space="preserve">  </w:t>
      </w:r>
      <w:r w:rsidRPr="00D53612">
        <w:rPr>
          <w:rFonts w:asciiTheme="minorHAnsi" w:hAnsiTheme="minorHAnsi" w:cstheme="minorHAnsi"/>
          <w:bCs/>
          <w:color w:val="000000" w:themeColor="text1"/>
          <w:sz w:val="32"/>
          <w:szCs w:val="32"/>
        </w:rPr>
        <w:tab/>
      </w:r>
      <w:r w:rsidR="00030F94">
        <w:rPr>
          <w:rFonts w:asciiTheme="minorHAnsi" w:hAnsiTheme="minorHAnsi" w:cstheme="minorHAnsi"/>
          <w:bCs/>
          <w:color w:val="000000" w:themeColor="text1"/>
          <w:sz w:val="32"/>
          <w:szCs w:val="32"/>
        </w:rPr>
        <w:t>5</w:t>
      </w:r>
      <w:r w:rsidRPr="00D53612">
        <w:rPr>
          <w:rFonts w:asciiTheme="minorHAnsi" w:hAnsiTheme="minorHAnsi" w:cstheme="minorHAnsi"/>
          <w:bCs/>
          <w:color w:val="000000" w:themeColor="text1"/>
          <w:sz w:val="32"/>
          <w:szCs w:val="32"/>
        </w:rPr>
        <w:t xml:space="preserve">.1 </w:t>
      </w:r>
      <w:r w:rsidR="0098488F" w:rsidRPr="00D53612">
        <w:rPr>
          <w:rFonts w:asciiTheme="minorHAnsi" w:hAnsiTheme="minorHAnsi" w:cstheme="minorHAnsi"/>
          <w:bCs/>
          <w:color w:val="000000" w:themeColor="text1"/>
          <w:sz w:val="32"/>
          <w:szCs w:val="32"/>
        </w:rPr>
        <w:t xml:space="preserve">Conclusion and </w:t>
      </w:r>
      <w:r w:rsidR="00D03AE2" w:rsidRPr="00D53612">
        <w:rPr>
          <w:rFonts w:asciiTheme="minorHAnsi" w:hAnsiTheme="minorHAnsi" w:cstheme="minorHAnsi"/>
          <w:bCs/>
          <w:color w:val="000000" w:themeColor="text1"/>
          <w:sz w:val="32"/>
          <w:szCs w:val="32"/>
        </w:rPr>
        <w:t>Discussion</w:t>
      </w:r>
      <w:r w:rsidRPr="00D53612">
        <w:rPr>
          <w:rFonts w:asciiTheme="minorHAnsi" w:hAnsiTheme="minorHAnsi" w:cstheme="minorHAnsi"/>
          <w:bCs/>
          <w:color w:val="000000" w:themeColor="text1"/>
          <w:sz w:val="32"/>
          <w:szCs w:val="32"/>
        </w:rPr>
        <w:t xml:space="preserve"> </w:t>
      </w:r>
      <w:r w:rsidRPr="00D53612">
        <w:rPr>
          <w:rFonts w:asciiTheme="minorHAnsi" w:hAnsiTheme="minorHAnsi" w:cstheme="minorHAnsi"/>
          <w:bCs/>
          <w:color w:val="000000" w:themeColor="text1"/>
          <w:sz w:val="32"/>
          <w:szCs w:val="32"/>
        </w:rPr>
        <w:tab/>
      </w:r>
      <w:r w:rsidR="00040DC5" w:rsidRPr="00D53612">
        <w:rPr>
          <w:rFonts w:asciiTheme="minorHAnsi" w:hAnsiTheme="minorHAnsi" w:cstheme="minorHAnsi"/>
          <w:bCs/>
          <w:color w:val="000000" w:themeColor="text1"/>
          <w:sz w:val="32"/>
          <w:szCs w:val="32"/>
        </w:rPr>
        <w:t>2</w:t>
      </w:r>
      <w:r w:rsidR="0010478D">
        <w:rPr>
          <w:rFonts w:asciiTheme="minorHAnsi" w:hAnsiTheme="minorHAnsi" w:cstheme="minorHAnsi"/>
          <w:bCs/>
          <w:color w:val="000000" w:themeColor="text1"/>
          <w:sz w:val="32"/>
          <w:szCs w:val="32"/>
        </w:rPr>
        <w:t>5</w:t>
      </w:r>
      <w:r w:rsidRPr="00D53612">
        <w:rPr>
          <w:rFonts w:asciiTheme="minorHAnsi" w:hAnsiTheme="minorHAnsi" w:cstheme="minorHAnsi"/>
          <w:bCs/>
          <w:color w:val="000000" w:themeColor="text1"/>
          <w:sz w:val="32"/>
          <w:szCs w:val="32"/>
        </w:rPr>
        <w:t xml:space="preserve"> </w:t>
      </w:r>
    </w:p>
    <w:p w14:paraId="74FC6822" w14:textId="4D3E1001" w:rsidR="00687860" w:rsidRPr="00D53612" w:rsidRDefault="00687860" w:rsidP="00E12147">
      <w:pPr>
        <w:pStyle w:val="TOC2"/>
        <w:spacing w:line="240" w:lineRule="auto"/>
        <w:rPr>
          <w:rFonts w:asciiTheme="minorHAnsi" w:hAnsiTheme="minorHAnsi" w:cstheme="minorHAnsi"/>
          <w:bCs/>
          <w:color w:val="000000" w:themeColor="text1"/>
          <w:sz w:val="32"/>
          <w:szCs w:val="32"/>
        </w:rPr>
      </w:pPr>
      <w:r w:rsidRPr="00D53612">
        <w:rPr>
          <w:rFonts w:asciiTheme="minorHAnsi" w:hAnsiTheme="minorHAnsi" w:cstheme="minorHAnsi"/>
          <w:bCs/>
          <w:color w:val="000000" w:themeColor="text1"/>
          <w:sz w:val="32"/>
          <w:szCs w:val="32"/>
        </w:rPr>
        <w:lastRenderedPageBreak/>
        <w:t xml:space="preserve">  </w:t>
      </w:r>
      <w:r w:rsidRPr="00D53612">
        <w:rPr>
          <w:rFonts w:asciiTheme="minorHAnsi" w:hAnsiTheme="minorHAnsi" w:cstheme="minorHAnsi"/>
          <w:bCs/>
          <w:color w:val="000000" w:themeColor="text1"/>
          <w:sz w:val="32"/>
          <w:szCs w:val="32"/>
        </w:rPr>
        <w:tab/>
      </w:r>
      <w:r w:rsidR="00030F94">
        <w:rPr>
          <w:rFonts w:asciiTheme="minorHAnsi" w:hAnsiTheme="minorHAnsi" w:cstheme="minorHAnsi"/>
          <w:bCs/>
          <w:color w:val="000000" w:themeColor="text1"/>
          <w:sz w:val="32"/>
          <w:szCs w:val="32"/>
        </w:rPr>
        <w:t>5</w:t>
      </w:r>
      <w:r w:rsidRPr="00D53612">
        <w:rPr>
          <w:rFonts w:asciiTheme="minorHAnsi" w:hAnsiTheme="minorHAnsi" w:cstheme="minorHAnsi"/>
          <w:bCs/>
          <w:color w:val="000000" w:themeColor="text1"/>
          <w:sz w:val="32"/>
          <w:szCs w:val="32"/>
        </w:rPr>
        <w:t>.2</w:t>
      </w:r>
      <w:r w:rsidR="0098488F" w:rsidRPr="00D53612">
        <w:rPr>
          <w:rFonts w:asciiTheme="minorHAnsi" w:hAnsiTheme="minorHAnsi" w:cstheme="minorHAnsi"/>
          <w:bCs/>
          <w:color w:val="000000" w:themeColor="text1"/>
          <w:sz w:val="32"/>
          <w:szCs w:val="32"/>
        </w:rPr>
        <w:t xml:space="preserve"> Future Aspects</w:t>
      </w:r>
      <w:r w:rsidRPr="00D53612">
        <w:rPr>
          <w:rFonts w:asciiTheme="minorHAnsi" w:hAnsiTheme="minorHAnsi" w:cstheme="minorHAnsi"/>
          <w:bCs/>
          <w:color w:val="000000" w:themeColor="text1"/>
          <w:sz w:val="32"/>
          <w:szCs w:val="32"/>
        </w:rPr>
        <w:tab/>
      </w:r>
      <w:r w:rsidR="007F2CC0" w:rsidRPr="00D53612">
        <w:rPr>
          <w:rFonts w:asciiTheme="minorHAnsi" w:hAnsiTheme="minorHAnsi" w:cstheme="minorHAnsi"/>
          <w:bCs/>
          <w:color w:val="000000" w:themeColor="text1"/>
          <w:sz w:val="32"/>
          <w:szCs w:val="32"/>
        </w:rPr>
        <w:t>2</w:t>
      </w:r>
      <w:r w:rsidR="0010478D">
        <w:rPr>
          <w:rFonts w:asciiTheme="minorHAnsi" w:hAnsiTheme="minorHAnsi" w:cstheme="minorHAnsi"/>
          <w:bCs/>
          <w:color w:val="000000" w:themeColor="text1"/>
          <w:sz w:val="32"/>
          <w:szCs w:val="32"/>
        </w:rPr>
        <w:t>9</w:t>
      </w:r>
      <w:r w:rsidRPr="00D53612">
        <w:rPr>
          <w:rFonts w:asciiTheme="minorHAnsi" w:hAnsiTheme="minorHAnsi" w:cstheme="minorHAnsi"/>
          <w:bCs/>
          <w:color w:val="000000" w:themeColor="text1"/>
          <w:sz w:val="32"/>
          <w:szCs w:val="32"/>
        </w:rPr>
        <w:t xml:space="preserve">  </w:t>
      </w:r>
    </w:p>
    <w:p w14:paraId="3FF2C216" w14:textId="0EAB1FC2" w:rsidR="00E846B5" w:rsidRPr="00D53612" w:rsidRDefault="00030F94" w:rsidP="00E846B5">
      <w:pPr>
        <w:pStyle w:val="TOC1"/>
        <w:rPr>
          <w:b w:val="0"/>
          <w:u w:val="none"/>
        </w:rPr>
      </w:pPr>
      <w:r>
        <w:rPr>
          <w:b w:val="0"/>
          <w:u w:val="none"/>
        </w:rPr>
        <w:t>6</w:t>
      </w:r>
      <w:r w:rsidR="002E6DBC" w:rsidRPr="00D53612">
        <w:rPr>
          <w:b w:val="0"/>
          <w:u w:val="none"/>
        </w:rPr>
        <w:t xml:space="preserve">. </w:t>
      </w:r>
      <w:r w:rsidR="00D03AE2" w:rsidRPr="00D53612">
        <w:rPr>
          <w:b w:val="0"/>
          <w:u w:val="none"/>
        </w:rPr>
        <w:t xml:space="preserve">List of </w:t>
      </w:r>
      <w:r w:rsidR="002E6DBC" w:rsidRPr="00D53612">
        <w:rPr>
          <w:b w:val="0"/>
          <w:u w:val="none"/>
        </w:rPr>
        <w:t>References</w:t>
      </w:r>
      <w:r w:rsidR="002E6DBC" w:rsidRPr="00D53612">
        <w:rPr>
          <w:b w:val="0"/>
          <w:u w:val="none"/>
        </w:rPr>
        <w:tab/>
      </w:r>
      <w:r w:rsidR="00DE38C2">
        <w:rPr>
          <w:b w:val="0"/>
          <w:u w:val="none"/>
        </w:rPr>
        <w:t>30</w:t>
      </w:r>
      <w:r w:rsidR="002E6DBC" w:rsidRPr="00D53612">
        <w:rPr>
          <w:b w:val="0"/>
          <w:u w:val="none"/>
        </w:rPr>
        <w:t xml:space="preserve"> </w:t>
      </w:r>
    </w:p>
    <w:p w14:paraId="556D1062" w14:textId="77777777" w:rsidR="00D53612" w:rsidRPr="00D53612" w:rsidRDefault="00D53612">
      <w:pPr>
        <w:rPr>
          <w:rFonts w:cstheme="minorHAnsi"/>
          <w:bCs/>
          <w:color w:val="000000" w:themeColor="text1"/>
          <w:sz w:val="32"/>
          <w:szCs w:val="32"/>
        </w:rPr>
      </w:pPr>
    </w:p>
    <w:p w14:paraId="639AA8C2" w14:textId="0B70065D" w:rsidR="0080696F" w:rsidRPr="00D53612" w:rsidRDefault="00E846B5" w:rsidP="00CC0DA8">
      <w:pPr>
        <w:pStyle w:val="Heading1"/>
        <w:rPr>
          <w:bCs/>
        </w:rPr>
      </w:pPr>
      <w:r w:rsidRPr="00D53612">
        <w:rPr>
          <w:bCs/>
        </w:rPr>
        <w:t>List of Figures</w:t>
      </w:r>
      <w:r w:rsidR="0080696F" w:rsidRPr="00D53612">
        <w:rPr>
          <w:bCs/>
        </w:rPr>
        <w:t xml:space="preserve"> </w:t>
      </w:r>
    </w:p>
    <w:p w14:paraId="6E70054C" w14:textId="283CC639" w:rsidR="006C6436" w:rsidRPr="00D53612" w:rsidRDefault="0034758C" w:rsidP="0080696F">
      <w:pPr>
        <w:rPr>
          <w:bCs/>
          <w:lang w:val="en-US"/>
        </w:rPr>
      </w:pPr>
      <w:r w:rsidRPr="00D53612">
        <w:rPr>
          <w:bCs/>
          <w:lang w:val="en-US"/>
        </w:rPr>
        <w:br/>
      </w:r>
      <w:r w:rsidR="00E20F12">
        <w:rPr>
          <w:b/>
          <w:lang w:val="en-US"/>
        </w:rPr>
        <w:t xml:space="preserve">Figure 1 - </w:t>
      </w:r>
      <w:r w:rsidR="001F0639" w:rsidRPr="009F11D2">
        <w:rPr>
          <w:b/>
          <w:lang w:val="en-US"/>
        </w:rPr>
        <w:t>Convolution</w:t>
      </w:r>
      <w:r w:rsidR="00D46EF5" w:rsidRPr="009F11D2">
        <w:rPr>
          <w:b/>
          <w:lang w:val="en-US"/>
        </w:rPr>
        <w:t>al</w:t>
      </w:r>
      <w:r w:rsidR="001F0639" w:rsidRPr="009F11D2">
        <w:rPr>
          <w:b/>
          <w:lang w:val="en-US"/>
        </w:rPr>
        <w:t xml:space="preserve"> Neural Network</w:t>
      </w:r>
      <w:r w:rsidR="001F0639" w:rsidRPr="00D53612">
        <w:rPr>
          <w:bCs/>
          <w:lang w:val="en-US"/>
        </w:rPr>
        <w:t xml:space="preserve"> [</w:t>
      </w:r>
      <w:r w:rsidR="00342E55">
        <w:rPr>
          <w:bCs/>
          <w:lang w:val="en-US"/>
        </w:rPr>
        <w:t>1</w:t>
      </w:r>
      <w:r w:rsidR="001F0639" w:rsidRPr="00D53612">
        <w:rPr>
          <w:bCs/>
          <w:lang w:val="en-US"/>
        </w:rPr>
        <w:t>]</w:t>
      </w:r>
      <w:r w:rsidR="00B35E1C" w:rsidRPr="00D53612">
        <w:rPr>
          <w:bCs/>
          <w:lang w:val="en-US"/>
        </w:rPr>
        <w:t xml:space="preserve"> </w:t>
      </w:r>
      <w:r w:rsidR="00B46749">
        <w:rPr>
          <w:bCs/>
          <w:lang w:val="en-US"/>
        </w:rPr>
        <w:t>-</w:t>
      </w:r>
      <w:r w:rsidR="002B548E" w:rsidRPr="00D53612">
        <w:rPr>
          <w:bCs/>
          <w:lang w:val="en-US"/>
        </w:rPr>
        <w:t xml:space="preserve"> </w:t>
      </w:r>
      <w:r w:rsidR="00B35E1C" w:rsidRPr="00D53612">
        <w:rPr>
          <w:bCs/>
          <w:lang w:val="en-US"/>
        </w:rPr>
        <w:t xml:space="preserve">Page </w:t>
      </w:r>
      <w:r w:rsidR="00CF383E">
        <w:rPr>
          <w:bCs/>
          <w:lang w:val="en-US"/>
        </w:rPr>
        <w:t>8</w:t>
      </w:r>
      <w:r w:rsidR="006C6436" w:rsidRPr="00D53612">
        <w:rPr>
          <w:bCs/>
          <w:lang w:val="en-US"/>
        </w:rPr>
        <w:br/>
        <w:t xml:space="preserve">The CNN </w:t>
      </w:r>
      <w:r w:rsidR="00AC0AB1" w:rsidRPr="00D53612">
        <w:rPr>
          <w:bCs/>
          <w:lang w:val="en-US"/>
        </w:rPr>
        <w:t>figure shows each layer of the network and how operations such as convolution, subsampling,</w:t>
      </w:r>
      <w:r w:rsidR="00E00BC8" w:rsidRPr="00D53612">
        <w:rPr>
          <w:bCs/>
          <w:lang w:val="en-US"/>
        </w:rPr>
        <w:t xml:space="preserve"> and pooling performed </w:t>
      </w:r>
      <w:r w:rsidR="00645CA8" w:rsidRPr="00D53612">
        <w:rPr>
          <w:bCs/>
          <w:lang w:val="en-US"/>
        </w:rPr>
        <w:t>to</w:t>
      </w:r>
      <w:r w:rsidR="00E00BC8" w:rsidRPr="00D53612">
        <w:rPr>
          <w:bCs/>
          <w:lang w:val="en-US"/>
        </w:rPr>
        <w:t xml:space="preserve"> generate output </w:t>
      </w:r>
    </w:p>
    <w:p w14:paraId="0BCB3340" w14:textId="416C6176" w:rsidR="00E846B5" w:rsidRPr="00D53612" w:rsidRDefault="00E20F12" w:rsidP="00E846B5">
      <w:pPr>
        <w:rPr>
          <w:bCs/>
          <w:lang w:val="en-US"/>
        </w:rPr>
      </w:pPr>
      <w:r>
        <w:rPr>
          <w:b/>
          <w:lang w:val="en-US"/>
        </w:rPr>
        <w:t xml:space="preserve">Figure 2 - </w:t>
      </w:r>
      <w:r w:rsidR="001F0639" w:rsidRPr="009F11D2">
        <w:rPr>
          <w:b/>
          <w:lang w:val="en-US"/>
        </w:rPr>
        <w:t>Recurrent Neural Network</w:t>
      </w:r>
      <w:r w:rsidR="00B35E1C" w:rsidRPr="00D53612">
        <w:rPr>
          <w:bCs/>
          <w:lang w:val="en-US"/>
        </w:rPr>
        <w:t xml:space="preserve"> [</w:t>
      </w:r>
      <w:r w:rsidR="00CB0234">
        <w:rPr>
          <w:bCs/>
          <w:lang w:val="en-US"/>
        </w:rPr>
        <w:t>5</w:t>
      </w:r>
      <w:r w:rsidR="00B35E1C" w:rsidRPr="00D53612">
        <w:rPr>
          <w:bCs/>
          <w:lang w:val="en-US"/>
        </w:rPr>
        <w:t xml:space="preserve">] </w:t>
      </w:r>
      <w:r w:rsidR="00B46749">
        <w:rPr>
          <w:bCs/>
          <w:lang w:val="en-US"/>
        </w:rPr>
        <w:t>-</w:t>
      </w:r>
      <w:r w:rsidR="001F0639" w:rsidRPr="00D53612">
        <w:rPr>
          <w:bCs/>
          <w:lang w:val="en-US"/>
        </w:rPr>
        <w:t xml:space="preserve"> Page </w:t>
      </w:r>
      <w:r w:rsidR="00CF383E">
        <w:rPr>
          <w:bCs/>
          <w:lang w:val="en-US"/>
        </w:rPr>
        <w:t>9</w:t>
      </w:r>
      <w:r w:rsidR="00AD3EDA" w:rsidRPr="00D53612">
        <w:rPr>
          <w:bCs/>
          <w:lang w:val="en-US"/>
        </w:rPr>
        <w:br/>
        <w:t xml:space="preserve">The RNN figure shows </w:t>
      </w:r>
      <w:r w:rsidR="00FD64F4" w:rsidRPr="00D53612">
        <w:rPr>
          <w:bCs/>
          <w:lang w:val="en-US"/>
        </w:rPr>
        <w:t xml:space="preserve">the </w:t>
      </w:r>
      <w:r w:rsidR="00AD3EDA" w:rsidRPr="00D53612">
        <w:rPr>
          <w:bCs/>
          <w:lang w:val="en-US"/>
        </w:rPr>
        <w:t xml:space="preserve">input of </w:t>
      </w:r>
      <w:r w:rsidR="00FD64F4" w:rsidRPr="00D53612">
        <w:rPr>
          <w:bCs/>
          <w:lang w:val="en-US"/>
        </w:rPr>
        <w:t xml:space="preserve">the </w:t>
      </w:r>
      <w:r w:rsidR="00AD3EDA" w:rsidRPr="00D53612">
        <w:rPr>
          <w:bCs/>
          <w:lang w:val="en-US"/>
        </w:rPr>
        <w:t>current stage</w:t>
      </w:r>
      <w:r w:rsidR="00D87A76" w:rsidRPr="00D53612">
        <w:rPr>
          <w:bCs/>
          <w:lang w:val="en-US"/>
        </w:rPr>
        <w:t xml:space="preserve"> </w:t>
      </w:r>
      <w:r w:rsidR="00421F6D" w:rsidRPr="00D53612">
        <w:rPr>
          <w:bCs/>
          <w:lang w:val="en-US"/>
        </w:rPr>
        <w:t xml:space="preserve">from the previous stage to calculate the next state of the process in the network. </w:t>
      </w:r>
    </w:p>
    <w:p w14:paraId="5A9F7736" w14:textId="43208F49" w:rsidR="00990D81" w:rsidRPr="00D53612" w:rsidRDefault="00E20F12" w:rsidP="00E846B5">
      <w:pPr>
        <w:rPr>
          <w:bCs/>
          <w:lang w:val="en-US"/>
        </w:rPr>
      </w:pPr>
      <w:r>
        <w:rPr>
          <w:b/>
          <w:lang w:val="en-US"/>
        </w:rPr>
        <w:t xml:space="preserve">Figure 3 - </w:t>
      </w:r>
      <w:r w:rsidR="0051773B" w:rsidRPr="009F11D2">
        <w:rPr>
          <w:b/>
          <w:lang w:val="en-US"/>
        </w:rPr>
        <w:t>Long Short Term Memory</w:t>
      </w:r>
      <w:r w:rsidR="0051773B" w:rsidRPr="00D53612">
        <w:rPr>
          <w:bCs/>
          <w:lang w:val="en-US"/>
        </w:rPr>
        <w:t xml:space="preserve"> </w:t>
      </w:r>
      <w:r w:rsidR="00266141" w:rsidRPr="00D53612">
        <w:rPr>
          <w:bCs/>
          <w:lang w:val="en-US"/>
        </w:rPr>
        <w:t>[</w:t>
      </w:r>
      <w:r w:rsidR="0068215C">
        <w:rPr>
          <w:bCs/>
          <w:lang w:val="en-US"/>
        </w:rPr>
        <w:t>8</w:t>
      </w:r>
      <w:r w:rsidR="00266141" w:rsidRPr="00D53612">
        <w:rPr>
          <w:bCs/>
          <w:lang w:val="en-US"/>
        </w:rPr>
        <w:t>]</w:t>
      </w:r>
      <w:r w:rsidR="002B548E" w:rsidRPr="00D53612">
        <w:rPr>
          <w:bCs/>
          <w:lang w:val="en-US"/>
        </w:rPr>
        <w:t xml:space="preserve"> </w:t>
      </w:r>
      <w:r w:rsidR="00B46749">
        <w:rPr>
          <w:bCs/>
          <w:lang w:val="en-US"/>
        </w:rPr>
        <w:t>-</w:t>
      </w:r>
      <w:r w:rsidR="002B548E" w:rsidRPr="00D53612">
        <w:rPr>
          <w:bCs/>
          <w:lang w:val="en-US"/>
        </w:rPr>
        <w:t xml:space="preserve"> Page </w:t>
      </w:r>
      <w:r w:rsidR="00CF383E">
        <w:rPr>
          <w:bCs/>
          <w:lang w:val="en-US"/>
        </w:rPr>
        <w:t>9</w:t>
      </w:r>
      <w:r w:rsidR="00514A2C" w:rsidRPr="00D53612">
        <w:rPr>
          <w:bCs/>
          <w:lang w:val="en-US"/>
        </w:rPr>
        <w:br/>
        <w:t xml:space="preserve">The figure shows </w:t>
      </w:r>
      <w:r w:rsidR="002358CF" w:rsidRPr="00D53612">
        <w:rPr>
          <w:bCs/>
          <w:lang w:val="en-US"/>
        </w:rPr>
        <w:t>the working of a</w:t>
      </w:r>
      <w:r w:rsidR="00992ECF" w:rsidRPr="00D53612">
        <w:rPr>
          <w:bCs/>
          <w:lang w:val="en-US"/>
        </w:rPr>
        <w:t>n</w:t>
      </w:r>
      <w:r w:rsidR="002358CF" w:rsidRPr="00D53612">
        <w:rPr>
          <w:bCs/>
          <w:lang w:val="en-US"/>
        </w:rPr>
        <w:t xml:space="preserve"> LSTM cell with its layers, pointwise operation as well as copy. It shows </w:t>
      </w:r>
      <w:r w:rsidR="000F2225" w:rsidRPr="00D53612">
        <w:rPr>
          <w:bCs/>
          <w:lang w:val="en-US"/>
        </w:rPr>
        <w:t xml:space="preserve">how the input works of each </w:t>
      </w:r>
      <w:r w:rsidR="006F7268" w:rsidRPr="00D53612">
        <w:rPr>
          <w:bCs/>
          <w:lang w:val="en-US"/>
        </w:rPr>
        <w:t>segment</w:t>
      </w:r>
      <w:r w:rsidR="00FD64F4" w:rsidRPr="00D53612">
        <w:rPr>
          <w:bCs/>
          <w:lang w:val="en-US"/>
        </w:rPr>
        <w:t>,</w:t>
      </w:r>
      <w:r w:rsidR="000F2225" w:rsidRPr="00D53612">
        <w:rPr>
          <w:bCs/>
          <w:lang w:val="en-US"/>
        </w:rPr>
        <w:t xml:space="preserve"> which determines which information to keep and which to lose by forgetting </w:t>
      </w:r>
      <w:r w:rsidR="00F10B00" w:rsidRPr="00D53612">
        <w:rPr>
          <w:bCs/>
          <w:lang w:val="en-US"/>
        </w:rPr>
        <w:t>from</w:t>
      </w:r>
      <w:r w:rsidR="00D16D3C" w:rsidRPr="00D53612">
        <w:rPr>
          <w:bCs/>
          <w:lang w:val="en-US"/>
        </w:rPr>
        <w:t xml:space="preserve"> </w:t>
      </w:r>
      <w:r w:rsidR="00F10B00" w:rsidRPr="00D53612">
        <w:rPr>
          <w:bCs/>
          <w:lang w:val="en-US"/>
        </w:rPr>
        <w:t>previous data.</w:t>
      </w:r>
    </w:p>
    <w:p w14:paraId="05EAB3EA" w14:textId="2DC204C9" w:rsidR="00194717" w:rsidRPr="00D53612" w:rsidRDefault="00E20F12" w:rsidP="00E846B5">
      <w:pPr>
        <w:rPr>
          <w:bCs/>
          <w:lang w:val="en-US"/>
        </w:rPr>
      </w:pPr>
      <w:r>
        <w:rPr>
          <w:b/>
          <w:lang w:val="en-US"/>
        </w:rPr>
        <w:t xml:space="preserve">Figure 4 - </w:t>
      </w:r>
      <w:r w:rsidR="00990D81" w:rsidRPr="009F11D2">
        <w:rPr>
          <w:b/>
          <w:lang w:val="en-US"/>
        </w:rPr>
        <w:t>Prediction Graph of Amazon Stock Analysis</w:t>
      </w:r>
      <w:r w:rsidR="00B46749">
        <w:rPr>
          <w:b/>
          <w:lang w:val="en-US"/>
        </w:rPr>
        <w:t xml:space="preserve"> </w:t>
      </w:r>
      <w:r w:rsidR="00B46749">
        <w:rPr>
          <w:bCs/>
          <w:lang w:val="en-US"/>
        </w:rPr>
        <w:t>-</w:t>
      </w:r>
      <w:r w:rsidR="007C0863" w:rsidRPr="00D53612">
        <w:rPr>
          <w:bCs/>
          <w:lang w:val="en-US"/>
        </w:rPr>
        <w:t xml:space="preserve"> </w:t>
      </w:r>
      <w:r w:rsidR="00944DFE" w:rsidRPr="00D53612">
        <w:rPr>
          <w:bCs/>
          <w:lang w:val="en-US"/>
        </w:rPr>
        <w:t xml:space="preserve">Page </w:t>
      </w:r>
      <w:r w:rsidR="00D125CC" w:rsidRPr="00D53612">
        <w:rPr>
          <w:bCs/>
          <w:lang w:val="en-US"/>
        </w:rPr>
        <w:t>2</w:t>
      </w:r>
      <w:r w:rsidR="00AA3459">
        <w:rPr>
          <w:bCs/>
          <w:lang w:val="en-US"/>
        </w:rPr>
        <w:t>6</w:t>
      </w:r>
      <w:r w:rsidR="00194717" w:rsidRPr="00D53612">
        <w:rPr>
          <w:bCs/>
          <w:lang w:val="en-US"/>
        </w:rPr>
        <w:br/>
        <w:t xml:space="preserve">The LSTM model generates a prediction graph plotting the </w:t>
      </w:r>
      <w:r w:rsidR="004505D2" w:rsidRPr="00D53612">
        <w:rPr>
          <w:bCs/>
          <w:lang w:val="en-US"/>
        </w:rPr>
        <w:t>values for Amazon</w:t>
      </w:r>
      <w:r w:rsidR="00F75EB2">
        <w:rPr>
          <w:bCs/>
          <w:lang w:val="en-US"/>
        </w:rPr>
        <w:t>'</w:t>
      </w:r>
      <w:r w:rsidR="00935CE9" w:rsidRPr="00D53612">
        <w:rPr>
          <w:bCs/>
          <w:lang w:val="en-US"/>
        </w:rPr>
        <w:t>s</w:t>
      </w:r>
      <w:r w:rsidR="004505D2" w:rsidRPr="00D53612">
        <w:rPr>
          <w:bCs/>
          <w:lang w:val="en-US"/>
        </w:rPr>
        <w:t xml:space="preserve"> stock after </w:t>
      </w:r>
      <w:r w:rsidR="006F7268" w:rsidRPr="00D53612">
        <w:rPr>
          <w:bCs/>
          <w:lang w:val="en-US"/>
        </w:rPr>
        <w:t>cre</w:t>
      </w:r>
      <w:r w:rsidR="004505D2" w:rsidRPr="00D53612">
        <w:rPr>
          <w:bCs/>
          <w:lang w:val="en-US"/>
        </w:rPr>
        <w:t>ating it.</w:t>
      </w:r>
    </w:p>
    <w:p w14:paraId="65629791" w14:textId="3D55A5C0" w:rsidR="004505D2" w:rsidRPr="00D53612" w:rsidRDefault="00E20F12" w:rsidP="00E846B5">
      <w:pPr>
        <w:rPr>
          <w:bCs/>
          <w:lang w:val="en-US"/>
        </w:rPr>
      </w:pPr>
      <w:r>
        <w:rPr>
          <w:b/>
          <w:lang w:val="en-US"/>
        </w:rPr>
        <w:t xml:space="preserve">Figure 5 - </w:t>
      </w:r>
      <w:r w:rsidR="00A97823" w:rsidRPr="009F11D2">
        <w:rPr>
          <w:b/>
          <w:lang w:val="en-US"/>
        </w:rPr>
        <w:t>Prediction Graph of Apple Stock Analysis</w:t>
      </w:r>
      <w:r w:rsidR="005658DE">
        <w:rPr>
          <w:bCs/>
          <w:lang w:val="en-US"/>
        </w:rPr>
        <w:t xml:space="preserve"> -</w:t>
      </w:r>
      <w:r w:rsidR="007C0863" w:rsidRPr="00D53612">
        <w:rPr>
          <w:bCs/>
          <w:lang w:val="en-US"/>
        </w:rPr>
        <w:t xml:space="preserve"> </w:t>
      </w:r>
      <w:r w:rsidR="00944DFE" w:rsidRPr="00D53612">
        <w:rPr>
          <w:bCs/>
          <w:lang w:val="en-US"/>
        </w:rPr>
        <w:t xml:space="preserve">Page </w:t>
      </w:r>
      <w:r w:rsidR="00D125CC" w:rsidRPr="00D53612">
        <w:rPr>
          <w:bCs/>
          <w:lang w:val="en-US"/>
        </w:rPr>
        <w:t>2</w:t>
      </w:r>
      <w:r w:rsidR="00AA3459">
        <w:rPr>
          <w:bCs/>
          <w:lang w:val="en-US"/>
        </w:rPr>
        <w:t>7</w:t>
      </w:r>
      <w:r w:rsidR="004505D2" w:rsidRPr="00D53612">
        <w:rPr>
          <w:bCs/>
          <w:lang w:val="en-US"/>
        </w:rPr>
        <w:br/>
        <w:t>The LSTM model generates a prediction graph plotting the values for Apple</w:t>
      </w:r>
      <w:r w:rsidR="00F75EB2">
        <w:rPr>
          <w:bCs/>
          <w:lang w:val="en-US"/>
        </w:rPr>
        <w:t>'</w:t>
      </w:r>
      <w:r w:rsidR="00935CE9" w:rsidRPr="00D53612">
        <w:rPr>
          <w:bCs/>
          <w:lang w:val="en-US"/>
        </w:rPr>
        <w:t>s</w:t>
      </w:r>
      <w:r w:rsidR="004505D2" w:rsidRPr="00D53612">
        <w:rPr>
          <w:bCs/>
          <w:lang w:val="en-US"/>
        </w:rPr>
        <w:t xml:space="preserve"> stock after </w:t>
      </w:r>
      <w:r w:rsidR="006F7268" w:rsidRPr="00D53612">
        <w:rPr>
          <w:bCs/>
          <w:lang w:val="en-US"/>
        </w:rPr>
        <w:t>cre</w:t>
      </w:r>
      <w:r w:rsidR="004505D2" w:rsidRPr="00D53612">
        <w:rPr>
          <w:bCs/>
          <w:lang w:val="en-US"/>
        </w:rPr>
        <w:t>ating it.</w:t>
      </w:r>
    </w:p>
    <w:p w14:paraId="723D52B9" w14:textId="19C48FFE" w:rsidR="00A97823" w:rsidRPr="00D53612" w:rsidRDefault="00550987" w:rsidP="00E846B5">
      <w:pPr>
        <w:rPr>
          <w:bCs/>
          <w:lang w:val="en-US"/>
        </w:rPr>
      </w:pPr>
      <w:r>
        <w:rPr>
          <w:b/>
          <w:lang w:val="en-US"/>
        </w:rPr>
        <w:lastRenderedPageBreak/>
        <w:t xml:space="preserve">Figure 6 - </w:t>
      </w:r>
      <w:r w:rsidR="00A97823" w:rsidRPr="009F11D2">
        <w:rPr>
          <w:b/>
          <w:lang w:val="en-US"/>
        </w:rPr>
        <w:t>Prediction Graph of Facebook Stock Analysis</w:t>
      </w:r>
      <w:r w:rsidR="005C1775" w:rsidRPr="00D53612">
        <w:rPr>
          <w:bCs/>
          <w:lang w:val="en-US"/>
        </w:rPr>
        <w:t xml:space="preserve"> </w:t>
      </w:r>
      <w:r w:rsidR="00786153">
        <w:rPr>
          <w:bCs/>
          <w:lang w:val="en-US"/>
        </w:rPr>
        <w:t>-</w:t>
      </w:r>
      <w:r w:rsidR="00D77D78" w:rsidRPr="00D53612">
        <w:rPr>
          <w:bCs/>
          <w:lang w:val="en-US"/>
        </w:rPr>
        <w:t xml:space="preserve"> </w:t>
      </w:r>
      <w:r w:rsidR="00944DFE" w:rsidRPr="00D53612">
        <w:rPr>
          <w:bCs/>
          <w:lang w:val="en-US"/>
        </w:rPr>
        <w:t xml:space="preserve">Page </w:t>
      </w:r>
      <w:r w:rsidR="00D125CC" w:rsidRPr="00D53612">
        <w:rPr>
          <w:bCs/>
          <w:lang w:val="en-US"/>
        </w:rPr>
        <w:t>2</w:t>
      </w:r>
      <w:r w:rsidR="00AA3459">
        <w:rPr>
          <w:bCs/>
          <w:lang w:val="en-US"/>
        </w:rPr>
        <w:t>7</w:t>
      </w:r>
      <w:r w:rsidR="004505D2" w:rsidRPr="00D53612">
        <w:rPr>
          <w:bCs/>
          <w:lang w:val="en-US"/>
        </w:rPr>
        <w:br/>
        <w:t>The LSTM model generates a prediction graph plotting the values for Facebook</w:t>
      </w:r>
      <w:r w:rsidR="00F75EB2">
        <w:rPr>
          <w:bCs/>
          <w:lang w:val="en-US"/>
        </w:rPr>
        <w:t>'</w:t>
      </w:r>
      <w:r w:rsidR="00935CE9" w:rsidRPr="00D53612">
        <w:rPr>
          <w:bCs/>
          <w:lang w:val="en-US"/>
        </w:rPr>
        <w:t>s</w:t>
      </w:r>
      <w:r w:rsidR="004505D2" w:rsidRPr="00D53612">
        <w:rPr>
          <w:bCs/>
          <w:lang w:val="en-US"/>
        </w:rPr>
        <w:t xml:space="preserve"> stock after </w:t>
      </w:r>
      <w:r w:rsidR="006F7268" w:rsidRPr="00D53612">
        <w:rPr>
          <w:bCs/>
          <w:lang w:val="en-US"/>
        </w:rPr>
        <w:t>cre</w:t>
      </w:r>
      <w:r w:rsidR="004505D2" w:rsidRPr="00D53612">
        <w:rPr>
          <w:bCs/>
          <w:lang w:val="en-US"/>
        </w:rPr>
        <w:t>ating it.</w:t>
      </w:r>
    </w:p>
    <w:p w14:paraId="73DFA617" w14:textId="24D4C390" w:rsidR="00A97823" w:rsidRPr="00D53612" w:rsidRDefault="00F9678B" w:rsidP="00E846B5">
      <w:pPr>
        <w:rPr>
          <w:bCs/>
          <w:lang w:val="en-US"/>
        </w:rPr>
      </w:pPr>
      <w:r>
        <w:rPr>
          <w:b/>
          <w:lang w:val="en-US"/>
        </w:rPr>
        <w:t xml:space="preserve">Figure 7 - </w:t>
      </w:r>
      <w:r w:rsidR="00A97823" w:rsidRPr="009F11D2">
        <w:rPr>
          <w:b/>
          <w:lang w:val="en-US"/>
        </w:rPr>
        <w:t>Prediction Graph of Google Stock Analysi</w:t>
      </w:r>
      <w:r w:rsidR="005C1775" w:rsidRPr="009F11D2">
        <w:rPr>
          <w:b/>
          <w:lang w:val="en-US"/>
        </w:rPr>
        <w:t>s</w:t>
      </w:r>
      <w:r w:rsidR="005C1775" w:rsidRPr="00D53612">
        <w:rPr>
          <w:bCs/>
          <w:lang w:val="en-US"/>
        </w:rPr>
        <w:t xml:space="preserve"> </w:t>
      </w:r>
      <w:r w:rsidR="00EC3A7D">
        <w:rPr>
          <w:bCs/>
          <w:lang w:val="en-US"/>
        </w:rPr>
        <w:t>-</w:t>
      </w:r>
      <w:r w:rsidR="00944DFE" w:rsidRPr="00D53612">
        <w:rPr>
          <w:bCs/>
          <w:lang w:val="en-US"/>
        </w:rPr>
        <w:t xml:space="preserve"> Page</w:t>
      </w:r>
      <w:r w:rsidR="00D77D78" w:rsidRPr="00D53612">
        <w:rPr>
          <w:bCs/>
          <w:lang w:val="en-US"/>
        </w:rPr>
        <w:t xml:space="preserve"> 2</w:t>
      </w:r>
      <w:r w:rsidR="00AA3459">
        <w:rPr>
          <w:bCs/>
          <w:lang w:val="en-US"/>
        </w:rPr>
        <w:t>8</w:t>
      </w:r>
      <w:r w:rsidR="004505D2" w:rsidRPr="00D53612">
        <w:rPr>
          <w:bCs/>
          <w:lang w:val="en-US"/>
        </w:rPr>
        <w:br/>
        <w:t xml:space="preserve">The LSTM model generates a prediction graph plotting the values for </w:t>
      </w:r>
      <w:r w:rsidR="009504C5" w:rsidRPr="00D53612">
        <w:rPr>
          <w:bCs/>
          <w:lang w:val="en-US"/>
        </w:rPr>
        <w:t>Google</w:t>
      </w:r>
      <w:r w:rsidR="00F75EB2">
        <w:rPr>
          <w:bCs/>
          <w:lang w:val="en-US"/>
        </w:rPr>
        <w:t>'</w:t>
      </w:r>
      <w:r w:rsidR="00D02007" w:rsidRPr="00D53612">
        <w:rPr>
          <w:bCs/>
          <w:lang w:val="en-US"/>
        </w:rPr>
        <w:t xml:space="preserve">s </w:t>
      </w:r>
      <w:r w:rsidR="004505D2" w:rsidRPr="00D53612">
        <w:rPr>
          <w:bCs/>
          <w:lang w:val="en-US"/>
        </w:rPr>
        <w:t xml:space="preserve">stock after </w:t>
      </w:r>
      <w:r w:rsidR="006F7268" w:rsidRPr="00D53612">
        <w:rPr>
          <w:bCs/>
          <w:lang w:val="en-US"/>
        </w:rPr>
        <w:t>cre</w:t>
      </w:r>
      <w:r w:rsidR="004505D2" w:rsidRPr="00D53612">
        <w:rPr>
          <w:bCs/>
          <w:lang w:val="en-US"/>
        </w:rPr>
        <w:t>ating it.</w:t>
      </w:r>
    </w:p>
    <w:p w14:paraId="0B0396C2" w14:textId="115F3F4F" w:rsidR="00735861" w:rsidRPr="00D53612" w:rsidRDefault="00E66371" w:rsidP="00E846B5">
      <w:pPr>
        <w:rPr>
          <w:bCs/>
          <w:lang w:val="en-US"/>
        </w:rPr>
      </w:pPr>
      <w:r>
        <w:rPr>
          <w:b/>
          <w:lang w:val="en-US"/>
        </w:rPr>
        <w:t xml:space="preserve">Figure 8 - </w:t>
      </w:r>
      <w:r w:rsidR="00A97823" w:rsidRPr="009F11D2">
        <w:rPr>
          <w:b/>
          <w:lang w:val="en-US"/>
        </w:rPr>
        <w:t>Prediction Graph of Microsoft Stock Analysis</w:t>
      </w:r>
      <w:r w:rsidR="00D364DE">
        <w:rPr>
          <w:bCs/>
          <w:lang w:val="en-US"/>
        </w:rPr>
        <w:t xml:space="preserve"> -</w:t>
      </w:r>
      <w:r w:rsidR="00944DFE" w:rsidRPr="00D53612">
        <w:rPr>
          <w:bCs/>
          <w:lang w:val="en-US"/>
        </w:rPr>
        <w:t xml:space="preserve"> Page </w:t>
      </w:r>
      <w:r w:rsidR="00D77D78" w:rsidRPr="00D53612">
        <w:rPr>
          <w:bCs/>
          <w:lang w:val="en-US"/>
        </w:rPr>
        <w:t>2</w:t>
      </w:r>
      <w:r w:rsidR="00AA3459">
        <w:rPr>
          <w:bCs/>
          <w:lang w:val="en-US"/>
        </w:rPr>
        <w:t>8</w:t>
      </w:r>
      <w:r w:rsidR="004505D2" w:rsidRPr="00D53612">
        <w:rPr>
          <w:bCs/>
          <w:lang w:val="en-US"/>
        </w:rPr>
        <w:br/>
        <w:t xml:space="preserve">The LSTM model generates a prediction graph plotting the values for </w:t>
      </w:r>
      <w:r w:rsidR="00AA514D" w:rsidRPr="00D53612">
        <w:rPr>
          <w:bCs/>
          <w:lang w:val="en-US"/>
        </w:rPr>
        <w:t>Microsoft</w:t>
      </w:r>
      <w:r w:rsidR="00F75EB2">
        <w:rPr>
          <w:bCs/>
          <w:lang w:val="en-US"/>
        </w:rPr>
        <w:t>'</w:t>
      </w:r>
      <w:r w:rsidR="00D02007" w:rsidRPr="00D53612">
        <w:rPr>
          <w:bCs/>
          <w:lang w:val="en-US"/>
        </w:rPr>
        <w:t>s</w:t>
      </w:r>
      <w:r w:rsidR="004505D2" w:rsidRPr="00D53612">
        <w:rPr>
          <w:bCs/>
          <w:lang w:val="en-US"/>
        </w:rPr>
        <w:t xml:space="preserve"> stock after </w:t>
      </w:r>
      <w:r w:rsidR="006F7268" w:rsidRPr="00D53612">
        <w:rPr>
          <w:bCs/>
          <w:lang w:val="en-US"/>
        </w:rPr>
        <w:t>cre</w:t>
      </w:r>
      <w:r w:rsidR="004505D2" w:rsidRPr="00D53612">
        <w:rPr>
          <w:bCs/>
          <w:lang w:val="en-US"/>
        </w:rPr>
        <w:t>ating it.</w:t>
      </w:r>
      <w:r w:rsidR="0034758C" w:rsidRPr="00D53612">
        <w:rPr>
          <w:bCs/>
          <w:lang w:val="en-US"/>
        </w:rPr>
        <w:br/>
      </w:r>
    </w:p>
    <w:p w14:paraId="62325358" w14:textId="77777777" w:rsidR="00735861" w:rsidRPr="00D53612" w:rsidRDefault="00735861">
      <w:pPr>
        <w:rPr>
          <w:bCs/>
          <w:lang w:val="en-US"/>
        </w:rPr>
      </w:pPr>
      <w:r w:rsidRPr="00D53612">
        <w:rPr>
          <w:bCs/>
          <w:lang w:val="en-US"/>
        </w:rPr>
        <w:br w:type="page"/>
      </w:r>
    </w:p>
    <w:p w14:paraId="3FB45200" w14:textId="471B11D8" w:rsidR="00735861" w:rsidRPr="00D53612" w:rsidRDefault="00735861" w:rsidP="00CC0DA8">
      <w:pPr>
        <w:pStyle w:val="Heading1"/>
        <w:rPr>
          <w:bCs/>
        </w:rPr>
      </w:pPr>
      <w:r w:rsidRPr="00D53612">
        <w:rPr>
          <w:bCs/>
        </w:rPr>
        <w:lastRenderedPageBreak/>
        <w:t>List of Tables</w:t>
      </w:r>
    </w:p>
    <w:p w14:paraId="1AF8F158" w14:textId="77777777" w:rsidR="00CC0DA8" w:rsidRPr="00D53612" w:rsidRDefault="00CC0DA8" w:rsidP="00CC0DA8">
      <w:pPr>
        <w:rPr>
          <w:bCs/>
          <w:lang w:val="en-US"/>
        </w:rPr>
      </w:pPr>
    </w:p>
    <w:p w14:paraId="03BAAD95" w14:textId="75CCF4A6" w:rsidR="00735861" w:rsidRPr="00D53612" w:rsidRDefault="00504DC0" w:rsidP="00735861">
      <w:pPr>
        <w:tabs>
          <w:tab w:val="right" w:pos="9360"/>
        </w:tabs>
        <w:rPr>
          <w:bCs/>
          <w:lang w:val="en-US"/>
        </w:rPr>
      </w:pPr>
      <w:r>
        <w:rPr>
          <w:b/>
          <w:lang w:val="en-US"/>
        </w:rPr>
        <w:t xml:space="preserve">Table 1 - </w:t>
      </w:r>
      <w:r w:rsidR="00735861" w:rsidRPr="005F0B8F">
        <w:rPr>
          <w:b/>
          <w:lang w:val="en-US"/>
        </w:rPr>
        <w:t>Types of stock markets table</w:t>
      </w:r>
      <w:r w:rsidR="00604CA0">
        <w:rPr>
          <w:bCs/>
          <w:lang w:val="en-US"/>
        </w:rPr>
        <w:t xml:space="preserve"> - </w:t>
      </w:r>
      <w:r w:rsidR="00735861" w:rsidRPr="00D53612">
        <w:rPr>
          <w:bCs/>
          <w:lang w:val="en-US"/>
        </w:rPr>
        <w:t xml:space="preserve">Page </w:t>
      </w:r>
      <w:r w:rsidR="00DA1BC6">
        <w:rPr>
          <w:bCs/>
          <w:lang w:val="en-US"/>
        </w:rPr>
        <w:t>12</w:t>
      </w:r>
      <w:r w:rsidR="00735861" w:rsidRPr="00D53612">
        <w:rPr>
          <w:bCs/>
          <w:lang w:val="en-US"/>
        </w:rPr>
        <w:br/>
        <w:t xml:space="preserve">The list of markets contains information regarding the types of different stock markets and their functionalities. </w:t>
      </w:r>
    </w:p>
    <w:p w14:paraId="2BA1EFF7" w14:textId="1717DCC4" w:rsidR="00735861" w:rsidRPr="00D53612" w:rsidRDefault="008D5E56" w:rsidP="00735861">
      <w:pPr>
        <w:tabs>
          <w:tab w:val="right" w:pos="9360"/>
        </w:tabs>
        <w:rPr>
          <w:bCs/>
          <w:lang w:val="en-US"/>
        </w:rPr>
      </w:pPr>
      <w:r>
        <w:rPr>
          <w:b/>
          <w:lang w:val="en-US"/>
        </w:rPr>
        <w:t xml:space="preserve">Table 2 - </w:t>
      </w:r>
      <w:r w:rsidR="00735861" w:rsidRPr="00164B0F">
        <w:rPr>
          <w:b/>
          <w:lang w:val="en-US"/>
        </w:rPr>
        <w:t>Methods for Stock Analysis table</w:t>
      </w:r>
      <w:r w:rsidR="00735861" w:rsidRPr="00D53612">
        <w:rPr>
          <w:bCs/>
          <w:lang w:val="en-US"/>
        </w:rPr>
        <w:t xml:space="preserve"> </w:t>
      </w:r>
      <w:r w:rsidR="00604CA0">
        <w:rPr>
          <w:bCs/>
          <w:lang w:val="en-US"/>
        </w:rPr>
        <w:t>-</w:t>
      </w:r>
      <w:r w:rsidR="009C5BC6">
        <w:rPr>
          <w:bCs/>
          <w:lang w:val="en-US"/>
        </w:rPr>
        <w:t xml:space="preserve"> </w:t>
      </w:r>
      <w:r w:rsidR="00735861" w:rsidRPr="00D53612">
        <w:rPr>
          <w:bCs/>
          <w:lang w:val="en-US"/>
        </w:rPr>
        <w:t xml:space="preserve">Page </w:t>
      </w:r>
      <w:r w:rsidR="00DA1BC6">
        <w:rPr>
          <w:bCs/>
          <w:lang w:val="en-US"/>
        </w:rPr>
        <w:t>13</w:t>
      </w:r>
      <w:r w:rsidR="00735861" w:rsidRPr="00D53612">
        <w:rPr>
          <w:bCs/>
          <w:lang w:val="en-US"/>
        </w:rPr>
        <w:tab/>
      </w:r>
      <w:r w:rsidR="00735861" w:rsidRPr="00D53612">
        <w:rPr>
          <w:bCs/>
          <w:lang w:val="en-US"/>
        </w:rPr>
        <w:br/>
        <w:t>The table contains a list of seven analysis method</w:t>
      </w:r>
      <w:r w:rsidR="006F7268" w:rsidRPr="00D53612">
        <w:rPr>
          <w:bCs/>
          <w:lang w:val="en-US"/>
        </w:rPr>
        <w:t>s</w:t>
      </w:r>
      <w:r w:rsidR="00735861" w:rsidRPr="00D53612">
        <w:rPr>
          <w:bCs/>
          <w:lang w:val="en-US"/>
        </w:rPr>
        <w:t xml:space="preserve"> used for </w:t>
      </w:r>
      <w:r w:rsidR="006F7268" w:rsidRPr="00D53612">
        <w:rPr>
          <w:bCs/>
          <w:lang w:val="en-US"/>
        </w:rPr>
        <w:t xml:space="preserve">the </w:t>
      </w:r>
      <w:r w:rsidR="00735861" w:rsidRPr="00D53612">
        <w:rPr>
          <w:bCs/>
          <w:lang w:val="en-US"/>
        </w:rPr>
        <w:t>selection of stocks.</w:t>
      </w:r>
    </w:p>
    <w:p w14:paraId="7E7FB177" w14:textId="3F9233A7" w:rsidR="00735861" w:rsidRPr="00D53612" w:rsidRDefault="008D5E56" w:rsidP="00735861">
      <w:pPr>
        <w:tabs>
          <w:tab w:val="right" w:pos="9360"/>
        </w:tabs>
        <w:rPr>
          <w:bCs/>
          <w:lang w:val="en-US"/>
        </w:rPr>
      </w:pPr>
      <w:r>
        <w:rPr>
          <w:b/>
          <w:lang w:val="en-US"/>
        </w:rPr>
        <w:t xml:space="preserve">Table 3 - </w:t>
      </w:r>
      <w:r w:rsidR="00735861" w:rsidRPr="00B84E4C">
        <w:rPr>
          <w:b/>
          <w:lang w:val="en-US"/>
        </w:rPr>
        <w:t>Methods for Stock prediction table</w:t>
      </w:r>
      <w:r w:rsidR="00735861" w:rsidRPr="00D53612">
        <w:rPr>
          <w:bCs/>
          <w:lang w:val="en-US"/>
        </w:rPr>
        <w:t xml:space="preserve"> </w:t>
      </w:r>
      <w:r w:rsidR="00DD4728">
        <w:rPr>
          <w:bCs/>
          <w:lang w:val="en-US"/>
        </w:rPr>
        <w:t>-</w:t>
      </w:r>
      <w:r w:rsidR="00735861" w:rsidRPr="00D53612">
        <w:rPr>
          <w:bCs/>
          <w:lang w:val="en-US"/>
        </w:rPr>
        <w:t xml:space="preserve"> Page 1</w:t>
      </w:r>
      <w:r w:rsidR="00DA1BC6">
        <w:rPr>
          <w:bCs/>
          <w:lang w:val="en-US"/>
        </w:rPr>
        <w:t>5</w:t>
      </w:r>
      <w:r w:rsidR="00735861" w:rsidRPr="00D53612">
        <w:rPr>
          <w:bCs/>
          <w:lang w:val="en-US"/>
        </w:rPr>
        <w:br/>
        <w:t xml:space="preserve">The table contains </w:t>
      </w:r>
      <w:r w:rsidR="006F7268" w:rsidRPr="00D53612">
        <w:rPr>
          <w:bCs/>
          <w:lang w:val="en-US"/>
        </w:rPr>
        <w:t xml:space="preserve">a </w:t>
      </w:r>
      <w:r w:rsidR="00735861" w:rsidRPr="00D53612">
        <w:rPr>
          <w:bCs/>
          <w:lang w:val="en-US"/>
        </w:rPr>
        <w:t xml:space="preserve">list of three major stock prediction methods used </w:t>
      </w:r>
      <w:r w:rsidR="00F40967" w:rsidRPr="00D53612">
        <w:rPr>
          <w:bCs/>
          <w:lang w:val="en-US"/>
        </w:rPr>
        <w:t xml:space="preserve">for </w:t>
      </w:r>
      <w:r w:rsidR="003F13CE" w:rsidRPr="00D53612">
        <w:rPr>
          <w:bCs/>
          <w:lang w:val="en-US"/>
        </w:rPr>
        <w:t>prediction of the various stocks</w:t>
      </w:r>
    </w:p>
    <w:p w14:paraId="7D9AFEAC" w14:textId="2D5309AC" w:rsidR="00AD51BF" w:rsidRPr="00D53612" w:rsidRDefault="008D5E56" w:rsidP="00735861">
      <w:pPr>
        <w:rPr>
          <w:bCs/>
          <w:lang w:val="en-US"/>
        </w:rPr>
      </w:pPr>
      <w:r>
        <w:rPr>
          <w:b/>
          <w:lang w:val="en-US"/>
        </w:rPr>
        <w:t xml:space="preserve">Table 4 - </w:t>
      </w:r>
      <w:r w:rsidR="0009758A" w:rsidRPr="00194108">
        <w:rPr>
          <w:b/>
          <w:lang w:val="en-US"/>
        </w:rPr>
        <w:t xml:space="preserve">RMSE value with </w:t>
      </w:r>
      <w:r w:rsidR="00D26E95" w:rsidRPr="00194108">
        <w:rPr>
          <w:b/>
          <w:lang w:val="en-US"/>
        </w:rPr>
        <w:t xml:space="preserve">one </w:t>
      </w:r>
      <w:r w:rsidR="0009758A" w:rsidRPr="00194108">
        <w:rPr>
          <w:b/>
          <w:lang w:val="en-US"/>
        </w:rPr>
        <w:t>epoch</w:t>
      </w:r>
      <w:r w:rsidR="00735861" w:rsidRPr="00194108">
        <w:rPr>
          <w:b/>
          <w:lang w:val="en-US"/>
        </w:rPr>
        <w:t xml:space="preserve"> table</w:t>
      </w:r>
      <w:r w:rsidR="0042175E">
        <w:rPr>
          <w:bCs/>
          <w:lang w:val="en-US"/>
        </w:rPr>
        <w:t xml:space="preserve"> -</w:t>
      </w:r>
      <w:r w:rsidR="009B641A">
        <w:rPr>
          <w:bCs/>
          <w:lang w:val="en-US"/>
        </w:rPr>
        <w:t xml:space="preserve"> </w:t>
      </w:r>
      <w:r w:rsidR="00735861" w:rsidRPr="00D53612">
        <w:rPr>
          <w:bCs/>
          <w:lang w:val="en-US"/>
        </w:rPr>
        <w:t xml:space="preserve">Page </w:t>
      </w:r>
      <w:r w:rsidR="00D22AE9" w:rsidRPr="00D53612">
        <w:rPr>
          <w:bCs/>
          <w:lang w:val="en-US"/>
        </w:rPr>
        <w:t>2</w:t>
      </w:r>
      <w:r w:rsidR="001A7E48">
        <w:rPr>
          <w:bCs/>
          <w:lang w:val="en-US"/>
        </w:rPr>
        <w:t>5</w:t>
      </w:r>
      <w:r w:rsidR="00AD51BF" w:rsidRPr="00D53612">
        <w:rPr>
          <w:bCs/>
          <w:lang w:val="en-US"/>
        </w:rPr>
        <w:br/>
        <w:t xml:space="preserve">The generated root mean squared error value from 85 % trained dataset using </w:t>
      </w:r>
      <w:r w:rsidR="006E450E" w:rsidRPr="00D53612">
        <w:rPr>
          <w:bCs/>
          <w:lang w:val="en-US"/>
        </w:rPr>
        <w:t>N</w:t>
      </w:r>
      <w:r w:rsidR="00AD51BF" w:rsidRPr="00D53612">
        <w:rPr>
          <w:bCs/>
          <w:lang w:val="en-US"/>
        </w:rPr>
        <w:t xml:space="preserve">adam optimizer </w:t>
      </w:r>
      <w:r w:rsidR="006E450E" w:rsidRPr="00D53612">
        <w:rPr>
          <w:bCs/>
          <w:lang w:val="en-US"/>
        </w:rPr>
        <w:t>along with batch size of 8 and 1 epoch.</w:t>
      </w:r>
    </w:p>
    <w:p w14:paraId="5395B552" w14:textId="09B089AA" w:rsidR="006E450E" w:rsidRPr="00D53612" w:rsidRDefault="008D5E56" w:rsidP="006E450E">
      <w:pPr>
        <w:rPr>
          <w:bCs/>
          <w:lang w:val="en-US"/>
        </w:rPr>
      </w:pPr>
      <w:r>
        <w:rPr>
          <w:b/>
          <w:lang w:val="en-US"/>
        </w:rPr>
        <w:t xml:space="preserve">Table 5 - </w:t>
      </w:r>
      <w:r w:rsidR="00D33CE7" w:rsidRPr="009C61EE">
        <w:rPr>
          <w:b/>
          <w:lang w:val="en-US"/>
        </w:rPr>
        <w:t xml:space="preserve">RMSE value with </w:t>
      </w:r>
      <w:r w:rsidR="00D26E95" w:rsidRPr="009C61EE">
        <w:rPr>
          <w:b/>
          <w:lang w:val="en-US"/>
        </w:rPr>
        <w:t xml:space="preserve">two </w:t>
      </w:r>
      <w:r w:rsidR="00D33CE7" w:rsidRPr="009C61EE">
        <w:rPr>
          <w:b/>
          <w:lang w:val="en-US"/>
        </w:rPr>
        <w:t xml:space="preserve">epoch </w:t>
      </w:r>
      <w:r w:rsidR="0009758A" w:rsidRPr="009C61EE">
        <w:rPr>
          <w:b/>
          <w:lang w:val="en-US"/>
        </w:rPr>
        <w:t>table</w:t>
      </w:r>
      <w:r w:rsidR="00D26E95" w:rsidRPr="00D53612">
        <w:rPr>
          <w:bCs/>
          <w:lang w:val="en-US"/>
        </w:rPr>
        <w:t xml:space="preserve"> </w:t>
      </w:r>
      <w:r w:rsidR="002A32F8">
        <w:rPr>
          <w:bCs/>
          <w:lang w:val="en-US"/>
        </w:rPr>
        <w:t>-</w:t>
      </w:r>
      <w:r w:rsidR="0009758A" w:rsidRPr="00D53612">
        <w:rPr>
          <w:bCs/>
          <w:lang w:val="en-US"/>
        </w:rPr>
        <w:t xml:space="preserve"> Page </w:t>
      </w:r>
      <w:r w:rsidR="00D22AE9" w:rsidRPr="00D53612">
        <w:rPr>
          <w:bCs/>
          <w:lang w:val="en-US"/>
        </w:rPr>
        <w:t>2</w:t>
      </w:r>
      <w:r w:rsidR="001A7E48">
        <w:rPr>
          <w:bCs/>
          <w:lang w:val="en-US"/>
        </w:rPr>
        <w:t>5</w:t>
      </w:r>
      <w:r w:rsidR="006E450E" w:rsidRPr="00D53612">
        <w:rPr>
          <w:bCs/>
          <w:lang w:val="en-US"/>
        </w:rPr>
        <w:br/>
        <w:t>The generated root mean squared error value from 85 % trained dataset using Nadam optimizer along with batch size of 8 and 2 epoch.</w:t>
      </w:r>
    </w:p>
    <w:p w14:paraId="17CBF2B1" w14:textId="4D5AFDDA" w:rsidR="008A373D" w:rsidRDefault="008A373D" w:rsidP="0009758A">
      <w:pPr>
        <w:rPr>
          <w:bCs/>
          <w:lang w:val="en-US"/>
        </w:rPr>
      </w:pPr>
    </w:p>
    <w:p w14:paraId="36C9760D" w14:textId="77777777" w:rsidR="008A373D" w:rsidRDefault="008A373D">
      <w:pPr>
        <w:rPr>
          <w:bCs/>
          <w:lang w:val="en-US"/>
        </w:rPr>
      </w:pPr>
      <w:r>
        <w:rPr>
          <w:bCs/>
          <w:lang w:val="en-US"/>
        </w:rPr>
        <w:br w:type="page"/>
      </w:r>
    </w:p>
    <w:p w14:paraId="64E55782" w14:textId="4D0FA700" w:rsidR="006E450E" w:rsidRDefault="008A373D" w:rsidP="008A373D">
      <w:pPr>
        <w:pStyle w:val="Heading1"/>
      </w:pPr>
      <w:r>
        <w:lastRenderedPageBreak/>
        <w:t>1.</w:t>
      </w:r>
      <w:r w:rsidR="0019748C">
        <w:t>Introduction</w:t>
      </w:r>
    </w:p>
    <w:p w14:paraId="11589291" w14:textId="6F82F4CD" w:rsidR="007B16D9" w:rsidRDefault="007B16D9" w:rsidP="007B16D9">
      <w:pPr>
        <w:pStyle w:val="Heading2"/>
        <w:rPr>
          <w:b w:val="0"/>
          <w:bCs/>
          <w:lang w:val="en-US"/>
        </w:rPr>
      </w:pPr>
      <w:r w:rsidRPr="00C84C33">
        <w:rPr>
          <w:b w:val="0"/>
          <w:bCs/>
          <w:lang w:val="en-US"/>
        </w:rPr>
        <w:t>1.1</w:t>
      </w:r>
      <w:r w:rsidR="00261BAA" w:rsidRPr="00C84C33">
        <w:rPr>
          <w:b w:val="0"/>
          <w:bCs/>
          <w:lang w:val="en-US"/>
        </w:rPr>
        <w:t xml:space="preserve"> Motivation</w:t>
      </w:r>
    </w:p>
    <w:p w14:paraId="746D63F3" w14:textId="77777777" w:rsidR="00495000" w:rsidRDefault="00495000" w:rsidP="00495000">
      <w:pPr>
        <w:pStyle w:val="Default"/>
      </w:pPr>
    </w:p>
    <w:p w14:paraId="360881A9" w14:textId="54DFC4C7" w:rsidR="00ED0F27" w:rsidRDefault="00495000" w:rsidP="006B0B19">
      <w:pPr>
        <w:rPr>
          <w:lang w:val="en-US"/>
        </w:rPr>
      </w:pPr>
      <w:r>
        <w:rPr>
          <w:szCs w:val="28"/>
        </w:rPr>
        <w:t>Due to the various advancement made in the field of artificial intelligence in the last decade, the overall interest in the specific areas of machine learning and especially deep learning ha</w:t>
      </w:r>
      <w:r w:rsidR="00F75EB2">
        <w:rPr>
          <w:szCs w:val="28"/>
        </w:rPr>
        <w:t>s</w:t>
      </w:r>
      <w:r>
        <w:rPr>
          <w:szCs w:val="28"/>
        </w:rPr>
        <w:t xml:space="preserve"> grown exponentially. As a computer engineer, I have a growing interest in learning the various aspects of the field. As a result of this, I am keenly learning Python language along with multiple libraries that help in machine learning. The main selection reason for this project is to be able to enhance my capabilities in the field of architecture, along with machine learning as a prospect.</w:t>
      </w:r>
      <w:r w:rsidR="00EF0786">
        <w:rPr>
          <w:szCs w:val="28"/>
        </w:rPr>
        <w:t xml:space="preserve"> Financial analysis is one of </w:t>
      </w:r>
      <w:r w:rsidR="005A4D31">
        <w:rPr>
          <w:szCs w:val="28"/>
        </w:rPr>
        <w:t>its</w:t>
      </w:r>
      <w:r w:rsidR="00EF0786">
        <w:rPr>
          <w:szCs w:val="28"/>
        </w:rPr>
        <w:t xml:space="preserve"> applications </w:t>
      </w:r>
      <w:r w:rsidR="00C52B0B">
        <w:rPr>
          <w:szCs w:val="28"/>
        </w:rPr>
        <w:t>that</w:t>
      </w:r>
      <w:r w:rsidR="00EF0786">
        <w:rPr>
          <w:szCs w:val="28"/>
        </w:rPr>
        <w:t xml:space="preserve"> can be done with the help o</w:t>
      </w:r>
      <w:r w:rsidR="00C9716F">
        <w:rPr>
          <w:szCs w:val="28"/>
        </w:rPr>
        <w:t>f deep learning. Hence</w:t>
      </w:r>
      <w:r w:rsidR="00F92CA6">
        <w:rPr>
          <w:szCs w:val="28"/>
        </w:rPr>
        <w:t xml:space="preserve">, </w:t>
      </w:r>
      <w:proofErr w:type="gramStart"/>
      <w:r w:rsidR="00C9716F">
        <w:rPr>
          <w:szCs w:val="28"/>
        </w:rPr>
        <w:t>all of</w:t>
      </w:r>
      <w:proofErr w:type="gramEnd"/>
      <w:r w:rsidR="00C9716F">
        <w:rPr>
          <w:szCs w:val="28"/>
        </w:rPr>
        <w:t xml:space="preserve"> the above reason</w:t>
      </w:r>
      <w:r w:rsidR="00F75EB2">
        <w:rPr>
          <w:szCs w:val="28"/>
        </w:rPr>
        <w:t>s</w:t>
      </w:r>
      <w:r w:rsidR="00C9716F">
        <w:rPr>
          <w:szCs w:val="28"/>
        </w:rPr>
        <w:t xml:space="preserve"> </w:t>
      </w:r>
      <w:r w:rsidR="00F92CA6">
        <w:rPr>
          <w:szCs w:val="28"/>
        </w:rPr>
        <w:t xml:space="preserve">are the motivation behind </w:t>
      </w:r>
      <w:r w:rsidR="00F75EB2">
        <w:rPr>
          <w:szCs w:val="28"/>
        </w:rPr>
        <w:t xml:space="preserve">the </w:t>
      </w:r>
      <w:r w:rsidR="00F92CA6">
        <w:rPr>
          <w:szCs w:val="28"/>
        </w:rPr>
        <w:t>selection of this project.</w:t>
      </w:r>
    </w:p>
    <w:p w14:paraId="6754A534" w14:textId="77777777" w:rsidR="006B0B19" w:rsidRPr="006B0B19" w:rsidRDefault="006B0B19" w:rsidP="006B0B19">
      <w:pPr>
        <w:rPr>
          <w:lang w:val="en-US"/>
        </w:rPr>
      </w:pPr>
    </w:p>
    <w:p w14:paraId="150D175B" w14:textId="72A9F9C2" w:rsidR="00256ADA" w:rsidRPr="00D53612" w:rsidRDefault="00256ADA" w:rsidP="00256ADA">
      <w:pPr>
        <w:pStyle w:val="Heading2"/>
        <w:rPr>
          <w:b w:val="0"/>
          <w:bCs/>
        </w:rPr>
      </w:pPr>
      <w:r>
        <w:rPr>
          <w:b w:val="0"/>
          <w:bCs/>
        </w:rPr>
        <w:t>1</w:t>
      </w:r>
      <w:r w:rsidRPr="00D53612">
        <w:rPr>
          <w:b w:val="0"/>
          <w:bCs/>
        </w:rPr>
        <w:t>.</w:t>
      </w:r>
      <w:r w:rsidR="00C24F4A">
        <w:rPr>
          <w:b w:val="0"/>
          <w:bCs/>
        </w:rPr>
        <w:t>2</w:t>
      </w:r>
      <w:r w:rsidRPr="00D53612">
        <w:rPr>
          <w:b w:val="0"/>
          <w:bCs/>
        </w:rPr>
        <w:t xml:space="preserve"> Objectives and Challenges</w:t>
      </w:r>
    </w:p>
    <w:p w14:paraId="64CEE534" w14:textId="703BE95C" w:rsidR="006168D5" w:rsidRDefault="00256ADA" w:rsidP="006168D5">
      <w:pPr>
        <w:pStyle w:val="ListParagraph"/>
        <w:numPr>
          <w:ilvl w:val="0"/>
          <w:numId w:val="9"/>
        </w:numPr>
        <w:rPr>
          <w:bCs/>
        </w:rPr>
      </w:pPr>
      <w:r w:rsidRPr="006168D5">
        <w:rPr>
          <w:bCs/>
        </w:rPr>
        <w:t xml:space="preserve">The main objective of the project is to analyze and predict the stock market using machine learning. The LSTM method, which is proposed, must be implemented using real-time data of selected stock, and from the input data at first, we will train the model to recognize data and gather information from it. </w:t>
      </w:r>
      <w:r w:rsidR="006168D5">
        <w:rPr>
          <w:bCs/>
        </w:rPr>
        <w:br/>
      </w:r>
    </w:p>
    <w:p w14:paraId="138D9561" w14:textId="77777777" w:rsidR="006168D5" w:rsidRDefault="00256ADA" w:rsidP="006168D5">
      <w:pPr>
        <w:pStyle w:val="ListParagraph"/>
        <w:numPr>
          <w:ilvl w:val="0"/>
          <w:numId w:val="9"/>
        </w:numPr>
        <w:rPr>
          <w:bCs/>
        </w:rPr>
      </w:pPr>
      <w:r w:rsidRPr="006168D5">
        <w:rPr>
          <w:bCs/>
        </w:rPr>
        <w:t xml:space="preserve">Most of the data will be used for the training portion. After completing the training, we will proceed with the next phase, which will be validation. In this phase, we will already have the data from the stock prices, but we will let our trained model determine its price and then compare both to determine the accuracy. </w:t>
      </w:r>
      <w:r w:rsidR="006168D5">
        <w:rPr>
          <w:bCs/>
        </w:rPr>
        <w:br/>
      </w:r>
    </w:p>
    <w:p w14:paraId="44B67FFA" w14:textId="77777777" w:rsidR="006168D5" w:rsidRDefault="00256ADA" w:rsidP="006168D5">
      <w:pPr>
        <w:pStyle w:val="ListParagraph"/>
        <w:numPr>
          <w:ilvl w:val="0"/>
          <w:numId w:val="9"/>
        </w:numPr>
        <w:rPr>
          <w:bCs/>
        </w:rPr>
      </w:pPr>
      <w:r w:rsidRPr="006168D5">
        <w:rPr>
          <w:bCs/>
        </w:rPr>
        <w:lastRenderedPageBreak/>
        <w:t xml:space="preserve">After that, we can either modify or enhance efficiency by further changes to our model and additional test this for the results and measure its accuracy. </w:t>
      </w:r>
      <w:r w:rsidR="006168D5">
        <w:rPr>
          <w:bCs/>
        </w:rPr>
        <w:br/>
      </w:r>
    </w:p>
    <w:p w14:paraId="1B44D003" w14:textId="39ECC0FB" w:rsidR="00694895" w:rsidRDefault="00256ADA" w:rsidP="006168D5">
      <w:pPr>
        <w:pStyle w:val="ListParagraph"/>
        <w:numPr>
          <w:ilvl w:val="0"/>
          <w:numId w:val="9"/>
        </w:numPr>
        <w:rPr>
          <w:bCs/>
        </w:rPr>
      </w:pPr>
      <w:r w:rsidRPr="006168D5">
        <w:rPr>
          <w:bCs/>
        </w:rPr>
        <w:t xml:space="preserve">The final phase would be a prediction, which will be used to determine the future prices of the stock and determine whether it will go up or down. </w:t>
      </w:r>
      <w:r w:rsidR="00694895">
        <w:rPr>
          <w:bCs/>
        </w:rPr>
        <w:br/>
      </w:r>
    </w:p>
    <w:p w14:paraId="0E8260D7" w14:textId="77777777" w:rsidR="00394B0B" w:rsidRDefault="00256ADA" w:rsidP="006168D5">
      <w:pPr>
        <w:pStyle w:val="ListParagraph"/>
        <w:numPr>
          <w:ilvl w:val="0"/>
          <w:numId w:val="9"/>
        </w:numPr>
        <w:rPr>
          <w:bCs/>
        </w:rPr>
      </w:pPr>
      <w:r w:rsidRPr="006168D5">
        <w:rPr>
          <w:bCs/>
        </w:rPr>
        <w:t xml:space="preserve">Hence these are the main objectives of the project and the implementation. The challenges will be to gather as much data as possible for the model to have higher accuracy as possible. Also, multiple tests will have to be done while testing phase to validate the prices correctly. The prediction of the price would be the hardest of all the challenges. </w:t>
      </w:r>
    </w:p>
    <w:p w14:paraId="52AA3D62" w14:textId="77777777" w:rsidR="00394B0B" w:rsidRDefault="00394B0B" w:rsidP="00394B0B">
      <w:pPr>
        <w:ind w:left="360"/>
        <w:rPr>
          <w:bCs/>
        </w:rPr>
      </w:pPr>
    </w:p>
    <w:p w14:paraId="5F43F624" w14:textId="7317FE6E" w:rsidR="00FE794B" w:rsidRPr="002570E8" w:rsidRDefault="00394B0B" w:rsidP="002570E8">
      <w:pPr>
        <w:pStyle w:val="Heading2"/>
        <w:rPr>
          <w:b w:val="0"/>
          <w:bCs/>
        </w:rPr>
      </w:pPr>
      <w:r w:rsidRPr="00394B0B">
        <w:rPr>
          <w:b w:val="0"/>
          <w:bCs/>
        </w:rPr>
        <w:t>1.3 Structure</w:t>
      </w:r>
    </w:p>
    <w:p w14:paraId="3245CC0F" w14:textId="16320796" w:rsidR="002008FA" w:rsidRPr="00394B0B" w:rsidRDefault="00B42608" w:rsidP="00315809">
      <w:r>
        <w:t xml:space="preserve">The report is divided into </w:t>
      </w:r>
      <w:r w:rsidR="00F75EB2">
        <w:t>six</w:t>
      </w:r>
      <w:r w:rsidR="004C02A0">
        <w:t xml:space="preserve"> sections. </w:t>
      </w:r>
      <w:r w:rsidR="00F35588">
        <w:t>All</w:t>
      </w:r>
      <w:r w:rsidR="004C02A0">
        <w:t xml:space="preserve"> the main sections </w:t>
      </w:r>
      <w:r w:rsidR="00C95E86">
        <w:t>are divided into</w:t>
      </w:r>
      <w:r w:rsidR="004C02A0">
        <w:t xml:space="preserve"> separate subsections</w:t>
      </w:r>
      <w:r w:rsidR="00C95E86">
        <w:t xml:space="preserve"> as well. Initial</w:t>
      </w:r>
      <w:r w:rsidR="00F35588">
        <w:t>ly</w:t>
      </w:r>
      <w:r w:rsidR="00F75EB2">
        <w:t>,</w:t>
      </w:r>
      <w:r w:rsidR="00F35588">
        <w:t xml:space="preserve"> the report starts with different types of neural network architectures and lists the necessar</w:t>
      </w:r>
      <w:r w:rsidR="00F75EB2">
        <w:t>il</w:t>
      </w:r>
      <w:r w:rsidR="00F35588">
        <w:t xml:space="preserve">y researched architectures studied for this project along with their </w:t>
      </w:r>
      <w:r w:rsidR="00B02ECD">
        <w:t>essential</w:t>
      </w:r>
      <w:r w:rsidR="00F35588">
        <w:t xml:space="preserve"> summary, features, and uses</w:t>
      </w:r>
      <w:r w:rsidR="003259F3">
        <w:t>. At the end of this section</w:t>
      </w:r>
      <w:r w:rsidR="00BE2959">
        <w:t>,</w:t>
      </w:r>
      <w:r w:rsidR="003259F3">
        <w:t xml:space="preserve"> </w:t>
      </w:r>
      <w:r w:rsidR="004D0C92">
        <w:t xml:space="preserve">a </w:t>
      </w:r>
      <w:r w:rsidR="003259F3">
        <w:t xml:space="preserve">comparison study between architectures is </w:t>
      </w:r>
      <w:r w:rsidR="00DE0100">
        <w:t>made along with the selection and target. In the next section</w:t>
      </w:r>
      <w:r w:rsidR="00BE2959">
        <w:t>,</w:t>
      </w:r>
      <w:r w:rsidR="00DE0100">
        <w:t xml:space="preserve"> the stock market analysis is done</w:t>
      </w:r>
      <w:r w:rsidR="00FB4928">
        <w:t>. An introduction</w:t>
      </w:r>
      <w:r w:rsidR="00B57D07">
        <w:t>, history</w:t>
      </w:r>
      <w:r w:rsidR="00BE2959">
        <w:t>,</w:t>
      </w:r>
      <w:r w:rsidR="00B57D07">
        <w:t xml:space="preserve"> and market types are </w:t>
      </w:r>
      <w:r w:rsidR="007A1319">
        <w:t xml:space="preserve">discussed </w:t>
      </w:r>
      <w:r w:rsidR="00B57D07">
        <w:t>along with various methods of analysis and prediction</w:t>
      </w:r>
      <w:r w:rsidR="007A1319">
        <w:t xml:space="preserve">. The following section is the implementation section where the </w:t>
      </w:r>
      <w:r w:rsidR="00942505">
        <w:t xml:space="preserve">subsections include specification and </w:t>
      </w:r>
      <w:r w:rsidR="00FF3A97">
        <w:t>design, program code</w:t>
      </w:r>
      <w:r w:rsidR="00BE2959">
        <w:t>,</w:t>
      </w:r>
      <w:r w:rsidR="00FF3A97">
        <w:t xml:space="preserve"> and the obtained results from the implementation</w:t>
      </w:r>
      <w:r w:rsidR="00722578">
        <w:t>. I</w:t>
      </w:r>
      <w:r w:rsidR="00FF3A97">
        <w:t>n the last section</w:t>
      </w:r>
      <w:r w:rsidR="00BE2959">
        <w:t>,</w:t>
      </w:r>
      <w:r w:rsidR="00FF3A97">
        <w:t xml:space="preserve"> </w:t>
      </w:r>
      <w:r w:rsidR="00C52B0B">
        <w:t xml:space="preserve">the </w:t>
      </w:r>
      <w:r w:rsidR="00FE794B">
        <w:t>conclusion</w:t>
      </w:r>
      <w:r w:rsidR="00722578">
        <w:t>,</w:t>
      </w:r>
      <w:r w:rsidR="00FE794B">
        <w:t xml:space="preserve"> and discussion</w:t>
      </w:r>
      <w:r w:rsidR="00722578">
        <w:t>,</w:t>
      </w:r>
      <w:r w:rsidR="00FE794B">
        <w:t xml:space="preserve"> along with</w:t>
      </w:r>
      <w:r w:rsidR="00DC434D">
        <w:t xml:space="preserve"> </w:t>
      </w:r>
      <w:r w:rsidR="00C52B0B">
        <w:t xml:space="preserve">a </w:t>
      </w:r>
      <w:r w:rsidR="00FE794B">
        <w:t xml:space="preserve">listing of the future aspects of the project. </w:t>
      </w:r>
      <w:r w:rsidR="007B418F">
        <w:t xml:space="preserve">A list of all the references is listed at the end </w:t>
      </w:r>
      <w:r w:rsidR="00576527">
        <w:t>of the report.</w:t>
      </w:r>
      <w:r w:rsidR="00256ADA" w:rsidRPr="00394B0B">
        <w:br/>
      </w:r>
    </w:p>
    <w:p w14:paraId="695393D8" w14:textId="0C20F1ED" w:rsidR="00256ADA" w:rsidRPr="002008FA" w:rsidRDefault="002008FA" w:rsidP="002008FA">
      <w:pPr>
        <w:rPr>
          <w:bCs/>
        </w:rPr>
      </w:pPr>
      <w:r>
        <w:rPr>
          <w:bCs/>
        </w:rPr>
        <w:lastRenderedPageBreak/>
        <w:br w:type="page"/>
      </w:r>
    </w:p>
    <w:p w14:paraId="66B2A5B6" w14:textId="27AD4F81" w:rsidR="00ED0F27" w:rsidRPr="00D53612" w:rsidRDefault="00BD5596" w:rsidP="00CE3214">
      <w:pPr>
        <w:pStyle w:val="Heading1"/>
      </w:pPr>
      <w:r>
        <w:lastRenderedPageBreak/>
        <w:t>2</w:t>
      </w:r>
      <w:r w:rsidR="00C43092" w:rsidRPr="00D53612">
        <w:t xml:space="preserve">. </w:t>
      </w:r>
      <w:r w:rsidR="00427A53" w:rsidRPr="00D53612">
        <w:t>Types of Neural Network Architectures</w:t>
      </w:r>
    </w:p>
    <w:p w14:paraId="1058AFC2" w14:textId="4D870E06" w:rsidR="00C43092" w:rsidRPr="00D53612" w:rsidRDefault="00BD5596" w:rsidP="005841FD">
      <w:pPr>
        <w:pStyle w:val="Heading2"/>
        <w:rPr>
          <w:b w:val="0"/>
          <w:bCs/>
        </w:rPr>
      </w:pPr>
      <w:r>
        <w:rPr>
          <w:b w:val="0"/>
          <w:bCs/>
        </w:rPr>
        <w:t>2</w:t>
      </w:r>
      <w:r w:rsidR="00C43092" w:rsidRPr="00D53612">
        <w:rPr>
          <w:b w:val="0"/>
          <w:bCs/>
        </w:rPr>
        <w:t>.1 CNN Architecture</w:t>
      </w:r>
    </w:p>
    <w:p w14:paraId="41A65F87" w14:textId="5A18FFF9" w:rsidR="00C43092" w:rsidRPr="00D53612" w:rsidRDefault="00EB1444" w:rsidP="00687860">
      <w:pPr>
        <w:rPr>
          <w:bCs/>
        </w:rPr>
      </w:pPr>
      <w:r w:rsidRPr="00D53612">
        <w:rPr>
          <w:bCs/>
          <w:noProof/>
        </w:rPr>
        <w:drawing>
          <wp:anchor distT="0" distB="0" distL="114300" distR="114300" simplePos="0" relativeHeight="251660288" behindDoc="0" locked="0" layoutInCell="1" allowOverlap="1" wp14:anchorId="7ECFACBF" wp14:editId="772F563A">
            <wp:simplePos x="0" y="0"/>
            <wp:positionH relativeFrom="column">
              <wp:posOffset>3175</wp:posOffset>
            </wp:positionH>
            <wp:positionV relativeFrom="page">
              <wp:posOffset>3037593</wp:posOffset>
            </wp:positionV>
            <wp:extent cx="6216015" cy="1912620"/>
            <wp:effectExtent l="76200" t="76200" r="127635" b="125730"/>
            <wp:wrapTopAndBottom/>
            <wp:docPr id="1" name="Picture 1"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ypical_cnn.png"/>
                    <pic:cNvPicPr/>
                  </pic:nvPicPr>
                  <pic:blipFill>
                    <a:blip r:embed="rId10">
                      <a:extLst>
                        <a:ext uri="{28A0092B-C50C-407E-A947-70E740481C1C}">
                          <a14:useLocalDpi xmlns:a14="http://schemas.microsoft.com/office/drawing/2010/main" val="0"/>
                        </a:ext>
                      </a:extLst>
                    </a:blip>
                    <a:stretch>
                      <a:fillRect/>
                    </a:stretch>
                  </pic:blipFill>
                  <pic:spPr>
                    <a:xfrm>
                      <a:off x="0" y="0"/>
                      <a:ext cx="6216015" cy="19126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00C43092" w:rsidRPr="00D53612">
        <w:rPr>
          <w:bCs/>
        </w:rPr>
        <w:t>The CNN (Convolution</w:t>
      </w:r>
      <w:r w:rsidR="007846F2" w:rsidRPr="00D53612">
        <w:rPr>
          <w:bCs/>
        </w:rPr>
        <w:t>al</w:t>
      </w:r>
      <w:r w:rsidR="00C43092" w:rsidRPr="00D53612">
        <w:rPr>
          <w:bCs/>
        </w:rPr>
        <w:t xml:space="preserve"> </w:t>
      </w:r>
      <w:r w:rsidR="009341EE" w:rsidRPr="00D53612">
        <w:rPr>
          <w:bCs/>
        </w:rPr>
        <w:t>Neural Network</w:t>
      </w:r>
      <w:r w:rsidR="00C43092" w:rsidRPr="00D53612">
        <w:rPr>
          <w:bCs/>
        </w:rPr>
        <w:t xml:space="preserve">) architecture is </w:t>
      </w:r>
      <w:r w:rsidR="009341EE" w:rsidRPr="00D53612">
        <w:rPr>
          <w:bCs/>
        </w:rPr>
        <w:t xml:space="preserve">a class of </w:t>
      </w:r>
      <w:r w:rsidR="00A22876" w:rsidRPr="00D53612">
        <w:rPr>
          <w:bCs/>
        </w:rPr>
        <w:t>artificial</w:t>
      </w:r>
      <w:r w:rsidR="009341EE" w:rsidRPr="00D53612">
        <w:rPr>
          <w:bCs/>
        </w:rPr>
        <w:t xml:space="preserve"> neural networks </w:t>
      </w:r>
      <w:r w:rsidR="00426051" w:rsidRPr="00D53612">
        <w:rPr>
          <w:bCs/>
        </w:rPr>
        <w:t>that</w:t>
      </w:r>
      <w:r w:rsidR="009341EE" w:rsidRPr="00D53612">
        <w:rPr>
          <w:bCs/>
        </w:rPr>
        <w:t xml:space="preserve"> can extract the spatial data of a network. </w:t>
      </w:r>
      <w:r w:rsidR="00427A53" w:rsidRPr="00D53612">
        <w:rPr>
          <w:bCs/>
        </w:rPr>
        <w:t>It implies that this neural network applies a mathematical operation of convolution</w:t>
      </w:r>
      <w:r w:rsidR="00426051" w:rsidRPr="00D53612">
        <w:rPr>
          <w:bCs/>
        </w:rPr>
        <w:t>,</w:t>
      </w:r>
      <w:r w:rsidR="00427A53" w:rsidRPr="00D53612">
        <w:rPr>
          <w:bCs/>
        </w:rPr>
        <w:t xml:space="preserve"> which is a specialized kind of linear operation. This type of neural network use convolution in place of general matrix multiplication in at least one of its layers. </w:t>
      </w:r>
      <w:r w:rsidR="009341EE" w:rsidRPr="00D53612">
        <w:rPr>
          <w:bCs/>
        </w:rPr>
        <w:t>Hence, they are also known as shift invariant or space invariant artificial neural networks</w:t>
      </w:r>
      <w:r w:rsidR="00427A53" w:rsidRPr="00D53612">
        <w:rPr>
          <w:bCs/>
        </w:rPr>
        <w:t xml:space="preserve"> (SIANN).</w:t>
      </w:r>
      <w:r w:rsidR="001623A9" w:rsidRPr="001623A9">
        <w:rPr>
          <w:bCs/>
        </w:rPr>
        <w:t xml:space="preserve"> </w:t>
      </w:r>
      <w:r w:rsidR="001623A9" w:rsidRPr="00D53612">
        <w:rPr>
          <w:bCs/>
        </w:rPr>
        <w:t>[</w:t>
      </w:r>
      <w:r w:rsidR="001623A9">
        <w:rPr>
          <w:bCs/>
        </w:rPr>
        <w:t>1</w:t>
      </w:r>
      <w:r w:rsidR="001623A9" w:rsidRPr="00D53612">
        <w:rPr>
          <w:bCs/>
        </w:rPr>
        <w:t>]</w:t>
      </w:r>
      <w:r w:rsidR="00427A53" w:rsidRPr="00D53612">
        <w:rPr>
          <w:bCs/>
        </w:rPr>
        <w:t xml:space="preserve"> </w:t>
      </w:r>
    </w:p>
    <w:p w14:paraId="23EEB843" w14:textId="309F7972" w:rsidR="000B6541" w:rsidRPr="005F0A1A" w:rsidRDefault="000B6541" w:rsidP="005F0A1A">
      <w:pPr>
        <w:jc w:val="center"/>
        <w:rPr>
          <w:b/>
          <w:lang w:val="en-US"/>
        </w:rPr>
      </w:pPr>
      <w:r w:rsidRPr="005F0A1A">
        <w:rPr>
          <w:b/>
          <w:lang w:val="en-US"/>
        </w:rPr>
        <w:t>Figure 1</w:t>
      </w:r>
      <w:r w:rsidR="005F0A1A" w:rsidRPr="005F0A1A">
        <w:rPr>
          <w:b/>
          <w:lang w:val="en-US"/>
        </w:rPr>
        <w:t xml:space="preserve"> – Convolutional Neural Network</w:t>
      </w:r>
      <w:r w:rsidR="003A6259">
        <w:rPr>
          <w:b/>
          <w:lang w:val="en-US"/>
        </w:rPr>
        <w:t xml:space="preserve"> [</w:t>
      </w:r>
      <w:r w:rsidR="00555A54">
        <w:rPr>
          <w:b/>
          <w:lang w:val="en-US"/>
        </w:rPr>
        <w:t>1</w:t>
      </w:r>
      <w:r w:rsidR="003A6259">
        <w:rPr>
          <w:b/>
          <w:lang w:val="en-US"/>
        </w:rPr>
        <w:t>]</w:t>
      </w:r>
    </w:p>
    <w:p w14:paraId="0E11BE47" w14:textId="479F191E" w:rsidR="00E846B5" w:rsidRPr="00D53612" w:rsidRDefault="00427A53" w:rsidP="00427A53">
      <w:pPr>
        <w:rPr>
          <w:bCs/>
          <w:lang w:val="en-US"/>
        </w:rPr>
      </w:pPr>
      <w:r w:rsidRPr="00D53612">
        <w:rPr>
          <w:bCs/>
          <w:lang w:val="en-US"/>
        </w:rPr>
        <w:t>The</w:t>
      </w:r>
      <w:r w:rsidR="00AE5867" w:rsidRPr="00D53612">
        <w:rPr>
          <w:bCs/>
          <w:lang w:val="en-US"/>
        </w:rPr>
        <w:t>re are mainly input and the output layer along with multiple hidden layers in between which perform the operations such as convolution, pooling, subsampling</w:t>
      </w:r>
      <w:r w:rsidR="00426051" w:rsidRPr="00D53612">
        <w:rPr>
          <w:bCs/>
          <w:lang w:val="en-US"/>
        </w:rPr>
        <w:t>,</w:t>
      </w:r>
      <w:r w:rsidR="00AE5867" w:rsidRPr="00D53612">
        <w:rPr>
          <w:bCs/>
          <w:lang w:val="en-US"/>
        </w:rPr>
        <w:t xml:space="preserve"> etc. The sharing of weights of </w:t>
      </w:r>
      <w:r w:rsidR="00426051" w:rsidRPr="00D53612">
        <w:rPr>
          <w:bCs/>
          <w:lang w:val="en-US"/>
        </w:rPr>
        <w:t xml:space="preserve">the </w:t>
      </w:r>
      <w:r w:rsidR="00AE5867" w:rsidRPr="00D53612">
        <w:rPr>
          <w:bCs/>
          <w:lang w:val="en-US"/>
        </w:rPr>
        <w:t xml:space="preserve">local field of view allows </w:t>
      </w:r>
      <w:r w:rsidR="00426051" w:rsidRPr="00D53612">
        <w:rPr>
          <w:bCs/>
          <w:lang w:val="en-US"/>
        </w:rPr>
        <w:t>reducing</w:t>
      </w:r>
      <w:r w:rsidR="00AE5867" w:rsidRPr="00D53612">
        <w:rPr>
          <w:bCs/>
          <w:lang w:val="en-US"/>
        </w:rPr>
        <w:t xml:space="preserve"> the number of parameters </w:t>
      </w:r>
      <w:r w:rsidR="00426051" w:rsidRPr="00D53612">
        <w:rPr>
          <w:bCs/>
          <w:lang w:val="en-US"/>
        </w:rPr>
        <w:t>significan</w:t>
      </w:r>
      <w:r w:rsidR="00AE5867" w:rsidRPr="00D53612">
        <w:rPr>
          <w:bCs/>
          <w:lang w:val="en-US"/>
        </w:rPr>
        <w:t>tly because of which the training can speed up. There are various applications of CNN</w:t>
      </w:r>
      <w:r w:rsidR="00426051" w:rsidRPr="00D53612">
        <w:rPr>
          <w:bCs/>
          <w:lang w:val="en-US"/>
        </w:rPr>
        <w:t>,</w:t>
      </w:r>
      <w:r w:rsidR="00AE5867" w:rsidRPr="00D53612">
        <w:rPr>
          <w:bCs/>
          <w:lang w:val="en-US"/>
        </w:rPr>
        <w:t xml:space="preserve"> such as</w:t>
      </w:r>
      <w:r w:rsidR="003F2B6F" w:rsidRPr="003F2B6F">
        <w:rPr>
          <w:bCs/>
          <w:lang w:val="en-US"/>
        </w:rPr>
        <w:t xml:space="preserve"> </w:t>
      </w:r>
      <w:r w:rsidR="003F2B6F" w:rsidRPr="00D53612">
        <w:rPr>
          <w:bCs/>
          <w:lang w:val="en-US"/>
        </w:rPr>
        <w:t>financial time series</w:t>
      </w:r>
      <w:r w:rsidR="003F2B6F">
        <w:rPr>
          <w:bCs/>
          <w:lang w:val="en-US"/>
        </w:rPr>
        <w:t xml:space="preserve"> </w:t>
      </w:r>
      <w:r w:rsidR="003F2B6F" w:rsidRPr="00D53612">
        <w:rPr>
          <w:bCs/>
          <w:lang w:val="en-US"/>
        </w:rPr>
        <w:t>[</w:t>
      </w:r>
      <w:r w:rsidR="003F2B6F">
        <w:rPr>
          <w:bCs/>
          <w:lang w:val="en-US"/>
        </w:rPr>
        <w:t>2</w:t>
      </w:r>
      <w:r w:rsidR="003F2B6F" w:rsidRPr="00D53612">
        <w:rPr>
          <w:bCs/>
          <w:lang w:val="en-US"/>
        </w:rPr>
        <w:t>]</w:t>
      </w:r>
      <w:r w:rsidR="003F2B6F">
        <w:rPr>
          <w:bCs/>
          <w:lang w:val="en-US"/>
        </w:rPr>
        <w:t>[3],</w:t>
      </w:r>
      <w:r w:rsidR="00AE5867" w:rsidRPr="00D53612">
        <w:rPr>
          <w:bCs/>
          <w:lang w:val="en-US"/>
        </w:rPr>
        <w:t xml:space="preserve"> image and video recognition, recommender systems, image classification</w:t>
      </w:r>
      <w:r w:rsidR="00CC0010">
        <w:rPr>
          <w:bCs/>
          <w:lang w:val="en-US"/>
        </w:rPr>
        <w:t xml:space="preserve"> </w:t>
      </w:r>
      <w:r w:rsidR="001F430F">
        <w:rPr>
          <w:bCs/>
          <w:lang w:val="en-US"/>
        </w:rPr>
        <w:t>[4]</w:t>
      </w:r>
      <w:r w:rsidR="00AE5867" w:rsidRPr="00D53612">
        <w:rPr>
          <w:bCs/>
          <w:lang w:val="en-US"/>
        </w:rPr>
        <w:t>, natural language processing (NLP), medical image analysis, etc.</w:t>
      </w:r>
      <w:r w:rsidR="006333F7" w:rsidRPr="00D53612">
        <w:rPr>
          <w:bCs/>
        </w:rPr>
        <w:t xml:space="preserve"> </w:t>
      </w:r>
    </w:p>
    <w:p w14:paraId="01F3FBB5" w14:textId="2B4047A7" w:rsidR="00AE5867" w:rsidRPr="00D53612" w:rsidRDefault="00BD5596" w:rsidP="005841FD">
      <w:pPr>
        <w:pStyle w:val="Heading2"/>
        <w:rPr>
          <w:b w:val="0"/>
          <w:bCs/>
        </w:rPr>
      </w:pPr>
      <w:r>
        <w:rPr>
          <w:b w:val="0"/>
          <w:bCs/>
        </w:rPr>
        <w:lastRenderedPageBreak/>
        <w:t>2</w:t>
      </w:r>
      <w:r w:rsidR="00AE5867" w:rsidRPr="00D53612">
        <w:rPr>
          <w:b w:val="0"/>
          <w:bCs/>
        </w:rPr>
        <w:t>.2 RNN Architecture</w:t>
      </w:r>
    </w:p>
    <w:p w14:paraId="5B91680D" w14:textId="17629F9D" w:rsidR="00107557" w:rsidRPr="00D53612" w:rsidRDefault="003F55CF" w:rsidP="00107557">
      <w:pPr>
        <w:rPr>
          <w:bCs/>
          <w:lang w:val="en-US"/>
        </w:rPr>
      </w:pPr>
      <w:r w:rsidRPr="00D53612">
        <w:rPr>
          <w:bCs/>
          <w:lang w:val="en-US"/>
        </w:rPr>
        <w:t xml:space="preserve">The neural network in which the connection between nodes </w:t>
      </w:r>
      <w:r w:rsidR="00E451FB" w:rsidRPr="00D53612">
        <w:rPr>
          <w:bCs/>
          <w:lang w:val="en-US"/>
        </w:rPr>
        <w:t>form a directed graph along a temporal sequence is known as RNN (recurrent neural network). It is a form of artificial neural network</w:t>
      </w:r>
      <w:r w:rsidR="00EB604D" w:rsidRPr="00D53612">
        <w:rPr>
          <w:bCs/>
          <w:lang w:val="en-US"/>
        </w:rPr>
        <w:t xml:space="preserve"> and derived from </w:t>
      </w:r>
      <w:r w:rsidR="00426051" w:rsidRPr="00D53612">
        <w:rPr>
          <w:bCs/>
          <w:lang w:val="en-US"/>
        </w:rPr>
        <w:t xml:space="preserve">a </w:t>
      </w:r>
      <w:r w:rsidR="00EB604D" w:rsidRPr="00D53612">
        <w:rPr>
          <w:bCs/>
          <w:lang w:val="en-US"/>
        </w:rPr>
        <w:t>feed</w:t>
      </w:r>
      <w:r w:rsidR="004E2EBD" w:rsidRPr="00D53612">
        <w:rPr>
          <w:bCs/>
          <w:lang w:val="en-US"/>
        </w:rPr>
        <w:t>-</w:t>
      </w:r>
      <w:r w:rsidR="00EB604D" w:rsidRPr="00D53612">
        <w:rPr>
          <w:bCs/>
          <w:lang w:val="en-US"/>
        </w:rPr>
        <w:t>forward neural</w:t>
      </w:r>
      <w:r w:rsidR="005126FC" w:rsidRPr="00D53612">
        <w:rPr>
          <w:bCs/>
          <w:lang w:val="en-US"/>
        </w:rPr>
        <w:t xml:space="preserve"> </w:t>
      </w:r>
      <w:r w:rsidR="00EB604D" w:rsidRPr="00D53612">
        <w:rPr>
          <w:bCs/>
          <w:lang w:val="en-US"/>
        </w:rPr>
        <w:t>network</w:t>
      </w:r>
      <w:r w:rsidR="005126FC" w:rsidRPr="00D53612">
        <w:rPr>
          <w:bCs/>
          <w:lang w:val="en-US"/>
        </w:rPr>
        <w:t>. It has three layers in the structure</w:t>
      </w:r>
      <w:r w:rsidR="00426051" w:rsidRPr="00D53612">
        <w:rPr>
          <w:bCs/>
          <w:lang w:val="en-US"/>
        </w:rPr>
        <w:t>,</w:t>
      </w:r>
      <w:r w:rsidR="005126FC" w:rsidRPr="00D53612">
        <w:rPr>
          <w:bCs/>
          <w:lang w:val="en-US"/>
        </w:rPr>
        <w:t xml:space="preserve"> i.e.</w:t>
      </w:r>
      <w:r w:rsidR="00426051" w:rsidRPr="00D53612">
        <w:rPr>
          <w:bCs/>
          <w:lang w:val="en-US"/>
        </w:rPr>
        <w:t>,</w:t>
      </w:r>
      <w:r w:rsidR="005126FC" w:rsidRPr="00D53612">
        <w:rPr>
          <w:bCs/>
          <w:lang w:val="en-US"/>
        </w:rPr>
        <w:t xml:space="preserve"> input layer, hidden layer</w:t>
      </w:r>
      <w:r w:rsidR="00265033" w:rsidRPr="00D53612">
        <w:rPr>
          <w:bCs/>
          <w:lang w:val="en-US"/>
        </w:rPr>
        <w:t>/s</w:t>
      </w:r>
      <w:r w:rsidR="00426051" w:rsidRPr="00D53612">
        <w:rPr>
          <w:bCs/>
          <w:lang w:val="en-US"/>
        </w:rPr>
        <w:t>,</w:t>
      </w:r>
      <w:r w:rsidR="00265033" w:rsidRPr="00D53612">
        <w:rPr>
          <w:bCs/>
          <w:lang w:val="en-US"/>
        </w:rPr>
        <w:t xml:space="preserve"> and output layer. </w:t>
      </w:r>
      <w:r w:rsidR="00DC20FB" w:rsidRPr="00D53612">
        <w:rPr>
          <w:bCs/>
          <w:lang w:val="en-US"/>
        </w:rPr>
        <w:t xml:space="preserve"> The connection between neurons make</w:t>
      </w:r>
      <w:r w:rsidR="00426051" w:rsidRPr="00D53612">
        <w:rPr>
          <w:bCs/>
          <w:lang w:val="en-US"/>
        </w:rPr>
        <w:t>s</w:t>
      </w:r>
      <w:r w:rsidR="00DC20FB" w:rsidRPr="00D53612">
        <w:rPr>
          <w:bCs/>
          <w:lang w:val="en-US"/>
        </w:rPr>
        <w:t xml:space="preserve"> directed cycle due to </w:t>
      </w:r>
      <w:r w:rsidR="00F5417B" w:rsidRPr="00D53612">
        <w:rPr>
          <w:bCs/>
          <w:noProof/>
          <w:lang w:val="en-US"/>
        </w:rPr>
        <w:drawing>
          <wp:anchor distT="0" distB="0" distL="114300" distR="114300" simplePos="0" relativeHeight="251661312" behindDoc="0" locked="0" layoutInCell="1" allowOverlap="1" wp14:anchorId="4553C30C" wp14:editId="1B9DCD05">
            <wp:simplePos x="0" y="0"/>
            <wp:positionH relativeFrom="column">
              <wp:posOffset>38466</wp:posOffset>
            </wp:positionH>
            <wp:positionV relativeFrom="page">
              <wp:posOffset>1589265</wp:posOffset>
            </wp:positionV>
            <wp:extent cx="5943600" cy="2542540"/>
            <wp:effectExtent l="0" t="0" r="0" b="0"/>
            <wp:wrapTopAndBottom/>
            <wp:docPr id="2" name="Picture 2" descr="A picture containing ball,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_ufauYnGQUAde8YVd7U6r7g@2x.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542540"/>
                    </a:xfrm>
                    <a:prstGeom prst="rect">
                      <a:avLst/>
                    </a:prstGeom>
                  </pic:spPr>
                </pic:pic>
              </a:graphicData>
            </a:graphic>
          </wp:anchor>
        </w:drawing>
      </w:r>
      <w:r w:rsidR="00DC20FB" w:rsidRPr="00D53612">
        <w:rPr>
          <w:bCs/>
          <w:lang w:val="en-US"/>
        </w:rPr>
        <w:t xml:space="preserve">which the output not only depends on input but also on </w:t>
      </w:r>
      <w:r w:rsidR="00280F5A" w:rsidRPr="00D53612">
        <w:rPr>
          <w:bCs/>
          <w:lang w:val="en-US"/>
        </w:rPr>
        <w:t xml:space="preserve">the </w:t>
      </w:r>
      <w:r w:rsidR="00DC20FB" w:rsidRPr="00D53612">
        <w:rPr>
          <w:bCs/>
          <w:lang w:val="en-US"/>
        </w:rPr>
        <w:t>previous step</w:t>
      </w:r>
    </w:p>
    <w:p w14:paraId="2C3C5DEB" w14:textId="3BB4BE7D" w:rsidR="0056022D" w:rsidRPr="0056022D" w:rsidRDefault="0056022D" w:rsidP="0056022D">
      <w:pPr>
        <w:jc w:val="center"/>
        <w:rPr>
          <w:b/>
          <w:lang w:val="en-US"/>
        </w:rPr>
      </w:pPr>
      <w:r w:rsidRPr="0056022D">
        <w:rPr>
          <w:b/>
          <w:lang w:val="en-US"/>
        </w:rPr>
        <w:t>Figure 2 – Recurrent Neural Network</w:t>
      </w:r>
      <w:r w:rsidR="00F5417B">
        <w:rPr>
          <w:b/>
          <w:lang w:val="en-US"/>
        </w:rPr>
        <w:t xml:space="preserve"> [</w:t>
      </w:r>
      <w:r w:rsidR="00CB0234">
        <w:rPr>
          <w:b/>
          <w:lang w:val="en-US"/>
        </w:rPr>
        <w:t>5</w:t>
      </w:r>
      <w:r w:rsidR="00F5417B">
        <w:rPr>
          <w:b/>
          <w:lang w:val="en-US"/>
        </w:rPr>
        <w:t>]</w:t>
      </w:r>
    </w:p>
    <w:p w14:paraId="26486C26" w14:textId="39E6EDE7" w:rsidR="00AE5867" w:rsidRPr="00D53612" w:rsidRDefault="00DC20FB" w:rsidP="003F55CF">
      <w:pPr>
        <w:rPr>
          <w:bCs/>
          <w:lang w:val="en-US"/>
        </w:rPr>
      </w:pPr>
      <w:r w:rsidRPr="00D53612">
        <w:rPr>
          <w:bCs/>
          <w:lang w:val="en-US"/>
        </w:rPr>
        <w:t>neurons</w:t>
      </w:r>
      <w:r w:rsidR="00196008" w:rsidRPr="00196008">
        <w:rPr>
          <w:bCs/>
          <w:lang w:val="en-US"/>
        </w:rPr>
        <w:t xml:space="preserve"> </w:t>
      </w:r>
      <w:r w:rsidR="00196008" w:rsidRPr="00D53612">
        <w:rPr>
          <w:bCs/>
          <w:lang w:val="en-US"/>
        </w:rPr>
        <w:t>[</w:t>
      </w:r>
      <w:r w:rsidR="00CB0234">
        <w:rPr>
          <w:bCs/>
          <w:lang w:val="en-US"/>
        </w:rPr>
        <w:t>6</w:t>
      </w:r>
      <w:r w:rsidR="00196008" w:rsidRPr="00D53612">
        <w:rPr>
          <w:bCs/>
          <w:lang w:val="en-US"/>
        </w:rPr>
        <w:t>]</w:t>
      </w:r>
      <w:r w:rsidR="00196008">
        <w:rPr>
          <w:bCs/>
          <w:lang w:val="en-US"/>
        </w:rPr>
        <w:t>.</w:t>
      </w:r>
      <w:r w:rsidRPr="00D53612">
        <w:rPr>
          <w:bCs/>
          <w:lang w:val="en-US"/>
        </w:rPr>
        <w:t xml:space="preserve"> </w:t>
      </w:r>
      <w:r w:rsidR="00D10644" w:rsidRPr="00D53612">
        <w:rPr>
          <w:bCs/>
          <w:lang w:val="en-US"/>
        </w:rPr>
        <w:t>Due to these type</w:t>
      </w:r>
      <w:r w:rsidR="00426051" w:rsidRPr="00D53612">
        <w:rPr>
          <w:bCs/>
          <w:lang w:val="en-US"/>
        </w:rPr>
        <w:t>s</w:t>
      </w:r>
      <w:r w:rsidR="00D10644" w:rsidRPr="00D53612">
        <w:rPr>
          <w:bCs/>
          <w:lang w:val="en-US"/>
        </w:rPr>
        <w:t xml:space="preserve"> of structure</w:t>
      </w:r>
      <w:r w:rsidR="00426051" w:rsidRPr="00D53612">
        <w:rPr>
          <w:bCs/>
          <w:lang w:val="en-US"/>
        </w:rPr>
        <w:t>,</w:t>
      </w:r>
      <w:r w:rsidR="00D10644" w:rsidRPr="00D53612">
        <w:rPr>
          <w:bCs/>
          <w:lang w:val="en-US"/>
        </w:rPr>
        <w:t xml:space="preserve"> </w:t>
      </w:r>
      <w:r w:rsidR="00E55216" w:rsidRPr="00D53612">
        <w:rPr>
          <w:bCs/>
          <w:lang w:val="en-US"/>
        </w:rPr>
        <w:t>RNN has various applications such as handwriting recognition, Speech recognition</w:t>
      </w:r>
      <w:r w:rsidR="00426051" w:rsidRPr="00D53612">
        <w:rPr>
          <w:bCs/>
          <w:lang w:val="en-US"/>
        </w:rPr>
        <w:t>,</w:t>
      </w:r>
      <w:r w:rsidR="0008369C">
        <w:rPr>
          <w:bCs/>
          <w:lang w:val="en-US"/>
        </w:rPr>
        <w:t xml:space="preserve"> Financial Analysis</w:t>
      </w:r>
      <w:r w:rsidR="00823E3C">
        <w:rPr>
          <w:bCs/>
          <w:lang w:val="en-US"/>
        </w:rPr>
        <w:t xml:space="preserve"> [</w:t>
      </w:r>
      <w:r w:rsidR="00590B1A">
        <w:rPr>
          <w:bCs/>
          <w:lang w:val="en-US"/>
        </w:rPr>
        <w:t>7</w:t>
      </w:r>
      <w:r w:rsidR="004E2D61">
        <w:rPr>
          <w:bCs/>
          <w:lang w:val="en-US"/>
        </w:rPr>
        <w:t xml:space="preserve">], </w:t>
      </w:r>
      <w:r w:rsidR="004E2D61" w:rsidRPr="00D53612">
        <w:rPr>
          <w:bCs/>
          <w:lang w:val="en-US"/>
        </w:rPr>
        <w:t>etc.</w:t>
      </w:r>
      <w:r w:rsidR="00C40195" w:rsidRPr="00D53612">
        <w:rPr>
          <w:bCs/>
          <w:lang w:val="en-US"/>
        </w:rPr>
        <w:t xml:space="preserve"> </w:t>
      </w:r>
    </w:p>
    <w:p w14:paraId="07BC6152" w14:textId="7715090B" w:rsidR="00E0194A" w:rsidRPr="00D53612" w:rsidRDefault="00BD5596" w:rsidP="005841FD">
      <w:pPr>
        <w:pStyle w:val="Heading2"/>
        <w:rPr>
          <w:b w:val="0"/>
          <w:bCs/>
        </w:rPr>
      </w:pPr>
      <w:r>
        <w:rPr>
          <w:b w:val="0"/>
          <w:bCs/>
        </w:rPr>
        <w:lastRenderedPageBreak/>
        <w:t>2</w:t>
      </w:r>
      <w:r w:rsidR="00E0194A" w:rsidRPr="00D53612">
        <w:rPr>
          <w:b w:val="0"/>
          <w:bCs/>
        </w:rPr>
        <w:t>.3 LSTM Architecture</w:t>
      </w:r>
    </w:p>
    <w:p w14:paraId="15E79243" w14:textId="7E36BD2B" w:rsidR="00C21060" w:rsidRPr="00D53612" w:rsidRDefault="00790122" w:rsidP="00426051">
      <w:pPr>
        <w:rPr>
          <w:bCs/>
          <w:lang w:val="en-US"/>
        </w:rPr>
      </w:pPr>
      <w:r w:rsidRPr="00D53612">
        <w:rPr>
          <w:bCs/>
          <w:noProof/>
          <w:lang w:val="en-US"/>
        </w:rPr>
        <w:drawing>
          <wp:anchor distT="0" distB="0" distL="114300" distR="114300" simplePos="0" relativeHeight="251662336" behindDoc="0" locked="0" layoutInCell="1" allowOverlap="1" wp14:anchorId="477272A1" wp14:editId="6F47B122">
            <wp:simplePos x="0" y="0"/>
            <wp:positionH relativeFrom="column">
              <wp:posOffset>913905</wp:posOffset>
            </wp:positionH>
            <wp:positionV relativeFrom="page">
              <wp:posOffset>6175440</wp:posOffset>
            </wp:positionV>
            <wp:extent cx="4206240" cy="2202180"/>
            <wp:effectExtent l="0" t="0" r="3810" b="7620"/>
            <wp:wrapTopAndBottom/>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280px-The_LSTM_cell.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206240" cy="2202180"/>
                    </a:xfrm>
                    <a:prstGeom prst="rect">
                      <a:avLst/>
                    </a:prstGeom>
                  </pic:spPr>
                </pic:pic>
              </a:graphicData>
            </a:graphic>
            <wp14:sizeRelH relativeFrom="margin">
              <wp14:pctWidth>0</wp14:pctWidth>
            </wp14:sizeRelH>
            <wp14:sizeRelV relativeFrom="margin">
              <wp14:pctHeight>0</wp14:pctHeight>
            </wp14:sizeRelV>
          </wp:anchor>
        </w:drawing>
      </w:r>
      <w:r w:rsidR="00426051" w:rsidRPr="00D53612">
        <w:rPr>
          <w:bCs/>
          <w:lang w:val="en-US"/>
        </w:rPr>
        <w:t xml:space="preserve">LSTM is an abbreviation used for Long </w:t>
      </w:r>
      <w:r w:rsidR="00374F47" w:rsidRPr="00D53612">
        <w:rPr>
          <w:bCs/>
          <w:lang w:val="en-US"/>
        </w:rPr>
        <w:t>Short</w:t>
      </w:r>
      <w:r w:rsidR="00AD0380" w:rsidRPr="00D53612">
        <w:rPr>
          <w:bCs/>
          <w:lang w:val="en-US"/>
        </w:rPr>
        <w:t xml:space="preserve"> </w:t>
      </w:r>
      <w:r w:rsidR="00374F47" w:rsidRPr="00D53612">
        <w:rPr>
          <w:bCs/>
          <w:lang w:val="en-US"/>
        </w:rPr>
        <w:t>Term</w:t>
      </w:r>
      <w:r w:rsidR="00426051" w:rsidRPr="00D53612">
        <w:rPr>
          <w:bCs/>
          <w:lang w:val="en-US"/>
        </w:rPr>
        <w:t xml:space="preserve"> Memory</w:t>
      </w:r>
      <w:r w:rsidR="00374F47" w:rsidRPr="00D53612">
        <w:rPr>
          <w:bCs/>
          <w:lang w:val="en-US"/>
        </w:rPr>
        <w:t xml:space="preserve">. It is a type of RNN architecture that was developed to model temporal sequences along with their long-range dependencies more accurately using its feedback connections. It can </w:t>
      </w:r>
    </w:p>
    <w:p w14:paraId="00D1A18D" w14:textId="4DECDD76" w:rsidR="009F714F" w:rsidRPr="00B55363" w:rsidRDefault="009F714F" w:rsidP="009F714F">
      <w:pPr>
        <w:jc w:val="center"/>
        <w:rPr>
          <w:b/>
          <w:lang w:val="en-US"/>
        </w:rPr>
      </w:pPr>
      <w:r w:rsidRPr="00B55363">
        <w:rPr>
          <w:b/>
          <w:lang w:val="en-US"/>
        </w:rPr>
        <w:t xml:space="preserve">Figure </w:t>
      </w:r>
      <w:r w:rsidR="00C21060" w:rsidRPr="00B55363">
        <w:rPr>
          <w:b/>
          <w:lang w:val="en-US"/>
        </w:rPr>
        <w:t>3</w:t>
      </w:r>
      <w:r w:rsidR="00B55363" w:rsidRPr="00B55363">
        <w:rPr>
          <w:b/>
          <w:lang w:val="en-US"/>
        </w:rPr>
        <w:t xml:space="preserve"> – Long-Short term memory</w:t>
      </w:r>
      <w:r w:rsidR="00790122">
        <w:rPr>
          <w:b/>
          <w:lang w:val="en-US"/>
        </w:rPr>
        <w:t xml:space="preserve"> [</w:t>
      </w:r>
      <w:r w:rsidR="0029515F">
        <w:rPr>
          <w:b/>
          <w:lang w:val="en-US"/>
        </w:rPr>
        <w:t>8</w:t>
      </w:r>
      <w:r w:rsidR="00790122">
        <w:rPr>
          <w:b/>
          <w:lang w:val="en-US"/>
        </w:rPr>
        <w:t>]</w:t>
      </w:r>
    </w:p>
    <w:p w14:paraId="0C46C32E" w14:textId="3D935F80" w:rsidR="00426051" w:rsidRPr="00D53612" w:rsidRDefault="00374F47" w:rsidP="00426051">
      <w:pPr>
        <w:rPr>
          <w:bCs/>
          <w:lang w:val="en-US"/>
        </w:rPr>
      </w:pPr>
      <w:r w:rsidRPr="00D53612">
        <w:rPr>
          <w:bCs/>
          <w:lang w:val="en-US"/>
        </w:rPr>
        <w:t>process single data points as well as entire data sequences.</w:t>
      </w:r>
      <w:r w:rsidR="00AD0380" w:rsidRPr="00D53612">
        <w:rPr>
          <w:bCs/>
          <w:lang w:val="en-US"/>
        </w:rPr>
        <w:t xml:space="preserve"> An LSTM unit generally comprises a cell,</w:t>
      </w:r>
      <w:r w:rsidR="006E3788" w:rsidRPr="00D53612">
        <w:rPr>
          <w:bCs/>
          <w:lang w:val="en-US"/>
        </w:rPr>
        <w:t xml:space="preserve"> input gate, output gate</w:t>
      </w:r>
      <w:r w:rsidR="00280F5A" w:rsidRPr="00D53612">
        <w:rPr>
          <w:bCs/>
          <w:lang w:val="en-US"/>
        </w:rPr>
        <w:t>,</w:t>
      </w:r>
      <w:r w:rsidR="006E3788" w:rsidRPr="00D53612">
        <w:rPr>
          <w:bCs/>
          <w:lang w:val="en-US"/>
        </w:rPr>
        <w:t xml:space="preserve"> and forget gate.</w:t>
      </w:r>
      <w:r w:rsidR="00AD0380" w:rsidRPr="00D53612">
        <w:rPr>
          <w:bCs/>
          <w:lang w:val="en-US"/>
        </w:rPr>
        <w:t xml:space="preserve"> </w:t>
      </w:r>
      <w:r w:rsidR="006E3788" w:rsidRPr="00D53612">
        <w:rPr>
          <w:bCs/>
          <w:lang w:val="en-US"/>
        </w:rPr>
        <w:t>The cell recollects values over self-assertive time interims and the three entryways direct the stream of data into and out of the cell</w:t>
      </w:r>
      <w:r w:rsidR="00EC747F" w:rsidRPr="00D53612">
        <w:rPr>
          <w:bCs/>
          <w:lang w:val="en-US"/>
        </w:rPr>
        <w:t xml:space="preserve"> [</w:t>
      </w:r>
      <w:r w:rsidR="0029515F">
        <w:rPr>
          <w:bCs/>
          <w:lang w:val="en-US"/>
        </w:rPr>
        <w:t>8</w:t>
      </w:r>
      <w:r w:rsidR="00EC747F" w:rsidRPr="00D53612">
        <w:rPr>
          <w:bCs/>
          <w:lang w:val="en-US"/>
        </w:rPr>
        <w:t xml:space="preserve">]. </w:t>
      </w:r>
    </w:p>
    <w:p w14:paraId="142EBCAF" w14:textId="05D0D212" w:rsidR="00C84BCA" w:rsidRPr="00D53612" w:rsidRDefault="00C20392" w:rsidP="005841FD">
      <w:pPr>
        <w:pStyle w:val="NoSpacing"/>
        <w:rPr>
          <w:bCs/>
          <w:lang w:val="en-US"/>
        </w:rPr>
      </w:pPr>
      <w:r w:rsidRPr="00D53612">
        <w:rPr>
          <w:bCs/>
          <w:lang w:val="en-US"/>
        </w:rPr>
        <w:t>The use of LSTM is in classification, processing</w:t>
      </w:r>
      <w:r w:rsidR="00533E37" w:rsidRPr="00D53612">
        <w:rPr>
          <w:bCs/>
          <w:lang w:val="en-US"/>
        </w:rPr>
        <w:t>,</w:t>
      </w:r>
      <w:r w:rsidRPr="00D53612">
        <w:rPr>
          <w:bCs/>
          <w:lang w:val="en-US"/>
        </w:rPr>
        <w:t xml:space="preserve"> and making predictions based on time series data and addressing the lags that can occur between </w:t>
      </w:r>
      <w:r w:rsidR="00533E37" w:rsidRPr="00D53612">
        <w:rPr>
          <w:bCs/>
          <w:lang w:val="en-US"/>
        </w:rPr>
        <w:t>essential</w:t>
      </w:r>
      <w:r w:rsidRPr="00D53612">
        <w:rPr>
          <w:bCs/>
          <w:lang w:val="en-US"/>
        </w:rPr>
        <w:t xml:space="preserve"> events in the time series</w:t>
      </w:r>
      <w:r w:rsidR="00691E69">
        <w:rPr>
          <w:bCs/>
          <w:lang w:val="en-US"/>
        </w:rPr>
        <w:t xml:space="preserve"> </w:t>
      </w:r>
      <w:r w:rsidR="00C70A03">
        <w:rPr>
          <w:bCs/>
          <w:lang w:val="en-US"/>
        </w:rPr>
        <w:t>[9][10]</w:t>
      </w:r>
      <w:r w:rsidR="001C3C1D">
        <w:rPr>
          <w:bCs/>
          <w:lang w:val="en-US"/>
        </w:rPr>
        <w:t>[11]</w:t>
      </w:r>
      <w:r w:rsidRPr="00D53612">
        <w:rPr>
          <w:bCs/>
          <w:lang w:val="en-US"/>
        </w:rPr>
        <w:t>. Various applications of LSTM include handwriting and speech recognition, traffic anomaly detection, instruction detection, etc.</w:t>
      </w:r>
      <w:r w:rsidR="000E595C" w:rsidRPr="00D53612">
        <w:rPr>
          <w:bCs/>
          <w:lang w:val="en-US"/>
        </w:rPr>
        <w:br/>
      </w:r>
    </w:p>
    <w:p w14:paraId="0541D9E0" w14:textId="4187ABFB" w:rsidR="00ED0F27" w:rsidRPr="00D53612" w:rsidRDefault="00BD5596" w:rsidP="00C84BCA">
      <w:pPr>
        <w:pStyle w:val="Heading2"/>
        <w:rPr>
          <w:rStyle w:val="Heading2Char"/>
          <w:bCs/>
        </w:rPr>
      </w:pPr>
      <w:r>
        <w:rPr>
          <w:rStyle w:val="Heading2Char"/>
          <w:bCs/>
        </w:rPr>
        <w:t>2</w:t>
      </w:r>
      <w:r w:rsidR="00E0194A" w:rsidRPr="00D53612">
        <w:rPr>
          <w:rStyle w:val="Heading2Char"/>
          <w:bCs/>
        </w:rPr>
        <w:t>.4 Comparison, Selection</w:t>
      </w:r>
      <w:r w:rsidR="00426051" w:rsidRPr="00D53612">
        <w:rPr>
          <w:rStyle w:val="Heading2Char"/>
          <w:bCs/>
        </w:rPr>
        <w:t>,</w:t>
      </w:r>
      <w:r w:rsidR="00E0194A" w:rsidRPr="00D53612">
        <w:rPr>
          <w:rStyle w:val="Heading2Char"/>
          <w:bCs/>
        </w:rPr>
        <w:t xml:space="preserve"> and Target</w:t>
      </w:r>
    </w:p>
    <w:p w14:paraId="6022F3C2" w14:textId="2EE4027D" w:rsidR="00C84BCA" w:rsidRPr="00D53612" w:rsidRDefault="00641DF3" w:rsidP="00641DF3">
      <w:pPr>
        <w:pStyle w:val="NoSpacing"/>
        <w:tabs>
          <w:tab w:val="left" w:pos="1623"/>
        </w:tabs>
        <w:rPr>
          <w:bCs/>
          <w:lang w:val="en-US"/>
        </w:rPr>
      </w:pPr>
      <w:r w:rsidRPr="00D53612">
        <w:rPr>
          <w:bCs/>
          <w:lang w:val="en-US"/>
        </w:rPr>
        <w:tab/>
      </w:r>
    </w:p>
    <w:p w14:paraId="6F942AFB" w14:textId="7010E372" w:rsidR="00741D21" w:rsidRPr="00D53612" w:rsidRDefault="005405A2">
      <w:pPr>
        <w:rPr>
          <w:bCs/>
          <w:lang w:val="en-US"/>
        </w:rPr>
      </w:pPr>
      <w:r w:rsidRPr="00D53612">
        <w:rPr>
          <w:bCs/>
          <w:lang w:val="en-US"/>
        </w:rPr>
        <w:t xml:space="preserve">The analysis of the stock market for the price prediction </w:t>
      </w:r>
      <w:r w:rsidR="00193C19" w:rsidRPr="00D53612">
        <w:rPr>
          <w:bCs/>
          <w:lang w:val="en-US"/>
        </w:rPr>
        <w:t>can be</w:t>
      </w:r>
      <w:r w:rsidRPr="00D53612">
        <w:rPr>
          <w:bCs/>
          <w:lang w:val="en-US"/>
        </w:rPr>
        <w:t xml:space="preserve"> considered as a series of events </w:t>
      </w:r>
      <w:r w:rsidR="00533E37" w:rsidRPr="00D53612">
        <w:rPr>
          <w:bCs/>
          <w:lang w:val="en-US"/>
        </w:rPr>
        <w:t>that</w:t>
      </w:r>
      <w:r w:rsidRPr="00D53612">
        <w:rPr>
          <w:bCs/>
          <w:lang w:val="en-US"/>
        </w:rPr>
        <w:t xml:space="preserve"> affect each other since the beginning</w:t>
      </w:r>
      <w:r w:rsidR="00283B3F" w:rsidRPr="00D53612">
        <w:rPr>
          <w:bCs/>
          <w:lang w:val="en-US"/>
        </w:rPr>
        <w:t xml:space="preserve"> of a stock</w:t>
      </w:r>
      <w:r w:rsidR="00496553" w:rsidRPr="00D53612">
        <w:rPr>
          <w:bCs/>
          <w:lang w:val="en-US"/>
        </w:rPr>
        <w:t>'</w:t>
      </w:r>
      <w:r w:rsidR="00283B3F" w:rsidRPr="00D53612">
        <w:rPr>
          <w:bCs/>
          <w:lang w:val="en-US"/>
        </w:rPr>
        <w:t xml:space="preserve">s </w:t>
      </w:r>
      <w:r w:rsidR="00055C2A" w:rsidRPr="00D53612">
        <w:rPr>
          <w:bCs/>
          <w:lang w:val="en-US"/>
        </w:rPr>
        <w:t>IPO (</w:t>
      </w:r>
      <w:r w:rsidR="00283B3F" w:rsidRPr="00D53612">
        <w:rPr>
          <w:bCs/>
          <w:lang w:val="en-US"/>
        </w:rPr>
        <w:t>Initial Price offering)</w:t>
      </w:r>
      <w:r w:rsidRPr="00D53612">
        <w:rPr>
          <w:bCs/>
          <w:lang w:val="en-US"/>
        </w:rPr>
        <w:t>. A stock</w:t>
      </w:r>
      <w:r w:rsidR="00496553" w:rsidRPr="00D53612">
        <w:rPr>
          <w:bCs/>
          <w:lang w:val="en-US"/>
        </w:rPr>
        <w:t>'</w:t>
      </w:r>
      <w:r w:rsidRPr="00D53612">
        <w:rPr>
          <w:bCs/>
          <w:lang w:val="en-US"/>
        </w:rPr>
        <w:t>s price is determined with its previous</w:t>
      </w:r>
      <w:r w:rsidR="007C1D03" w:rsidRPr="00D53612">
        <w:rPr>
          <w:bCs/>
          <w:lang w:val="en-US"/>
        </w:rPr>
        <w:t xml:space="preserve"> daily</w:t>
      </w:r>
      <w:r w:rsidRPr="00D53612">
        <w:rPr>
          <w:bCs/>
          <w:lang w:val="en-US"/>
        </w:rPr>
        <w:t xml:space="preserve"> </w:t>
      </w:r>
      <w:r w:rsidR="007C1D03" w:rsidRPr="00D53612">
        <w:rPr>
          <w:bCs/>
          <w:lang w:val="en-US"/>
        </w:rPr>
        <w:t>ending prices a</w:t>
      </w:r>
      <w:r w:rsidR="00901235" w:rsidRPr="00D53612">
        <w:rPr>
          <w:bCs/>
          <w:lang w:val="en-US"/>
        </w:rPr>
        <w:t>long with the</w:t>
      </w:r>
      <w:r w:rsidR="006874A8" w:rsidRPr="00D53612">
        <w:rPr>
          <w:bCs/>
          <w:lang w:val="en-US"/>
        </w:rPr>
        <w:t xml:space="preserve"> </w:t>
      </w:r>
      <w:r w:rsidR="007C1D03" w:rsidRPr="00D53612">
        <w:rPr>
          <w:bCs/>
          <w:lang w:val="en-US"/>
        </w:rPr>
        <w:lastRenderedPageBreak/>
        <w:t>emotions of the people invested in that stock</w:t>
      </w:r>
      <w:r w:rsidR="00837C41" w:rsidRPr="00D53612">
        <w:rPr>
          <w:bCs/>
          <w:lang w:val="en-US"/>
        </w:rPr>
        <w:t xml:space="preserve">. The main target to be achieved is the market </w:t>
      </w:r>
      <w:r w:rsidR="00055C2A" w:rsidRPr="00D53612">
        <w:rPr>
          <w:bCs/>
          <w:lang w:val="en-US"/>
        </w:rPr>
        <w:t xml:space="preserve">analysis and </w:t>
      </w:r>
      <w:r w:rsidR="00837C41" w:rsidRPr="00D53612">
        <w:rPr>
          <w:bCs/>
          <w:lang w:val="en-US"/>
        </w:rPr>
        <w:t>prediction of any stock. The above</w:t>
      </w:r>
      <w:r w:rsidR="006874A8" w:rsidRPr="00D53612">
        <w:rPr>
          <w:bCs/>
          <w:lang w:val="en-US"/>
        </w:rPr>
        <w:t>-</w:t>
      </w:r>
      <w:r w:rsidR="00837C41" w:rsidRPr="00D53612">
        <w:rPr>
          <w:bCs/>
          <w:lang w:val="en-US"/>
        </w:rPr>
        <w:t xml:space="preserve">given information allows us to have a grasp of </w:t>
      </w:r>
      <w:r w:rsidR="006874A8" w:rsidRPr="00D53612">
        <w:rPr>
          <w:bCs/>
          <w:lang w:val="en-US"/>
        </w:rPr>
        <w:t>knowledge</w:t>
      </w:r>
      <w:r w:rsidR="00C24741" w:rsidRPr="00D53612">
        <w:rPr>
          <w:bCs/>
          <w:lang w:val="en-US"/>
        </w:rPr>
        <w:t xml:space="preserve"> </w:t>
      </w:r>
      <w:r w:rsidR="006874A8" w:rsidRPr="00D53612">
        <w:rPr>
          <w:bCs/>
          <w:lang w:val="en-US"/>
        </w:rPr>
        <w:t>that</w:t>
      </w:r>
      <w:r w:rsidR="00C24741" w:rsidRPr="00D53612">
        <w:rPr>
          <w:bCs/>
          <w:lang w:val="en-US"/>
        </w:rPr>
        <w:t xml:space="preserve"> every neural network provides and their capabilities of operation. The final selection for implementation of the project after studying various research</w:t>
      </w:r>
      <w:r w:rsidR="00BD7185" w:rsidRPr="00D53612">
        <w:rPr>
          <w:bCs/>
          <w:lang w:val="en-US"/>
        </w:rPr>
        <w:t xml:space="preserve"> </w:t>
      </w:r>
      <w:r w:rsidR="002C789A">
        <w:rPr>
          <w:bCs/>
          <w:lang w:val="en-US"/>
        </w:rPr>
        <w:t>[9][10][11][12]</w:t>
      </w:r>
      <w:r w:rsidR="00C24741" w:rsidRPr="00D53612">
        <w:rPr>
          <w:bCs/>
          <w:lang w:val="en-US"/>
        </w:rPr>
        <w:t xml:space="preserve"> for stock market analysis would be </w:t>
      </w:r>
      <w:r w:rsidR="006874A8" w:rsidRPr="00D53612">
        <w:rPr>
          <w:bCs/>
          <w:lang w:val="en-US"/>
        </w:rPr>
        <w:t>mad</w:t>
      </w:r>
      <w:r w:rsidR="00C24741" w:rsidRPr="00D53612">
        <w:rPr>
          <w:bCs/>
          <w:lang w:val="en-US"/>
        </w:rPr>
        <w:t xml:space="preserve">e through LSTM </w:t>
      </w:r>
      <w:r w:rsidR="00741D21" w:rsidRPr="00D53612">
        <w:rPr>
          <w:bCs/>
          <w:lang w:val="en-US"/>
        </w:rPr>
        <w:t xml:space="preserve">architecture. </w:t>
      </w:r>
    </w:p>
    <w:p w14:paraId="4EAF3A0D" w14:textId="4AA5115C" w:rsidR="00080AAE" w:rsidRPr="00D53612" w:rsidRDefault="00741D21">
      <w:pPr>
        <w:rPr>
          <w:bCs/>
          <w:lang w:val="en-US"/>
        </w:rPr>
      </w:pPr>
      <w:r w:rsidRPr="00D53612">
        <w:rPr>
          <w:bCs/>
          <w:lang w:val="en-US"/>
        </w:rPr>
        <w:t xml:space="preserve">The main reason for </w:t>
      </w:r>
      <w:r w:rsidR="006874A8" w:rsidRPr="00D53612">
        <w:rPr>
          <w:bCs/>
          <w:lang w:val="en-US"/>
        </w:rPr>
        <w:t xml:space="preserve">the </w:t>
      </w:r>
      <w:r w:rsidRPr="00D53612">
        <w:rPr>
          <w:bCs/>
          <w:lang w:val="en-US"/>
        </w:rPr>
        <w:t xml:space="preserve">selection of this option is </w:t>
      </w:r>
      <w:r w:rsidR="00376B07" w:rsidRPr="00D53612">
        <w:rPr>
          <w:bCs/>
          <w:lang w:val="en-US"/>
        </w:rPr>
        <w:t>t</w:t>
      </w:r>
      <w:r w:rsidR="00E744ED" w:rsidRPr="00D53612">
        <w:rPr>
          <w:bCs/>
          <w:lang w:val="en-US"/>
        </w:rPr>
        <w:t>o</w:t>
      </w:r>
      <w:r w:rsidR="00376B07" w:rsidRPr="00D53612">
        <w:rPr>
          <w:bCs/>
          <w:lang w:val="en-US"/>
        </w:rPr>
        <w:t xml:space="preserve"> conside</w:t>
      </w:r>
      <w:r w:rsidR="00E744ED" w:rsidRPr="00D53612">
        <w:rPr>
          <w:bCs/>
          <w:lang w:val="en-US"/>
        </w:rPr>
        <w:t>r</w:t>
      </w:r>
      <w:r w:rsidR="00376B07" w:rsidRPr="00D53612">
        <w:rPr>
          <w:bCs/>
          <w:lang w:val="en-US"/>
        </w:rPr>
        <w:t xml:space="preserve"> every individual daily market close as a time</w:t>
      </w:r>
      <w:r w:rsidR="006874A8" w:rsidRPr="00D53612">
        <w:rPr>
          <w:bCs/>
          <w:lang w:val="en-US"/>
        </w:rPr>
        <w:t>-</w:t>
      </w:r>
      <w:r w:rsidR="00376B07" w:rsidRPr="00D53612">
        <w:rPr>
          <w:bCs/>
          <w:lang w:val="en-US"/>
        </w:rPr>
        <w:t>series event</w:t>
      </w:r>
      <w:r w:rsidR="00E744ED" w:rsidRPr="00D53612">
        <w:rPr>
          <w:bCs/>
          <w:lang w:val="en-US"/>
        </w:rPr>
        <w:t>;</w:t>
      </w:r>
      <w:r w:rsidR="00376B07" w:rsidRPr="00D53612">
        <w:rPr>
          <w:bCs/>
          <w:lang w:val="en-US"/>
        </w:rPr>
        <w:t xml:space="preserve"> we need to </w:t>
      </w:r>
      <w:r w:rsidR="00064E79" w:rsidRPr="00D53612">
        <w:rPr>
          <w:bCs/>
          <w:lang w:val="en-US"/>
        </w:rPr>
        <w:t>accurate</w:t>
      </w:r>
      <w:r w:rsidR="00376B07" w:rsidRPr="00D53612">
        <w:rPr>
          <w:bCs/>
          <w:lang w:val="en-US"/>
        </w:rPr>
        <w:t>ly analyze every day as a time</w:t>
      </w:r>
      <w:r w:rsidR="006874A8" w:rsidRPr="00D53612">
        <w:rPr>
          <w:bCs/>
          <w:lang w:val="en-US"/>
        </w:rPr>
        <w:t>-</w:t>
      </w:r>
      <w:r w:rsidR="00376B07" w:rsidRPr="00D53612">
        <w:rPr>
          <w:bCs/>
          <w:lang w:val="en-US"/>
        </w:rPr>
        <w:t xml:space="preserve">series event and </w:t>
      </w:r>
      <w:r w:rsidR="00F05B67" w:rsidRPr="00D53612">
        <w:rPr>
          <w:bCs/>
          <w:lang w:val="en-US"/>
        </w:rPr>
        <w:t>determine it</w:t>
      </w:r>
      <w:r w:rsidR="006874A8" w:rsidRPr="00D53612">
        <w:rPr>
          <w:bCs/>
          <w:lang w:val="en-US"/>
        </w:rPr>
        <w:t>s</w:t>
      </w:r>
      <w:r w:rsidR="00F05B67" w:rsidRPr="00D53612">
        <w:rPr>
          <w:bCs/>
          <w:lang w:val="en-US"/>
        </w:rPr>
        <w:t xml:space="preserve"> correlation to any previous such event. In this way</w:t>
      </w:r>
      <w:r w:rsidR="006874A8" w:rsidRPr="00D53612">
        <w:rPr>
          <w:bCs/>
          <w:lang w:val="en-US"/>
        </w:rPr>
        <w:t>,</w:t>
      </w:r>
      <w:r w:rsidR="00F05B67" w:rsidRPr="00D53612">
        <w:rPr>
          <w:bCs/>
          <w:lang w:val="en-US"/>
        </w:rPr>
        <w:t xml:space="preserve"> we would be able to train the neural network to look for </w:t>
      </w:r>
      <w:r w:rsidR="006874A8" w:rsidRPr="00D53612">
        <w:rPr>
          <w:bCs/>
          <w:lang w:val="en-US"/>
        </w:rPr>
        <w:t xml:space="preserve">a </w:t>
      </w:r>
      <w:r w:rsidR="00F05B67" w:rsidRPr="00D53612">
        <w:rPr>
          <w:bCs/>
          <w:lang w:val="en-US"/>
        </w:rPr>
        <w:t xml:space="preserve">specific pattern </w:t>
      </w:r>
      <w:r w:rsidR="006874A8" w:rsidRPr="00D53612">
        <w:rPr>
          <w:bCs/>
          <w:lang w:val="en-US"/>
        </w:rPr>
        <w:t>that</w:t>
      </w:r>
      <w:r w:rsidR="00F05B67" w:rsidRPr="00D53612">
        <w:rPr>
          <w:bCs/>
          <w:lang w:val="en-US"/>
        </w:rPr>
        <w:t xml:space="preserve"> would help in determining the analysis of the stock and its price prediction as well. The overall training would occur first over a long period th</w:t>
      </w:r>
      <w:r w:rsidR="006874A8" w:rsidRPr="00D53612">
        <w:rPr>
          <w:bCs/>
          <w:lang w:val="en-US"/>
        </w:rPr>
        <w:t>a</w:t>
      </w:r>
      <w:r w:rsidR="00F05B67" w:rsidRPr="00D53612">
        <w:rPr>
          <w:bCs/>
          <w:lang w:val="en-US"/>
        </w:rPr>
        <w:t xml:space="preserve">n using that trained </w:t>
      </w:r>
      <w:r w:rsidR="00D32EB7" w:rsidRPr="00D53612">
        <w:rPr>
          <w:bCs/>
          <w:lang w:val="en-US"/>
        </w:rPr>
        <w:t>network</w:t>
      </w:r>
      <w:r w:rsidR="006874A8" w:rsidRPr="00D53612">
        <w:rPr>
          <w:bCs/>
          <w:lang w:val="en-US"/>
        </w:rPr>
        <w:t>. W</w:t>
      </w:r>
      <w:r w:rsidR="00D32EB7" w:rsidRPr="00D53612">
        <w:rPr>
          <w:bCs/>
          <w:lang w:val="en-US"/>
        </w:rPr>
        <w:t>e can validate or authenticate the stock price for a small period</w:t>
      </w:r>
      <w:r w:rsidR="00064E79" w:rsidRPr="00D53612">
        <w:rPr>
          <w:bCs/>
          <w:lang w:val="en-US"/>
        </w:rPr>
        <w:t>,</w:t>
      </w:r>
      <w:r w:rsidR="00D32EB7" w:rsidRPr="00D53612">
        <w:rPr>
          <w:bCs/>
          <w:lang w:val="en-US"/>
        </w:rPr>
        <w:t xml:space="preserve"> which would be able to determine whether our model is working as it should or not. Finally, after both these steps are complete</w:t>
      </w:r>
      <w:r w:rsidR="00064E79" w:rsidRPr="00D53612">
        <w:rPr>
          <w:bCs/>
          <w:lang w:val="en-US"/>
        </w:rPr>
        <w:t>,</w:t>
      </w:r>
      <w:r w:rsidR="00D32EB7" w:rsidRPr="00D53612">
        <w:rPr>
          <w:bCs/>
          <w:lang w:val="en-US"/>
        </w:rPr>
        <w:t xml:space="preserve"> our last target would be to determine the future price of the stock by testing. </w:t>
      </w:r>
    </w:p>
    <w:p w14:paraId="1B904A3C" w14:textId="77777777" w:rsidR="0094252E" w:rsidRPr="00D53612" w:rsidRDefault="0094252E">
      <w:pPr>
        <w:rPr>
          <w:bCs/>
          <w:sz w:val="32"/>
          <w:szCs w:val="32"/>
          <w:u w:val="single"/>
        </w:rPr>
      </w:pPr>
    </w:p>
    <w:p w14:paraId="7243FE78" w14:textId="17B52EF5" w:rsidR="007508B3" w:rsidRPr="00D53612" w:rsidRDefault="004B20F5" w:rsidP="00F1491C">
      <w:pPr>
        <w:pStyle w:val="Heading1"/>
        <w:rPr>
          <w:bCs/>
        </w:rPr>
      </w:pPr>
      <w:r>
        <w:rPr>
          <w:bCs/>
        </w:rPr>
        <w:t>3</w:t>
      </w:r>
      <w:r w:rsidR="006A2043" w:rsidRPr="00D53612">
        <w:rPr>
          <w:bCs/>
        </w:rPr>
        <w:t>. Stock Market Analysis</w:t>
      </w:r>
    </w:p>
    <w:p w14:paraId="23E224C4" w14:textId="39752C02" w:rsidR="008E2B50" w:rsidRPr="00D53612" w:rsidRDefault="004B20F5" w:rsidP="008E2B50">
      <w:pPr>
        <w:pStyle w:val="Heading2"/>
        <w:rPr>
          <w:rFonts w:cstheme="minorHAnsi"/>
          <w:b w:val="0"/>
          <w:bCs/>
          <w:szCs w:val="32"/>
        </w:rPr>
      </w:pPr>
      <w:r>
        <w:rPr>
          <w:b w:val="0"/>
          <w:bCs/>
          <w:lang w:val="en-US"/>
        </w:rPr>
        <w:t>3</w:t>
      </w:r>
      <w:r w:rsidR="008E2B50" w:rsidRPr="00D53612">
        <w:rPr>
          <w:b w:val="0"/>
          <w:bCs/>
          <w:lang w:val="en-US"/>
        </w:rPr>
        <w:t xml:space="preserve">.1 </w:t>
      </w:r>
      <w:r w:rsidR="008E2B50" w:rsidRPr="00D53612">
        <w:rPr>
          <w:rFonts w:cstheme="minorHAnsi"/>
          <w:b w:val="0"/>
          <w:bCs/>
          <w:sz w:val="32"/>
          <w:szCs w:val="32"/>
        </w:rPr>
        <w:t xml:space="preserve">Introduction, </w:t>
      </w:r>
      <w:r w:rsidR="004C40C8" w:rsidRPr="00D53612">
        <w:rPr>
          <w:rFonts w:cstheme="minorHAnsi"/>
          <w:b w:val="0"/>
          <w:bCs/>
          <w:sz w:val="32"/>
          <w:szCs w:val="32"/>
        </w:rPr>
        <w:t>History</w:t>
      </w:r>
      <w:r w:rsidR="00E744ED" w:rsidRPr="00D53612">
        <w:rPr>
          <w:rFonts w:cstheme="minorHAnsi"/>
          <w:b w:val="0"/>
          <w:bCs/>
          <w:sz w:val="32"/>
          <w:szCs w:val="32"/>
        </w:rPr>
        <w:t>,</w:t>
      </w:r>
      <w:r w:rsidR="004C40C8" w:rsidRPr="00D53612">
        <w:rPr>
          <w:rFonts w:cstheme="minorHAnsi"/>
          <w:b w:val="0"/>
          <w:bCs/>
          <w:szCs w:val="32"/>
        </w:rPr>
        <w:t xml:space="preserve"> </w:t>
      </w:r>
      <w:r w:rsidR="008E2B50" w:rsidRPr="00D53612">
        <w:rPr>
          <w:rFonts w:cstheme="minorHAnsi"/>
          <w:b w:val="0"/>
          <w:bCs/>
          <w:sz w:val="32"/>
          <w:szCs w:val="32"/>
        </w:rPr>
        <w:t>and</w:t>
      </w:r>
      <w:r w:rsidR="004C40C8" w:rsidRPr="00D53612">
        <w:rPr>
          <w:rFonts w:cstheme="minorHAnsi"/>
          <w:b w:val="0"/>
          <w:bCs/>
          <w:szCs w:val="32"/>
        </w:rPr>
        <w:t xml:space="preserve"> </w:t>
      </w:r>
      <w:r w:rsidR="004C40C8" w:rsidRPr="00D53612">
        <w:rPr>
          <w:rFonts w:cstheme="minorHAnsi"/>
          <w:b w:val="0"/>
          <w:bCs/>
          <w:sz w:val="32"/>
          <w:szCs w:val="32"/>
        </w:rPr>
        <w:t>Market Types</w:t>
      </w:r>
      <w:r w:rsidR="00144A7B" w:rsidRPr="00D53612">
        <w:rPr>
          <w:rFonts w:cstheme="minorHAnsi"/>
          <w:b w:val="0"/>
          <w:bCs/>
          <w:szCs w:val="32"/>
        </w:rPr>
        <w:br/>
      </w:r>
    </w:p>
    <w:p w14:paraId="5DEE613E" w14:textId="74240D63" w:rsidR="008E2B50" w:rsidRPr="00D53612" w:rsidRDefault="0020150F" w:rsidP="008E2B50">
      <w:pPr>
        <w:rPr>
          <w:bCs/>
        </w:rPr>
      </w:pPr>
      <w:r w:rsidRPr="00D53612">
        <w:rPr>
          <w:bCs/>
        </w:rPr>
        <w:t>A stock</w:t>
      </w:r>
      <w:r w:rsidR="003C635A" w:rsidRPr="00D53612">
        <w:rPr>
          <w:bCs/>
        </w:rPr>
        <w:t xml:space="preserve"> represents </w:t>
      </w:r>
      <w:r w:rsidR="00C20A31" w:rsidRPr="00D53612">
        <w:rPr>
          <w:bCs/>
        </w:rPr>
        <w:t>all shares in which ownership of a corporation</w:t>
      </w:r>
      <w:r w:rsidR="00E744ED" w:rsidRPr="00D53612">
        <w:rPr>
          <w:bCs/>
        </w:rPr>
        <w:t>,</w:t>
      </w:r>
      <w:r w:rsidR="00C20A31" w:rsidRPr="00D53612">
        <w:rPr>
          <w:bCs/>
        </w:rPr>
        <w:t xml:space="preserve"> which may</w:t>
      </w:r>
      <w:r w:rsidR="00E744ED" w:rsidRPr="00D53612">
        <w:rPr>
          <w:bCs/>
        </w:rPr>
        <w:t xml:space="preserve"> </w:t>
      </w:r>
      <w:r w:rsidR="00C20A31" w:rsidRPr="00D53612">
        <w:rPr>
          <w:bCs/>
        </w:rPr>
        <w:t>be public or private</w:t>
      </w:r>
      <w:r w:rsidR="00E744ED" w:rsidRPr="00D53612">
        <w:rPr>
          <w:bCs/>
        </w:rPr>
        <w:t>,</w:t>
      </w:r>
      <w:r w:rsidR="00C20A31" w:rsidRPr="00D53612">
        <w:rPr>
          <w:bCs/>
        </w:rPr>
        <w:t xml:space="preserve"> </w:t>
      </w:r>
      <w:r w:rsidR="005630A3" w:rsidRPr="00D53612">
        <w:rPr>
          <w:bCs/>
        </w:rPr>
        <w:t>is divided</w:t>
      </w:r>
      <w:r w:rsidR="00AC3918" w:rsidRPr="00D53612">
        <w:rPr>
          <w:bCs/>
        </w:rPr>
        <w:t>. The market in which such type</w:t>
      </w:r>
      <w:r w:rsidR="00E744ED" w:rsidRPr="00D53612">
        <w:rPr>
          <w:bCs/>
        </w:rPr>
        <w:t>s</w:t>
      </w:r>
      <w:r w:rsidR="00AC3918" w:rsidRPr="00D53612">
        <w:rPr>
          <w:bCs/>
        </w:rPr>
        <w:t xml:space="preserve"> of different securities </w:t>
      </w:r>
      <w:r w:rsidR="00896767" w:rsidRPr="00D53612">
        <w:rPr>
          <w:bCs/>
        </w:rPr>
        <w:t>are</w:t>
      </w:r>
      <w:r w:rsidR="00AC3918" w:rsidRPr="00D53612">
        <w:rPr>
          <w:bCs/>
        </w:rPr>
        <w:t xml:space="preserve"> traded is known as </w:t>
      </w:r>
      <w:r w:rsidR="00896767" w:rsidRPr="00D53612">
        <w:rPr>
          <w:bCs/>
        </w:rPr>
        <w:t xml:space="preserve">the </w:t>
      </w:r>
      <w:r w:rsidR="00AC3918" w:rsidRPr="00D53612">
        <w:rPr>
          <w:bCs/>
        </w:rPr>
        <w:t xml:space="preserve">stock </w:t>
      </w:r>
      <w:r w:rsidR="004C0AFE" w:rsidRPr="00D53612">
        <w:rPr>
          <w:bCs/>
        </w:rPr>
        <w:t>market. There are also other names for by which it is known</w:t>
      </w:r>
      <w:r w:rsidR="00896767" w:rsidRPr="00D53612">
        <w:rPr>
          <w:bCs/>
        </w:rPr>
        <w:t>,</w:t>
      </w:r>
      <w:r w:rsidR="004C0AFE" w:rsidRPr="00D53612">
        <w:rPr>
          <w:bCs/>
        </w:rPr>
        <w:t xml:space="preserve"> such as </w:t>
      </w:r>
      <w:r w:rsidR="004C0AFE" w:rsidRPr="00D53612">
        <w:rPr>
          <w:bCs/>
        </w:rPr>
        <w:lastRenderedPageBreak/>
        <w:t>equity market, share market</w:t>
      </w:r>
      <w:r w:rsidR="00896767" w:rsidRPr="00D53612">
        <w:rPr>
          <w:bCs/>
        </w:rPr>
        <w:t>,</w:t>
      </w:r>
      <w:r w:rsidR="004C0AFE" w:rsidRPr="00D53612">
        <w:rPr>
          <w:bCs/>
        </w:rPr>
        <w:t xml:space="preserve"> etc. </w:t>
      </w:r>
      <w:r w:rsidR="00682D52" w:rsidRPr="00D53612">
        <w:rPr>
          <w:bCs/>
        </w:rPr>
        <w:t xml:space="preserve">Every country has </w:t>
      </w:r>
      <w:r w:rsidR="00896767" w:rsidRPr="00D53612">
        <w:rPr>
          <w:bCs/>
        </w:rPr>
        <w:t>its</w:t>
      </w:r>
      <w:r w:rsidR="00682D52" w:rsidRPr="00D53612">
        <w:rPr>
          <w:bCs/>
        </w:rPr>
        <w:t xml:space="preserve"> stock market in which people can trade stocks </w:t>
      </w:r>
      <w:r w:rsidR="00E668F3" w:rsidRPr="00D53612">
        <w:rPr>
          <w:bCs/>
        </w:rPr>
        <w:t>based on</w:t>
      </w:r>
      <w:r w:rsidR="00682D52" w:rsidRPr="00D53612">
        <w:rPr>
          <w:bCs/>
        </w:rPr>
        <w:t xml:space="preserve"> their own estimated value of the business or the company. </w:t>
      </w:r>
      <w:r w:rsidR="00AB41D0" w:rsidRPr="00D53612">
        <w:rPr>
          <w:bCs/>
        </w:rPr>
        <w:t>A stock exchange is an exchange where various types of people trade their stocks, bonds, securities</w:t>
      </w:r>
      <w:r w:rsidR="00896767" w:rsidRPr="00D53612">
        <w:rPr>
          <w:bCs/>
        </w:rPr>
        <w:t>,</w:t>
      </w:r>
      <w:r w:rsidR="00AB41D0" w:rsidRPr="00D53612">
        <w:rPr>
          <w:bCs/>
        </w:rPr>
        <w:t xml:space="preserve"> etc.</w:t>
      </w:r>
      <w:r w:rsidR="00C20861" w:rsidRPr="00D53612">
        <w:rPr>
          <w:bCs/>
        </w:rPr>
        <w:t xml:space="preserve"> The various types of people </w:t>
      </w:r>
      <w:r w:rsidR="00896767" w:rsidRPr="00D53612">
        <w:rPr>
          <w:bCs/>
        </w:rPr>
        <w:t>that</w:t>
      </w:r>
      <w:r w:rsidR="00C20861" w:rsidRPr="00D53612">
        <w:rPr>
          <w:bCs/>
        </w:rPr>
        <w:t xml:space="preserve"> trade the stocks include individual retail investors, institutional investors, investor groups, banks, publicly traded corporations, etc</w:t>
      </w:r>
      <w:r w:rsidR="00147543" w:rsidRPr="00D53612">
        <w:rPr>
          <w:bCs/>
        </w:rPr>
        <w:t>. which take part</w:t>
      </w:r>
      <w:r w:rsidR="00AF79EA" w:rsidRPr="00D53612">
        <w:rPr>
          <w:bCs/>
        </w:rPr>
        <w:t>.[1</w:t>
      </w:r>
      <w:r w:rsidR="00316854">
        <w:rPr>
          <w:bCs/>
        </w:rPr>
        <w:t>3</w:t>
      </w:r>
      <w:r w:rsidR="00AF79EA" w:rsidRPr="00D53612">
        <w:rPr>
          <w:bCs/>
        </w:rPr>
        <w:t>]</w:t>
      </w:r>
      <w:r w:rsidR="00147543" w:rsidRPr="00D53612">
        <w:rPr>
          <w:bCs/>
        </w:rPr>
        <w:t xml:space="preserve"> There are mainly two different types of stock – (1) Common stock and (2) </w:t>
      </w:r>
      <w:r w:rsidR="00E67DF4" w:rsidRPr="00D53612">
        <w:rPr>
          <w:bCs/>
        </w:rPr>
        <w:t xml:space="preserve">Preferred Stock. The main difference between these two is that the common stocks </w:t>
      </w:r>
      <w:r w:rsidR="00896767" w:rsidRPr="00D53612">
        <w:rPr>
          <w:bCs/>
        </w:rPr>
        <w:t>are</w:t>
      </w:r>
      <w:r w:rsidR="00E67DF4" w:rsidRPr="00D53612">
        <w:rPr>
          <w:bCs/>
        </w:rPr>
        <w:t xml:space="preserve"> for people who want to invest </w:t>
      </w:r>
      <w:r w:rsidR="005F50F7" w:rsidRPr="00D53612">
        <w:rPr>
          <w:bCs/>
        </w:rPr>
        <w:t>and</w:t>
      </w:r>
      <w:r w:rsidR="00896767" w:rsidRPr="00D53612">
        <w:rPr>
          <w:bCs/>
        </w:rPr>
        <w:t>,</w:t>
      </w:r>
      <w:r w:rsidR="005F50F7" w:rsidRPr="00D53612">
        <w:rPr>
          <w:bCs/>
        </w:rPr>
        <w:t xml:space="preserve"> </w:t>
      </w:r>
      <w:r w:rsidR="00E67DF4" w:rsidRPr="00D53612">
        <w:rPr>
          <w:bCs/>
        </w:rPr>
        <w:t>along with that</w:t>
      </w:r>
      <w:r w:rsidR="00896767" w:rsidRPr="00D53612">
        <w:rPr>
          <w:bCs/>
        </w:rPr>
        <w:t>,</w:t>
      </w:r>
      <w:r w:rsidR="00E67DF4" w:rsidRPr="00D53612">
        <w:rPr>
          <w:bCs/>
        </w:rPr>
        <w:t xml:space="preserve"> receive dividends </w:t>
      </w:r>
      <w:r w:rsidR="00623E10" w:rsidRPr="00D53612">
        <w:rPr>
          <w:bCs/>
        </w:rPr>
        <w:t>upon liquidation as well as have shareholder rights</w:t>
      </w:r>
      <w:r w:rsidR="00490D03" w:rsidRPr="00D53612">
        <w:rPr>
          <w:bCs/>
        </w:rPr>
        <w:t>, whereas</w:t>
      </w:r>
      <w:r w:rsidR="00E67DF4" w:rsidRPr="00D53612">
        <w:rPr>
          <w:bCs/>
        </w:rPr>
        <w:t xml:space="preserve"> preferred stocks</w:t>
      </w:r>
      <w:r w:rsidR="00AF79EA" w:rsidRPr="00D53612">
        <w:rPr>
          <w:bCs/>
        </w:rPr>
        <w:t xml:space="preserve"> give higher dividend returns and do not have</w:t>
      </w:r>
      <w:r w:rsidR="00C20861" w:rsidRPr="00D53612">
        <w:rPr>
          <w:bCs/>
        </w:rPr>
        <w:t xml:space="preserve"> </w:t>
      </w:r>
      <w:r w:rsidR="00AF79EA" w:rsidRPr="00D53612">
        <w:rPr>
          <w:bCs/>
        </w:rPr>
        <w:t xml:space="preserve">any voting rights in the company. </w:t>
      </w:r>
      <w:r w:rsidR="00FC20BF" w:rsidRPr="00D53612">
        <w:rPr>
          <w:bCs/>
        </w:rPr>
        <w:t>[1</w:t>
      </w:r>
      <w:r w:rsidR="00DE131B">
        <w:rPr>
          <w:bCs/>
        </w:rPr>
        <w:t>4</w:t>
      </w:r>
      <w:r w:rsidR="00FC20BF" w:rsidRPr="00D53612">
        <w:rPr>
          <w:bCs/>
        </w:rPr>
        <w:t>][1</w:t>
      </w:r>
      <w:r w:rsidR="00DE131B">
        <w:rPr>
          <w:bCs/>
        </w:rPr>
        <w:t>5</w:t>
      </w:r>
      <w:r w:rsidR="00FC20BF" w:rsidRPr="00D53612">
        <w:rPr>
          <w:bCs/>
        </w:rPr>
        <w:t>]</w:t>
      </w:r>
      <w:r w:rsidR="00C43C5C" w:rsidRPr="00D53612">
        <w:rPr>
          <w:bCs/>
        </w:rPr>
        <w:t>. Hence, the share prices are set by the current orders placed through buyers and sellers</w:t>
      </w:r>
      <w:r w:rsidR="00896767" w:rsidRPr="00D53612">
        <w:rPr>
          <w:bCs/>
        </w:rPr>
        <w:t>,</w:t>
      </w:r>
      <w:r w:rsidR="00C43C5C" w:rsidRPr="00D53612">
        <w:rPr>
          <w:bCs/>
        </w:rPr>
        <w:t xml:space="preserve"> which invest in the stocks.</w:t>
      </w:r>
      <w:r w:rsidR="006E53A0" w:rsidRPr="00D53612">
        <w:rPr>
          <w:bCs/>
        </w:rPr>
        <w:t xml:space="preserve"> In the current pace where many huge companies have grown so much in the last decade</w:t>
      </w:r>
      <w:r w:rsidR="00896767" w:rsidRPr="00D53612">
        <w:rPr>
          <w:bCs/>
        </w:rPr>
        <w:t>,</w:t>
      </w:r>
      <w:r w:rsidR="006E53A0" w:rsidRPr="00D53612">
        <w:rPr>
          <w:bCs/>
        </w:rPr>
        <w:t xml:space="preserve"> most of them need capital from people </w:t>
      </w:r>
      <w:r w:rsidR="00814F0A" w:rsidRPr="00D53612">
        <w:rPr>
          <w:bCs/>
        </w:rPr>
        <w:t>to</w:t>
      </w:r>
      <w:r w:rsidR="006E53A0" w:rsidRPr="00D53612">
        <w:rPr>
          <w:bCs/>
        </w:rPr>
        <w:t xml:space="preserve"> develop and grow at such a rapid pace. Such a </w:t>
      </w:r>
      <w:r w:rsidR="00814F0A" w:rsidRPr="00D53612">
        <w:rPr>
          <w:bCs/>
        </w:rPr>
        <w:t xml:space="preserve">big capital is gathered from various investors and institutions through the stock sold by that </w:t>
      </w:r>
      <w:r w:rsidR="00A57C2B" w:rsidRPr="00D53612">
        <w:rPr>
          <w:bCs/>
        </w:rPr>
        <w:t>company</w:t>
      </w:r>
      <w:r w:rsidR="00814F0A" w:rsidRPr="00D53612">
        <w:rPr>
          <w:bCs/>
        </w:rPr>
        <w:t>.</w:t>
      </w:r>
      <w:r w:rsidR="00C2440D" w:rsidRPr="00D53612">
        <w:rPr>
          <w:bCs/>
        </w:rPr>
        <w:t xml:space="preserve"> </w:t>
      </w:r>
      <w:r w:rsidR="00C43E02" w:rsidRPr="00D53612">
        <w:rPr>
          <w:bCs/>
        </w:rPr>
        <w:t>T</w:t>
      </w:r>
      <w:r w:rsidR="00C2440D" w:rsidRPr="00D53612">
        <w:rPr>
          <w:bCs/>
        </w:rPr>
        <w:t>hrough</w:t>
      </w:r>
      <w:r w:rsidR="00C43E02" w:rsidRPr="00D53612">
        <w:rPr>
          <w:bCs/>
        </w:rPr>
        <w:t xml:space="preserve"> the </w:t>
      </w:r>
      <w:r w:rsidR="00C2440D" w:rsidRPr="00D53612">
        <w:rPr>
          <w:bCs/>
        </w:rPr>
        <w:t>law of supply and demand</w:t>
      </w:r>
      <w:r w:rsidR="00896767" w:rsidRPr="00D53612">
        <w:rPr>
          <w:bCs/>
        </w:rPr>
        <w:t>,</w:t>
      </w:r>
      <w:r w:rsidR="00C2440D" w:rsidRPr="00D53612">
        <w:rPr>
          <w:bCs/>
        </w:rPr>
        <w:t xml:space="preserve"> </w:t>
      </w:r>
      <w:r w:rsidR="00B92E90" w:rsidRPr="00D53612">
        <w:rPr>
          <w:bCs/>
        </w:rPr>
        <w:t xml:space="preserve">the </w:t>
      </w:r>
      <w:r w:rsidR="00C2440D" w:rsidRPr="00D53612">
        <w:rPr>
          <w:bCs/>
        </w:rPr>
        <w:t xml:space="preserve">basic need </w:t>
      </w:r>
      <w:r w:rsidR="00896767" w:rsidRPr="00D53612">
        <w:rPr>
          <w:bCs/>
        </w:rPr>
        <w:t>for</w:t>
      </w:r>
      <w:r w:rsidR="00C2440D" w:rsidRPr="00D53612">
        <w:rPr>
          <w:bCs/>
        </w:rPr>
        <w:t xml:space="preserve"> stock prices depend on how many people are buying and selling at </w:t>
      </w:r>
      <w:r w:rsidR="00B92E90" w:rsidRPr="00D53612">
        <w:rPr>
          <w:bCs/>
        </w:rPr>
        <w:t xml:space="preserve">the </w:t>
      </w:r>
      <w:r w:rsidR="00C2440D" w:rsidRPr="00D53612">
        <w:rPr>
          <w:bCs/>
        </w:rPr>
        <w:t>current time through</w:t>
      </w:r>
      <w:r w:rsidR="00B92E90" w:rsidRPr="00D53612">
        <w:rPr>
          <w:bCs/>
        </w:rPr>
        <w:t xml:space="preserve"> </w:t>
      </w:r>
      <w:r w:rsidR="00C2440D" w:rsidRPr="00D53612">
        <w:rPr>
          <w:bCs/>
        </w:rPr>
        <w:t xml:space="preserve">exchanges. As per the demand </w:t>
      </w:r>
      <w:r w:rsidR="00896767" w:rsidRPr="00D53612">
        <w:rPr>
          <w:bCs/>
        </w:rPr>
        <w:t>for</w:t>
      </w:r>
      <w:r w:rsidR="00C2440D" w:rsidRPr="00D53612">
        <w:rPr>
          <w:bCs/>
        </w:rPr>
        <w:t xml:space="preserve"> the stock reaches higher</w:t>
      </w:r>
      <w:r w:rsidR="00896767" w:rsidRPr="00D53612">
        <w:rPr>
          <w:bCs/>
        </w:rPr>
        <w:t>,</w:t>
      </w:r>
      <w:r w:rsidR="00C2440D" w:rsidRPr="00D53612">
        <w:rPr>
          <w:bCs/>
        </w:rPr>
        <w:t xml:space="preserve"> the </w:t>
      </w:r>
      <w:r w:rsidR="002A3585" w:rsidRPr="00D53612">
        <w:rPr>
          <w:bCs/>
        </w:rPr>
        <w:t>prices also increase along with that</w:t>
      </w:r>
      <w:r w:rsidR="00443882" w:rsidRPr="00D53612">
        <w:rPr>
          <w:bCs/>
        </w:rPr>
        <w:t>. I</w:t>
      </w:r>
      <w:r w:rsidR="002A3585" w:rsidRPr="00D53612">
        <w:rPr>
          <w:bCs/>
        </w:rPr>
        <w:t>f there are some negative sentiment</w:t>
      </w:r>
      <w:r w:rsidR="00896767" w:rsidRPr="00D53612">
        <w:rPr>
          <w:bCs/>
        </w:rPr>
        <w:t>,</w:t>
      </w:r>
      <w:r w:rsidR="002A3585" w:rsidRPr="00D53612">
        <w:rPr>
          <w:bCs/>
        </w:rPr>
        <w:t xml:space="preserve"> then obviously the supply would increase</w:t>
      </w:r>
      <w:r w:rsidR="00896767" w:rsidRPr="00D53612">
        <w:rPr>
          <w:bCs/>
        </w:rPr>
        <w:t>,</w:t>
      </w:r>
      <w:r w:rsidR="002A3585" w:rsidRPr="00D53612">
        <w:rPr>
          <w:bCs/>
        </w:rPr>
        <w:t xml:space="preserve"> which is cause a lot of people </w:t>
      </w:r>
      <w:r w:rsidR="00443882" w:rsidRPr="00D53612">
        <w:rPr>
          <w:bCs/>
        </w:rPr>
        <w:t>to sell</w:t>
      </w:r>
      <w:r w:rsidR="002A3585" w:rsidRPr="00D53612">
        <w:rPr>
          <w:bCs/>
        </w:rPr>
        <w:t xml:space="preserve"> their stock and </w:t>
      </w:r>
      <w:r w:rsidR="00BA1858" w:rsidRPr="00D53612">
        <w:rPr>
          <w:bCs/>
        </w:rPr>
        <w:t>because of</w:t>
      </w:r>
      <w:r w:rsidR="004C40C8" w:rsidRPr="00D53612">
        <w:rPr>
          <w:bCs/>
        </w:rPr>
        <w:t xml:space="preserve"> which the prices would decrease. </w:t>
      </w:r>
      <w:r w:rsidR="00F31123" w:rsidRPr="00D53612">
        <w:rPr>
          <w:bCs/>
        </w:rPr>
        <w:t>W</w:t>
      </w:r>
      <w:r w:rsidR="00144A7B" w:rsidRPr="00D53612">
        <w:rPr>
          <w:bCs/>
        </w:rPr>
        <w:t>ith increasing greed</w:t>
      </w:r>
      <w:r w:rsidR="00896767" w:rsidRPr="00D53612">
        <w:rPr>
          <w:bCs/>
        </w:rPr>
        <w:t>,</w:t>
      </w:r>
      <w:r w:rsidR="00F31123" w:rsidRPr="00D53612">
        <w:rPr>
          <w:bCs/>
        </w:rPr>
        <w:t xml:space="preserve"> </w:t>
      </w:r>
      <w:r w:rsidR="00144A7B" w:rsidRPr="00D53612">
        <w:rPr>
          <w:bCs/>
        </w:rPr>
        <w:t xml:space="preserve">people try to think </w:t>
      </w:r>
      <w:r w:rsidR="00F31123" w:rsidRPr="00D53612">
        <w:rPr>
          <w:bCs/>
        </w:rPr>
        <w:t>about how</w:t>
      </w:r>
      <w:r w:rsidR="00832231" w:rsidRPr="00D53612">
        <w:rPr>
          <w:bCs/>
        </w:rPr>
        <w:t xml:space="preserve"> </w:t>
      </w:r>
      <w:r w:rsidR="00F31123" w:rsidRPr="00D53612">
        <w:rPr>
          <w:bCs/>
        </w:rPr>
        <w:t xml:space="preserve">the </w:t>
      </w:r>
      <w:r w:rsidR="00144A7B" w:rsidRPr="00D53612">
        <w:rPr>
          <w:bCs/>
        </w:rPr>
        <w:t xml:space="preserve">company is going to perform in </w:t>
      </w:r>
      <w:r w:rsidR="0077742A" w:rsidRPr="00D53612">
        <w:rPr>
          <w:bCs/>
        </w:rPr>
        <w:t xml:space="preserve">the </w:t>
      </w:r>
      <w:r w:rsidR="00144A7B" w:rsidRPr="00D53612">
        <w:rPr>
          <w:bCs/>
        </w:rPr>
        <w:t xml:space="preserve">future and perform analysis based on </w:t>
      </w:r>
      <w:r w:rsidR="00832231" w:rsidRPr="00D53612">
        <w:rPr>
          <w:bCs/>
        </w:rPr>
        <w:t xml:space="preserve">the </w:t>
      </w:r>
      <w:r w:rsidR="00144A7B" w:rsidRPr="00D53612">
        <w:rPr>
          <w:bCs/>
        </w:rPr>
        <w:t>history of performance and its prices</w:t>
      </w:r>
      <w:r w:rsidR="00EC3178" w:rsidRPr="00D53612">
        <w:rPr>
          <w:bCs/>
        </w:rPr>
        <w:t>.</w:t>
      </w:r>
      <w:r w:rsidR="00144A7B" w:rsidRPr="00D53612">
        <w:rPr>
          <w:bCs/>
        </w:rPr>
        <w:t xml:space="preserve"> </w:t>
      </w:r>
      <w:r w:rsidR="007A2872" w:rsidRPr="00D53612">
        <w:rPr>
          <w:bCs/>
        </w:rPr>
        <w:t>This</w:t>
      </w:r>
      <w:r w:rsidR="00443882" w:rsidRPr="00D53612">
        <w:rPr>
          <w:bCs/>
        </w:rPr>
        <w:t xml:space="preserve"> </w:t>
      </w:r>
      <w:r w:rsidR="000A698F" w:rsidRPr="00D53612">
        <w:rPr>
          <w:bCs/>
        </w:rPr>
        <w:t>procedure</w:t>
      </w:r>
      <w:r w:rsidR="007A2872" w:rsidRPr="00D53612">
        <w:rPr>
          <w:bCs/>
        </w:rPr>
        <w:t xml:space="preserve"> is known as stock market analysis. With the help of the LSTM (long </w:t>
      </w:r>
      <w:r w:rsidR="00C11124" w:rsidRPr="00D53612">
        <w:rPr>
          <w:bCs/>
        </w:rPr>
        <w:t>short-term</w:t>
      </w:r>
      <w:r w:rsidR="007A2872" w:rsidRPr="00D53612">
        <w:rPr>
          <w:bCs/>
        </w:rPr>
        <w:t xml:space="preserve"> memory)</w:t>
      </w:r>
      <w:r w:rsidR="00896767" w:rsidRPr="00D53612">
        <w:rPr>
          <w:bCs/>
        </w:rPr>
        <w:t>,</w:t>
      </w:r>
      <w:r w:rsidR="007A2872" w:rsidRPr="00D53612">
        <w:rPr>
          <w:bCs/>
        </w:rPr>
        <w:t xml:space="preserve"> we will be doing the same thing by determining whether the prices will go up or down based on the past.</w:t>
      </w:r>
      <w:r w:rsidR="00103E58" w:rsidRPr="00D53612">
        <w:rPr>
          <w:bCs/>
        </w:rPr>
        <w:t xml:space="preserve"> </w:t>
      </w:r>
      <w:r w:rsidR="007A2872" w:rsidRPr="00D53612">
        <w:rPr>
          <w:bCs/>
        </w:rPr>
        <w:t xml:space="preserve"> </w:t>
      </w:r>
    </w:p>
    <w:p w14:paraId="7A929C38" w14:textId="08C4902B" w:rsidR="00225AC5" w:rsidRPr="00D53612" w:rsidRDefault="00225AC5" w:rsidP="008E2B50">
      <w:pPr>
        <w:rPr>
          <w:bCs/>
        </w:rPr>
      </w:pPr>
      <w:r w:rsidRPr="00D53612">
        <w:rPr>
          <w:bCs/>
        </w:rPr>
        <w:t xml:space="preserve">The earliest </w:t>
      </w:r>
      <w:r w:rsidR="00AD5408" w:rsidRPr="00D53612">
        <w:rPr>
          <w:bCs/>
        </w:rPr>
        <w:t xml:space="preserve">modern </w:t>
      </w:r>
      <w:r w:rsidRPr="00D53612">
        <w:rPr>
          <w:bCs/>
        </w:rPr>
        <w:t xml:space="preserve">stock market is known to have started around </w:t>
      </w:r>
      <w:r w:rsidR="00896767" w:rsidRPr="00D53612">
        <w:rPr>
          <w:bCs/>
        </w:rPr>
        <w:t xml:space="preserve">the </w:t>
      </w:r>
      <w:r w:rsidRPr="00D53612">
        <w:rPr>
          <w:bCs/>
        </w:rPr>
        <w:t>early 16</w:t>
      </w:r>
      <w:r w:rsidRPr="00D53612">
        <w:rPr>
          <w:bCs/>
          <w:vertAlign w:val="superscript"/>
        </w:rPr>
        <w:t>th</w:t>
      </w:r>
      <w:r w:rsidRPr="00D53612">
        <w:rPr>
          <w:bCs/>
        </w:rPr>
        <w:t xml:space="preserve"> century.</w:t>
      </w:r>
      <w:r w:rsidR="0046678C" w:rsidRPr="00D53612">
        <w:rPr>
          <w:bCs/>
        </w:rPr>
        <w:t xml:space="preserve"> The earliest known exchanges </w:t>
      </w:r>
      <w:r w:rsidR="002C76F2" w:rsidRPr="00D53612">
        <w:rPr>
          <w:bCs/>
        </w:rPr>
        <w:t>of trade happened were recorded from around 12</w:t>
      </w:r>
      <w:r w:rsidR="002C76F2" w:rsidRPr="00D53612">
        <w:rPr>
          <w:bCs/>
          <w:vertAlign w:val="superscript"/>
        </w:rPr>
        <w:t>th</w:t>
      </w:r>
      <w:r w:rsidR="002C76F2" w:rsidRPr="00D53612">
        <w:rPr>
          <w:bCs/>
        </w:rPr>
        <w:t>, 13</w:t>
      </w:r>
      <w:r w:rsidR="002C76F2" w:rsidRPr="00D53612">
        <w:rPr>
          <w:bCs/>
          <w:vertAlign w:val="superscript"/>
        </w:rPr>
        <w:t>th</w:t>
      </w:r>
      <w:r w:rsidR="00896767" w:rsidRPr="00D53612">
        <w:rPr>
          <w:bCs/>
          <w:vertAlign w:val="superscript"/>
        </w:rPr>
        <w:t>,</w:t>
      </w:r>
      <w:r w:rsidR="002C76F2" w:rsidRPr="00D53612">
        <w:rPr>
          <w:bCs/>
        </w:rPr>
        <w:t xml:space="preserve"> and 14</w:t>
      </w:r>
      <w:r w:rsidR="002C76F2" w:rsidRPr="00D53612">
        <w:rPr>
          <w:bCs/>
          <w:vertAlign w:val="superscript"/>
        </w:rPr>
        <w:t>th</w:t>
      </w:r>
      <w:r w:rsidR="002C76F2" w:rsidRPr="00D53612">
        <w:rPr>
          <w:bCs/>
        </w:rPr>
        <w:t xml:space="preserve"> centuries where people traded </w:t>
      </w:r>
      <w:r w:rsidR="00BB62E4" w:rsidRPr="00D53612">
        <w:rPr>
          <w:bCs/>
        </w:rPr>
        <w:t xml:space="preserve">goods and services for other forms of </w:t>
      </w:r>
      <w:r w:rsidR="00BB62E4" w:rsidRPr="00D53612">
        <w:rPr>
          <w:bCs/>
        </w:rPr>
        <w:lastRenderedPageBreak/>
        <w:t>payment. In the 14</w:t>
      </w:r>
      <w:r w:rsidR="00BB62E4" w:rsidRPr="00D53612">
        <w:rPr>
          <w:bCs/>
          <w:vertAlign w:val="superscript"/>
        </w:rPr>
        <w:t>th</w:t>
      </w:r>
      <w:r w:rsidR="00BB62E4" w:rsidRPr="00D53612">
        <w:rPr>
          <w:bCs/>
        </w:rPr>
        <w:t xml:space="preserve"> century</w:t>
      </w:r>
      <w:r w:rsidR="00896767" w:rsidRPr="00D53612">
        <w:rPr>
          <w:bCs/>
        </w:rPr>
        <w:t>,</w:t>
      </w:r>
      <w:r w:rsidR="00BB62E4" w:rsidRPr="00D53612">
        <w:rPr>
          <w:bCs/>
        </w:rPr>
        <w:t xml:space="preserve"> people also traded government securities</w:t>
      </w:r>
      <w:r w:rsidR="002E6C09" w:rsidRPr="00D53612">
        <w:rPr>
          <w:bCs/>
        </w:rPr>
        <w:t>,</w:t>
      </w:r>
      <w:r w:rsidR="00BB62E4" w:rsidRPr="00D53612">
        <w:rPr>
          <w:bCs/>
        </w:rPr>
        <w:t xml:space="preserve"> which could be the earliest period of the initialization of the stock market. </w:t>
      </w:r>
      <w:r w:rsidR="00AD5408" w:rsidRPr="00D53612">
        <w:rPr>
          <w:bCs/>
        </w:rPr>
        <w:t>The modern stock market started around the 16</w:t>
      </w:r>
      <w:r w:rsidR="00AD5408" w:rsidRPr="00D53612">
        <w:rPr>
          <w:bCs/>
          <w:vertAlign w:val="superscript"/>
        </w:rPr>
        <w:t>th</w:t>
      </w:r>
      <w:r w:rsidR="00AD5408" w:rsidRPr="00D53612">
        <w:rPr>
          <w:bCs/>
        </w:rPr>
        <w:t xml:space="preserve"> century whe</w:t>
      </w:r>
      <w:r w:rsidR="006B18FA" w:rsidRPr="00D53612">
        <w:rPr>
          <w:bCs/>
        </w:rPr>
        <w:t>n</w:t>
      </w:r>
      <w:r w:rsidR="00AD5408" w:rsidRPr="00D53612">
        <w:rPr>
          <w:bCs/>
        </w:rPr>
        <w:t xml:space="preserve"> an Italian company issued stocks for buying and selling</w:t>
      </w:r>
      <w:r w:rsidR="002E6C09" w:rsidRPr="00D53612">
        <w:rPr>
          <w:bCs/>
        </w:rPr>
        <w:t>,</w:t>
      </w:r>
      <w:r w:rsidR="00AD5408" w:rsidRPr="00D53612">
        <w:rPr>
          <w:bCs/>
        </w:rPr>
        <w:t xml:space="preserve"> </w:t>
      </w:r>
      <w:r w:rsidR="006B18FA" w:rsidRPr="00D53612">
        <w:rPr>
          <w:bCs/>
        </w:rPr>
        <w:t xml:space="preserve">which was followed by </w:t>
      </w:r>
      <w:r w:rsidR="004B17B8" w:rsidRPr="00D53612">
        <w:rPr>
          <w:bCs/>
        </w:rPr>
        <w:t xml:space="preserve">England and the low countries during the colonization of the </w:t>
      </w:r>
      <w:r w:rsidR="00496553" w:rsidRPr="00D53612">
        <w:rPr>
          <w:bCs/>
        </w:rPr>
        <w:t>'</w:t>
      </w:r>
      <w:r w:rsidR="004B17B8" w:rsidRPr="00D53612">
        <w:rPr>
          <w:bCs/>
        </w:rPr>
        <w:t>Europe</w:t>
      </w:r>
      <w:r w:rsidR="00496553" w:rsidRPr="00D53612">
        <w:rPr>
          <w:bCs/>
        </w:rPr>
        <w:t>'</w:t>
      </w:r>
      <w:r w:rsidR="00AE47D5" w:rsidRPr="00D53612">
        <w:rPr>
          <w:bCs/>
        </w:rPr>
        <w:t xml:space="preserve"> and so-called new world.</w:t>
      </w:r>
      <w:r w:rsidR="00103E58" w:rsidRPr="00D53612">
        <w:rPr>
          <w:bCs/>
        </w:rPr>
        <w:t>[1</w:t>
      </w:r>
      <w:r w:rsidR="00225149">
        <w:rPr>
          <w:bCs/>
        </w:rPr>
        <w:t>5</w:t>
      </w:r>
      <w:r w:rsidR="00103E58" w:rsidRPr="00D53612">
        <w:rPr>
          <w:bCs/>
        </w:rPr>
        <w:t>]</w:t>
      </w:r>
    </w:p>
    <w:p w14:paraId="21F0F21F" w14:textId="59C395E7" w:rsidR="00A649B5" w:rsidRPr="00D53612" w:rsidRDefault="00A649B5" w:rsidP="008E2B50">
      <w:pPr>
        <w:rPr>
          <w:bCs/>
        </w:rPr>
      </w:pPr>
      <w:r w:rsidRPr="00D53612">
        <w:rPr>
          <w:bCs/>
        </w:rPr>
        <w:t>The</w:t>
      </w:r>
      <w:r w:rsidR="002E6C09" w:rsidRPr="00D53612">
        <w:rPr>
          <w:bCs/>
        </w:rPr>
        <w:t>y</w:t>
      </w:r>
      <w:r w:rsidRPr="00D53612">
        <w:rPr>
          <w:bCs/>
        </w:rPr>
        <w:t xml:space="preserve"> are three types of markets</w:t>
      </w:r>
      <w:r w:rsidR="0083454E">
        <w:rPr>
          <w:bCs/>
        </w:rPr>
        <w:t xml:space="preserve"> [1</w:t>
      </w:r>
      <w:r w:rsidR="00474CF4">
        <w:rPr>
          <w:bCs/>
        </w:rPr>
        <w:t>6</w:t>
      </w:r>
      <w:r w:rsidR="0083454E">
        <w:rPr>
          <w:bCs/>
        </w:rPr>
        <w:t>]</w:t>
      </w:r>
      <w:r w:rsidRPr="00D53612">
        <w:rPr>
          <w:bCs/>
        </w:rPr>
        <w:t xml:space="preserve"> for the stock</w:t>
      </w:r>
      <w:r w:rsidR="00D14FFD" w:rsidRPr="00D53612">
        <w:rPr>
          <w:bCs/>
        </w:rPr>
        <w:t>s</w:t>
      </w:r>
      <w:r w:rsidR="00B46AB7">
        <w:rPr>
          <w:bCs/>
        </w:rPr>
        <w:t>,</w:t>
      </w:r>
      <w:r w:rsidR="00D14FFD" w:rsidRPr="00D53612">
        <w:rPr>
          <w:bCs/>
        </w:rPr>
        <w:t xml:space="preserve"> which are as follows:</w:t>
      </w:r>
      <w:r w:rsidR="003357F7" w:rsidRPr="00D53612">
        <w:rPr>
          <w:bCs/>
        </w:rPr>
        <w:t xml:space="preserve"> </w:t>
      </w:r>
    </w:p>
    <w:p w14:paraId="34EB12EA" w14:textId="2E24A0A0" w:rsidR="0027681D" w:rsidRPr="00E60039" w:rsidRDefault="0027681D" w:rsidP="0027681D">
      <w:pPr>
        <w:jc w:val="center"/>
        <w:rPr>
          <w:b/>
        </w:rPr>
      </w:pPr>
      <w:r w:rsidRPr="00E60039">
        <w:rPr>
          <w:b/>
        </w:rPr>
        <w:t>TABLE 1</w:t>
      </w:r>
      <w:r w:rsidR="00E60039" w:rsidRPr="00E60039">
        <w:rPr>
          <w:b/>
        </w:rPr>
        <w:t xml:space="preserve"> </w:t>
      </w:r>
      <w:r w:rsidR="001C5AE3">
        <w:rPr>
          <w:b/>
        </w:rPr>
        <w:t>– Types of marke</w:t>
      </w:r>
      <w:r w:rsidR="00797230">
        <w:rPr>
          <w:b/>
        </w:rPr>
        <w:t xml:space="preserve">ts </w:t>
      </w:r>
    </w:p>
    <w:tbl>
      <w:tblPr>
        <w:tblStyle w:val="TableGrid"/>
        <w:tblW w:w="8869" w:type="dxa"/>
        <w:tblInd w:w="720" w:type="dxa"/>
        <w:tblLook w:val="04A0" w:firstRow="1" w:lastRow="0" w:firstColumn="1" w:lastColumn="0" w:noHBand="0" w:noVBand="1"/>
      </w:tblPr>
      <w:tblGrid>
        <w:gridCol w:w="8869"/>
      </w:tblGrid>
      <w:tr w:rsidR="00EA38E9" w:rsidRPr="00D53612" w14:paraId="2B14CA64" w14:textId="77777777" w:rsidTr="00EE75D8">
        <w:trPr>
          <w:trHeight w:val="3152"/>
        </w:trPr>
        <w:tc>
          <w:tcPr>
            <w:tcW w:w="0" w:type="auto"/>
          </w:tcPr>
          <w:p w14:paraId="0C3D69E9" w14:textId="2CC242F4" w:rsidR="00EA38E9" w:rsidRPr="00D53612" w:rsidRDefault="00EA38E9" w:rsidP="00523BB7">
            <w:pPr>
              <w:pStyle w:val="ListParagraph"/>
              <w:numPr>
                <w:ilvl w:val="0"/>
                <w:numId w:val="1"/>
              </w:numPr>
              <w:rPr>
                <w:bCs/>
              </w:rPr>
            </w:pPr>
            <w:r w:rsidRPr="00D53612">
              <w:rPr>
                <w:bCs/>
              </w:rPr>
              <w:t xml:space="preserve">Primary Market: The primary market is where the companies sell their shares directly to the investors during its IPO (initial public offering). The </w:t>
            </w:r>
            <w:r w:rsidR="0008727F" w:rsidRPr="00D53612">
              <w:rPr>
                <w:bCs/>
              </w:rPr>
              <w:t>phenomenon mentioned above</w:t>
            </w:r>
            <w:r w:rsidRPr="00D53612">
              <w:rPr>
                <w:bCs/>
              </w:rPr>
              <w:t xml:space="preserve"> can also take place when a company decides to re-raise more money by making more shares available at a given price in </w:t>
            </w:r>
            <w:r w:rsidR="002E6C09" w:rsidRPr="00D53612">
              <w:rPr>
                <w:bCs/>
              </w:rPr>
              <w:t xml:space="preserve">the </w:t>
            </w:r>
            <w:r w:rsidRPr="00D53612">
              <w:rPr>
                <w:bCs/>
              </w:rPr>
              <w:t xml:space="preserve">new round of funding. </w:t>
            </w:r>
            <w:r w:rsidR="0008727F" w:rsidRPr="00D53612">
              <w:rPr>
                <w:bCs/>
              </w:rPr>
              <w:t>This</w:t>
            </w:r>
            <w:r w:rsidRPr="00D53612">
              <w:rPr>
                <w:bCs/>
              </w:rPr>
              <w:t xml:space="preserve"> is usually done because companies need a quick flow of cash in </w:t>
            </w:r>
            <w:r w:rsidR="0008727F" w:rsidRPr="00D53612">
              <w:rPr>
                <w:bCs/>
              </w:rPr>
              <w:t>massiv</w:t>
            </w:r>
            <w:r w:rsidRPr="00D53612">
              <w:rPr>
                <w:bCs/>
              </w:rPr>
              <w:t>e amount</w:t>
            </w:r>
            <w:r w:rsidR="002E6C09" w:rsidRPr="00D53612">
              <w:rPr>
                <w:bCs/>
              </w:rPr>
              <w:t>s</w:t>
            </w:r>
            <w:r w:rsidR="007F24A1">
              <w:rPr>
                <w:bCs/>
              </w:rPr>
              <w:t>. Hence,</w:t>
            </w:r>
            <w:r w:rsidRPr="00D53612">
              <w:rPr>
                <w:bCs/>
              </w:rPr>
              <w:t xml:space="preserve"> at first, they raise capital directly from huge investors, hedge funds, mutual funds</w:t>
            </w:r>
            <w:r w:rsidR="002E6C09" w:rsidRPr="00D53612">
              <w:rPr>
                <w:bCs/>
              </w:rPr>
              <w:t>,</w:t>
            </w:r>
            <w:r w:rsidRPr="00D53612">
              <w:rPr>
                <w:bCs/>
              </w:rPr>
              <w:t xml:space="preserve"> etc. because they can purchase </w:t>
            </w:r>
            <w:r w:rsidR="002E6C09" w:rsidRPr="00D53612">
              <w:rPr>
                <w:bCs/>
              </w:rPr>
              <w:t>large</w:t>
            </w:r>
            <w:r w:rsidRPr="00D53612">
              <w:rPr>
                <w:bCs/>
              </w:rPr>
              <w:t xml:space="preserve"> quantities and trade swiftly. </w:t>
            </w:r>
          </w:p>
        </w:tc>
      </w:tr>
      <w:tr w:rsidR="00EA38E9" w:rsidRPr="00D53612" w14:paraId="74FEC29B" w14:textId="77777777" w:rsidTr="00EE75D8">
        <w:trPr>
          <w:trHeight w:val="2105"/>
        </w:trPr>
        <w:tc>
          <w:tcPr>
            <w:tcW w:w="0" w:type="auto"/>
          </w:tcPr>
          <w:p w14:paraId="57A52163" w14:textId="792D8392" w:rsidR="00EA38E9" w:rsidRPr="00D53612" w:rsidRDefault="00EA38E9" w:rsidP="00523BB7">
            <w:pPr>
              <w:pStyle w:val="ListParagraph"/>
              <w:numPr>
                <w:ilvl w:val="0"/>
                <w:numId w:val="1"/>
              </w:numPr>
              <w:rPr>
                <w:bCs/>
              </w:rPr>
            </w:pPr>
            <w:r w:rsidRPr="00D53612">
              <w:rPr>
                <w:bCs/>
              </w:rPr>
              <w:t xml:space="preserve">Secondary Market: The secondary market is usually between the investors and does not involve companies. Some institutional investors and hedge funds do participate in this as well for </w:t>
            </w:r>
            <w:r w:rsidR="002E6C09" w:rsidRPr="00D53612">
              <w:rPr>
                <w:bCs/>
              </w:rPr>
              <w:t xml:space="preserve">the </w:t>
            </w:r>
            <w:r w:rsidRPr="00D53612">
              <w:rPr>
                <w:bCs/>
              </w:rPr>
              <w:t xml:space="preserve">trading of stocks. But mostly this market is for people who </w:t>
            </w:r>
            <w:proofErr w:type="gramStart"/>
            <w:r w:rsidRPr="00D53612">
              <w:rPr>
                <w:bCs/>
              </w:rPr>
              <w:t>do</w:t>
            </w:r>
            <w:r w:rsidR="0008727F" w:rsidRPr="00D53612">
              <w:rPr>
                <w:bCs/>
              </w:rPr>
              <w:t>n't</w:t>
            </w:r>
            <w:proofErr w:type="gramEnd"/>
            <w:r w:rsidRPr="00D53612">
              <w:rPr>
                <w:bCs/>
              </w:rPr>
              <w:t xml:space="preserve"> want to accumulate </w:t>
            </w:r>
            <w:r w:rsidR="0008727F" w:rsidRPr="00D53612">
              <w:rPr>
                <w:bCs/>
              </w:rPr>
              <w:t xml:space="preserve">a </w:t>
            </w:r>
            <w:r w:rsidRPr="00D53612">
              <w:rPr>
                <w:bCs/>
              </w:rPr>
              <w:t xml:space="preserve">lot of </w:t>
            </w:r>
            <w:r w:rsidR="0008727F" w:rsidRPr="00D53612">
              <w:rPr>
                <w:bCs/>
              </w:rPr>
              <w:t>company's share</w:t>
            </w:r>
            <w:r w:rsidRPr="00D53612">
              <w:rPr>
                <w:bCs/>
              </w:rPr>
              <w:t xml:space="preserve"> and are looking for trading stocks mostly.</w:t>
            </w:r>
          </w:p>
        </w:tc>
      </w:tr>
      <w:tr w:rsidR="00EA38E9" w:rsidRPr="00D53612" w14:paraId="051AAEE1" w14:textId="77777777" w:rsidTr="00EE75D8">
        <w:trPr>
          <w:trHeight w:val="1748"/>
        </w:trPr>
        <w:tc>
          <w:tcPr>
            <w:tcW w:w="0" w:type="auto"/>
          </w:tcPr>
          <w:p w14:paraId="6C7CA6DF" w14:textId="4AD81A31" w:rsidR="00EA38E9" w:rsidRPr="00D53612" w:rsidRDefault="00EA38E9" w:rsidP="00523BB7">
            <w:pPr>
              <w:pStyle w:val="ListParagraph"/>
              <w:numPr>
                <w:ilvl w:val="0"/>
                <w:numId w:val="1"/>
              </w:numPr>
              <w:rPr>
                <w:bCs/>
              </w:rPr>
            </w:pPr>
            <w:r w:rsidRPr="00D53612">
              <w:rPr>
                <w:bCs/>
              </w:rPr>
              <w:t xml:space="preserve">Over the counter Market: The companies who want to raise </w:t>
            </w:r>
            <w:r w:rsidR="00527E32" w:rsidRPr="00D53612">
              <w:rPr>
                <w:bCs/>
              </w:rPr>
              <w:t xml:space="preserve">the </w:t>
            </w:r>
            <w:r w:rsidRPr="00D53612">
              <w:rPr>
                <w:bCs/>
              </w:rPr>
              <w:t>capital sometimes do not want to get publicly listed</w:t>
            </w:r>
            <w:r w:rsidR="00527E32" w:rsidRPr="00D53612">
              <w:rPr>
                <w:bCs/>
              </w:rPr>
              <w:t>,</w:t>
            </w:r>
            <w:r w:rsidRPr="00D53612">
              <w:rPr>
                <w:bCs/>
              </w:rPr>
              <w:t xml:space="preserve"> and in such a case</w:t>
            </w:r>
            <w:r w:rsidR="00527E32" w:rsidRPr="00D53612">
              <w:rPr>
                <w:bCs/>
              </w:rPr>
              <w:t>,</w:t>
            </w:r>
            <w:r w:rsidRPr="00D53612">
              <w:rPr>
                <w:bCs/>
              </w:rPr>
              <w:t xml:space="preserve"> OTC trading is an option where </w:t>
            </w:r>
            <w:r w:rsidR="00527E32" w:rsidRPr="00D53612">
              <w:rPr>
                <w:bCs/>
              </w:rPr>
              <w:t xml:space="preserve">the </w:t>
            </w:r>
            <w:r w:rsidRPr="00D53612">
              <w:rPr>
                <w:bCs/>
              </w:rPr>
              <w:t>company sells it</w:t>
            </w:r>
            <w:r w:rsidR="00527E32" w:rsidRPr="00D53612">
              <w:rPr>
                <w:bCs/>
              </w:rPr>
              <w:t>s</w:t>
            </w:r>
            <w:r w:rsidRPr="00D53612">
              <w:rPr>
                <w:bCs/>
              </w:rPr>
              <w:t xml:space="preserve"> stock at a fixed price to an investor. This is quite risky as the prices are not transparent.</w:t>
            </w:r>
          </w:p>
        </w:tc>
      </w:tr>
    </w:tbl>
    <w:p w14:paraId="08AD6DAF" w14:textId="08E08021" w:rsidR="00021C77" w:rsidRPr="00D53612" w:rsidRDefault="00021C77" w:rsidP="00EE75D8">
      <w:pPr>
        <w:rPr>
          <w:bCs/>
        </w:rPr>
      </w:pPr>
      <w:r w:rsidRPr="00D53612">
        <w:rPr>
          <w:bCs/>
        </w:rPr>
        <w:t>An index</w:t>
      </w:r>
      <w:r w:rsidR="00B12E50" w:rsidRPr="00D53612">
        <w:rPr>
          <w:bCs/>
        </w:rPr>
        <w:t xml:space="preserve"> is a place </w:t>
      </w:r>
      <w:r w:rsidR="00527E32" w:rsidRPr="00D53612">
        <w:rPr>
          <w:bCs/>
        </w:rPr>
        <w:t>that</w:t>
      </w:r>
      <w:r w:rsidR="00B12E50" w:rsidRPr="00D53612">
        <w:rPr>
          <w:bCs/>
        </w:rPr>
        <w:t xml:space="preserve"> tracks a list of companies within that added index. Such type of index may be favoring companies based on their performance and </w:t>
      </w:r>
      <w:r w:rsidR="00103D21" w:rsidRPr="00D53612">
        <w:rPr>
          <w:bCs/>
        </w:rPr>
        <w:t xml:space="preserve">growth. Some of the examples of </w:t>
      </w:r>
      <w:r w:rsidR="00867B47" w:rsidRPr="00D53612">
        <w:rPr>
          <w:bCs/>
        </w:rPr>
        <w:t>enormous</w:t>
      </w:r>
      <w:r w:rsidR="00103D21" w:rsidRPr="00D53612">
        <w:rPr>
          <w:bCs/>
        </w:rPr>
        <w:t xml:space="preserve"> stock market indexes are S&amp;P500, Dow30, </w:t>
      </w:r>
      <w:r w:rsidR="005A775D" w:rsidRPr="00D53612">
        <w:rPr>
          <w:bCs/>
        </w:rPr>
        <w:t>FTSE, Euronext, etc.</w:t>
      </w:r>
    </w:p>
    <w:p w14:paraId="48C5B92B" w14:textId="6154028C" w:rsidR="007508B3" w:rsidRPr="00D53612" w:rsidRDefault="00C617DF" w:rsidP="0030328A">
      <w:pPr>
        <w:rPr>
          <w:bCs/>
        </w:rPr>
      </w:pPr>
      <w:r w:rsidRPr="00D53612">
        <w:rPr>
          <w:bCs/>
        </w:rPr>
        <w:lastRenderedPageBreak/>
        <w:t xml:space="preserve">Hence, the main features of a stock market are </w:t>
      </w:r>
      <w:r w:rsidR="008E2195" w:rsidRPr="00D53612">
        <w:rPr>
          <w:bCs/>
        </w:rPr>
        <w:t xml:space="preserve">fair dealings in transactions, efficient price discovery, </w:t>
      </w:r>
      <w:r w:rsidR="00337A24" w:rsidRPr="00D53612">
        <w:rPr>
          <w:bCs/>
        </w:rPr>
        <w:t>liquidity maintenance, secure and valid transactions, Eligible participant</w:t>
      </w:r>
      <w:r w:rsidR="00496553" w:rsidRPr="00D53612">
        <w:rPr>
          <w:bCs/>
        </w:rPr>
        <w:t>'</w:t>
      </w:r>
      <w:r w:rsidR="00337A24" w:rsidRPr="00D53612">
        <w:rPr>
          <w:bCs/>
        </w:rPr>
        <w:t xml:space="preserve">s support, </w:t>
      </w:r>
      <w:r w:rsidR="002D0165" w:rsidRPr="00D53612">
        <w:rPr>
          <w:bCs/>
        </w:rPr>
        <w:t>investor protection, balanced regulation</w:t>
      </w:r>
      <w:r w:rsidR="00527E32" w:rsidRPr="00D53612">
        <w:rPr>
          <w:bCs/>
        </w:rPr>
        <w:t>,</w:t>
      </w:r>
      <w:r w:rsidR="002D0165" w:rsidRPr="00D53612">
        <w:rPr>
          <w:bCs/>
        </w:rPr>
        <w:t xml:space="preserve"> </w:t>
      </w:r>
      <w:r w:rsidR="000F510C" w:rsidRPr="00D53612">
        <w:rPr>
          <w:bCs/>
        </w:rPr>
        <w:t>etc. [1</w:t>
      </w:r>
      <w:r w:rsidR="00FE7505">
        <w:rPr>
          <w:bCs/>
        </w:rPr>
        <w:t>7</w:t>
      </w:r>
      <w:r w:rsidR="000F510C" w:rsidRPr="00D53612">
        <w:rPr>
          <w:bCs/>
        </w:rPr>
        <w:t>]</w:t>
      </w:r>
    </w:p>
    <w:p w14:paraId="3FF0916D" w14:textId="080A39A7" w:rsidR="007508B3" w:rsidRPr="00D53612" w:rsidRDefault="00BD5E5C" w:rsidP="00185B23">
      <w:pPr>
        <w:pStyle w:val="Heading2"/>
        <w:rPr>
          <w:b w:val="0"/>
          <w:bCs/>
        </w:rPr>
      </w:pPr>
      <w:r>
        <w:rPr>
          <w:b w:val="0"/>
          <w:bCs/>
        </w:rPr>
        <w:t>3</w:t>
      </w:r>
      <w:r w:rsidR="009935DC" w:rsidRPr="00D53612">
        <w:rPr>
          <w:b w:val="0"/>
          <w:bCs/>
        </w:rPr>
        <w:t xml:space="preserve">.2 Methods </w:t>
      </w:r>
      <w:r w:rsidR="004519DF" w:rsidRPr="00D53612">
        <w:rPr>
          <w:b w:val="0"/>
          <w:bCs/>
        </w:rPr>
        <w:t>for analysis and prediction</w:t>
      </w:r>
      <w:r w:rsidR="00EB13C9" w:rsidRPr="00D53612">
        <w:rPr>
          <w:b w:val="0"/>
          <w:bCs/>
        </w:rPr>
        <w:br/>
      </w:r>
    </w:p>
    <w:p w14:paraId="05FBA509" w14:textId="13ED81C5" w:rsidR="00B66218" w:rsidRPr="00D53612" w:rsidRDefault="006373FB" w:rsidP="006373FB">
      <w:pPr>
        <w:rPr>
          <w:bCs/>
        </w:rPr>
      </w:pPr>
      <w:r w:rsidRPr="00D53612">
        <w:rPr>
          <w:bCs/>
        </w:rPr>
        <w:t xml:space="preserve">There are a lot of different methods </w:t>
      </w:r>
      <w:r w:rsidR="0075392E">
        <w:rPr>
          <w:bCs/>
        </w:rPr>
        <w:t>[1</w:t>
      </w:r>
      <w:r w:rsidR="00F967DE">
        <w:rPr>
          <w:bCs/>
        </w:rPr>
        <w:t>8</w:t>
      </w:r>
      <w:r w:rsidR="0075392E">
        <w:rPr>
          <w:bCs/>
        </w:rPr>
        <w:t xml:space="preserve">] </w:t>
      </w:r>
      <w:r w:rsidRPr="00D53612">
        <w:rPr>
          <w:bCs/>
        </w:rPr>
        <w:t>which are available for the stock market analysis</w:t>
      </w:r>
      <w:r w:rsidR="00B46AB7">
        <w:rPr>
          <w:bCs/>
        </w:rPr>
        <w:t>,</w:t>
      </w:r>
      <w:r w:rsidRPr="00D53612">
        <w:rPr>
          <w:bCs/>
        </w:rPr>
        <w:t xml:space="preserve"> which comprises of </w:t>
      </w:r>
      <w:r w:rsidR="00867B47" w:rsidRPr="00D53612">
        <w:rPr>
          <w:bCs/>
        </w:rPr>
        <w:t>technique</w:t>
      </w:r>
      <w:r w:rsidR="00B66218" w:rsidRPr="00D53612">
        <w:rPr>
          <w:bCs/>
        </w:rPr>
        <w:t>s such as</w:t>
      </w:r>
      <w:r w:rsidR="00F6059A">
        <w:rPr>
          <w:bCs/>
        </w:rPr>
        <w:t>:</w:t>
      </w:r>
    </w:p>
    <w:p w14:paraId="761B7FF7" w14:textId="3768EDE4" w:rsidR="00185B23" w:rsidRPr="00CE2B2F" w:rsidRDefault="00F6059A" w:rsidP="00F6059A">
      <w:pPr>
        <w:tabs>
          <w:tab w:val="center" w:pos="4680"/>
          <w:tab w:val="left" w:pos="6028"/>
        </w:tabs>
        <w:rPr>
          <w:b/>
        </w:rPr>
      </w:pPr>
      <w:r>
        <w:rPr>
          <w:b/>
        </w:rPr>
        <w:tab/>
      </w:r>
      <w:r w:rsidR="00185B23" w:rsidRPr="00CE2B2F">
        <w:rPr>
          <w:b/>
        </w:rPr>
        <w:t>TABLE 2</w:t>
      </w:r>
      <w:r>
        <w:rPr>
          <w:b/>
        </w:rPr>
        <w:t xml:space="preserve"> - </w:t>
      </w:r>
      <w:r w:rsidRPr="00164B0F">
        <w:rPr>
          <w:b/>
          <w:lang w:val="en-US"/>
        </w:rPr>
        <w:t>Methods for Stock Analysis table</w:t>
      </w:r>
      <w:r>
        <w:rPr>
          <w:b/>
        </w:rPr>
        <w:tab/>
      </w:r>
    </w:p>
    <w:tbl>
      <w:tblPr>
        <w:tblStyle w:val="TableGrid"/>
        <w:tblW w:w="0" w:type="auto"/>
        <w:tblInd w:w="720" w:type="dxa"/>
        <w:tblLook w:val="04A0" w:firstRow="1" w:lastRow="0" w:firstColumn="1" w:lastColumn="0" w:noHBand="0" w:noVBand="1"/>
      </w:tblPr>
      <w:tblGrid>
        <w:gridCol w:w="8630"/>
      </w:tblGrid>
      <w:tr w:rsidR="004D1EAB" w:rsidRPr="00D53612" w14:paraId="18A5544F" w14:textId="77777777" w:rsidTr="004D1EAB">
        <w:tc>
          <w:tcPr>
            <w:tcW w:w="0" w:type="auto"/>
          </w:tcPr>
          <w:p w14:paraId="34EA394F" w14:textId="7CDAC929" w:rsidR="004D1EAB" w:rsidRPr="00D53612" w:rsidRDefault="004D1EAB" w:rsidP="00307DC5">
            <w:pPr>
              <w:pStyle w:val="ListParagraph"/>
              <w:numPr>
                <w:ilvl w:val="0"/>
                <w:numId w:val="4"/>
              </w:numPr>
              <w:rPr>
                <w:bCs/>
              </w:rPr>
            </w:pPr>
            <w:r w:rsidRPr="00D53612">
              <w:rPr>
                <w:bCs/>
              </w:rPr>
              <w:t>Technical Analysis: In this analysis method</w:t>
            </w:r>
            <w:r w:rsidR="00527E32" w:rsidRPr="00D53612">
              <w:rPr>
                <w:bCs/>
              </w:rPr>
              <w:t>,</w:t>
            </w:r>
            <w:r w:rsidRPr="00D53612">
              <w:rPr>
                <w:bCs/>
              </w:rPr>
              <w:t xml:space="preserve"> a lot of focus in done on the current trends, charts, and pattern</w:t>
            </w:r>
            <w:r w:rsidR="00B025EE" w:rsidRPr="00D53612">
              <w:rPr>
                <w:bCs/>
              </w:rPr>
              <w:t>s</w:t>
            </w:r>
            <w:r w:rsidRPr="00D53612">
              <w:rPr>
                <w:bCs/>
              </w:rPr>
              <w:t xml:space="preserve"> along with stock</w:t>
            </w:r>
            <w:r w:rsidR="00496553" w:rsidRPr="00D53612">
              <w:rPr>
                <w:bCs/>
              </w:rPr>
              <w:t>'</w:t>
            </w:r>
            <w:r w:rsidRPr="00D53612">
              <w:rPr>
                <w:bCs/>
              </w:rPr>
              <w:t>s historical performance</w:t>
            </w:r>
            <w:r w:rsidR="00B025EE" w:rsidRPr="00D53612">
              <w:rPr>
                <w:bCs/>
              </w:rPr>
              <w:t>,</w:t>
            </w:r>
            <w:r w:rsidRPr="00D53612">
              <w:rPr>
                <w:bCs/>
              </w:rPr>
              <w:t xml:space="preserve"> which is used for indication of its future price. The company</w:t>
            </w:r>
            <w:r w:rsidR="00496553" w:rsidRPr="00D53612">
              <w:rPr>
                <w:bCs/>
              </w:rPr>
              <w:t>'</w:t>
            </w:r>
            <w:r w:rsidRPr="00D53612">
              <w:rPr>
                <w:bCs/>
              </w:rPr>
              <w:t>s value and market cap are taken less into consideration during this analysis.</w:t>
            </w:r>
            <w:r w:rsidR="00383121" w:rsidRPr="00D53612">
              <w:rPr>
                <w:bCs/>
              </w:rPr>
              <w:br/>
            </w:r>
          </w:p>
        </w:tc>
      </w:tr>
      <w:tr w:rsidR="004D1EAB" w:rsidRPr="00D53612" w14:paraId="2C5B0560" w14:textId="77777777" w:rsidTr="004D1EAB">
        <w:tc>
          <w:tcPr>
            <w:tcW w:w="0" w:type="auto"/>
          </w:tcPr>
          <w:p w14:paraId="19A00E8D" w14:textId="17181249" w:rsidR="004D1EAB" w:rsidRPr="00D53612" w:rsidRDefault="004D1EAB" w:rsidP="00307DC5">
            <w:pPr>
              <w:pStyle w:val="ListParagraph"/>
              <w:numPr>
                <w:ilvl w:val="0"/>
                <w:numId w:val="4"/>
              </w:numPr>
              <w:rPr>
                <w:bCs/>
              </w:rPr>
            </w:pPr>
            <w:r w:rsidRPr="00D53612">
              <w:rPr>
                <w:bCs/>
              </w:rPr>
              <w:t>P/E Ratio: In this analysis</w:t>
            </w:r>
            <w:r w:rsidR="00B025EE" w:rsidRPr="00D53612">
              <w:rPr>
                <w:bCs/>
              </w:rPr>
              <w:t>,</w:t>
            </w:r>
            <w:r w:rsidRPr="00D53612">
              <w:rPr>
                <w:bCs/>
              </w:rPr>
              <w:t xml:space="preserve"> </w:t>
            </w:r>
            <w:r w:rsidR="00B025EE" w:rsidRPr="00D53612">
              <w:rPr>
                <w:bCs/>
              </w:rPr>
              <w:t xml:space="preserve">the </w:t>
            </w:r>
            <w:r w:rsidRPr="00D53612">
              <w:rPr>
                <w:bCs/>
              </w:rPr>
              <w:t xml:space="preserve">P/E ratio stands for </w:t>
            </w:r>
            <w:r w:rsidR="00D844C6" w:rsidRPr="00D53612">
              <w:rPr>
                <w:bCs/>
              </w:rPr>
              <w:t xml:space="preserve">the </w:t>
            </w:r>
            <w:r w:rsidRPr="00D53612">
              <w:rPr>
                <w:bCs/>
              </w:rPr>
              <w:t>price to earnings ratio. It is calculated by dividing the stock</w:t>
            </w:r>
            <w:r w:rsidR="00496553" w:rsidRPr="00D53612">
              <w:rPr>
                <w:bCs/>
              </w:rPr>
              <w:t>'</w:t>
            </w:r>
            <w:r w:rsidRPr="00D53612">
              <w:rPr>
                <w:bCs/>
              </w:rPr>
              <w:t xml:space="preserve">s market value per share to the earnings per share. The stock is a favorable investment if the P/E ratio is lower. </w:t>
            </w:r>
            <w:r w:rsidR="00383121" w:rsidRPr="00D53612">
              <w:rPr>
                <w:bCs/>
              </w:rPr>
              <w:br/>
            </w:r>
          </w:p>
        </w:tc>
      </w:tr>
      <w:tr w:rsidR="004D1EAB" w:rsidRPr="00D53612" w14:paraId="3CF53B7E" w14:textId="77777777" w:rsidTr="004D1EAB">
        <w:tc>
          <w:tcPr>
            <w:tcW w:w="0" w:type="auto"/>
          </w:tcPr>
          <w:p w14:paraId="3AE9F8A9" w14:textId="78D7D627" w:rsidR="004D1EAB" w:rsidRPr="00D53612" w:rsidRDefault="004D1EAB" w:rsidP="00307DC5">
            <w:pPr>
              <w:pStyle w:val="ListParagraph"/>
              <w:numPr>
                <w:ilvl w:val="0"/>
                <w:numId w:val="4"/>
              </w:numPr>
              <w:rPr>
                <w:bCs/>
              </w:rPr>
            </w:pPr>
            <w:r w:rsidRPr="00D53612">
              <w:rPr>
                <w:bCs/>
              </w:rPr>
              <w:t>Earnings Per Share: This for</w:t>
            </w:r>
            <w:r w:rsidR="00D844C6" w:rsidRPr="00D53612">
              <w:rPr>
                <w:bCs/>
              </w:rPr>
              <w:t>m</w:t>
            </w:r>
            <w:r w:rsidRPr="00D53612">
              <w:rPr>
                <w:bCs/>
              </w:rPr>
              <w:t xml:space="preserve"> of analysis is done based on earnings acquired from the per</w:t>
            </w:r>
            <w:r w:rsidR="00D844C6" w:rsidRPr="00D53612">
              <w:rPr>
                <w:bCs/>
              </w:rPr>
              <w:t>-</w:t>
            </w:r>
            <w:r w:rsidRPr="00D53612">
              <w:rPr>
                <w:bCs/>
              </w:rPr>
              <w:t xml:space="preserve">share price. EPS is </w:t>
            </w:r>
            <w:r w:rsidR="00D844C6" w:rsidRPr="00D53612">
              <w:rPr>
                <w:bCs/>
              </w:rPr>
              <w:t>a</w:t>
            </w:r>
            <w:r w:rsidRPr="00D53612">
              <w:rPr>
                <w:bCs/>
              </w:rPr>
              <w:t xml:space="preserve"> short form for earnings per share. The higher the EPS value</w:t>
            </w:r>
            <w:r w:rsidR="00D844C6" w:rsidRPr="00D53612">
              <w:rPr>
                <w:bCs/>
              </w:rPr>
              <w:t>,</w:t>
            </w:r>
            <w:r w:rsidRPr="00D53612">
              <w:rPr>
                <w:bCs/>
              </w:rPr>
              <w:t xml:space="preserve"> the more investors will be indulged to invest in that stock. Hence, increasing EPS is considered as a good indicator for investors.</w:t>
            </w:r>
            <w:r w:rsidR="00383121" w:rsidRPr="00D53612">
              <w:rPr>
                <w:bCs/>
              </w:rPr>
              <w:br/>
            </w:r>
          </w:p>
        </w:tc>
      </w:tr>
      <w:tr w:rsidR="004D1EAB" w:rsidRPr="00D53612" w14:paraId="1A876F33" w14:textId="77777777" w:rsidTr="004D1EAB">
        <w:tc>
          <w:tcPr>
            <w:tcW w:w="0" w:type="auto"/>
          </w:tcPr>
          <w:p w14:paraId="26F83148" w14:textId="328190BB" w:rsidR="004D1EAB" w:rsidRPr="00D53612" w:rsidRDefault="004D1EAB" w:rsidP="00307DC5">
            <w:pPr>
              <w:pStyle w:val="ListParagraph"/>
              <w:numPr>
                <w:ilvl w:val="0"/>
                <w:numId w:val="4"/>
              </w:numPr>
              <w:rPr>
                <w:bCs/>
              </w:rPr>
            </w:pPr>
            <w:r w:rsidRPr="00D53612">
              <w:rPr>
                <w:bCs/>
              </w:rPr>
              <w:t xml:space="preserve">PEG Ratio: The PEG ratio stands for </w:t>
            </w:r>
            <w:r w:rsidR="00D844C6" w:rsidRPr="00D53612">
              <w:rPr>
                <w:bCs/>
              </w:rPr>
              <w:t xml:space="preserve">the </w:t>
            </w:r>
            <w:r w:rsidRPr="00D53612">
              <w:rPr>
                <w:bCs/>
              </w:rPr>
              <w:t>price to earnings growth ratio. It is a step advanced after the P/E ratio</w:t>
            </w:r>
            <w:r w:rsidR="00D844C6" w:rsidRPr="00D53612">
              <w:rPr>
                <w:bCs/>
              </w:rPr>
              <w:t>,</w:t>
            </w:r>
            <w:r w:rsidRPr="00D53612">
              <w:rPr>
                <w:bCs/>
              </w:rPr>
              <w:t xml:space="preserve"> which also includes the growth of the company </w:t>
            </w:r>
            <w:r w:rsidR="00F54B91" w:rsidRPr="00D53612">
              <w:rPr>
                <w:bCs/>
              </w:rPr>
              <w:t>yearly</w:t>
            </w:r>
            <w:r w:rsidRPr="00D53612">
              <w:rPr>
                <w:bCs/>
              </w:rPr>
              <w:t xml:space="preserve">. To calculate the PEG </w:t>
            </w:r>
            <w:r w:rsidR="00ED4455" w:rsidRPr="00D53612">
              <w:rPr>
                <w:bCs/>
              </w:rPr>
              <w:t>r</w:t>
            </w:r>
            <w:r w:rsidRPr="00D53612">
              <w:rPr>
                <w:bCs/>
              </w:rPr>
              <w:t xml:space="preserve">atio, the P/E ratio is divided by </w:t>
            </w:r>
            <w:r w:rsidR="001B0A50" w:rsidRPr="00D53612">
              <w:rPr>
                <w:bCs/>
              </w:rPr>
              <w:t xml:space="preserve">the </w:t>
            </w:r>
            <w:r w:rsidRPr="00D53612">
              <w:rPr>
                <w:bCs/>
              </w:rPr>
              <w:t xml:space="preserve">12-month growth of the company. A stock is considered </w:t>
            </w:r>
            <w:r w:rsidR="004751CC" w:rsidRPr="00D53612">
              <w:rPr>
                <w:bCs/>
              </w:rPr>
              <w:t>reasonable</w:t>
            </w:r>
            <w:r w:rsidRPr="00D53612">
              <w:rPr>
                <w:bCs/>
              </w:rPr>
              <w:t xml:space="preserve"> by </w:t>
            </w:r>
            <w:r w:rsidR="00ED4455" w:rsidRPr="00D53612">
              <w:rPr>
                <w:bCs/>
              </w:rPr>
              <w:t xml:space="preserve">the </w:t>
            </w:r>
            <w:r w:rsidRPr="00D53612">
              <w:rPr>
                <w:bCs/>
              </w:rPr>
              <w:t xml:space="preserve">PEG ratio if its value derived by the ratio is typically less than 1. </w:t>
            </w:r>
            <w:r w:rsidR="00383121" w:rsidRPr="00D53612">
              <w:rPr>
                <w:bCs/>
              </w:rPr>
              <w:br/>
            </w:r>
          </w:p>
        </w:tc>
      </w:tr>
      <w:tr w:rsidR="004D1EAB" w:rsidRPr="00D53612" w14:paraId="1B3F9AB7" w14:textId="77777777" w:rsidTr="004D1EAB">
        <w:tc>
          <w:tcPr>
            <w:tcW w:w="0" w:type="auto"/>
          </w:tcPr>
          <w:p w14:paraId="58C1BB69" w14:textId="22B1181B" w:rsidR="004D1EAB" w:rsidRPr="00D53612" w:rsidRDefault="004D1EAB" w:rsidP="00307DC5">
            <w:pPr>
              <w:pStyle w:val="ListParagraph"/>
              <w:numPr>
                <w:ilvl w:val="0"/>
                <w:numId w:val="4"/>
              </w:numPr>
              <w:rPr>
                <w:bCs/>
              </w:rPr>
            </w:pPr>
            <w:r w:rsidRPr="00D53612">
              <w:rPr>
                <w:bCs/>
              </w:rPr>
              <w:t>Book Value: The book value is calculated by the price to book ratio. To calculate this</w:t>
            </w:r>
            <w:r w:rsidR="007E043F" w:rsidRPr="00D53612">
              <w:rPr>
                <w:bCs/>
              </w:rPr>
              <w:t xml:space="preserve">, the </w:t>
            </w:r>
            <w:r w:rsidRPr="00D53612">
              <w:rPr>
                <w:bCs/>
              </w:rPr>
              <w:t>count of the company</w:t>
            </w:r>
            <w:r w:rsidR="00496553" w:rsidRPr="00D53612">
              <w:rPr>
                <w:bCs/>
              </w:rPr>
              <w:t>'</w:t>
            </w:r>
            <w:r w:rsidRPr="00D53612">
              <w:rPr>
                <w:bCs/>
              </w:rPr>
              <w:t xml:space="preserve">s market price divided by its </w:t>
            </w:r>
            <w:r w:rsidR="00D96704" w:rsidRPr="00D53612">
              <w:rPr>
                <w:bCs/>
              </w:rPr>
              <w:t xml:space="preserve">total </w:t>
            </w:r>
            <w:r w:rsidRPr="00D53612">
              <w:rPr>
                <w:bCs/>
              </w:rPr>
              <w:t xml:space="preserve">equity value. The equity value is </w:t>
            </w:r>
            <w:r w:rsidRPr="00D53612">
              <w:rPr>
                <w:bCs/>
              </w:rPr>
              <w:lastRenderedPageBreak/>
              <w:t xml:space="preserve">derived by subtracting the liabilities from the assets. The lower the price to book ration would </w:t>
            </w:r>
            <w:r w:rsidR="004751CC" w:rsidRPr="00D53612">
              <w:rPr>
                <w:bCs/>
              </w:rPr>
              <w:t>derive</w:t>
            </w:r>
            <w:r w:rsidRPr="00D53612">
              <w:rPr>
                <w:bCs/>
              </w:rPr>
              <w:t xml:space="preserve"> that the company</w:t>
            </w:r>
            <w:r w:rsidR="00496553" w:rsidRPr="00D53612">
              <w:rPr>
                <w:bCs/>
              </w:rPr>
              <w:t>'</w:t>
            </w:r>
            <w:r w:rsidRPr="00D53612">
              <w:rPr>
                <w:bCs/>
              </w:rPr>
              <w:t>s stocks are undervalued.</w:t>
            </w:r>
            <w:r w:rsidR="00383121" w:rsidRPr="00D53612">
              <w:rPr>
                <w:bCs/>
              </w:rPr>
              <w:br/>
            </w:r>
          </w:p>
        </w:tc>
      </w:tr>
      <w:tr w:rsidR="004D1EAB" w:rsidRPr="00D53612" w14:paraId="2FA9F707" w14:textId="77777777" w:rsidTr="004D1EAB">
        <w:tc>
          <w:tcPr>
            <w:tcW w:w="0" w:type="auto"/>
          </w:tcPr>
          <w:p w14:paraId="721F23B6" w14:textId="51143423" w:rsidR="004D1EAB" w:rsidRPr="00D53612" w:rsidRDefault="004D1EAB" w:rsidP="00307DC5">
            <w:pPr>
              <w:pStyle w:val="ListParagraph"/>
              <w:numPr>
                <w:ilvl w:val="0"/>
                <w:numId w:val="4"/>
              </w:numPr>
              <w:rPr>
                <w:bCs/>
              </w:rPr>
            </w:pPr>
            <w:r w:rsidRPr="00D53612">
              <w:rPr>
                <w:bCs/>
              </w:rPr>
              <w:lastRenderedPageBreak/>
              <w:t>Return on Equity: The return on equity is calculated by dividing net income by average shareholder</w:t>
            </w:r>
            <w:r w:rsidR="00496553" w:rsidRPr="00D53612">
              <w:rPr>
                <w:bCs/>
              </w:rPr>
              <w:t>'</w:t>
            </w:r>
            <w:r w:rsidRPr="00D53612">
              <w:rPr>
                <w:bCs/>
              </w:rPr>
              <w:t xml:space="preserve">s equity. The ROE analysis is used to determine companies </w:t>
            </w:r>
            <w:r w:rsidR="007E043F" w:rsidRPr="00D53612">
              <w:rPr>
                <w:bCs/>
              </w:rPr>
              <w:t>that</w:t>
            </w:r>
            <w:r w:rsidRPr="00D53612">
              <w:rPr>
                <w:bCs/>
              </w:rPr>
              <w:t xml:space="preserve"> generate profit are </w:t>
            </w:r>
            <w:r w:rsidR="004751CC" w:rsidRPr="00D53612">
              <w:rPr>
                <w:bCs/>
              </w:rPr>
              <w:t>suitable</w:t>
            </w:r>
            <w:r w:rsidRPr="00D53612">
              <w:rPr>
                <w:bCs/>
              </w:rPr>
              <w:t xml:space="preserve"> investments. The continuous increas</w:t>
            </w:r>
            <w:r w:rsidR="007E043F" w:rsidRPr="00D53612">
              <w:rPr>
                <w:bCs/>
              </w:rPr>
              <w:t>e</w:t>
            </w:r>
            <w:r w:rsidRPr="00D53612">
              <w:rPr>
                <w:bCs/>
              </w:rPr>
              <w:t xml:space="preserve"> in ROE is a good sign for investors. </w:t>
            </w:r>
            <w:r w:rsidR="00383121" w:rsidRPr="00D53612">
              <w:rPr>
                <w:bCs/>
              </w:rPr>
              <w:br/>
            </w:r>
          </w:p>
        </w:tc>
      </w:tr>
      <w:tr w:rsidR="004D1EAB" w:rsidRPr="00D53612" w14:paraId="2D681D50" w14:textId="77777777" w:rsidTr="004D1EAB">
        <w:tc>
          <w:tcPr>
            <w:tcW w:w="0" w:type="auto"/>
          </w:tcPr>
          <w:p w14:paraId="26768F67" w14:textId="2A9A8733" w:rsidR="004D1EAB" w:rsidRPr="00D53612" w:rsidRDefault="004D1EAB" w:rsidP="00307DC5">
            <w:pPr>
              <w:pStyle w:val="ListParagraph"/>
              <w:numPr>
                <w:ilvl w:val="0"/>
                <w:numId w:val="4"/>
              </w:numPr>
              <w:rPr>
                <w:bCs/>
              </w:rPr>
            </w:pPr>
            <w:r w:rsidRPr="00D53612">
              <w:rPr>
                <w:bCs/>
              </w:rPr>
              <w:t xml:space="preserve">Analyst Recommendation: Many investors use analysts who perform fundamental and technical research and provide a trade recommendation based on their analysis. It saves time and effort of </w:t>
            </w:r>
            <w:r w:rsidR="008F2F7E" w:rsidRPr="00D53612">
              <w:rPr>
                <w:bCs/>
              </w:rPr>
              <w:t>review</w:t>
            </w:r>
            <w:r w:rsidRPr="00D53612">
              <w:rPr>
                <w:bCs/>
              </w:rPr>
              <w:t xml:space="preserve"> on the investor</w:t>
            </w:r>
            <w:r w:rsidR="00496553" w:rsidRPr="00D53612">
              <w:rPr>
                <w:bCs/>
              </w:rPr>
              <w:t>'</w:t>
            </w:r>
            <w:r w:rsidRPr="00D53612">
              <w:rPr>
                <w:bCs/>
              </w:rPr>
              <w:t>s end</w:t>
            </w:r>
            <w:r w:rsidR="00D96704" w:rsidRPr="00D53612">
              <w:rPr>
                <w:bCs/>
              </w:rPr>
              <w:t>,</w:t>
            </w:r>
            <w:r w:rsidRPr="00D53612">
              <w:rPr>
                <w:bCs/>
              </w:rPr>
              <w:t xml:space="preserve"> which is provided by the analysis giving </w:t>
            </w:r>
            <w:r w:rsidR="008F2F7E" w:rsidRPr="00D53612">
              <w:rPr>
                <w:bCs/>
              </w:rPr>
              <w:t>guidance</w:t>
            </w:r>
            <w:r w:rsidRPr="00D53612">
              <w:rPr>
                <w:bCs/>
              </w:rPr>
              <w:t xml:space="preserve"> who later is compensated through money obviously for their work.</w:t>
            </w:r>
            <w:r w:rsidR="00383121" w:rsidRPr="00D53612">
              <w:rPr>
                <w:bCs/>
              </w:rPr>
              <w:br/>
            </w:r>
          </w:p>
        </w:tc>
      </w:tr>
    </w:tbl>
    <w:p w14:paraId="44AFECA6" w14:textId="6B956D74" w:rsidR="006373FB" w:rsidRPr="00D53612" w:rsidRDefault="006373FB" w:rsidP="00644543">
      <w:pPr>
        <w:rPr>
          <w:bCs/>
        </w:rPr>
      </w:pPr>
    </w:p>
    <w:p w14:paraId="4D7D0E92" w14:textId="7B041D86" w:rsidR="00E853E6" w:rsidRPr="00D53612" w:rsidRDefault="00B24D5B">
      <w:pPr>
        <w:rPr>
          <w:bCs/>
          <w:lang w:val="en-US"/>
        </w:rPr>
      </w:pPr>
      <w:r w:rsidRPr="00D53612">
        <w:rPr>
          <w:bCs/>
          <w:lang w:val="en-US"/>
        </w:rPr>
        <w:t>The analysis performed by the above methods</w:t>
      </w:r>
      <w:r w:rsidR="00F66BB3">
        <w:rPr>
          <w:bCs/>
          <w:lang w:val="en-US"/>
        </w:rPr>
        <w:t xml:space="preserve"> </w:t>
      </w:r>
      <w:r w:rsidR="00F71967" w:rsidRPr="00D53612">
        <w:rPr>
          <w:bCs/>
          <w:lang w:val="en-US"/>
        </w:rPr>
        <w:t>[1</w:t>
      </w:r>
      <w:r w:rsidR="00BD2A84">
        <w:rPr>
          <w:bCs/>
          <w:lang w:val="en-US"/>
        </w:rPr>
        <w:t>9</w:t>
      </w:r>
      <w:r w:rsidR="00F71967" w:rsidRPr="00D53612">
        <w:rPr>
          <w:bCs/>
          <w:lang w:val="en-US"/>
        </w:rPr>
        <w:t>]</w:t>
      </w:r>
      <w:r w:rsidRPr="00D53612">
        <w:rPr>
          <w:bCs/>
          <w:lang w:val="en-US"/>
        </w:rPr>
        <w:t xml:space="preserve"> </w:t>
      </w:r>
      <w:r w:rsidR="00A01F19" w:rsidRPr="00D53612">
        <w:rPr>
          <w:bCs/>
          <w:lang w:val="en-US"/>
        </w:rPr>
        <w:t xml:space="preserve">is used for prediction of the stock prices in the future. The </w:t>
      </w:r>
      <w:r w:rsidR="00AA691F" w:rsidRPr="00D53612">
        <w:rPr>
          <w:bCs/>
          <w:lang w:val="en-US"/>
        </w:rPr>
        <w:t>various ways of analysis</w:t>
      </w:r>
      <w:r w:rsidR="00A01F19" w:rsidRPr="00D53612">
        <w:rPr>
          <w:bCs/>
          <w:lang w:val="en-US"/>
        </w:rPr>
        <w:t xml:space="preserve"> are as follows:</w:t>
      </w:r>
      <w:r w:rsidR="00E55148" w:rsidRPr="00D53612">
        <w:rPr>
          <w:bCs/>
          <w:lang w:val="en-US"/>
        </w:rPr>
        <w:t xml:space="preserve"> </w:t>
      </w:r>
    </w:p>
    <w:p w14:paraId="2E1D7874" w14:textId="030C6751" w:rsidR="00185B23" w:rsidRPr="00D53612" w:rsidRDefault="00185B23">
      <w:pPr>
        <w:rPr>
          <w:bCs/>
          <w:lang w:val="en-US"/>
        </w:rPr>
      </w:pPr>
    </w:p>
    <w:p w14:paraId="0DE43F6F" w14:textId="77777777" w:rsidR="00D96704" w:rsidRPr="00D53612" w:rsidRDefault="00D96704">
      <w:pPr>
        <w:rPr>
          <w:bCs/>
          <w:lang w:val="en-US"/>
        </w:rPr>
      </w:pPr>
    </w:p>
    <w:p w14:paraId="6C72467B" w14:textId="1681FFFF" w:rsidR="00185B23" w:rsidRPr="00EF6B9F" w:rsidRDefault="00185B23" w:rsidP="00185B23">
      <w:pPr>
        <w:jc w:val="center"/>
        <w:rPr>
          <w:b/>
          <w:lang w:val="en-US"/>
        </w:rPr>
      </w:pPr>
      <w:r w:rsidRPr="00EF6B9F">
        <w:rPr>
          <w:b/>
          <w:lang w:val="en-US"/>
        </w:rPr>
        <w:t>TABLE 3</w:t>
      </w:r>
      <w:r w:rsidR="00EF6B9F" w:rsidRPr="00EF6B9F">
        <w:rPr>
          <w:b/>
          <w:lang w:val="en-US"/>
        </w:rPr>
        <w:t xml:space="preserve"> - Methods for Stock prediction table </w:t>
      </w:r>
    </w:p>
    <w:tbl>
      <w:tblPr>
        <w:tblStyle w:val="TableGrid"/>
        <w:tblW w:w="4995" w:type="pct"/>
        <w:tblInd w:w="720" w:type="dxa"/>
        <w:tblLook w:val="04A0" w:firstRow="1" w:lastRow="0" w:firstColumn="1" w:lastColumn="0" w:noHBand="0" w:noVBand="1"/>
      </w:tblPr>
      <w:tblGrid>
        <w:gridCol w:w="9341"/>
      </w:tblGrid>
      <w:tr w:rsidR="0082102E" w:rsidRPr="00D53612" w14:paraId="7D945C6D" w14:textId="77777777" w:rsidTr="0082102E">
        <w:tc>
          <w:tcPr>
            <w:tcW w:w="5000" w:type="pct"/>
          </w:tcPr>
          <w:p w14:paraId="5E6FAEDE" w14:textId="515B1FAF" w:rsidR="0082102E" w:rsidRPr="00D53612" w:rsidRDefault="0082102E" w:rsidP="005C3EBD">
            <w:pPr>
              <w:pStyle w:val="ListParagraph"/>
              <w:numPr>
                <w:ilvl w:val="0"/>
                <w:numId w:val="5"/>
              </w:numPr>
              <w:rPr>
                <w:bCs/>
                <w:lang w:val="en-US"/>
              </w:rPr>
            </w:pPr>
            <w:r w:rsidRPr="00D53612">
              <w:rPr>
                <w:bCs/>
                <w:lang w:val="en-US"/>
              </w:rPr>
              <w:t>Fundamental Analysis: The analysis performed based on the current price of the stock</w:t>
            </w:r>
            <w:r w:rsidR="001C1A6D" w:rsidRPr="00D53612">
              <w:rPr>
                <w:bCs/>
                <w:lang w:val="en-US"/>
              </w:rPr>
              <w:t>,</w:t>
            </w:r>
            <w:r w:rsidRPr="00D53612">
              <w:rPr>
                <w:bCs/>
                <w:lang w:val="en-US"/>
              </w:rPr>
              <w:t xml:space="preserve"> i.e.</w:t>
            </w:r>
            <w:r w:rsidR="001C1A6D" w:rsidRPr="00D53612">
              <w:rPr>
                <w:bCs/>
                <w:lang w:val="en-US"/>
              </w:rPr>
              <w:t>,</w:t>
            </w:r>
            <w:r w:rsidRPr="00D53612">
              <w:rPr>
                <w:bCs/>
                <w:lang w:val="en-US"/>
              </w:rPr>
              <w:t xml:space="preserve"> either it is undervalued or overvalued</w:t>
            </w:r>
            <w:r w:rsidR="001C1A6D" w:rsidRPr="00D53612">
              <w:rPr>
                <w:bCs/>
                <w:lang w:val="en-US"/>
              </w:rPr>
              <w:t>,</w:t>
            </w:r>
            <w:r w:rsidRPr="00D53612">
              <w:rPr>
                <w:bCs/>
                <w:lang w:val="en-US"/>
              </w:rPr>
              <w:t xml:space="preserve"> is fundamental analysis. It is an analysis performed as a long term strategy. </w:t>
            </w:r>
            <w:r w:rsidR="00864FAF" w:rsidRPr="00D53612">
              <w:rPr>
                <w:bCs/>
                <w:lang w:val="en-US"/>
              </w:rPr>
              <w:t xml:space="preserve">Built </w:t>
            </w:r>
            <w:r w:rsidRPr="00D53612">
              <w:rPr>
                <w:bCs/>
                <w:lang w:val="en-US"/>
              </w:rPr>
              <w:t>on the basis that human society needs capital to make progress</w:t>
            </w:r>
            <w:r w:rsidR="001C1A6D" w:rsidRPr="00D53612">
              <w:rPr>
                <w:bCs/>
                <w:lang w:val="en-US"/>
              </w:rPr>
              <w:t>,</w:t>
            </w:r>
            <w:r w:rsidRPr="00D53612">
              <w:rPr>
                <w:bCs/>
                <w:lang w:val="en-US"/>
              </w:rPr>
              <w:t xml:space="preserve"> and much like that</w:t>
            </w:r>
            <w:r w:rsidR="001C1A6D" w:rsidRPr="00D53612">
              <w:rPr>
                <w:bCs/>
                <w:lang w:val="en-US"/>
              </w:rPr>
              <w:t>,</w:t>
            </w:r>
            <w:r w:rsidRPr="00D53612">
              <w:rPr>
                <w:bCs/>
                <w:lang w:val="en-US"/>
              </w:rPr>
              <w:t xml:space="preserve"> a company progresses its growth based on how it operates. Some of the methods used for fundamental analysis are </w:t>
            </w:r>
            <w:r w:rsidR="001C1A6D" w:rsidRPr="00D53612">
              <w:rPr>
                <w:bCs/>
                <w:lang w:val="en-US"/>
              </w:rPr>
              <w:t xml:space="preserve">the </w:t>
            </w:r>
            <w:r w:rsidRPr="00D53612">
              <w:rPr>
                <w:bCs/>
                <w:lang w:val="en-US"/>
              </w:rPr>
              <w:t xml:space="preserve">top-down approach, Bottom-up approach, etc. </w:t>
            </w:r>
            <w:r w:rsidRPr="00D53612">
              <w:rPr>
                <w:bCs/>
                <w:lang w:val="en-US"/>
              </w:rPr>
              <w:br/>
            </w:r>
          </w:p>
        </w:tc>
      </w:tr>
      <w:tr w:rsidR="0082102E" w:rsidRPr="00D53612" w14:paraId="1516046E" w14:textId="77777777" w:rsidTr="0082102E">
        <w:tc>
          <w:tcPr>
            <w:tcW w:w="5000" w:type="pct"/>
          </w:tcPr>
          <w:p w14:paraId="3FAAC360" w14:textId="4FFD129F" w:rsidR="0082102E" w:rsidRPr="00D53612" w:rsidRDefault="0082102E" w:rsidP="005C3EBD">
            <w:pPr>
              <w:pStyle w:val="ListParagraph"/>
              <w:numPr>
                <w:ilvl w:val="0"/>
                <w:numId w:val="5"/>
              </w:numPr>
              <w:rPr>
                <w:bCs/>
                <w:lang w:val="en-US"/>
              </w:rPr>
            </w:pPr>
            <w:r w:rsidRPr="00D53612">
              <w:rPr>
                <w:bCs/>
                <w:lang w:val="en-US"/>
              </w:rPr>
              <w:t xml:space="preserve">Technical Analysis: The analysis performed based on the historical prices of the stock is done with the help of technical analysis. </w:t>
            </w:r>
            <w:r w:rsidR="00D94EC5" w:rsidRPr="00D53612">
              <w:rPr>
                <w:bCs/>
                <w:lang w:val="en-US"/>
              </w:rPr>
              <w:t xml:space="preserve">This analysis is performed using </w:t>
            </w:r>
            <w:r w:rsidRPr="00D53612">
              <w:rPr>
                <w:bCs/>
                <w:lang w:val="en-US"/>
              </w:rPr>
              <w:t>various patterns and techniques are used. The ideology used behind this analysis is that everything significant about the company is already priced into the stock</w:t>
            </w:r>
            <w:r w:rsidR="00D94EC5" w:rsidRPr="00D53612">
              <w:rPr>
                <w:bCs/>
                <w:lang w:val="en-US"/>
              </w:rPr>
              <w:t>,</w:t>
            </w:r>
            <w:r w:rsidRPr="00D53612">
              <w:rPr>
                <w:bCs/>
                <w:lang w:val="en-US"/>
              </w:rPr>
              <w:t xml:space="preserve"> and </w:t>
            </w:r>
            <w:r w:rsidR="00D94EC5" w:rsidRPr="00D53612">
              <w:rPr>
                <w:bCs/>
                <w:lang w:val="en-US"/>
              </w:rPr>
              <w:t xml:space="preserve">the </w:t>
            </w:r>
            <w:r w:rsidRPr="00D53612">
              <w:rPr>
                <w:bCs/>
                <w:lang w:val="en-US"/>
              </w:rPr>
              <w:t xml:space="preserve">history of prices and trends tends to repeat itself due to market psychology. Patterns for analysis include head &amp; shoulders, Cup &amp; saucer, etc. Techniques along with patterns such as exponential moving </w:t>
            </w:r>
            <w:r w:rsidRPr="00D53612">
              <w:rPr>
                <w:bCs/>
                <w:lang w:val="en-US"/>
              </w:rPr>
              <w:lastRenderedPageBreak/>
              <w:t>average, oscillators, support &amp; resistance level</w:t>
            </w:r>
            <w:r w:rsidR="00D94EC5" w:rsidRPr="00D53612">
              <w:rPr>
                <w:bCs/>
                <w:lang w:val="en-US"/>
              </w:rPr>
              <w:t>,</w:t>
            </w:r>
            <w:r w:rsidRPr="00D53612">
              <w:rPr>
                <w:bCs/>
                <w:lang w:val="en-US"/>
              </w:rPr>
              <w:t xml:space="preserve"> etc. are employed. </w:t>
            </w:r>
            <w:r w:rsidR="00D94EC5" w:rsidRPr="00D53612">
              <w:rPr>
                <w:bCs/>
                <w:lang w:val="en-US"/>
              </w:rPr>
              <w:t>The u</w:t>
            </w:r>
            <w:r w:rsidRPr="00D53612">
              <w:rPr>
                <w:bCs/>
                <w:lang w:val="en-US"/>
              </w:rPr>
              <w:t>se of various indicators</w:t>
            </w:r>
            <w:r w:rsidR="00D94EC5" w:rsidRPr="00D53612">
              <w:rPr>
                <w:bCs/>
                <w:lang w:val="en-US"/>
              </w:rPr>
              <w:t>,</w:t>
            </w:r>
            <w:r w:rsidRPr="00D53612">
              <w:rPr>
                <w:bCs/>
                <w:lang w:val="en-US"/>
              </w:rPr>
              <w:t xml:space="preserve"> such as candlesticks</w:t>
            </w:r>
            <w:r w:rsidR="00D94EC5" w:rsidRPr="00D53612">
              <w:rPr>
                <w:bCs/>
                <w:lang w:val="en-US"/>
              </w:rPr>
              <w:t>,</w:t>
            </w:r>
            <w:r w:rsidRPr="00D53612">
              <w:rPr>
                <w:bCs/>
                <w:lang w:val="en-US"/>
              </w:rPr>
              <w:t xml:space="preserve"> is also done for technical analysis as well. </w:t>
            </w:r>
            <w:r w:rsidRPr="00D53612">
              <w:rPr>
                <w:bCs/>
                <w:lang w:val="en-US"/>
              </w:rPr>
              <w:br/>
            </w:r>
          </w:p>
        </w:tc>
      </w:tr>
      <w:tr w:rsidR="0082102E" w:rsidRPr="00D53612" w14:paraId="1924C0DD" w14:textId="77777777" w:rsidTr="0082102E">
        <w:tc>
          <w:tcPr>
            <w:tcW w:w="5000" w:type="pct"/>
          </w:tcPr>
          <w:p w14:paraId="08B4BF8A" w14:textId="6D56EF83" w:rsidR="0082102E" w:rsidRPr="00D53612" w:rsidRDefault="0082102E" w:rsidP="005C3EBD">
            <w:pPr>
              <w:pStyle w:val="ListParagraph"/>
              <w:numPr>
                <w:ilvl w:val="0"/>
                <w:numId w:val="5"/>
              </w:numPr>
              <w:rPr>
                <w:bCs/>
                <w:lang w:val="en-US"/>
              </w:rPr>
            </w:pPr>
            <w:r w:rsidRPr="00D53612">
              <w:rPr>
                <w:bCs/>
                <w:lang w:val="en-US"/>
              </w:rPr>
              <w:lastRenderedPageBreak/>
              <w:t>Machine Learning: The advancement of various machine learning field has made it a suitable option for the stock market prediction. With so much data available for processing</w:t>
            </w:r>
            <w:r w:rsidR="00D94EC5" w:rsidRPr="00D53612">
              <w:rPr>
                <w:bCs/>
                <w:lang w:val="en-US"/>
              </w:rPr>
              <w:t>,</w:t>
            </w:r>
            <w:r w:rsidRPr="00D53612">
              <w:rPr>
                <w:bCs/>
                <w:lang w:val="en-US"/>
              </w:rPr>
              <w:t xml:space="preserve"> it is always better to use machine learning for stock market analysis and prediction in this </w:t>
            </w:r>
            <w:r w:rsidR="00A71C65" w:rsidRPr="00D53612">
              <w:rPr>
                <w:bCs/>
                <w:lang w:val="en-US"/>
              </w:rPr>
              <w:t>modern</w:t>
            </w:r>
            <w:r w:rsidRPr="00D53612">
              <w:rPr>
                <w:bCs/>
                <w:lang w:val="en-US"/>
              </w:rPr>
              <w:t xml:space="preserve"> century. Use of ANN (artificial neural networks) along with GA (genetic algorithms). Most commonly in ANN</w:t>
            </w:r>
            <w:r w:rsidR="00496553" w:rsidRPr="00D53612">
              <w:rPr>
                <w:bCs/>
                <w:lang w:val="en-US"/>
              </w:rPr>
              <w:t>'</w:t>
            </w:r>
            <w:r w:rsidRPr="00D53612">
              <w:rPr>
                <w:bCs/>
                <w:lang w:val="en-US"/>
              </w:rPr>
              <w:t>s the feed</w:t>
            </w:r>
            <w:r w:rsidR="00D94EC5" w:rsidRPr="00D53612">
              <w:rPr>
                <w:bCs/>
                <w:lang w:val="en-US"/>
              </w:rPr>
              <w:t>-</w:t>
            </w:r>
            <w:r w:rsidRPr="00D53612">
              <w:rPr>
                <w:bCs/>
                <w:lang w:val="en-US"/>
              </w:rPr>
              <w:t>forward neural network is used for prediction with the backward propagation of error algorithm. Other forms of ANN</w:t>
            </w:r>
            <w:r w:rsidR="00496553" w:rsidRPr="00D53612">
              <w:rPr>
                <w:bCs/>
                <w:lang w:val="en-US"/>
              </w:rPr>
              <w:t>'</w:t>
            </w:r>
            <w:r w:rsidRPr="00D53612">
              <w:rPr>
                <w:bCs/>
                <w:lang w:val="en-US"/>
              </w:rPr>
              <w:t>s are time recurrent neural network (RNN) and time delay neural network. The LSTM method</w:t>
            </w:r>
            <w:r w:rsidR="004E2EBD" w:rsidRPr="00D53612">
              <w:rPr>
                <w:bCs/>
                <w:lang w:val="en-US"/>
              </w:rPr>
              <w:t>,</w:t>
            </w:r>
            <w:r w:rsidRPr="00D53612">
              <w:rPr>
                <w:bCs/>
                <w:lang w:val="en-US"/>
              </w:rPr>
              <w:t xml:space="preserve"> which we are applying for the project</w:t>
            </w:r>
            <w:r w:rsidR="004E2EBD" w:rsidRPr="00D53612">
              <w:rPr>
                <w:bCs/>
                <w:lang w:val="en-US"/>
              </w:rPr>
              <w:t>,</w:t>
            </w:r>
            <w:r w:rsidRPr="00D53612">
              <w:rPr>
                <w:bCs/>
                <w:lang w:val="en-US"/>
              </w:rPr>
              <w:t xml:space="preserve"> is part of RNN in deep learning</w:t>
            </w:r>
            <w:r w:rsidR="004E2EBD" w:rsidRPr="00D53612">
              <w:rPr>
                <w:bCs/>
                <w:lang w:val="en-US"/>
              </w:rPr>
              <w:t>,</w:t>
            </w:r>
            <w:r w:rsidRPr="00D53612">
              <w:rPr>
                <w:bCs/>
                <w:lang w:val="en-US"/>
              </w:rPr>
              <w:t xml:space="preserve"> which is </w:t>
            </w:r>
            <w:r w:rsidR="004E2EBD" w:rsidRPr="00D53612">
              <w:rPr>
                <w:bCs/>
                <w:lang w:val="en-US"/>
              </w:rPr>
              <w:t xml:space="preserve">a </w:t>
            </w:r>
            <w:r w:rsidRPr="00D53612">
              <w:rPr>
                <w:bCs/>
                <w:lang w:val="en-US"/>
              </w:rPr>
              <w:t xml:space="preserve">subset of machine learning. </w:t>
            </w:r>
            <w:r w:rsidRPr="00D53612">
              <w:rPr>
                <w:bCs/>
                <w:lang w:val="en-US"/>
              </w:rPr>
              <w:br/>
            </w:r>
          </w:p>
        </w:tc>
      </w:tr>
    </w:tbl>
    <w:p w14:paraId="05B29FA3" w14:textId="533D6B13" w:rsidR="00D41766" w:rsidRPr="00D53612" w:rsidRDefault="00D41766">
      <w:pPr>
        <w:rPr>
          <w:bCs/>
          <w:lang w:val="en-US"/>
        </w:rPr>
      </w:pPr>
    </w:p>
    <w:p w14:paraId="6964184C" w14:textId="1296C5EA" w:rsidR="00C14C46" w:rsidRPr="00D53612" w:rsidRDefault="00E71A16" w:rsidP="00F1491C">
      <w:pPr>
        <w:pStyle w:val="Heading1"/>
        <w:rPr>
          <w:bCs/>
        </w:rPr>
      </w:pPr>
      <w:r>
        <w:rPr>
          <w:bCs/>
        </w:rPr>
        <w:t>4</w:t>
      </w:r>
      <w:r w:rsidR="00613785" w:rsidRPr="00D53612">
        <w:rPr>
          <w:bCs/>
        </w:rPr>
        <w:t>.  Python Program for Testing</w:t>
      </w:r>
      <w:r w:rsidR="005A38D6" w:rsidRPr="00D53612">
        <w:rPr>
          <w:bCs/>
        </w:rPr>
        <w:t xml:space="preserve"> </w:t>
      </w:r>
    </w:p>
    <w:p w14:paraId="0FB3F577" w14:textId="4E6BF976" w:rsidR="00C14C46" w:rsidRPr="00D53612" w:rsidRDefault="00E71A16" w:rsidP="00B25E98">
      <w:pPr>
        <w:pStyle w:val="Heading2"/>
        <w:rPr>
          <w:b w:val="0"/>
          <w:bCs/>
        </w:rPr>
      </w:pPr>
      <w:r>
        <w:rPr>
          <w:b w:val="0"/>
          <w:bCs/>
        </w:rPr>
        <w:t>4</w:t>
      </w:r>
      <w:r w:rsidR="00207940" w:rsidRPr="00D53612">
        <w:rPr>
          <w:b w:val="0"/>
          <w:bCs/>
        </w:rPr>
        <w:t>.1 Specification and Design</w:t>
      </w:r>
      <w:r w:rsidR="00957947" w:rsidRPr="00D53612">
        <w:rPr>
          <w:b w:val="0"/>
          <w:bCs/>
        </w:rPr>
        <w:br/>
      </w:r>
    </w:p>
    <w:p w14:paraId="73770A7F" w14:textId="5E2AC9F6" w:rsidR="00A07DBF" w:rsidRPr="00D53612" w:rsidRDefault="00A07DBF" w:rsidP="00957947">
      <w:pPr>
        <w:pStyle w:val="ListParagraph"/>
        <w:numPr>
          <w:ilvl w:val="0"/>
          <w:numId w:val="6"/>
        </w:numPr>
        <w:rPr>
          <w:bCs/>
        </w:rPr>
      </w:pPr>
      <w:r w:rsidRPr="00D53612">
        <w:rPr>
          <w:bCs/>
        </w:rPr>
        <w:t>At first</w:t>
      </w:r>
      <w:r w:rsidR="003F684B">
        <w:rPr>
          <w:bCs/>
        </w:rPr>
        <w:t xml:space="preserve"> </w:t>
      </w:r>
      <w:r w:rsidR="00FE6D42">
        <w:rPr>
          <w:bCs/>
        </w:rPr>
        <w:t>[20]</w:t>
      </w:r>
      <w:r w:rsidR="00957947" w:rsidRPr="00D53612">
        <w:rPr>
          <w:bCs/>
        </w:rPr>
        <w:t>,</w:t>
      </w:r>
      <w:r w:rsidRPr="00D53612">
        <w:rPr>
          <w:bCs/>
        </w:rPr>
        <w:t xml:space="preserve"> we will start importing all the necessary libraries which will be needed for the creation of the program</w:t>
      </w:r>
      <w:r w:rsidR="003678B0" w:rsidRPr="00D53612">
        <w:rPr>
          <w:bCs/>
        </w:rPr>
        <w:t>,</w:t>
      </w:r>
      <w:r w:rsidRPr="00D53612">
        <w:rPr>
          <w:bCs/>
        </w:rPr>
        <w:t xml:space="preserve"> which </w:t>
      </w:r>
      <w:r w:rsidR="003678B0" w:rsidRPr="00D53612">
        <w:rPr>
          <w:bCs/>
        </w:rPr>
        <w:t>is</w:t>
      </w:r>
      <w:r w:rsidRPr="00D53612">
        <w:rPr>
          <w:bCs/>
        </w:rPr>
        <w:t xml:space="preserve"> </w:t>
      </w:r>
      <w:r w:rsidR="00C21F41" w:rsidRPr="00D53612">
        <w:rPr>
          <w:bCs/>
        </w:rPr>
        <w:t>math, NumPy, pandas,</w:t>
      </w:r>
      <w:r w:rsidR="00A219BC" w:rsidRPr="00D53612">
        <w:rPr>
          <w:bCs/>
        </w:rPr>
        <w:t xml:space="preserve"> s</w:t>
      </w:r>
      <w:r w:rsidR="00A363F5" w:rsidRPr="00D53612">
        <w:rPr>
          <w:bCs/>
        </w:rPr>
        <w:t xml:space="preserve">cikit </w:t>
      </w:r>
      <w:r w:rsidR="00A219BC" w:rsidRPr="00D53612">
        <w:rPr>
          <w:bCs/>
        </w:rPr>
        <w:t xml:space="preserve">learn preprocessing, </w:t>
      </w:r>
      <w:r w:rsidR="00F60C62" w:rsidRPr="00D53612">
        <w:rPr>
          <w:bCs/>
        </w:rPr>
        <w:t>K</w:t>
      </w:r>
      <w:r w:rsidR="00DE1C34" w:rsidRPr="00D53612">
        <w:rPr>
          <w:bCs/>
        </w:rPr>
        <w:t>eras, matplotlib</w:t>
      </w:r>
      <w:r w:rsidR="008C7282" w:rsidRPr="00D53612">
        <w:rPr>
          <w:bCs/>
        </w:rPr>
        <w:t xml:space="preserve">, </w:t>
      </w:r>
      <w:proofErr w:type="spellStart"/>
      <w:r w:rsidR="00F60C62" w:rsidRPr="00D53612">
        <w:rPr>
          <w:bCs/>
        </w:rPr>
        <w:t>DateT</w:t>
      </w:r>
      <w:r w:rsidR="008C7282" w:rsidRPr="00D53612">
        <w:rPr>
          <w:bCs/>
        </w:rPr>
        <w:t>ime</w:t>
      </w:r>
      <w:proofErr w:type="spellEnd"/>
      <w:r w:rsidR="00F60C62" w:rsidRPr="00D53612">
        <w:rPr>
          <w:bCs/>
        </w:rPr>
        <w:t>,</w:t>
      </w:r>
      <w:r w:rsidR="008C7282" w:rsidRPr="00D53612">
        <w:rPr>
          <w:bCs/>
        </w:rPr>
        <w:t xml:space="preserve"> etc</w:t>
      </w:r>
      <w:r w:rsidR="00DE1C34" w:rsidRPr="00D53612">
        <w:rPr>
          <w:bCs/>
        </w:rPr>
        <w:t>. With the help of the imported libraries</w:t>
      </w:r>
      <w:r w:rsidR="00F60C62" w:rsidRPr="00D53612">
        <w:rPr>
          <w:bCs/>
        </w:rPr>
        <w:t>,</w:t>
      </w:r>
      <w:r w:rsidR="00DE1C34" w:rsidRPr="00D53612">
        <w:rPr>
          <w:bCs/>
        </w:rPr>
        <w:t xml:space="preserve"> we would be able to use it for implementing different functions</w:t>
      </w:r>
      <w:r w:rsidR="004B14FE" w:rsidRPr="00D53612">
        <w:rPr>
          <w:bCs/>
        </w:rPr>
        <w:t xml:space="preserve"> of those libraries. </w:t>
      </w:r>
      <w:r w:rsidR="00790EC2" w:rsidRPr="00D53612">
        <w:rPr>
          <w:bCs/>
        </w:rPr>
        <w:br/>
      </w:r>
    </w:p>
    <w:p w14:paraId="13A7F7F6" w14:textId="744632D2" w:rsidR="00790EC2" w:rsidRPr="00D53612" w:rsidRDefault="00790EC2" w:rsidP="00957947">
      <w:pPr>
        <w:pStyle w:val="ListParagraph"/>
        <w:numPr>
          <w:ilvl w:val="0"/>
          <w:numId w:val="6"/>
        </w:numPr>
        <w:rPr>
          <w:bCs/>
        </w:rPr>
      </w:pPr>
      <w:r w:rsidRPr="00D53612">
        <w:rPr>
          <w:bCs/>
        </w:rPr>
        <w:t>After that</w:t>
      </w:r>
      <w:r w:rsidR="00F60C62" w:rsidRPr="00D53612">
        <w:rPr>
          <w:bCs/>
        </w:rPr>
        <w:t>,</w:t>
      </w:r>
      <w:r w:rsidRPr="00D53612">
        <w:rPr>
          <w:bCs/>
        </w:rPr>
        <w:t xml:space="preserve"> we would </w:t>
      </w:r>
      <w:r w:rsidR="005E74AE" w:rsidRPr="00D53612">
        <w:rPr>
          <w:bCs/>
        </w:rPr>
        <w:t>import the company</w:t>
      </w:r>
      <w:r w:rsidR="00496553" w:rsidRPr="00D53612">
        <w:rPr>
          <w:bCs/>
        </w:rPr>
        <w:t>'</w:t>
      </w:r>
      <w:r w:rsidR="005E74AE" w:rsidRPr="00D53612">
        <w:rPr>
          <w:bCs/>
        </w:rPr>
        <w:t xml:space="preserve">s data we want to process. This would be done by importing the </w:t>
      </w:r>
      <w:r w:rsidR="000840B0" w:rsidRPr="00D53612">
        <w:rPr>
          <w:bCs/>
        </w:rPr>
        <w:t>web data</w:t>
      </w:r>
      <w:r w:rsidR="00CD3D10" w:rsidRPr="00D53612">
        <w:rPr>
          <w:bCs/>
        </w:rPr>
        <w:t xml:space="preserve"> </w:t>
      </w:r>
      <w:r w:rsidR="000840B0" w:rsidRPr="00D53612">
        <w:rPr>
          <w:bCs/>
        </w:rPr>
        <w:t xml:space="preserve">reader </w:t>
      </w:r>
      <w:r w:rsidR="00CD3D10" w:rsidRPr="00D53612">
        <w:rPr>
          <w:bCs/>
        </w:rPr>
        <w:t>from yahoo finance</w:t>
      </w:r>
      <w:r w:rsidR="009E1305">
        <w:rPr>
          <w:bCs/>
        </w:rPr>
        <w:t xml:space="preserve"> [21].</w:t>
      </w:r>
      <w:r w:rsidR="00CD3D10" w:rsidRPr="00D53612">
        <w:rPr>
          <w:bCs/>
        </w:rPr>
        <w:t xml:space="preserve"> Alternatively</w:t>
      </w:r>
      <w:r w:rsidR="00F60C62" w:rsidRPr="00D53612">
        <w:rPr>
          <w:bCs/>
        </w:rPr>
        <w:t>,</w:t>
      </w:r>
      <w:r w:rsidR="00CD3D10" w:rsidRPr="00D53612">
        <w:rPr>
          <w:bCs/>
        </w:rPr>
        <w:t xml:space="preserve"> google finance can also be used to gather </w:t>
      </w:r>
      <w:r w:rsidR="00A363F5" w:rsidRPr="00D53612">
        <w:rPr>
          <w:bCs/>
        </w:rPr>
        <w:t xml:space="preserve">the data as an optional method. </w:t>
      </w:r>
      <w:r w:rsidR="009F2615" w:rsidRPr="00D53612">
        <w:rPr>
          <w:bCs/>
        </w:rPr>
        <w:t xml:space="preserve">The top 5 mega capital companies will be </w:t>
      </w:r>
      <w:r w:rsidR="003F1E14" w:rsidRPr="00D53612">
        <w:rPr>
          <w:bCs/>
        </w:rPr>
        <w:t>collect</w:t>
      </w:r>
      <w:r w:rsidR="00DD1D38" w:rsidRPr="00D53612">
        <w:rPr>
          <w:bCs/>
        </w:rPr>
        <w:t xml:space="preserve">ed data from and imported. As of </w:t>
      </w:r>
      <w:r w:rsidR="00780A31" w:rsidRPr="00D53612">
        <w:rPr>
          <w:bCs/>
        </w:rPr>
        <w:t>2020</w:t>
      </w:r>
      <w:r w:rsidR="00F60C62" w:rsidRPr="00D53612">
        <w:rPr>
          <w:bCs/>
        </w:rPr>
        <w:t>,</w:t>
      </w:r>
      <w:r w:rsidR="00780A31" w:rsidRPr="00D53612">
        <w:rPr>
          <w:bCs/>
        </w:rPr>
        <w:t xml:space="preserve"> July,</w:t>
      </w:r>
      <w:r w:rsidR="00DD1D38" w:rsidRPr="00D53612">
        <w:rPr>
          <w:bCs/>
        </w:rPr>
        <w:t xml:space="preserve"> ending these are </w:t>
      </w:r>
      <w:r w:rsidR="009D4AFE" w:rsidRPr="00D53612">
        <w:rPr>
          <w:bCs/>
        </w:rPr>
        <w:t xml:space="preserve">Apple (AAPL), </w:t>
      </w:r>
      <w:r w:rsidR="001E58BE" w:rsidRPr="00D53612">
        <w:rPr>
          <w:bCs/>
        </w:rPr>
        <w:t>Microsoft (</w:t>
      </w:r>
      <w:r w:rsidR="009D4AFE" w:rsidRPr="00D53612">
        <w:rPr>
          <w:bCs/>
        </w:rPr>
        <w:t>MSFT), Amazon</w:t>
      </w:r>
      <w:r w:rsidR="001E58BE" w:rsidRPr="00D53612">
        <w:rPr>
          <w:bCs/>
        </w:rPr>
        <w:t xml:space="preserve"> </w:t>
      </w:r>
      <w:r w:rsidR="009D4AFE" w:rsidRPr="00D53612">
        <w:rPr>
          <w:bCs/>
        </w:rPr>
        <w:t xml:space="preserve">(AMZN), </w:t>
      </w:r>
      <w:r w:rsidR="009D4AFE" w:rsidRPr="00D53612">
        <w:rPr>
          <w:bCs/>
        </w:rPr>
        <w:lastRenderedPageBreak/>
        <w:t>Google</w:t>
      </w:r>
      <w:r w:rsidR="001E58BE" w:rsidRPr="00D53612">
        <w:rPr>
          <w:bCs/>
        </w:rPr>
        <w:t xml:space="preserve"> </w:t>
      </w:r>
      <w:r w:rsidR="009D4AFE" w:rsidRPr="00D53612">
        <w:rPr>
          <w:bCs/>
        </w:rPr>
        <w:t>(GOOGL)</w:t>
      </w:r>
      <w:r w:rsidR="00F60C62" w:rsidRPr="00D53612">
        <w:rPr>
          <w:bCs/>
        </w:rPr>
        <w:t>,</w:t>
      </w:r>
      <w:r w:rsidR="009D4AFE" w:rsidRPr="00D53612">
        <w:rPr>
          <w:bCs/>
        </w:rPr>
        <w:t xml:space="preserve"> and Facebook</w:t>
      </w:r>
      <w:r w:rsidR="001E58BE" w:rsidRPr="00D53612">
        <w:rPr>
          <w:bCs/>
        </w:rPr>
        <w:t xml:space="preserve"> </w:t>
      </w:r>
      <w:r w:rsidR="009D4AFE" w:rsidRPr="00D53612">
        <w:rPr>
          <w:bCs/>
        </w:rPr>
        <w:t>(FB).</w:t>
      </w:r>
      <w:r w:rsidR="001E58BE" w:rsidRPr="00D53612">
        <w:rPr>
          <w:bCs/>
        </w:rPr>
        <w:t xml:space="preserve"> </w:t>
      </w:r>
      <w:r w:rsidR="00680DD7" w:rsidRPr="00D53612">
        <w:rPr>
          <w:bCs/>
        </w:rPr>
        <w:t xml:space="preserve">We would be gathering the </w:t>
      </w:r>
      <w:r w:rsidR="002D23F1" w:rsidRPr="00D53612">
        <w:rPr>
          <w:bCs/>
        </w:rPr>
        <w:t>High, Low, Open, Close, Volume</w:t>
      </w:r>
      <w:r w:rsidR="00F60C62" w:rsidRPr="00D53612">
        <w:rPr>
          <w:bCs/>
        </w:rPr>
        <w:t>,</w:t>
      </w:r>
      <w:r w:rsidR="002D23F1" w:rsidRPr="00D53612">
        <w:rPr>
          <w:bCs/>
        </w:rPr>
        <w:t xml:space="preserve"> and Adj</w:t>
      </w:r>
      <w:r w:rsidR="00D4308E" w:rsidRPr="00D53612">
        <w:rPr>
          <w:bCs/>
        </w:rPr>
        <w:t>usted</w:t>
      </w:r>
      <w:r w:rsidR="002D23F1" w:rsidRPr="00D53612">
        <w:rPr>
          <w:bCs/>
        </w:rPr>
        <w:t xml:space="preserve"> Close </w:t>
      </w:r>
      <w:r w:rsidR="001E58BE" w:rsidRPr="00D53612">
        <w:rPr>
          <w:bCs/>
        </w:rPr>
        <w:t>in columns</w:t>
      </w:r>
      <w:r w:rsidR="00D34C67" w:rsidRPr="00D53612">
        <w:rPr>
          <w:bCs/>
        </w:rPr>
        <w:t>,</w:t>
      </w:r>
      <w:r w:rsidR="00D4308E" w:rsidRPr="00D53612">
        <w:rPr>
          <w:bCs/>
        </w:rPr>
        <w:t xml:space="preserve"> whereas the rows</w:t>
      </w:r>
      <w:r w:rsidR="00D34C67" w:rsidRPr="00D53612">
        <w:rPr>
          <w:bCs/>
        </w:rPr>
        <w:t>,</w:t>
      </w:r>
      <w:r w:rsidR="00D4308E" w:rsidRPr="00D53612">
        <w:rPr>
          <w:bCs/>
        </w:rPr>
        <w:t xml:space="preserve"> would show the date</w:t>
      </w:r>
      <w:r w:rsidR="001855B8">
        <w:rPr>
          <w:bCs/>
        </w:rPr>
        <w:t xml:space="preserve"> [22]</w:t>
      </w:r>
      <w:r w:rsidR="00D4308E" w:rsidRPr="00D53612">
        <w:rPr>
          <w:bCs/>
        </w:rPr>
        <w:t>.</w:t>
      </w:r>
      <w:r w:rsidR="000E7F20" w:rsidRPr="00D53612">
        <w:rPr>
          <w:bCs/>
        </w:rPr>
        <w:br/>
      </w:r>
    </w:p>
    <w:p w14:paraId="58B549E3" w14:textId="79515890" w:rsidR="00D56A82" w:rsidRPr="00D53612" w:rsidRDefault="000E7F20" w:rsidP="00D56A82">
      <w:pPr>
        <w:pStyle w:val="ListParagraph"/>
        <w:numPr>
          <w:ilvl w:val="0"/>
          <w:numId w:val="6"/>
        </w:numPr>
        <w:rPr>
          <w:bCs/>
        </w:rPr>
      </w:pPr>
      <w:r w:rsidRPr="00D53612">
        <w:rPr>
          <w:bCs/>
        </w:rPr>
        <w:t>Once we verify that the data frame has imported the data and what size it is stored in</w:t>
      </w:r>
      <w:r w:rsidR="00D34C67" w:rsidRPr="00D53612">
        <w:rPr>
          <w:bCs/>
        </w:rPr>
        <w:t>,</w:t>
      </w:r>
      <w:r w:rsidRPr="00D53612">
        <w:rPr>
          <w:bCs/>
        </w:rPr>
        <w:t xml:space="preserve"> then we can create a graph to visualize the data </w:t>
      </w:r>
      <w:r w:rsidR="00BE2A14" w:rsidRPr="00D53612">
        <w:rPr>
          <w:bCs/>
        </w:rPr>
        <w:t>from that frame.</w:t>
      </w:r>
      <w:r w:rsidR="00CC3CB2" w:rsidRPr="00D53612">
        <w:rPr>
          <w:bCs/>
        </w:rPr>
        <w:t xml:space="preserve"> </w:t>
      </w:r>
      <w:r w:rsidR="00483D53" w:rsidRPr="00D53612">
        <w:rPr>
          <w:bCs/>
        </w:rPr>
        <w:t>Plotting the graph can be done along with naming the title as well as setting up the x and y</w:t>
      </w:r>
      <w:r w:rsidR="00D34C67" w:rsidRPr="00D53612">
        <w:rPr>
          <w:bCs/>
        </w:rPr>
        <w:t>-</w:t>
      </w:r>
      <w:r w:rsidR="00483D53" w:rsidRPr="00D53612">
        <w:rPr>
          <w:bCs/>
        </w:rPr>
        <w:t xml:space="preserve">axis with variables and names </w:t>
      </w:r>
      <w:r w:rsidR="004661C8" w:rsidRPr="00D53612">
        <w:rPr>
          <w:bCs/>
        </w:rPr>
        <w:t xml:space="preserve">and </w:t>
      </w:r>
      <w:r w:rsidR="00483D53" w:rsidRPr="00D53612">
        <w:rPr>
          <w:bCs/>
        </w:rPr>
        <w:t>specifications.</w:t>
      </w:r>
      <w:r w:rsidR="0039335C" w:rsidRPr="00D53612">
        <w:rPr>
          <w:bCs/>
        </w:rPr>
        <w:t xml:space="preserve"> The X</w:t>
      </w:r>
      <w:r w:rsidR="00D34C67" w:rsidRPr="00D53612">
        <w:rPr>
          <w:bCs/>
        </w:rPr>
        <w:t>-</w:t>
      </w:r>
      <w:r w:rsidR="0039335C" w:rsidRPr="00D53612">
        <w:rPr>
          <w:bCs/>
        </w:rPr>
        <w:t>axis would be showing the timeline of the company</w:t>
      </w:r>
      <w:r w:rsidR="00496553" w:rsidRPr="00D53612">
        <w:rPr>
          <w:bCs/>
        </w:rPr>
        <w:t>'</w:t>
      </w:r>
      <w:r w:rsidR="0039335C" w:rsidRPr="00D53612">
        <w:rPr>
          <w:bCs/>
        </w:rPr>
        <w:t>s stock in terms of years</w:t>
      </w:r>
      <w:r w:rsidR="00D34C67" w:rsidRPr="00D53612">
        <w:rPr>
          <w:bCs/>
        </w:rPr>
        <w:t>,</w:t>
      </w:r>
      <w:r w:rsidR="0039335C" w:rsidRPr="00D53612">
        <w:rPr>
          <w:bCs/>
        </w:rPr>
        <w:t xml:space="preserve"> and Y</w:t>
      </w:r>
      <w:r w:rsidR="00D34C67" w:rsidRPr="00D53612">
        <w:rPr>
          <w:bCs/>
        </w:rPr>
        <w:t>-</w:t>
      </w:r>
      <w:r w:rsidR="0039335C" w:rsidRPr="00D53612">
        <w:rPr>
          <w:bCs/>
        </w:rPr>
        <w:t>axis would show the prices in US dollars $.</w:t>
      </w:r>
      <w:r w:rsidR="00483D53" w:rsidRPr="00D53612">
        <w:rPr>
          <w:bCs/>
        </w:rPr>
        <w:t xml:space="preserve"> Once the graph is </w:t>
      </w:r>
      <w:r w:rsidR="001834F1" w:rsidRPr="00D53612">
        <w:rPr>
          <w:bCs/>
        </w:rPr>
        <w:t xml:space="preserve">created according to desired </w:t>
      </w:r>
      <w:r w:rsidR="00042B45" w:rsidRPr="00D53612">
        <w:rPr>
          <w:bCs/>
        </w:rPr>
        <w:t>specifications,</w:t>
      </w:r>
      <w:r w:rsidR="001834F1" w:rsidRPr="00D53612">
        <w:rPr>
          <w:bCs/>
        </w:rPr>
        <w:t xml:space="preserve"> we can </w:t>
      </w:r>
      <w:r w:rsidR="00042B45" w:rsidRPr="00D53612">
        <w:rPr>
          <w:bCs/>
        </w:rPr>
        <w:t>verify its look by showing it. If changes</w:t>
      </w:r>
      <w:r w:rsidR="001834F1" w:rsidRPr="00D53612">
        <w:rPr>
          <w:bCs/>
        </w:rPr>
        <w:t xml:space="preserve"> </w:t>
      </w:r>
      <w:r w:rsidR="00D56A82" w:rsidRPr="00D53612">
        <w:rPr>
          <w:bCs/>
        </w:rPr>
        <w:t xml:space="preserve">are </w:t>
      </w:r>
      <w:r w:rsidR="00FE5D1A" w:rsidRPr="00D53612">
        <w:rPr>
          <w:bCs/>
        </w:rPr>
        <w:t>needed,</w:t>
      </w:r>
      <w:r w:rsidR="00D56A82" w:rsidRPr="00D53612">
        <w:rPr>
          <w:bCs/>
        </w:rPr>
        <w:t xml:space="preserve"> </w:t>
      </w:r>
      <w:r w:rsidR="00042B45" w:rsidRPr="00D53612">
        <w:rPr>
          <w:bCs/>
        </w:rPr>
        <w:t>the</w:t>
      </w:r>
      <w:r w:rsidR="00D56A82" w:rsidRPr="00D53612">
        <w:rPr>
          <w:bCs/>
        </w:rPr>
        <w:t>n</w:t>
      </w:r>
      <w:r w:rsidR="00042B45" w:rsidRPr="00D53612">
        <w:rPr>
          <w:bCs/>
        </w:rPr>
        <w:t xml:space="preserve"> </w:t>
      </w:r>
      <w:r w:rsidR="00D34C67" w:rsidRPr="00D53612">
        <w:rPr>
          <w:bCs/>
        </w:rPr>
        <w:t xml:space="preserve">the </w:t>
      </w:r>
      <w:r w:rsidR="00042B45" w:rsidRPr="00D53612">
        <w:rPr>
          <w:bCs/>
        </w:rPr>
        <w:t xml:space="preserve">same procedure is done until the graph is </w:t>
      </w:r>
      <w:r w:rsidR="00303DEF" w:rsidRPr="00D53612">
        <w:rPr>
          <w:bCs/>
        </w:rPr>
        <w:t xml:space="preserve">set </w:t>
      </w:r>
      <w:r w:rsidR="00953CD2" w:rsidRPr="00D53612">
        <w:rPr>
          <w:bCs/>
        </w:rPr>
        <w:t>correct</w:t>
      </w:r>
      <w:r w:rsidR="00303DEF" w:rsidRPr="00D53612">
        <w:rPr>
          <w:bCs/>
        </w:rPr>
        <w:t>ly.</w:t>
      </w:r>
      <w:r w:rsidR="00D56A82" w:rsidRPr="00D53612">
        <w:rPr>
          <w:bCs/>
        </w:rPr>
        <w:t xml:space="preserve"> </w:t>
      </w:r>
      <w:r w:rsidR="00D56A82" w:rsidRPr="00D53612">
        <w:rPr>
          <w:bCs/>
        </w:rPr>
        <w:br/>
      </w:r>
    </w:p>
    <w:p w14:paraId="6EEE8E2F" w14:textId="41B3EC60" w:rsidR="002B5350" w:rsidRPr="00D53612" w:rsidRDefault="00FB2A66" w:rsidP="00957947">
      <w:pPr>
        <w:pStyle w:val="ListParagraph"/>
        <w:numPr>
          <w:ilvl w:val="0"/>
          <w:numId w:val="6"/>
        </w:numPr>
        <w:rPr>
          <w:bCs/>
        </w:rPr>
      </w:pPr>
      <w:r w:rsidRPr="00D53612">
        <w:rPr>
          <w:bCs/>
        </w:rPr>
        <w:t>After that</w:t>
      </w:r>
      <w:r w:rsidR="00D34C67" w:rsidRPr="00D53612">
        <w:rPr>
          <w:bCs/>
        </w:rPr>
        <w:t>,</w:t>
      </w:r>
      <w:r w:rsidRPr="00D53612">
        <w:rPr>
          <w:bCs/>
        </w:rPr>
        <w:t xml:space="preserve"> we wou</w:t>
      </w:r>
      <w:r w:rsidR="00053DA1" w:rsidRPr="00D53612">
        <w:rPr>
          <w:bCs/>
        </w:rPr>
        <w:t>l</w:t>
      </w:r>
      <w:r w:rsidRPr="00D53612">
        <w:rPr>
          <w:bCs/>
        </w:rPr>
        <w:t xml:space="preserve">d </w:t>
      </w:r>
      <w:r w:rsidR="00053DA1" w:rsidRPr="00D53612">
        <w:rPr>
          <w:bCs/>
        </w:rPr>
        <w:t xml:space="preserve">create </w:t>
      </w:r>
      <w:r w:rsidR="00D34C67" w:rsidRPr="00D53612">
        <w:rPr>
          <w:bCs/>
        </w:rPr>
        <w:t xml:space="preserve">a </w:t>
      </w:r>
      <w:r w:rsidR="00053DA1" w:rsidRPr="00D53612">
        <w:rPr>
          <w:bCs/>
        </w:rPr>
        <w:t xml:space="preserve">new </w:t>
      </w:r>
      <w:r w:rsidR="00173420" w:rsidRPr="00D53612">
        <w:rPr>
          <w:bCs/>
        </w:rPr>
        <w:t xml:space="preserve">data frame with </w:t>
      </w:r>
      <w:r w:rsidR="00D34C67" w:rsidRPr="00D53612">
        <w:rPr>
          <w:bCs/>
        </w:rPr>
        <w:t xml:space="preserve">a </w:t>
      </w:r>
      <w:r w:rsidR="00173420" w:rsidRPr="00D53612">
        <w:rPr>
          <w:bCs/>
        </w:rPr>
        <w:t xml:space="preserve">closing price </w:t>
      </w:r>
      <w:r w:rsidR="003B1921" w:rsidRPr="00D53612">
        <w:rPr>
          <w:bCs/>
        </w:rPr>
        <w:t xml:space="preserve">and convert it to </w:t>
      </w:r>
      <w:r w:rsidR="00D34C67" w:rsidRPr="00D53612">
        <w:rPr>
          <w:bCs/>
        </w:rPr>
        <w:t xml:space="preserve">a </w:t>
      </w:r>
      <w:r w:rsidR="003B1921" w:rsidRPr="00D53612">
        <w:rPr>
          <w:bCs/>
        </w:rPr>
        <w:t>NumPy array.</w:t>
      </w:r>
      <w:r w:rsidR="00AC73C2" w:rsidRPr="00D53612">
        <w:rPr>
          <w:bCs/>
        </w:rPr>
        <w:t xml:space="preserve"> </w:t>
      </w:r>
      <w:r w:rsidR="00C24F2B" w:rsidRPr="00D53612">
        <w:rPr>
          <w:bCs/>
        </w:rPr>
        <w:t>To</w:t>
      </w:r>
      <w:r w:rsidR="00AC73C2" w:rsidRPr="00D53612">
        <w:rPr>
          <w:bCs/>
        </w:rPr>
        <w:t xml:space="preserve"> train the dataset</w:t>
      </w:r>
      <w:r w:rsidR="00C24F2B" w:rsidRPr="00D53612">
        <w:rPr>
          <w:bCs/>
        </w:rPr>
        <w:t>,</w:t>
      </w:r>
      <w:r w:rsidR="00AC73C2" w:rsidRPr="00D53612">
        <w:rPr>
          <w:bCs/>
        </w:rPr>
        <w:t xml:space="preserve"> we would first train it with </w:t>
      </w:r>
      <w:r w:rsidR="00E9751B" w:rsidRPr="00D53612">
        <w:rPr>
          <w:bCs/>
        </w:rPr>
        <w:t xml:space="preserve">data ranging from 60 to 90 percent. </w:t>
      </w:r>
      <w:r w:rsidR="00C24F2B" w:rsidRPr="00D53612">
        <w:rPr>
          <w:bCs/>
        </w:rPr>
        <w:t xml:space="preserve">This </w:t>
      </w:r>
      <w:r w:rsidR="000624EA" w:rsidRPr="00D53612">
        <w:rPr>
          <w:bCs/>
        </w:rPr>
        <w:t>will be stored in a variable</w:t>
      </w:r>
      <w:r w:rsidR="00D34C67" w:rsidRPr="00D53612">
        <w:rPr>
          <w:bCs/>
        </w:rPr>
        <w:t>,</w:t>
      </w:r>
      <w:r w:rsidR="000624EA" w:rsidRPr="00D53612">
        <w:rPr>
          <w:bCs/>
        </w:rPr>
        <w:t xml:space="preserve"> </w:t>
      </w:r>
      <w:r w:rsidR="002B5350" w:rsidRPr="00D53612">
        <w:rPr>
          <w:bCs/>
        </w:rPr>
        <w:t xml:space="preserve">and this is how we will train our model. </w:t>
      </w:r>
      <w:r w:rsidR="002B5350" w:rsidRPr="00D53612">
        <w:rPr>
          <w:bCs/>
        </w:rPr>
        <w:br/>
      </w:r>
    </w:p>
    <w:p w14:paraId="518D6BB5" w14:textId="75CA28D2" w:rsidR="00F67951" w:rsidRPr="00D53612" w:rsidRDefault="00A10A68" w:rsidP="00957947">
      <w:pPr>
        <w:pStyle w:val="ListParagraph"/>
        <w:numPr>
          <w:ilvl w:val="0"/>
          <w:numId w:val="6"/>
        </w:numPr>
        <w:rPr>
          <w:bCs/>
        </w:rPr>
      </w:pPr>
      <w:r w:rsidRPr="00D53612">
        <w:rPr>
          <w:bCs/>
        </w:rPr>
        <w:t>After that</w:t>
      </w:r>
      <w:r w:rsidR="00D34C67" w:rsidRPr="00D53612">
        <w:rPr>
          <w:bCs/>
        </w:rPr>
        <w:t>,</w:t>
      </w:r>
      <w:r w:rsidRPr="00D53612">
        <w:rPr>
          <w:bCs/>
        </w:rPr>
        <w:t xml:space="preserve"> we would scale the data between 0 and 1</w:t>
      </w:r>
      <w:r w:rsidR="00EC7665" w:rsidRPr="00D53612">
        <w:rPr>
          <w:bCs/>
        </w:rPr>
        <w:t xml:space="preserve"> by using </w:t>
      </w:r>
      <w:r w:rsidR="00D34C67" w:rsidRPr="00D53612">
        <w:rPr>
          <w:bCs/>
        </w:rPr>
        <w:t xml:space="preserve">the </w:t>
      </w:r>
      <w:r w:rsidR="00EC7665" w:rsidRPr="00D53612">
        <w:rPr>
          <w:bCs/>
        </w:rPr>
        <w:t xml:space="preserve">minmaxscaler </w:t>
      </w:r>
      <w:r w:rsidR="00071178" w:rsidRPr="00D53612">
        <w:rPr>
          <w:bCs/>
        </w:rPr>
        <w:t xml:space="preserve">function. </w:t>
      </w:r>
      <w:r w:rsidR="004A2578" w:rsidRPr="00D53612">
        <w:rPr>
          <w:bCs/>
        </w:rPr>
        <w:t>By doing this</w:t>
      </w:r>
      <w:r w:rsidR="00D34C67" w:rsidRPr="00D53612">
        <w:rPr>
          <w:bCs/>
        </w:rPr>
        <w:t>,</w:t>
      </w:r>
      <w:r w:rsidR="004A2578" w:rsidRPr="00D53612">
        <w:rPr>
          <w:bCs/>
        </w:rPr>
        <w:t xml:space="preserve"> we would </w:t>
      </w:r>
      <w:r w:rsidR="00C510E8" w:rsidRPr="00D53612">
        <w:rPr>
          <w:bCs/>
        </w:rPr>
        <w:t xml:space="preserve">scale the data before sending it to the </w:t>
      </w:r>
      <w:r w:rsidR="00D179E3" w:rsidRPr="00D53612">
        <w:rPr>
          <w:bCs/>
        </w:rPr>
        <w:t xml:space="preserve">neural network. </w:t>
      </w:r>
      <w:r w:rsidR="00F67951" w:rsidRPr="00D53612">
        <w:rPr>
          <w:bCs/>
        </w:rPr>
        <w:br/>
      </w:r>
    </w:p>
    <w:p w14:paraId="74031080" w14:textId="2AF2712A" w:rsidR="00BE5BD9" w:rsidRPr="00D53612" w:rsidRDefault="009D2268" w:rsidP="00FF691B">
      <w:pPr>
        <w:pStyle w:val="ListParagraph"/>
        <w:numPr>
          <w:ilvl w:val="0"/>
          <w:numId w:val="6"/>
        </w:numPr>
        <w:rPr>
          <w:bCs/>
        </w:rPr>
      </w:pPr>
      <w:r w:rsidRPr="00D53612">
        <w:rPr>
          <w:bCs/>
        </w:rPr>
        <w:t>Using the company</w:t>
      </w:r>
      <w:r w:rsidR="00496553" w:rsidRPr="00D53612">
        <w:rPr>
          <w:bCs/>
        </w:rPr>
        <w:t>'</w:t>
      </w:r>
      <w:r w:rsidRPr="00D53612">
        <w:rPr>
          <w:bCs/>
        </w:rPr>
        <w:t xml:space="preserve">s stock for the </w:t>
      </w:r>
      <w:r w:rsidR="007741E6" w:rsidRPr="00D53612">
        <w:rPr>
          <w:bCs/>
        </w:rPr>
        <w:t xml:space="preserve">last </w:t>
      </w:r>
      <w:r w:rsidR="004A1725">
        <w:rPr>
          <w:bCs/>
        </w:rPr>
        <w:t>12</w:t>
      </w:r>
      <w:r w:rsidR="007741E6" w:rsidRPr="00D53612">
        <w:rPr>
          <w:bCs/>
        </w:rPr>
        <w:t>0 days</w:t>
      </w:r>
      <w:r w:rsidR="00D34C67" w:rsidRPr="00D53612">
        <w:rPr>
          <w:bCs/>
        </w:rPr>
        <w:t>,</w:t>
      </w:r>
      <w:r w:rsidRPr="00D53612">
        <w:rPr>
          <w:bCs/>
        </w:rPr>
        <w:t xml:space="preserve"> we would </w:t>
      </w:r>
      <w:r w:rsidR="004E5474" w:rsidRPr="00D53612">
        <w:rPr>
          <w:bCs/>
        </w:rPr>
        <w:t xml:space="preserve">be able to implement </w:t>
      </w:r>
      <w:r w:rsidR="007741E6" w:rsidRPr="00D53612">
        <w:rPr>
          <w:bCs/>
        </w:rPr>
        <w:t xml:space="preserve">two </w:t>
      </w:r>
      <w:r w:rsidR="00C00994" w:rsidRPr="00D53612">
        <w:rPr>
          <w:bCs/>
        </w:rPr>
        <w:t xml:space="preserve">new </w:t>
      </w:r>
      <w:r w:rsidR="007741E6" w:rsidRPr="00D53612">
        <w:rPr>
          <w:bCs/>
        </w:rPr>
        <w:t>training datasets</w:t>
      </w:r>
      <w:r w:rsidR="00C00994" w:rsidRPr="00D53612">
        <w:rPr>
          <w:bCs/>
        </w:rPr>
        <w:t>. These datasets would contain</w:t>
      </w:r>
      <w:r w:rsidR="00D00EC0" w:rsidRPr="00D53612">
        <w:rPr>
          <w:bCs/>
        </w:rPr>
        <w:t xml:space="preserve"> </w:t>
      </w:r>
      <w:r w:rsidR="00D34C67" w:rsidRPr="00D53612">
        <w:rPr>
          <w:bCs/>
        </w:rPr>
        <w:t xml:space="preserve">a </w:t>
      </w:r>
      <w:r w:rsidR="00D00EC0" w:rsidRPr="00D53612">
        <w:rPr>
          <w:bCs/>
        </w:rPr>
        <w:t>total</w:t>
      </w:r>
      <w:r w:rsidR="00C00994" w:rsidRPr="00D53612">
        <w:rPr>
          <w:bCs/>
        </w:rPr>
        <w:t xml:space="preserve"> </w:t>
      </w:r>
      <w:r w:rsidR="00D34C67" w:rsidRPr="00D53612">
        <w:rPr>
          <w:bCs/>
        </w:rPr>
        <w:t xml:space="preserve">of </w:t>
      </w:r>
      <w:r w:rsidR="004A1725">
        <w:rPr>
          <w:bCs/>
        </w:rPr>
        <w:t>12</w:t>
      </w:r>
      <w:r w:rsidR="00C00994" w:rsidRPr="00D53612">
        <w:rPr>
          <w:bCs/>
        </w:rPr>
        <w:t xml:space="preserve">0 </w:t>
      </w:r>
      <w:r w:rsidR="00FE0AC8" w:rsidRPr="00D53612">
        <w:rPr>
          <w:bCs/>
        </w:rPr>
        <w:t>values</w:t>
      </w:r>
      <w:r w:rsidR="00D34C67" w:rsidRPr="00D53612">
        <w:rPr>
          <w:bCs/>
        </w:rPr>
        <w:t>,</w:t>
      </w:r>
      <w:r w:rsidR="002838CC" w:rsidRPr="00D53612">
        <w:rPr>
          <w:bCs/>
        </w:rPr>
        <w:t xml:space="preserve"> with each incrementing</w:t>
      </w:r>
      <w:r w:rsidR="00D41D56" w:rsidRPr="00D53612">
        <w:rPr>
          <w:bCs/>
        </w:rPr>
        <w:t xml:space="preserve"> from the last </w:t>
      </w:r>
      <w:r w:rsidR="00D00EC0" w:rsidRPr="00D53612">
        <w:rPr>
          <w:bCs/>
        </w:rPr>
        <w:t xml:space="preserve">by one index. </w:t>
      </w:r>
      <w:r w:rsidR="00D34C67" w:rsidRPr="00D53612">
        <w:rPr>
          <w:bCs/>
        </w:rPr>
        <w:t>B</w:t>
      </w:r>
      <w:r w:rsidR="00FF691B" w:rsidRPr="00D53612">
        <w:rPr>
          <w:bCs/>
        </w:rPr>
        <w:t>oth new</w:t>
      </w:r>
      <w:r w:rsidR="00D34C67" w:rsidRPr="00D53612">
        <w:rPr>
          <w:bCs/>
        </w:rPr>
        <w:t>ly</w:t>
      </w:r>
      <w:r w:rsidR="00FF691B" w:rsidRPr="00D53612">
        <w:rPr>
          <w:bCs/>
        </w:rPr>
        <w:t xml:space="preserve"> trained datasets </w:t>
      </w:r>
      <w:r w:rsidR="00D045ED" w:rsidRPr="00D53612">
        <w:rPr>
          <w:bCs/>
        </w:rPr>
        <w:t>would be converted to NumPy array</w:t>
      </w:r>
      <w:r w:rsidR="00C45DBF" w:rsidRPr="00D53612">
        <w:rPr>
          <w:bCs/>
        </w:rPr>
        <w:t xml:space="preserve">s so that we can use it for training the LSTM </w:t>
      </w:r>
      <w:r w:rsidR="00C45DBF" w:rsidRPr="00D53612">
        <w:rPr>
          <w:bCs/>
        </w:rPr>
        <w:lastRenderedPageBreak/>
        <w:t xml:space="preserve">model. </w:t>
      </w:r>
      <w:r w:rsidR="00BE5BD9" w:rsidRPr="00D53612">
        <w:rPr>
          <w:bCs/>
        </w:rPr>
        <w:br/>
      </w:r>
    </w:p>
    <w:p w14:paraId="755C6C16" w14:textId="09D51433" w:rsidR="000E22A9" w:rsidRPr="00D53612" w:rsidRDefault="00D0483A" w:rsidP="00FF691B">
      <w:pPr>
        <w:pStyle w:val="ListParagraph"/>
        <w:numPr>
          <w:ilvl w:val="0"/>
          <w:numId w:val="6"/>
        </w:numPr>
        <w:rPr>
          <w:bCs/>
        </w:rPr>
      </w:pPr>
      <w:r w:rsidRPr="00D53612">
        <w:rPr>
          <w:bCs/>
        </w:rPr>
        <w:t xml:space="preserve">The </w:t>
      </w:r>
      <w:r w:rsidR="009D0BC7" w:rsidRPr="00D53612">
        <w:rPr>
          <w:bCs/>
        </w:rPr>
        <w:t>three-dimensional</w:t>
      </w:r>
      <w:r w:rsidR="00805727" w:rsidRPr="00D53612">
        <w:rPr>
          <w:bCs/>
        </w:rPr>
        <w:t xml:space="preserve"> form of the LSTM model</w:t>
      </w:r>
      <w:r w:rsidR="00E27315" w:rsidRPr="00D53612">
        <w:rPr>
          <w:bCs/>
        </w:rPr>
        <w:t xml:space="preserve"> will be </w:t>
      </w:r>
      <w:r w:rsidR="009D0BC7" w:rsidRPr="00D53612">
        <w:rPr>
          <w:bCs/>
        </w:rPr>
        <w:t>restructured,</w:t>
      </w:r>
      <w:r w:rsidR="00E27315" w:rsidRPr="00D53612">
        <w:rPr>
          <w:bCs/>
        </w:rPr>
        <w:t xml:space="preserve"> </w:t>
      </w:r>
      <w:r w:rsidR="00160231" w:rsidRPr="00D53612">
        <w:rPr>
          <w:bCs/>
        </w:rPr>
        <w:t xml:space="preserve">and we can set the number of neurons we want to add along with specifying the number of LSTM layers. </w:t>
      </w:r>
      <w:r w:rsidR="009D0BC7" w:rsidRPr="00D53612">
        <w:rPr>
          <w:bCs/>
        </w:rPr>
        <w:t>The model would be sequential and</w:t>
      </w:r>
      <w:r w:rsidR="007726B3" w:rsidRPr="00D53612">
        <w:rPr>
          <w:bCs/>
        </w:rPr>
        <w:t xml:space="preserve"> compiled using the mean squared error function. </w:t>
      </w:r>
      <w:r w:rsidR="000E22A9" w:rsidRPr="00D53612">
        <w:rPr>
          <w:bCs/>
        </w:rPr>
        <w:br/>
      </w:r>
    </w:p>
    <w:p w14:paraId="4A4BFE23" w14:textId="590989D7" w:rsidR="00D51722" w:rsidRPr="00D53612" w:rsidRDefault="00B403AF" w:rsidP="00FF691B">
      <w:pPr>
        <w:pStyle w:val="ListParagraph"/>
        <w:numPr>
          <w:ilvl w:val="0"/>
          <w:numId w:val="6"/>
        </w:numPr>
        <w:rPr>
          <w:bCs/>
        </w:rPr>
      </w:pPr>
      <w:r w:rsidRPr="00D53612">
        <w:rPr>
          <w:bCs/>
        </w:rPr>
        <w:t>Using the training data sets</w:t>
      </w:r>
      <w:r w:rsidR="00D34C67" w:rsidRPr="00D53612">
        <w:rPr>
          <w:bCs/>
        </w:rPr>
        <w:t>,</w:t>
      </w:r>
      <w:r w:rsidRPr="00D53612">
        <w:rPr>
          <w:bCs/>
        </w:rPr>
        <w:t xml:space="preserve"> we would proceed to train the model </w:t>
      </w:r>
      <w:r w:rsidR="006F4A83" w:rsidRPr="00D53612">
        <w:rPr>
          <w:bCs/>
        </w:rPr>
        <w:t>along with the defined batch size and epochs</w:t>
      </w:r>
      <w:r w:rsidR="00381A82" w:rsidRPr="00D53612">
        <w:rPr>
          <w:bCs/>
        </w:rPr>
        <w:t xml:space="preserve">. This will use the number of training data set </w:t>
      </w:r>
      <w:r w:rsidR="00D03F69" w:rsidRPr="00D53612">
        <w:rPr>
          <w:bCs/>
        </w:rPr>
        <w:t xml:space="preserve">cases </w:t>
      </w:r>
      <w:r w:rsidR="00CC73BC" w:rsidRPr="00D53612">
        <w:rPr>
          <w:bCs/>
        </w:rPr>
        <w:t xml:space="preserve">in a batch </w:t>
      </w:r>
      <w:r w:rsidR="00152FD9" w:rsidRPr="00D53612">
        <w:rPr>
          <w:bCs/>
        </w:rPr>
        <w:t xml:space="preserve">and pass it forward and backward through </w:t>
      </w:r>
      <w:r w:rsidR="007C23A9" w:rsidRPr="00D53612">
        <w:rPr>
          <w:bCs/>
        </w:rPr>
        <w:t xml:space="preserve">a </w:t>
      </w:r>
      <w:r w:rsidR="00152FD9" w:rsidRPr="00D53612">
        <w:rPr>
          <w:bCs/>
        </w:rPr>
        <w:t xml:space="preserve">neural network. </w:t>
      </w:r>
      <w:r w:rsidR="00EB3D35" w:rsidRPr="00D53612">
        <w:rPr>
          <w:bCs/>
        </w:rPr>
        <w:t>This is the end of the training part of the model</w:t>
      </w:r>
      <w:r w:rsidR="007C23A9" w:rsidRPr="00D53612">
        <w:rPr>
          <w:bCs/>
        </w:rPr>
        <w:t>,</w:t>
      </w:r>
      <w:r w:rsidR="00EB3D35" w:rsidRPr="00D53612">
        <w:rPr>
          <w:bCs/>
        </w:rPr>
        <w:t xml:space="preserve"> and now we will commence with the </w:t>
      </w:r>
      <w:r w:rsidR="00D51722" w:rsidRPr="00D53612">
        <w:rPr>
          <w:bCs/>
        </w:rPr>
        <w:t xml:space="preserve">testing. </w:t>
      </w:r>
      <w:r w:rsidR="00D51722" w:rsidRPr="00D53612">
        <w:rPr>
          <w:bCs/>
        </w:rPr>
        <w:br/>
      </w:r>
    </w:p>
    <w:p w14:paraId="3E3B5448" w14:textId="099195A0" w:rsidR="005549D2" w:rsidRPr="00D53612" w:rsidRDefault="00EF7B61" w:rsidP="00FF691B">
      <w:pPr>
        <w:pStyle w:val="ListParagraph"/>
        <w:numPr>
          <w:ilvl w:val="0"/>
          <w:numId w:val="6"/>
        </w:numPr>
        <w:rPr>
          <w:bCs/>
        </w:rPr>
      </w:pPr>
      <w:r w:rsidRPr="00D53612">
        <w:rPr>
          <w:bCs/>
        </w:rPr>
        <w:t xml:space="preserve">Two testing variables will be created at first. </w:t>
      </w:r>
      <w:r w:rsidR="005549D2" w:rsidRPr="00D53612">
        <w:rPr>
          <w:bCs/>
        </w:rPr>
        <w:t>Both variables</w:t>
      </w:r>
      <w:r w:rsidR="00313F04" w:rsidRPr="00D53612">
        <w:rPr>
          <w:bCs/>
        </w:rPr>
        <w:t xml:space="preserve"> will be set up </w:t>
      </w:r>
      <w:r w:rsidR="00E16A57" w:rsidRPr="00D53612">
        <w:rPr>
          <w:bCs/>
        </w:rPr>
        <w:t>with</w:t>
      </w:r>
      <w:r w:rsidR="00313F04" w:rsidRPr="00D53612">
        <w:rPr>
          <w:bCs/>
        </w:rPr>
        <w:t xml:space="preserve"> dataset </w:t>
      </w:r>
      <w:r w:rsidR="00E16A57" w:rsidRPr="00D53612">
        <w:rPr>
          <w:bCs/>
        </w:rPr>
        <w:t>values</w:t>
      </w:r>
      <w:r w:rsidR="007C23A9" w:rsidRPr="00D53612">
        <w:rPr>
          <w:bCs/>
        </w:rPr>
        <w:t>,</w:t>
      </w:r>
      <w:r w:rsidR="00E16A57" w:rsidRPr="00D53612">
        <w:rPr>
          <w:bCs/>
        </w:rPr>
        <w:t xml:space="preserve"> and</w:t>
      </w:r>
      <w:r w:rsidR="005549D2" w:rsidRPr="00D53612">
        <w:rPr>
          <w:bCs/>
        </w:rPr>
        <w:t xml:space="preserve"> after that</w:t>
      </w:r>
      <w:r w:rsidR="007C23A9" w:rsidRPr="00D53612">
        <w:rPr>
          <w:bCs/>
        </w:rPr>
        <w:t>,</w:t>
      </w:r>
      <w:r w:rsidR="005549D2" w:rsidRPr="00D53612">
        <w:rPr>
          <w:bCs/>
        </w:rPr>
        <w:t xml:space="preserve"> one of them will be converted to NumPy array so it can be used for testing </w:t>
      </w:r>
      <w:r w:rsidR="007C23A9" w:rsidRPr="00D53612">
        <w:rPr>
          <w:bCs/>
        </w:rPr>
        <w:t xml:space="preserve">the </w:t>
      </w:r>
      <w:r w:rsidR="005549D2" w:rsidRPr="00D53612">
        <w:rPr>
          <w:bCs/>
        </w:rPr>
        <w:t xml:space="preserve">LSTM model. </w:t>
      </w:r>
      <w:r w:rsidR="005549D2" w:rsidRPr="00D53612">
        <w:rPr>
          <w:bCs/>
        </w:rPr>
        <w:br/>
      </w:r>
    </w:p>
    <w:p w14:paraId="41657939" w14:textId="5A7A5970" w:rsidR="00056F91" w:rsidRPr="00D53612" w:rsidRDefault="00F35050" w:rsidP="00FF691B">
      <w:pPr>
        <w:pStyle w:val="ListParagraph"/>
        <w:numPr>
          <w:ilvl w:val="0"/>
          <w:numId w:val="6"/>
        </w:numPr>
        <w:rPr>
          <w:bCs/>
        </w:rPr>
      </w:pPr>
      <w:r w:rsidRPr="00D53612">
        <w:rPr>
          <w:bCs/>
        </w:rPr>
        <w:t xml:space="preserve">The variable used for the testing of </w:t>
      </w:r>
      <w:r w:rsidR="007C23A9" w:rsidRPr="00D53612">
        <w:rPr>
          <w:bCs/>
        </w:rPr>
        <w:t xml:space="preserve">the </w:t>
      </w:r>
      <w:r w:rsidRPr="00D53612">
        <w:rPr>
          <w:bCs/>
        </w:rPr>
        <w:t>LSTM model is reshaped according to the three-dimensional specifications</w:t>
      </w:r>
      <w:r w:rsidR="007C23A9" w:rsidRPr="00D53612">
        <w:rPr>
          <w:bCs/>
        </w:rPr>
        <w:t>,</w:t>
      </w:r>
      <w:r w:rsidR="00395EAF" w:rsidRPr="00D53612">
        <w:rPr>
          <w:bCs/>
        </w:rPr>
        <w:t xml:space="preserve"> which would require samples, time steps</w:t>
      </w:r>
      <w:r w:rsidR="007C23A9" w:rsidRPr="00D53612">
        <w:rPr>
          <w:bCs/>
        </w:rPr>
        <w:t>,</w:t>
      </w:r>
      <w:r w:rsidR="00395EAF" w:rsidRPr="00D53612">
        <w:rPr>
          <w:bCs/>
        </w:rPr>
        <w:t xml:space="preserve"> and features as its input.</w:t>
      </w:r>
      <w:r w:rsidR="00056F91" w:rsidRPr="00D53612">
        <w:rPr>
          <w:bCs/>
        </w:rPr>
        <w:br/>
      </w:r>
    </w:p>
    <w:p w14:paraId="392DD0A6" w14:textId="34096042" w:rsidR="00764421" w:rsidRPr="00D53612" w:rsidRDefault="00056F91" w:rsidP="00FF691B">
      <w:pPr>
        <w:pStyle w:val="ListParagraph"/>
        <w:numPr>
          <w:ilvl w:val="0"/>
          <w:numId w:val="6"/>
        </w:numPr>
        <w:rPr>
          <w:bCs/>
        </w:rPr>
      </w:pPr>
      <w:r w:rsidRPr="00D53612">
        <w:rPr>
          <w:bCs/>
        </w:rPr>
        <w:t>Using the values from the testing</w:t>
      </w:r>
      <w:r w:rsidR="007C23A9" w:rsidRPr="00D53612">
        <w:rPr>
          <w:bCs/>
        </w:rPr>
        <w:t>,</w:t>
      </w:r>
      <w:r w:rsidRPr="00D53612">
        <w:rPr>
          <w:bCs/>
        </w:rPr>
        <w:t xml:space="preserve"> we would proceed to obtain the </w:t>
      </w:r>
      <w:r w:rsidR="00DC7221" w:rsidRPr="00D53612">
        <w:rPr>
          <w:bCs/>
        </w:rPr>
        <w:t>prediction values from the model. Also</w:t>
      </w:r>
      <w:r w:rsidR="00825452" w:rsidRPr="00D53612">
        <w:rPr>
          <w:bCs/>
        </w:rPr>
        <w:t>,</w:t>
      </w:r>
      <w:r w:rsidR="00DC7221" w:rsidRPr="00D53612">
        <w:rPr>
          <w:bCs/>
        </w:rPr>
        <w:t xml:space="preserve"> at this point</w:t>
      </w:r>
      <w:r w:rsidR="007C23A9" w:rsidRPr="00D53612">
        <w:rPr>
          <w:bCs/>
        </w:rPr>
        <w:t>,</w:t>
      </w:r>
      <w:r w:rsidR="00DC7221" w:rsidRPr="00D53612">
        <w:rPr>
          <w:bCs/>
        </w:rPr>
        <w:t xml:space="preserve"> we would undo the scaling</w:t>
      </w:r>
      <w:r w:rsidR="007E0D09" w:rsidRPr="00D53612">
        <w:rPr>
          <w:bCs/>
        </w:rPr>
        <w:t xml:space="preserve">. </w:t>
      </w:r>
      <w:r w:rsidR="00825452" w:rsidRPr="00D53612">
        <w:rPr>
          <w:bCs/>
        </w:rPr>
        <w:t xml:space="preserve">We would then proceed with </w:t>
      </w:r>
      <w:r w:rsidR="0089236C" w:rsidRPr="00D53612">
        <w:rPr>
          <w:bCs/>
        </w:rPr>
        <w:t>calculating the root mean squared error</w:t>
      </w:r>
      <w:r w:rsidR="006C3FA4" w:rsidRPr="00D53612">
        <w:rPr>
          <w:bCs/>
        </w:rPr>
        <w:t>. This would give us an idea o</w:t>
      </w:r>
      <w:r w:rsidR="007C23A9" w:rsidRPr="00D53612">
        <w:rPr>
          <w:bCs/>
        </w:rPr>
        <w:t>f</w:t>
      </w:r>
      <w:r w:rsidR="006C3FA4" w:rsidRPr="00D53612">
        <w:rPr>
          <w:bCs/>
        </w:rPr>
        <w:t xml:space="preserve"> the model</w:t>
      </w:r>
      <w:r w:rsidR="00496553" w:rsidRPr="00D53612">
        <w:rPr>
          <w:bCs/>
        </w:rPr>
        <w:t>'</w:t>
      </w:r>
      <w:r w:rsidR="006C3FA4" w:rsidRPr="00D53612">
        <w:rPr>
          <w:bCs/>
        </w:rPr>
        <w:t xml:space="preserve">s accuracy. </w:t>
      </w:r>
      <w:r w:rsidR="00C205BE" w:rsidRPr="00D53612">
        <w:rPr>
          <w:bCs/>
        </w:rPr>
        <w:t>The model w</w:t>
      </w:r>
      <w:r w:rsidR="007C23A9" w:rsidRPr="00D53612">
        <w:rPr>
          <w:bCs/>
        </w:rPr>
        <w:t>ill</w:t>
      </w:r>
      <w:r w:rsidR="00C205BE" w:rsidRPr="00D53612">
        <w:rPr>
          <w:bCs/>
        </w:rPr>
        <w:t xml:space="preserve"> have performed better if the value is as low as possible. </w:t>
      </w:r>
      <w:r w:rsidR="00764421" w:rsidRPr="00D53612">
        <w:rPr>
          <w:bCs/>
        </w:rPr>
        <w:br/>
      </w:r>
    </w:p>
    <w:p w14:paraId="7799F038" w14:textId="00B1FB7E" w:rsidR="008A512B" w:rsidRPr="00D53612" w:rsidRDefault="001A188E" w:rsidP="00FF691B">
      <w:pPr>
        <w:pStyle w:val="ListParagraph"/>
        <w:numPr>
          <w:ilvl w:val="0"/>
          <w:numId w:val="6"/>
        </w:numPr>
        <w:rPr>
          <w:bCs/>
        </w:rPr>
      </w:pPr>
      <w:r w:rsidRPr="00D53612">
        <w:rPr>
          <w:bCs/>
        </w:rPr>
        <w:lastRenderedPageBreak/>
        <w:t>At this point</w:t>
      </w:r>
      <w:r w:rsidR="007C23A9" w:rsidRPr="00D53612">
        <w:rPr>
          <w:bCs/>
        </w:rPr>
        <w:t>,</w:t>
      </w:r>
      <w:r w:rsidRPr="00D53612">
        <w:rPr>
          <w:bCs/>
        </w:rPr>
        <w:t xml:space="preserve"> we would plot all the data on to the graph of trained, </w:t>
      </w:r>
      <w:r w:rsidR="001857FF" w:rsidRPr="00D53612">
        <w:rPr>
          <w:bCs/>
        </w:rPr>
        <w:t>tested,</w:t>
      </w:r>
      <w:r w:rsidRPr="00D53612">
        <w:rPr>
          <w:bCs/>
        </w:rPr>
        <w:t xml:space="preserve"> and predicted values </w:t>
      </w:r>
      <w:r w:rsidR="001857FF" w:rsidRPr="00D53612">
        <w:rPr>
          <w:bCs/>
        </w:rPr>
        <w:t xml:space="preserve">and visualize it. We can now perform validation on the </w:t>
      </w:r>
      <w:r w:rsidR="00817792" w:rsidRPr="00D53612">
        <w:rPr>
          <w:bCs/>
        </w:rPr>
        <w:t xml:space="preserve">obtained </w:t>
      </w:r>
      <w:r w:rsidR="001857FF" w:rsidRPr="00D53612">
        <w:rPr>
          <w:bCs/>
        </w:rPr>
        <w:t>predicted price</w:t>
      </w:r>
      <w:r w:rsidR="00817792" w:rsidRPr="00D53612">
        <w:rPr>
          <w:bCs/>
        </w:rPr>
        <w:t xml:space="preserve">. This would give </w:t>
      </w:r>
      <w:r w:rsidR="00034151" w:rsidRPr="00D53612">
        <w:rPr>
          <w:bCs/>
        </w:rPr>
        <w:t xml:space="preserve">an </w:t>
      </w:r>
      <w:r w:rsidR="00817792" w:rsidRPr="00D53612">
        <w:rPr>
          <w:bCs/>
        </w:rPr>
        <w:t xml:space="preserve">idea </w:t>
      </w:r>
      <w:r w:rsidR="000D4776" w:rsidRPr="00D53612">
        <w:rPr>
          <w:bCs/>
        </w:rPr>
        <w:t>about</w:t>
      </w:r>
      <w:r w:rsidR="00034151" w:rsidRPr="00D53612">
        <w:rPr>
          <w:bCs/>
        </w:rPr>
        <w:t xml:space="preserve"> </w:t>
      </w:r>
      <w:r w:rsidR="006B4BC8" w:rsidRPr="00D53612">
        <w:rPr>
          <w:bCs/>
        </w:rPr>
        <w:t xml:space="preserve">the </w:t>
      </w:r>
      <w:r w:rsidR="000D4776" w:rsidRPr="00D53612">
        <w:rPr>
          <w:bCs/>
        </w:rPr>
        <w:t xml:space="preserve">performance of </w:t>
      </w:r>
      <w:r w:rsidR="006B4BC8" w:rsidRPr="00D53612">
        <w:rPr>
          <w:bCs/>
        </w:rPr>
        <w:t xml:space="preserve">the </w:t>
      </w:r>
      <w:r w:rsidR="000D4776" w:rsidRPr="00D53612">
        <w:rPr>
          <w:bCs/>
        </w:rPr>
        <w:t>model and</w:t>
      </w:r>
      <w:r w:rsidR="00924CD8" w:rsidRPr="00D53612">
        <w:rPr>
          <w:bCs/>
        </w:rPr>
        <w:t xml:space="preserve"> </w:t>
      </w:r>
      <w:r w:rsidR="006B4BC8" w:rsidRPr="00D53612">
        <w:rPr>
          <w:bCs/>
        </w:rPr>
        <w:t xml:space="preserve">the </w:t>
      </w:r>
      <w:r w:rsidR="000D4776" w:rsidRPr="00D53612">
        <w:rPr>
          <w:bCs/>
        </w:rPr>
        <w:t xml:space="preserve">accuracy of predicted prices from the model. </w:t>
      </w:r>
      <w:r w:rsidR="008A512B" w:rsidRPr="00D53612">
        <w:rPr>
          <w:bCs/>
        </w:rPr>
        <w:br/>
      </w:r>
    </w:p>
    <w:p w14:paraId="371FE472" w14:textId="3B98D78F" w:rsidR="000E7F20" w:rsidRPr="00D53612" w:rsidRDefault="008A512B" w:rsidP="00FF691B">
      <w:pPr>
        <w:pStyle w:val="ListParagraph"/>
        <w:numPr>
          <w:ilvl w:val="0"/>
          <w:numId w:val="6"/>
        </w:numPr>
        <w:rPr>
          <w:bCs/>
        </w:rPr>
      </w:pPr>
      <w:r w:rsidRPr="00D53612">
        <w:rPr>
          <w:bCs/>
        </w:rPr>
        <w:t xml:space="preserve">If we want to </w:t>
      </w:r>
      <w:r w:rsidR="003F1E14" w:rsidRPr="00D53612">
        <w:rPr>
          <w:bCs/>
        </w:rPr>
        <w:t>predict the prices further</w:t>
      </w:r>
      <w:r w:rsidR="007C0047" w:rsidRPr="00D53612">
        <w:rPr>
          <w:bCs/>
        </w:rPr>
        <w:t>,</w:t>
      </w:r>
      <w:r w:rsidRPr="00D53612">
        <w:rPr>
          <w:bCs/>
        </w:rPr>
        <w:t xml:space="preserve"> then we can extend the data frame to the last available date of the validation phase and again predict the price of the stock on the next day</w:t>
      </w:r>
      <w:r w:rsidR="00AE00E4" w:rsidRPr="00D53612">
        <w:rPr>
          <w:bCs/>
        </w:rPr>
        <w:t>.</w:t>
      </w:r>
      <w:r w:rsidR="007C0047" w:rsidRPr="00D53612">
        <w:rPr>
          <w:bCs/>
        </w:rPr>
        <w:t xml:space="preserve"> Hence, in this way</w:t>
      </w:r>
      <w:r w:rsidR="007C23A9" w:rsidRPr="00D53612">
        <w:rPr>
          <w:bCs/>
        </w:rPr>
        <w:t>,</w:t>
      </w:r>
      <w:r w:rsidR="007C0047" w:rsidRPr="00D53612">
        <w:rPr>
          <w:bCs/>
        </w:rPr>
        <w:t xml:space="preserve"> we would achieve the training, testing, validation, and prediction of the created model. </w:t>
      </w:r>
    </w:p>
    <w:p w14:paraId="18D23397" w14:textId="77777777" w:rsidR="00C766F7" w:rsidRPr="00D53612" w:rsidRDefault="00C766F7" w:rsidP="00C766F7">
      <w:pPr>
        <w:pStyle w:val="ListParagraph"/>
        <w:rPr>
          <w:bCs/>
        </w:rPr>
      </w:pPr>
    </w:p>
    <w:p w14:paraId="4DC7E0DC" w14:textId="056E7AB0" w:rsidR="00C766F7" w:rsidRPr="00D53612" w:rsidRDefault="004E299D" w:rsidP="00C766F7">
      <w:pPr>
        <w:pStyle w:val="Heading2"/>
        <w:rPr>
          <w:b w:val="0"/>
          <w:bCs/>
        </w:rPr>
      </w:pPr>
      <w:r>
        <w:rPr>
          <w:b w:val="0"/>
          <w:bCs/>
        </w:rPr>
        <w:t>4</w:t>
      </w:r>
      <w:r w:rsidR="00C766F7" w:rsidRPr="00D53612">
        <w:rPr>
          <w:b w:val="0"/>
          <w:bCs/>
        </w:rPr>
        <w:t>.2 Program Code</w:t>
      </w:r>
      <w:r w:rsidR="00381723" w:rsidRPr="00D53612">
        <w:rPr>
          <w:b w:val="0"/>
          <w:bCs/>
        </w:rPr>
        <w:br/>
      </w:r>
    </w:p>
    <w:p w14:paraId="6D3B5154" w14:textId="04C5A4CE" w:rsidR="00C766F7" w:rsidRPr="00D53612" w:rsidRDefault="00390D14" w:rsidP="00C766F7">
      <w:pPr>
        <w:rPr>
          <w:bCs/>
        </w:rPr>
      </w:pPr>
      <w:r w:rsidRPr="00D53612">
        <w:rPr>
          <w:bCs/>
        </w:rPr>
        <w:t xml:space="preserve">The following is the designed code for the stock market analysis and prediction through python </w:t>
      </w:r>
      <w:r w:rsidR="006E4839" w:rsidRPr="00D53612">
        <w:rPr>
          <w:bCs/>
        </w:rPr>
        <w:t xml:space="preserve">using </w:t>
      </w:r>
      <w:r w:rsidR="007C23A9" w:rsidRPr="00D53612">
        <w:rPr>
          <w:bCs/>
        </w:rPr>
        <w:t xml:space="preserve">the </w:t>
      </w:r>
      <w:r w:rsidR="006E4839" w:rsidRPr="00D53612">
        <w:rPr>
          <w:bCs/>
        </w:rPr>
        <w:t xml:space="preserve">LSTM model. </w:t>
      </w:r>
      <w:r w:rsidR="00157FEE" w:rsidRPr="00D53612">
        <w:rPr>
          <w:bCs/>
        </w:rPr>
        <w:t xml:space="preserve">The code has been implemented in google collaborator and using python notebook. </w:t>
      </w:r>
    </w:p>
    <w:p w14:paraId="645D5B7B" w14:textId="77777777" w:rsidR="00C30CB2" w:rsidRPr="00D53612" w:rsidRDefault="00C30CB2" w:rsidP="00C30CB2">
      <w:pPr>
        <w:rPr>
          <w:bCs/>
        </w:rPr>
      </w:pPr>
      <w:r w:rsidRPr="00D53612">
        <w:rPr>
          <w:bCs/>
        </w:rPr>
        <w:t># -*- coding: utf-8 -*-</w:t>
      </w:r>
    </w:p>
    <w:p w14:paraId="6C8B5A25" w14:textId="77777777" w:rsidR="00C30CB2" w:rsidRPr="00D53612" w:rsidRDefault="00C30CB2" w:rsidP="00C30CB2">
      <w:pPr>
        <w:rPr>
          <w:bCs/>
        </w:rPr>
      </w:pPr>
      <w:r w:rsidRPr="00D53612">
        <w:rPr>
          <w:bCs/>
        </w:rPr>
        <w:t>"""ENGI_9861_LSTM_stock_analysis_and_</w:t>
      </w:r>
      <w:proofErr w:type="gramStart"/>
      <w:r w:rsidRPr="00D53612">
        <w:rPr>
          <w:bCs/>
        </w:rPr>
        <w:t>prediction.ipynb</w:t>
      </w:r>
      <w:proofErr w:type="gramEnd"/>
    </w:p>
    <w:p w14:paraId="390E1CD3" w14:textId="77777777" w:rsidR="00C30CB2" w:rsidRPr="00D53612" w:rsidRDefault="00C30CB2" w:rsidP="00C30CB2">
      <w:pPr>
        <w:rPr>
          <w:bCs/>
        </w:rPr>
      </w:pPr>
    </w:p>
    <w:p w14:paraId="6D74AD55" w14:textId="37C172C6" w:rsidR="00C30CB2" w:rsidRPr="00D53612" w:rsidRDefault="00C30CB2" w:rsidP="00C30CB2">
      <w:pPr>
        <w:rPr>
          <w:bCs/>
        </w:rPr>
      </w:pPr>
      <w:r w:rsidRPr="00D53612">
        <w:rPr>
          <w:bCs/>
        </w:rPr>
        <w:t>Automatically generated by Co</w:t>
      </w:r>
      <w:r w:rsidR="00FD330A" w:rsidRPr="00D53612">
        <w:rPr>
          <w:bCs/>
        </w:rPr>
        <w:t>l</w:t>
      </w:r>
      <w:r w:rsidRPr="00D53612">
        <w:rPr>
          <w:bCs/>
        </w:rPr>
        <w:t>laboratory.</w:t>
      </w:r>
    </w:p>
    <w:p w14:paraId="302A7830" w14:textId="77777777" w:rsidR="00C30CB2" w:rsidRPr="00D53612" w:rsidRDefault="00C30CB2" w:rsidP="00C30CB2">
      <w:pPr>
        <w:rPr>
          <w:bCs/>
        </w:rPr>
      </w:pPr>
    </w:p>
    <w:p w14:paraId="685188E6" w14:textId="684E0B5B" w:rsidR="00C30CB2" w:rsidRPr="00D53612" w:rsidRDefault="001B65C9" w:rsidP="00C30CB2">
      <w:pPr>
        <w:rPr>
          <w:bCs/>
        </w:rPr>
      </w:pPr>
      <w:r w:rsidRPr="00D53612">
        <w:rPr>
          <w:bCs/>
        </w:rPr>
        <w:t>The o</w:t>
      </w:r>
      <w:r w:rsidR="00C30CB2" w:rsidRPr="00D53612">
        <w:rPr>
          <w:bCs/>
        </w:rPr>
        <w:t>riginal file is located at</w:t>
      </w:r>
    </w:p>
    <w:p w14:paraId="1AFDD9FD" w14:textId="77777777" w:rsidR="00C30CB2" w:rsidRPr="00D53612" w:rsidRDefault="00C30CB2" w:rsidP="00C30CB2">
      <w:pPr>
        <w:rPr>
          <w:bCs/>
        </w:rPr>
      </w:pPr>
      <w:r w:rsidRPr="00D53612">
        <w:rPr>
          <w:bCs/>
        </w:rPr>
        <w:t xml:space="preserve">    https://colab.research.google.com/drive/1F1BZPW4oP6pOKBsZp4055brhnUh3neoz</w:t>
      </w:r>
    </w:p>
    <w:p w14:paraId="17A0911C" w14:textId="77777777" w:rsidR="00C30CB2" w:rsidRPr="00D53612" w:rsidRDefault="00C30CB2" w:rsidP="00C30CB2">
      <w:pPr>
        <w:rPr>
          <w:bCs/>
        </w:rPr>
      </w:pPr>
      <w:r w:rsidRPr="00D53612">
        <w:rPr>
          <w:bCs/>
        </w:rPr>
        <w:t>"""</w:t>
      </w:r>
    </w:p>
    <w:p w14:paraId="05EB9C9E" w14:textId="77777777" w:rsidR="00C30CB2" w:rsidRPr="00D53612" w:rsidRDefault="00C30CB2" w:rsidP="00C30CB2">
      <w:pPr>
        <w:rPr>
          <w:bCs/>
        </w:rPr>
      </w:pPr>
    </w:p>
    <w:p w14:paraId="3AE40AC7" w14:textId="1516917B" w:rsidR="00C30CB2" w:rsidRPr="00D53612" w:rsidRDefault="00C30CB2" w:rsidP="00C30CB2">
      <w:pPr>
        <w:rPr>
          <w:bCs/>
        </w:rPr>
      </w:pPr>
      <w:r w:rsidRPr="00D53612">
        <w:rPr>
          <w:bCs/>
        </w:rPr>
        <w:t># Name: Utkarsh Trivedi - ENGI 9861 HPCA Python Program</w:t>
      </w:r>
    </w:p>
    <w:p w14:paraId="597E42AB" w14:textId="1DD7D2FC" w:rsidR="00C30CB2" w:rsidRPr="00D53612" w:rsidRDefault="00C30CB2" w:rsidP="00C30CB2">
      <w:pPr>
        <w:rPr>
          <w:bCs/>
        </w:rPr>
      </w:pPr>
      <w:r w:rsidRPr="00D53612">
        <w:rPr>
          <w:bCs/>
        </w:rPr>
        <w:t># Email: ubtrivedi@mun.ca</w:t>
      </w:r>
    </w:p>
    <w:p w14:paraId="5BD073CF" w14:textId="77777777" w:rsidR="00C30CB2" w:rsidRPr="00D53612" w:rsidRDefault="00C30CB2" w:rsidP="00C30CB2">
      <w:pPr>
        <w:rPr>
          <w:bCs/>
        </w:rPr>
      </w:pPr>
      <w:r w:rsidRPr="00D53612">
        <w:rPr>
          <w:bCs/>
        </w:rPr>
        <w:t># Using LSTM to predict stock prices of a company</w:t>
      </w:r>
    </w:p>
    <w:p w14:paraId="66F7B64C" w14:textId="7BC5C2F8" w:rsidR="00C30CB2" w:rsidRPr="00D53612" w:rsidRDefault="00C30CB2" w:rsidP="00C30CB2">
      <w:pPr>
        <w:rPr>
          <w:bCs/>
        </w:rPr>
      </w:pPr>
      <w:r w:rsidRPr="00D53612">
        <w:rPr>
          <w:bCs/>
        </w:rPr>
        <w:t># For analysis I would be targeting the top 5 mega</w:t>
      </w:r>
      <w:r w:rsidR="001B65C9" w:rsidRPr="00D53612">
        <w:rPr>
          <w:bCs/>
        </w:rPr>
        <w:t>-</w:t>
      </w:r>
      <w:r w:rsidRPr="00D53612">
        <w:rPr>
          <w:bCs/>
        </w:rPr>
        <w:t xml:space="preserve">cap companies which are Apple (AAPL), </w:t>
      </w:r>
      <w:proofErr w:type="gramStart"/>
      <w:r w:rsidRPr="00D53612">
        <w:rPr>
          <w:bCs/>
        </w:rPr>
        <w:t>Microsoft(</w:t>
      </w:r>
      <w:proofErr w:type="gramEnd"/>
      <w:r w:rsidRPr="00D53612">
        <w:rPr>
          <w:bCs/>
        </w:rPr>
        <w:t>MSFT), Amazon(AMZN), Google(GOOGL) and Facebook(FB) as of 31/07/2020</w:t>
      </w:r>
    </w:p>
    <w:p w14:paraId="4819633E" w14:textId="6CD5917D" w:rsidR="00C30CB2" w:rsidRPr="00D53612" w:rsidRDefault="00C30CB2" w:rsidP="00C30CB2">
      <w:pPr>
        <w:rPr>
          <w:bCs/>
        </w:rPr>
      </w:pPr>
      <w:r w:rsidRPr="00D53612">
        <w:rPr>
          <w:bCs/>
        </w:rPr>
        <w:t># Version: 5.2 (Last modified 31//07/2020)</w:t>
      </w:r>
    </w:p>
    <w:p w14:paraId="11010F01" w14:textId="77777777" w:rsidR="00C30CB2" w:rsidRPr="00D53612" w:rsidRDefault="00C30CB2" w:rsidP="00C30CB2">
      <w:pPr>
        <w:rPr>
          <w:bCs/>
        </w:rPr>
      </w:pPr>
    </w:p>
    <w:p w14:paraId="70A945CB" w14:textId="77777777" w:rsidR="00C30CB2" w:rsidRPr="00D53612" w:rsidRDefault="00C30CB2" w:rsidP="00C30CB2">
      <w:pPr>
        <w:rPr>
          <w:bCs/>
        </w:rPr>
      </w:pPr>
      <w:r w:rsidRPr="00D53612">
        <w:rPr>
          <w:bCs/>
        </w:rPr>
        <w:t>#Importing all Python libraries</w:t>
      </w:r>
    </w:p>
    <w:p w14:paraId="28E771F0" w14:textId="77777777" w:rsidR="00C30CB2" w:rsidRPr="00D53612" w:rsidRDefault="00C30CB2" w:rsidP="00C30CB2">
      <w:pPr>
        <w:rPr>
          <w:bCs/>
        </w:rPr>
      </w:pPr>
      <w:r w:rsidRPr="00D53612">
        <w:rPr>
          <w:bCs/>
        </w:rPr>
        <w:t>import datetime</w:t>
      </w:r>
    </w:p>
    <w:p w14:paraId="520ABAF6" w14:textId="77777777" w:rsidR="00C30CB2" w:rsidRPr="00D53612" w:rsidRDefault="00C30CB2" w:rsidP="00C30CB2">
      <w:pPr>
        <w:rPr>
          <w:bCs/>
        </w:rPr>
      </w:pPr>
      <w:r w:rsidRPr="00D53612">
        <w:rPr>
          <w:bCs/>
        </w:rPr>
        <w:t xml:space="preserve">import </w:t>
      </w:r>
      <w:proofErr w:type="spellStart"/>
      <w:r w:rsidRPr="00D53612">
        <w:rPr>
          <w:bCs/>
        </w:rPr>
        <w:t>pandas_datareader</w:t>
      </w:r>
      <w:proofErr w:type="spellEnd"/>
      <w:r w:rsidRPr="00D53612">
        <w:rPr>
          <w:bCs/>
        </w:rPr>
        <w:t xml:space="preserve"> as </w:t>
      </w:r>
      <w:proofErr w:type="spellStart"/>
      <w:r w:rsidRPr="00D53612">
        <w:rPr>
          <w:bCs/>
        </w:rPr>
        <w:t>pdr</w:t>
      </w:r>
      <w:proofErr w:type="spellEnd"/>
    </w:p>
    <w:p w14:paraId="00B340BE" w14:textId="77777777" w:rsidR="00C30CB2" w:rsidRPr="00D53612" w:rsidRDefault="00C30CB2" w:rsidP="00C30CB2">
      <w:pPr>
        <w:rPr>
          <w:bCs/>
        </w:rPr>
      </w:pPr>
      <w:r w:rsidRPr="00D53612">
        <w:rPr>
          <w:bCs/>
        </w:rPr>
        <w:t>import pandas as pd</w:t>
      </w:r>
    </w:p>
    <w:p w14:paraId="77C77689" w14:textId="77777777" w:rsidR="00C30CB2" w:rsidRPr="00D53612" w:rsidRDefault="00C30CB2" w:rsidP="00C30CB2">
      <w:pPr>
        <w:rPr>
          <w:bCs/>
        </w:rPr>
      </w:pPr>
      <w:r w:rsidRPr="00D53612">
        <w:rPr>
          <w:bCs/>
        </w:rPr>
        <w:t xml:space="preserve">import </w:t>
      </w:r>
      <w:proofErr w:type="spellStart"/>
      <w:r w:rsidRPr="00D53612">
        <w:rPr>
          <w:bCs/>
        </w:rPr>
        <w:t>numpy</w:t>
      </w:r>
      <w:proofErr w:type="spellEnd"/>
      <w:r w:rsidRPr="00D53612">
        <w:rPr>
          <w:bCs/>
        </w:rPr>
        <w:t xml:space="preserve"> as np</w:t>
      </w:r>
    </w:p>
    <w:p w14:paraId="3A1B6AD8" w14:textId="77777777" w:rsidR="00C30CB2" w:rsidRPr="00D53612" w:rsidRDefault="00C30CB2" w:rsidP="00C30CB2">
      <w:pPr>
        <w:rPr>
          <w:bCs/>
        </w:rPr>
      </w:pPr>
      <w:r w:rsidRPr="00D53612">
        <w:rPr>
          <w:bCs/>
        </w:rPr>
        <w:t>import math</w:t>
      </w:r>
    </w:p>
    <w:p w14:paraId="48DEB643" w14:textId="77777777" w:rsidR="00C30CB2" w:rsidRPr="00D53612" w:rsidRDefault="00C30CB2" w:rsidP="00C30CB2">
      <w:pPr>
        <w:rPr>
          <w:bCs/>
        </w:rPr>
      </w:pPr>
      <w:r w:rsidRPr="00D53612">
        <w:rPr>
          <w:bCs/>
        </w:rPr>
        <w:t xml:space="preserve">from </w:t>
      </w:r>
      <w:proofErr w:type="spellStart"/>
      <w:proofErr w:type="gramStart"/>
      <w:r w:rsidRPr="00D53612">
        <w:rPr>
          <w:bCs/>
        </w:rPr>
        <w:t>sklearn.preprocessing</w:t>
      </w:r>
      <w:proofErr w:type="spellEnd"/>
      <w:proofErr w:type="gramEnd"/>
      <w:r w:rsidRPr="00D53612">
        <w:rPr>
          <w:bCs/>
        </w:rPr>
        <w:t xml:space="preserve"> import </w:t>
      </w:r>
      <w:proofErr w:type="spellStart"/>
      <w:r w:rsidRPr="00D53612">
        <w:rPr>
          <w:bCs/>
        </w:rPr>
        <w:t>MinMaxScaler</w:t>
      </w:r>
      <w:proofErr w:type="spellEnd"/>
    </w:p>
    <w:p w14:paraId="2303015B" w14:textId="77777777" w:rsidR="00C30CB2" w:rsidRPr="00D53612" w:rsidRDefault="00C30CB2" w:rsidP="00C30CB2">
      <w:pPr>
        <w:rPr>
          <w:bCs/>
        </w:rPr>
      </w:pPr>
      <w:r w:rsidRPr="00D53612">
        <w:rPr>
          <w:bCs/>
        </w:rPr>
        <w:t xml:space="preserve">from </w:t>
      </w:r>
      <w:proofErr w:type="spellStart"/>
      <w:proofErr w:type="gramStart"/>
      <w:r w:rsidRPr="00D53612">
        <w:rPr>
          <w:bCs/>
        </w:rPr>
        <w:t>tensorflow.python</w:t>
      </w:r>
      <w:proofErr w:type="gramEnd"/>
      <w:r w:rsidRPr="00D53612">
        <w:rPr>
          <w:bCs/>
        </w:rPr>
        <w:t>.keras.layers</w:t>
      </w:r>
      <w:proofErr w:type="spellEnd"/>
      <w:r w:rsidRPr="00D53612">
        <w:rPr>
          <w:bCs/>
        </w:rPr>
        <w:t xml:space="preserve"> import Dense, LSTM</w:t>
      </w:r>
    </w:p>
    <w:p w14:paraId="4557D1CE" w14:textId="77777777" w:rsidR="00C30CB2" w:rsidRPr="00D53612" w:rsidRDefault="00C30CB2" w:rsidP="00C30CB2">
      <w:pPr>
        <w:rPr>
          <w:bCs/>
        </w:rPr>
      </w:pPr>
      <w:r w:rsidRPr="00D53612">
        <w:rPr>
          <w:bCs/>
        </w:rPr>
        <w:t xml:space="preserve">from </w:t>
      </w:r>
      <w:proofErr w:type="spellStart"/>
      <w:proofErr w:type="gramStart"/>
      <w:r w:rsidRPr="00D53612">
        <w:rPr>
          <w:bCs/>
        </w:rPr>
        <w:t>tensorflow.python</w:t>
      </w:r>
      <w:proofErr w:type="gramEnd"/>
      <w:r w:rsidRPr="00D53612">
        <w:rPr>
          <w:bCs/>
        </w:rPr>
        <w:t>.keras</w:t>
      </w:r>
      <w:proofErr w:type="spellEnd"/>
      <w:r w:rsidRPr="00D53612">
        <w:rPr>
          <w:bCs/>
        </w:rPr>
        <w:t xml:space="preserve"> import Sequential</w:t>
      </w:r>
    </w:p>
    <w:p w14:paraId="5518AC31" w14:textId="77777777" w:rsidR="00C30CB2" w:rsidRPr="00D53612" w:rsidRDefault="00C30CB2" w:rsidP="00C30CB2">
      <w:pPr>
        <w:rPr>
          <w:bCs/>
        </w:rPr>
      </w:pPr>
      <w:r w:rsidRPr="00D53612">
        <w:rPr>
          <w:bCs/>
        </w:rPr>
        <w:t xml:space="preserve">import </w:t>
      </w:r>
      <w:proofErr w:type="spellStart"/>
      <w:proofErr w:type="gramStart"/>
      <w:r w:rsidRPr="00D53612">
        <w:rPr>
          <w:bCs/>
        </w:rPr>
        <w:t>matplotlib.pyplot</w:t>
      </w:r>
      <w:proofErr w:type="spellEnd"/>
      <w:proofErr w:type="gramEnd"/>
      <w:r w:rsidRPr="00D53612">
        <w:rPr>
          <w:bCs/>
        </w:rPr>
        <w:t xml:space="preserve"> as </w:t>
      </w:r>
      <w:proofErr w:type="spellStart"/>
      <w:r w:rsidRPr="00D53612">
        <w:rPr>
          <w:bCs/>
        </w:rPr>
        <w:t>mplt</w:t>
      </w:r>
      <w:proofErr w:type="spellEnd"/>
    </w:p>
    <w:p w14:paraId="2E92C445" w14:textId="77777777" w:rsidR="00C30CB2" w:rsidRPr="00D53612" w:rsidRDefault="00C30CB2" w:rsidP="00C30CB2">
      <w:pPr>
        <w:rPr>
          <w:bCs/>
        </w:rPr>
      </w:pPr>
    </w:p>
    <w:p w14:paraId="4F805731" w14:textId="77777777" w:rsidR="00C30CB2" w:rsidRPr="00D53612" w:rsidRDefault="00C30CB2" w:rsidP="00C30CB2">
      <w:pPr>
        <w:rPr>
          <w:bCs/>
        </w:rPr>
      </w:pPr>
      <w:r w:rsidRPr="00D53612">
        <w:rPr>
          <w:bCs/>
        </w:rPr>
        <w:lastRenderedPageBreak/>
        <w:t>#Getting stock price from yahoo</w:t>
      </w:r>
    </w:p>
    <w:p w14:paraId="099DE1A0" w14:textId="77777777" w:rsidR="00C30CB2" w:rsidRPr="00D53612" w:rsidRDefault="00C30CB2" w:rsidP="00C30CB2">
      <w:pPr>
        <w:rPr>
          <w:bCs/>
        </w:rPr>
      </w:pPr>
      <w:r w:rsidRPr="00D53612">
        <w:rPr>
          <w:bCs/>
        </w:rPr>
        <w:t xml:space="preserve">stock = </w:t>
      </w:r>
      <w:proofErr w:type="gramStart"/>
      <w:r w:rsidRPr="00D53612">
        <w:rPr>
          <w:bCs/>
        </w:rPr>
        <w:t>input(</w:t>
      </w:r>
      <w:proofErr w:type="gramEnd"/>
      <w:r w:rsidRPr="00D53612">
        <w:rPr>
          <w:bCs/>
        </w:rPr>
        <w:t>"Enter the stock symbol: ")</w:t>
      </w:r>
    </w:p>
    <w:p w14:paraId="08E55D0B" w14:textId="77777777" w:rsidR="00C30CB2" w:rsidRPr="00D53612" w:rsidRDefault="00C30CB2" w:rsidP="00C30CB2">
      <w:pPr>
        <w:rPr>
          <w:bCs/>
        </w:rPr>
      </w:pPr>
      <w:proofErr w:type="spellStart"/>
      <w:r w:rsidRPr="00D53612">
        <w:rPr>
          <w:bCs/>
        </w:rPr>
        <w:t>dataframe</w:t>
      </w:r>
      <w:proofErr w:type="spellEnd"/>
      <w:r w:rsidRPr="00D53612">
        <w:rPr>
          <w:bCs/>
        </w:rPr>
        <w:t xml:space="preserve"> = </w:t>
      </w:r>
      <w:proofErr w:type="spellStart"/>
      <w:proofErr w:type="gramStart"/>
      <w:r w:rsidRPr="00D53612">
        <w:rPr>
          <w:bCs/>
        </w:rPr>
        <w:t>pdr.DataReader</w:t>
      </w:r>
      <w:proofErr w:type="spellEnd"/>
      <w:proofErr w:type="gramEnd"/>
      <w:r w:rsidRPr="00D53612">
        <w:rPr>
          <w:bCs/>
        </w:rPr>
        <w:t xml:space="preserve">(stock, </w:t>
      </w:r>
      <w:proofErr w:type="spellStart"/>
      <w:r w:rsidRPr="00D53612">
        <w:rPr>
          <w:bCs/>
        </w:rPr>
        <w:t>data_source</w:t>
      </w:r>
      <w:proofErr w:type="spellEnd"/>
      <w:r w:rsidRPr="00D53612">
        <w:rPr>
          <w:bCs/>
        </w:rPr>
        <w:t>='yahoo', start='2010-01-01', end='2020-07-29')</w:t>
      </w:r>
    </w:p>
    <w:p w14:paraId="622F1F06" w14:textId="77777777" w:rsidR="00C30CB2" w:rsidRPr="00D53612" w:rsidRDefault="00C30CB2" w:rsidP="00C30CB2">
      <w:pPr>
        <w:rPr>
          <w:bCs/>
        </w:rPr>
      </w:pPr>
      <w:proofErr w:type="spellStart"/>
      <w:r w:rsidRPr="00D53612">
        <w:rPr>
          <w:bCs/>
        </w:rPr>
        <w:t>dataframe</w:t>
      </w:r>
      <w:proofErr w:type="spellEnd"/>
    </w:p>
    <w:p w14:paraId="44C61394" w14:textId="77777777" w:rsidR="00C30CB2" w:rsidRPr="00D53612" w:rsidRDefault="00C30CB2" w:rsidP="00C30CB2">
      <w:pPr>
        <w:rPr>
          <w:bCs/>
        </w:rPr>
      </w:pPr>
    </w:p>
    <w:p w14:paraId="7DE9EBE7" w14:textId="77777777" w:rsidR="00C30CB2" w:rsidRPr="00D53612" w:rsidRDefault="00C30CB2" w:rsidP="00C30CB2">
      <w:pPr>
        <w:rPr>
          <w:bCs/>
        </w:rPr>
      </w:pPr>
      <w:r w:rsidRPr="00D53612">
        <w:rPr>
          <w:bCs/>
        </w:rPr>
        <w:t># Getting the shape of our data frame</w:t>
      </w:r>
    </w:p>
    <w:p w14:paraId="120C06A4" w14:textId="77777777" w:rsidR="00C30CB2" w:rsidRPr="00D53612" w:rsidRDefault="00C30CB2" w:rsidP="00C30CB2">
      <w:pPr>
        <w:rPr>
          <w:bCs/>
        </w:rPr>
      </w:pPr>
      <w:proofErr w:type="spellStart"/>
      <w:proofErr w:type="gramStart"/>
      <w:r w:rsidRPr="00D53612">
        <w:rPr>
          <w:bCs/>
        </w:rPr>
        <w:t>dataframe.shape</w:t>
      </w:r>
      <w:proofErr w:type="spellEnd"/>
      <w:proofErr w:type="gramEnd"/>
    </w:p>
    <w:p w14:paraId="72676FA8" w14:textId="77777777" w:rsidR="00C30CB2" w:rsidRPr="00D53612" w:rsidRDefault="00C30CB2" w:rsidP="00C30CB2">
      <w:pPr>
        <w:rPr>
          <w:bCs/>
        </w:rPr>
      </w:pPr>
    </w:p>
    <w:p w14:paraId="05337513" w14:textId="77777777" w:rsidR="00C30CB2" w:rsidRPr="00D53612" w:rsidRDefault="00C30CB2" w:rsidP="00C30CB2">
      <w:pPr>
        <w:rPr>
          <w:bCs/>
        </w:rPr>
      </w:pPr>
      <w:r w:rsidRPr="00D53612">
        <w:rPr>
          <w:bCs/>
        </w:rPr>
        <w:t>#Creating a graph to visualize the closing price history</w:t>
      </w:r>
    </w:p>
    <w:p w14:paraId="221F02E4" w14:textId="77777777" w:rsidR="00C30CB2" w:rsidRPr="00D53612" w:rsidRDefault="00C30CB2" w:rsidP="00C30CB2">
      <w:pPr>
        <w:rPr>
          <w:bCs/>
        </w:rPr>
      </w:pPr>
      <w:proofErr w:type="spellStart"/>
      <w:r w:rsidRPr="00D53612">
        <w:rPr>
          <w:bCs/>
        </w:rPr>
        <w:t>mplt.style.use</w:t>
      </w:r>
      <w:proofErr w:type="spellEnd"/>
      <w:r w:rsidRPr="00D53612">
        <w:rPr>
          <w:bCs/>
        </w:rPr>
        <w:t>('seaborn-pastel')</w:t>
      </w:r>
    </w:p>
    <w:p w14:paraId="1ABEA605" w14:textId="77777777" w:rsidR="00C30CB2" w:rsidRPr="00D53612" w:rsidRDefault="00C30CB2" w:rsidP="00C30CB2">
      <w:pPr>
        <w:rPr>
          <w:bCs/>
        </w:rPr>
      </w:pPr>
      <w:proofErr w:type="spellStart"/>
      <w:proofErr w:type="gramStart"/>
      <w:r w:rsidRPr="00D53612">
        <w:rPr>
          <w:bCs/>
        </w:rPr>
        <w:t>mplt.figure</w:t>
      </w:r>
      <w:proofErr w:type="spellEnd"/>
      <w:proofErr w:type="gramEnd"/>
      <w:r w:rsidRPr="00D53612">
        <w:rPr>
          <w:bCs/>
        </w:rPr>
        <w:t>(</w:t>
      </w:r>
      <w:proofErr w:type="spellStart"/>
      <w:r w:rsidRPr="00D53612">
        <w:rPr>
          <w:bCs/>
        </w:rPr>
        <w:t>figsize</w:t>
      </w:r>
      <w:proofErr w:type="spellEnd"/>
      <w:r w:rsidRPr="00D53612">
        <w:rPr>
          <w:bCs/>
        </w:rPr>
        <w:t>=(18,9))</w:t>
      </w:r>
    </w:p>
    <w:p w14:paraId="1EF3C258" w14:textId="77777777" w:rsidR="00C30CB2" w:rsidRPr="00D53612" w:rsidRDefault="00C30CB2" w:rsidP="00C30CB2">
      <w:pPr>
        <w:rPr>
          <w:bCs/>
        </w:rPr>
      </w:pPr>
      <w:proofErr w:type="spellStart"/>
      <w:proofErr w:type="gramStart"/>
      <w:r w:rsidRPr="00D53612">
        <w:rPr>
          <w:bCs/>
        </w:rPr>
        <w:t>mplt.title</w:t>
      </w:r>
      <w:proofErr w:type="spellEnd"/>
      <w:proofErr w:type="gramEnd"/>
      <w:r w:rsidRPr="00D53612">
        <w:rPr>
          <w:bCs/>
        </w:rPr>
        <w:t>('Closing Price History')</w:t>
      </w:r>
    </w:p>
    <w:p w14:paraId="08736A1C" w14:textId="77777777" w:rsidR="00C30CB2" w:rsidRPr="00D53612" w:rsidRDefault="00C30CB2" w:rsidP="00C30CB2">
      <w:pPr>
        <w:rPr>
          <w:bCs/>
        </w:rPr>
      </w:pPr>
      <w:proofErr w:type="spellStart"/>
      <w:proofErr w:type="gramStart"/>
      <w:r w:rsidRPr="00D53612">
        <w:rPr>
          <w:bCs/>
        </w:rPr>
        <w:t>mplt.xlabel</w:t>
      </w:r>
      <w:proofErr w:type="spellEnd"/>
      <w:proofErr w:type="gramEnd"/>
      <w:r w:rsidRPr="00D53612">
        <w:rPr>
          <w:bCs/>
        </w:rPr>
        <w:t>('Timeline',</w:t>
      </w:r>
      <w:proofErr w:type="spellStart"/>
      <w:r w:rsidRPr="00D53612">
        <w:rPr>
          <w:bCs/>
        </w:rPr>
        <w:t>fontsize</w:t>
      </w:r>
      <w:proofErr w:type="spellEnd"/>
      <w:r w:rsidRPr="00D53612">
        <w:rPr>
          <w:bCs/>
        </w:rPr>
        <w:t>=15)</w:t>
      </w:r>
    </w:p>
    <w:p w14:paraId="4EBA7A3B" w14:textId="77777777" w:rsidR="00C30CB2" w:rsidRPr="00D53612" w:rsidRDefault="00C30CB2" w:rsidP="00C30CB2">
      <w:pPr>
        <w:rPr>
          <w:bCs/>
        </w:rPr>
      </w:pPr>
      <w:proofErr w:type="spellStart"/>
      <w:proofErr w:type="gramStart"/>
      <w:r w:rsidRPr="00D53612">
        <w:rPr>
          <w:bCs/>
        </w:rPr>
        <w:t>mplt.ylabel</w:t>
      </w:r>
      <w:proofErr w:type="spellEnd"/>
      <w:proofErr w:type="gramEnd"/>
      <w:r w:rsidRPr="00D53612">
        <w:rPr>
          <w:bCs/>
        </w:rPr>
        <w:t>('USD $',</w:t>
      </w:r>
      <w:proofErr w:type="spellStart"/>
      <w:r w:rsidRPr="00D53612">
        <w:rPr>
          <w:bCs/>
        </w:rPr>
        <w:t>fontsize</w:t>
      </w:r>
      <w:proofErr w:type="spellEnd"/>
      <w:r w:rsidRPr="00D53612">
        <w:rPr>
          <w:bCs/>
        </w:rPr>
        <w:t>=15)</w:t>
      </w:r>
    </w:p>
    <w:p w14:paraId="62EFFCE7" w14:textId="77777777" w:rsidR="00C30CB2" w:rsidRPr="00D53612" w:rsidRDefault="00C30CB2" w:rsidP="00C30CB2">
      <w:pPr>
        <w:rPr>
          <w:bCs/>
        </w:rPr>
      </w:pPr>
      <w:proofErr w:type="spellStart"/>
      <w:proofErr w:type="gramStart"/>
      <w:r w:rsidRPr="00D53612">
        <w:rPr>
          <w:bCs/>
        </w:rPr>
        <w:t>mplt.plot</w:t>
      </w:r>
      <w:proofErr w:type="spellEnd"/>
      <w:proofErr w:type="gramEnd"/>
      <w:r w:rsidRPr="00D53612">
        <w:rPr>
          <w:bCs/>
        </w:rPr>
        <w:t>(</w:t>
      </w:r>
      <w:proofErr w:type="spellStart"/>
      <w:r w:rsidRPr="00D53612">
        <w:rPr>
          <w:bCs/>
        </w:rPr>
        <w:t>dataframe</w:t>
      </w:r>
      <w:proofErr w:type="spellEnd"/>
      <w:r w:rsidRPr="00D53612">
        <w:rPr>
          <w:bCs/>
        </w:rPr>
        <w:t>['Close'])</w:t>
      </w:r>
    </w:p>
    <w:p w14:paraId="2BC61119" w14:textId="77777777" w:rsidR="00C30CB2" w:rsidRPr="00D53612" w:rsidRDefault="00C30CB2" w:rsidP="00C30CB2">
      <w:pPr>
        <w:rPr>
          <w:bCs/>
        </w:rPr>
      </w:pPr>
      <w:proofErr w:type="spellStart"/>
      <w:proofErr w:type="gramStart"/>
      <w:r w:rsidRPr="00D53612">
        <w:rPr>
          <w:bCs/>
        </w:rPr>
        <w:t>mplt.show</w:t>
      </w:r>
      <w:proofErr w:type="spellEnd"/>
      <w:proofErr w:type="gramEnd"/>
      <w:r w:rsidRPr="00D53612">
        <w:rPr>
          <w:bCs/>
        </w:rPr>
        <w:t>()</w:t>
      </w:r>
    </w:p>
    <w:p w14:paraId="688AA420" w14:textId="77777777" w:rsidR="00C30CB2" w:rsidRPr="00D53612" w:rsidRDefault="00C30CB2" w:rsidP="00C30CB2">
      <w:pPr>
        <w:rPr>
          <w:bCs/>
        </w:rPr>
      </w:pPr>
    </w:p>
    <w:p w14:paraId="29C75ABC" w14:textId="77777777" w:rsidR="00C30CB2" w:rsidRPr="00D53612" w:rsidRDefault="00C30CB2" w:rsidP="00C30CB2">
      <w:pPr>
        <w:rPr>
          <w:bCs/>
        </w:rPr>
      </w:pPr>
      <w:r w:rsidRPr="00D53612">
        <w:rPr>
          <w:bCs/>
        </w:rPr>
        <w:t xml:space="preserve">#Creating a new </w:t>
      </w:r>
      <w:proofErr w:type="spellStart"/>
      <w:r w:rsidRPr="00D53612">
        <w:rPr>
          <w:bCs/>
        </w:rPr>
        <w:t>dataframe</w:t>
      </w:r>
      <w:proofErr w:type="spellEnd"/>
      <w:r w:rsidRPr="00D53612">
        <w:rPr>
          <w:bCs/>
        </w:rPr>
        <w:t xml:space="preserve"> with only the 'Close' column from the available data</w:t>
      </w:r>
    </w:p>
    <w:p w14:paraId="5FF0A27B" w14:textId="77777777" w:rsidR="00C30CB2" w:rsidRPr="00D53612" w:rsidRDefault="00C30CB2" w:rsidP="00C30CB2">
      <w:pPr>
        <w:rPr>
          <w:bCs/>
        </w:rPr>
      </w:pPr>
      <w:r w:rsidRPr="00D53612">
        <w:rPr>
          <w:bCs/>
        </w:rPr>
        <w:lastRenderedPageBreak/>
        <w:t xml:space="preserve">data = </w:t>
      </w:r>
      <w:proofErr w:type="spellStart"/>
      <w:proofErr w:type="gramStart"/>
      <w:r w:rsidRPr="00D53612">
        <w:rPr>
          <w:bCs/>
        </w:rPr>
        <w:t>dataframe.filter</w:t>
      </w:r>
      <w:proofErr w:type="spellEnd"/>
      <w:proofErr w:type="gramEnd"/>
      <w:r w:rsidRPr="00D53612">
        <w:rPr>
          <w:bCs/>
        </w:rPr>
        <w:t>(['Close'])</w:t>
      </w:r>
    </w:p>
    <w:p w14:paraId="2D962DC3" w14:textId="77777777" w:rsidR="00C30CB2" w:rsidRPr="00D53612" w:rsidRDefault="00C30CB2" w:rsidP="00C30CB2">
      <w:pPr>
        <w:rPr>
          <w:bCs/>
        </w:rPr>
      </w:pPr>
    </w:p>
    <w:p w14:paraId="75666CF3" w14:textId="77777777" w:rsidR="00C30CB2" w:rsidRPr="00D53612" w:rsidRDefault="00C30CB2" w:rsidP="00C30CB2">
      <w:pPr>
        <w:rPr>
          <w:bCs/>
        </w:rPr>
      </w:pPr>
      <w:r w:rsidRPr="00D53612">
        <w:rPr>
          <w:bCs/>
        </w:rPr>
        <w:t xml:space="preserve">#Converting the </w:t>
      </w:r>
      <w:proofErr w:type="spellStart"/>
      <w:r w:rsidRPr="00D53612">
        <w:rPr>
          <w:bCs/>
        </w:rPr>
        <w:t>dataframe</w:t>
      </w:r>
      <w:proofErr w:type="spellEnd"/>
      <w:r w:rsidRPr="00D53612">
        <w:rPr>
          <w:bCs/>
        </w:rPr>
        <w:t xml:space="preserve"> to a </w:t>
      </w:r>
      <w:proofErr w:type="spellStart"/>
      <w:r w:rsidRPr="00D53612">
        <w:rPr>
          <w:bCs/>
        </w:rPr>
        <w:t>numpy</w:t>
      </w:r>
      <w:proofErr w:type="spellEnd"/>
      <w:r w:rsidRPr="00D53612">
        <w:rPr>
          <w:bCs/>
        </w:rPr>
        <w:t xml:space="preserve"> array</w:t>
      </w:r>
    </w:p>
    <w:p w14:paraId="756EA1AE" w14:textId="77777777" w:rsidR="00C30CB2" w:rsidRPr="00D53612" w:rsidRDefault="00C30CB2" w:rsidP="00C30CB2">
      <w:pPr>
        <w:rPr>
          <w:bCs/>
        </w:rPr>
      </w:pPr>
      <w:r w:rsidRPr="00D53612">
        <w:rPr>
          <w:bCs/>
        </w:rPr>
        <w:t xml:space="preserve">dataset = </w:t>
      </w:r>
      <w:proofErr w:type="spellStart"/>
      <w:proofErr w:type="gramStart"/>
      <w:r w:rsidRPr="00D53612">
        <w:rPr>
          <w:bCs/>
        </w:rPr>
        <w:t>data.values</w:t>
      </w:r>
      <w:proofErr w:type="spellEnd"/>
      <w:proofErr w:type="gramEnd"/>
    </w:p>
    <w:p w14:paraId="303D96B5" w14:textId="77777777" w:rsidR="00C30CB2" w:rsidRPr="00D53612" w:rsidRDefault="00C30CB2" w:rsidP="00C30CB2">
      <w:pPr>
        <w:rPr>
          <w:bCs/>
        </w:rPr>
      </w:pPr>
    </w:p>
    <w:p w14:paraId="45CB7964" w14:textId="77777777" w:rsidR="00C30CB2" w:rsidRPr="00D53612" w:rsidRDefault="00C30CB2" w:rsidP="00C30CB2">
      <w:pPr>
        <w:rPr>
          <w:bCs/>
        </w:rPr>
      </w:pPr>
      <w:r w:rsidRPr="00D53612">
        <w:rPr>
          <w:bCs/>
        </w:rPr>
        <w:t>#Creating a variable to store the length of the training dataset</w:t>
      </w:r>
    </w:p>
    <w:p w14:paraId="29FCD0CA" w14:textId="2211329B" w:rsidR="00C30CB2" w:rsidRPr="00D53612" w:rsidRDefault="00C30CB2" w:rsidP="00C30CB2">
      <w:pPr>
        <w:rPr>
          <w:bCs/>
        </w:rPr>
      </w:pPr>
      <w:r w:rsidRPr="00D53612">
        <w:rPr>
          <w:bCs/>
        </w:rPr>
        <w:t xml:space="preserve">#We could ideally take 60 to 90 % of data from </w:t>
      </w:r>
      <w:r w:rsidR="000C1A67" w:rsidRPr="00D53612">
        <w:rPr>
          <w:bCs/>
        </w:rPr>
        <w:t xml:space="preserve">the </w:t>
      </w:r>
      <w:r w:rsidRPr="00D53612">
        <w:rPr>
          <w:bCs/>
        </w:rPr>
        <w:t>set for training</w:t>
      </w:r>
    </w:p>
    <w:p w14:paraId="62E29897" w14:textId="0F9BDFFC" w:rsidR="00C30CB2" w:rsidRPr="00D53612" w:rsidRDefault="00C30CB2" w:rsidP="00C30CB2">
      <w:pPr>
        <w:rPr>
          <w:bCs/>
        </w:rPr>
      </w:pPr>
      <w:r w:rsidRPr="00D53612">
        <w:rPr>
          <w:bCs/>
        </w:rPr>
        <w:t>#In our case</w:t>
      </w:r>
      <w:r w:rsidR="000C1A67" w:rsidRPr="00D53612">
        <w:rPr>
          <w:bCs/>
        </w:rPr>
        <w:t>,</w:t>
      </w:r>
      <w:r w:rsidRPr="00D53612">
        <w:rPr>
          <w:bCs/>
        </w:rPr>
        <w:t xml:space="preserve"> we are taking 85 % of </w:t>
      </w:r>
      <w:r w:rsidR="000C1A67" w:rsidRPr="00D53612">
        <w:rPr>
          <w:bCs/>
        </w:rPr>
        <w:t xml:space="preserve">the </w:t>
      </w:r>
      <w:r w:rsidRPr="00D53612">
        <w:rPr>
          <w:bCs/>
        </w:rPr>
        <w:t>dataset for training</w:t>
      </w:r>
    </w:p>
    <w:p w14:paraId="2A04D670" w14:textId="77777777" w:rsidR="00C30CB2" w:rsidRPr="00D53612" w:rsidRDefault="00C30CB2" w:rsidP="00C30CB2">
      <w:pPr>
        <w:rPr>
          <w:bCs/>
        </w:rPr>
      </w:pPr>
      <w:proofErr w:type="spellStart"/>
      <w:r w:rsidRPr="00D53612">
        <w:rPr>
          <w:bCs/>
        </w:rPr>
        <w:t>training_data_length</w:t>
      </w:r>
      <w:proofErr w:type="spellEnd"/>
      <w:r w:rsidRPr="00D53612">
        <w:rPr>
          <w:bCs/>
        </w:rPr>
        <w:t xml:space="preserve"> = </w:t>
      </w:r>
      <w:proofErr w:type="spellStart"/>
      <w:proofErr w:type="gramStart"/>
      <w:r w:rsidRPr="00D53612">
        <w:rPr>
          <w:bCs/>
        </w:rPr>
        <w:t>math.ceil</w:t>
      </w:r>
      <w:proofErr w:type="spellEnd"/>
      <w:proofErr w:type="gramEnd"/>
      <w:r w:rsidRPr="00D53612">
        <w:rPr>
          <w:bCs/>
        </w:rPr>
        <w:t xml:space="preserve">( </w:t>
      </w:r>
      <w:proofErr w:type="spellStart"/>
      <w:r w:rsidRPr="00D53612">
        <w:rPr>
          <w:bCs/>
        </w:rPr>
        <w:t>len</w:t>
      </w:r>
      <w:proofErr w:type="spellEnd"/>
      <w:r w:rsidRPr="00D53612">
        <w:rPr>
          <w:bCs/>
        </w:rPr>
        <w:t>(dataset) *.85)</w:t>
      </w:r>
    </w:p>
    <w:p w14:paraId="16A34AA6" w14:textId="77777777" w:rsidR="00C30CB2" w:rsidRPr="00D53612" w:rsidRDefault="00C30CB2" w:rsidP="00C30CB2">
      <w:pPr>
        <w:rPr>
          <w:bCs/>
        </w:rPr>
      </w:pPr>
    </w:p>
    <w:p w14:paraId="1173927B" w14:textId="77777777" w:rsidR="00C30CB2" w:rsidRPr="00D53612" w:rsidRDefault="00C30CB2" w:rsidP="00C30CB2">
      <w:pPr>
        <w:rPr>
          <w:bCs/>
        </w:rPr>
      </w:pPr>
      <w:r w:rsidRPr="00D53612">
        <w:rPr>
          <w:bCs/>
        </w:rPr>
        <w:t xml:space="preserve">#Scaling all the values of data </w:t>
      </w:r>
      <w:proofErr w:type="spellStart"/>
      <w:r w:rsidRPr="00D53612">
        <w:rPr>
          <w:bCs/>
        </w:rPr>
        <w:t>inbetween</w:t>
      </w:r>
      <w:proofErr w:type="spellEnd"/>
      <w:r w:rsidRPr="00D53612">
        <w:rPr>
          <w:bCs/>
        </w:rPr>
        <w:t xml:space="preserve"> 0 and 1</w:t>
      </w:r>
    </w:p>
    <w:p w14:paraId="19C739CD" w14:textId="77777777" w:rsidR="00C30CB2" w:rsidRPr="00D53612" w:rsidRDefault="00C30CB2" w:rsidP="00C30CB2">
      <w:pPr>
        <w:rPr>
          <w:bCs/>
        </w:rPr>
      </w:pPr>
      <w:r w:rsidRPr="00D53612">
        <w:rPr>
          <w:bCs/>
        </w:rPr>
        <w:t xml:space="preserve">#Scaling is done </w:t>
      </w:r>
      <w:proofErr w:type="spellStart"/>
      <w:r w:rsidRPr="00D53612">
        <w:rPr>
          <w:bCs/>
        </w:rPr>
        <w:t>inorder</w:t>
      </w:r>
      <w:proofErr w:type="spellEnd"/>
      <w:r w:rsidRPr="00D53612">
        <w:rPr>
          <w:bCs/>
        </w:rPr>
        <w:t xml:space="preserve"> to feed data better to a neural network</w:t>
      </w:r>
    </w:p>
    <w:p w14:paraId="0B011B08" w14:textId="77777777" w:rsidR="00C30CB2" w:rsidRPr="00D53612" w:rsidRDefault="00C30CB2" w:rsidP="00C30CB2">
      <w:pPr>
        <w:rPr>
          <w:bCs/>
        </w:rPr>
      </w:pPr>
      <w:r w:rsidRPr="00D53612">
        <w:rPr>
          <w:bCs/>
        </w:rPr>
        <w:t xml:space="preserve">scaler = </w:t>
      </w:r>
      <w:proofErr w:type="spellStart"/>
      <w:proofErr w:type="gramStart"/>
      <w:r w:rsidRPr="00D53612">
        <w:rPr>
          <w:bCs/>
        </w:rPr>
        <w:t>MinMaxScaler</w:t>
      </w:r>
      <w:proofErr w:type="spellEnd"/>
      <w:r w:rsidRPr="00D53612">
        <w:rPr>
          <w:bCs/>
        </w:rPr>
        <w:t>(</w:t>
      </w:r>
      <w:proofErr w:type="spellStart"/>
      <w:proofErr w:type="gramEnd"/>
      <w:r w:rsidRPr="00D53612">
        <w:rPr>
          <w:bCs/>
        </w:rPr>
        <w:t>feature_range</w:t>
      </w:r>
      <w:proofErr w:type="spellEnd"/>
      <w:r w:rsidRPr="00D53612">
        <w:rPr>
          <w:bCs/>
        </w:rPr>
        <w:t>=(0, 1))</w:t>
      </w:r>
    </w:p>
    <w:p w14:paraId="4476C62A" w14:textId="77777777" w:rsidR="00C30CB2" w:rsidRPr="00D53612" w:rsidRDefault="00C30CB2" w:rsidP="00C30CB2">
      <w:pPr>
        <w:rPr>
          <w:bCs/>
        </w:rPr>
      </w:pPr>
      <w:proofErr w:type="spellStart"/>
      <w:r w:rsidRPr="00D53612">
        <w:rPr>
          <w:bCs/>
        </w:rPr>
        <w:t>scaled_data</w:t>
      </w:r>
      <w:proofErr w:type="spellEnd"/>
      <w:r w:rsidRPr="00D53612">
        <w:rPr>
          <w:bCs/>
        </w:rPr>
        <w:t xml:space="preserve"> = </w:t>
      </w:r>
      <w:proofErr w:type="spellStart"/>
      <w:r w:rsidRPr="00D53612">
        <w:rPr>
          <w:bCs/>
        </w:rPr>
        <w:t>scaler.fit_transform</w:t>
      </w:r>
      <w:proofErr w:type="spellEnd"/>
      <w:r w:rsidRPr="00D53612">
        <w:rPr>
          <w:bCs/>
        </w:rPr>
        <w:t>(dataset)</w:t>
      </w:r>
    </w:p>
    <w:p w14:paraId="1B9D254F" w14:textId="77777777" w:rsidR="00C30CB2" w:rsidRPr="00D53612" w:rsidRDefault="00C30CB2" w:rsidP="00C30CB2">
      <w:pPr>
        <w:rPr>
          <w:bCs/>
        </w:rPr>
      </w:pPr>
    </w:p>
    <w:p w14:paraId="76ACF853" w14:textId="77777777" w:rsidR="00C30CB2" w:rsidRPr="00D53612" w:rsidRDefault="00C30CB2" w:rsidP="00C30CB2">
      <w:pPr>
        <w:rPr>
          <w:bCs/>
        </w:rPr>
      </w:pPr>
      <w:r w:rsidRPr="00D53612">
        <w:rPr>
          <w:bCs/>
        </w:rPr>
        <w:t>#Create the scaled training data set</w:t>
      </w:r>
    </w:p>
    <w:p w14:paraId="64BF83EF" w14:textId="77777777" w:rsidR="00C30CB2" w:rsidRPr="00D53612" w:rsidRDefault="00C30CB2" w:rsidP="00C30CB2">
      <w:pPr>
        <w:rPr>
          <w:bCs/>
        </w:rPr>
      </w:pPr>
      <w:proofErr w:type="spellStart"/>
      <w:r w:rsidRPr="00D53612">
        <w:rPr>
          <w:bCs/>
        </w:rPr>
        <w:t>train_data</w:t>
      </w:r>
      <w:proofErr w:type="spellEnd"/>
      <w:r w:rsidRPr="00D53612">
        <w:rPr>
          <w:bCs/>
        </w:rPr>
        <w:t xml:space="preserve"> = </w:t>
      </w:r>
      <w:proofErr w:type="spellStart"/>
      <w:r w:rsidRPr="00D53612">
        <w:rPr>
          <w:bCs/>
        </w:rPr>
        <w:t>scaled_</w:t>
      </w:r>
      <w:proofErr w:type="gramStart"/>
      <w:r w:rsidRPr="00D53612">
        <w:rPr>
          <w:bCs/>
        </w:rPr>
        <w:t>data</w:t>
      </w:r>
      <w:proofErr w:type="spellEnd"/>
      <w:r w:rsidRPr="00D53612">
        <w:rPr>
          <w:bCs/>
        </w:rPr>
        <w:t>[</w:t>
      </w:r>
      <w:proofErr w:type="gramEnd"/>
      <w:r w:rsidRPr="00D53612">
        <w:rPr>
          <w:bCs/>
        </w:rPr>
        <w:t>0:training_data_length  , : ]</w:t>
      </w:r>
    </w:p>
    <w:p w14:paraId="2235445D" w14:textId="77777777" w:rsidR="00C30CB2" w:rsidRPr="00D53612" w:rsidRDefault="00C30CB2" w:rsidP="00C30CB2">
      <w:pPr>
        <w:rPr>
          <w:bCs/>
        </w:rPr>
      </w:pPr>
    </w:p>
    <w:p w14:paraId="708C63C5" w14:textId="77777777" w:rsidR="00C30CB2" w:rsidRPr="00D53612" w:rsidRDefault="00C30CB2" w:rsidP="00C30CB2">
      <w:pPr>
        <w:rPr>
          <w:bCs/>
        </w:rPr>
      </w:pPr>
      <w:r w:rsidRPr="00D53612">
        <w:rPr>
          <w:bCs/>
        </w:rPr>
        <w:t xml:space="preserve">#Split the data into </w:t>
      </w:r>
      <w:proofErr w:type="spellStart"/>
      <w:r w:rsidRPr="00D53612">
        <w:rPr>
          <w:bCs/>
        </w:rPr>
        <w:t>x_train</w:t>
      </w:r>
      <w:proofErr w:type="spellEnd"/>
      <w:r w:rsidRPr="00D53612">
        <w:rPr>
          <w:bCs/>
        </w:rPr>
        <w:t xml:space="preserve"> and </w:t>
      </w:r>
      <w:proofErr w:type="spellStart"/>
      <w:r w:rsidRPr="00D53612">
        <w:rPr>
          <w:bCs/>
        </w:rPr>
        <w:t>y_train</w:t>
      </w:r>
      <w:proofErr w:type="spellEnd"/>
      <w:r w:rsidRPr="00D53612">
        <w:rPr>
          <w:bCs/>
        </w:rPr>
        <w:t xml:space="preserve"> data sets</w:t>
      </w:r>
    </w:p>
    <w:p w14:paraId="54DC816A" w14:textId="77777777" w:rsidR="00C30CB2" w:rsidRPr="00D53612" w:rsidRDefault="00C30CB2" w:rsidP="00C30CB2">
      <w:pPr>
        <w:rPr>
          <w:bCs/>
        </w:rPr>
      </w:pPr>
      <w:proofErr w:type="spellStart"/>
      <w:r w:rsidRPr="00D53612">
        <w:rPr>
          <w:bCs/>
        </w:rPr>
        <w:lastRenderedPageBreak/>
        <w:t>x_train</w:t>
      </w:r>
      <w:proofErr w:type="spellEnd"/>
      <w:r w:rsidRPr="00D53612">
        <w:rPr>
          <w:bCs/>
        </w:rPr>
        <w:t xml:space="preserve"> = []</w:t>
      </w:r>
    </w:p>
    <w:p w14:paraId="2A5D9B4C" w14:textId="77777777" w:rsidR="00C30CB2" w:rsidRPr="00D53612" w:rsidRDefault="00C30CB2" w:rsidP="00C30CB2">
      <w:pPr>
        <w:rPr>
          <w:bCs/>
        </w:rPr>
      </w:pPr>
      <w:proofErr w:type="spellStart"/>
      <w:r w:rsidRPr="00D53612">
        <w:rPr>
          <w:bCs/>
        </w:rPr>
        <w:t>y_train</w:t>
      </w:r>
      <w:proofErr w:type="spellEnd"/>
      <w:r w:rsidRPr="00D53612">
        <w:rPr>
          <w:bCs/>
        </w:rPr>
        <w:t xml:space="preserve"> = []</w:t>
      </w:r>
    </w:p>
    <w:p w14:paraId="641B79A4" w14:textId="77777777" w:rsidR="00C30CB2" w:rsidRPr="00D53612" w:rsidRDefault="00C30CB2" w:rsidP="00C30CB2">
      <w:pPr>
        <w:rPr>
          <w:bCs/>
        </w:rPr>
      </w:pPr>
    </w:p>
    <w:p w14:paraId="0D1669EA" w14:textId="77777777" w:rsidR="00C30CB2" w:rsidRPr="00D53612" w:rsidRDefault="00C30CB2" w:rsidP="00C30CB2">
      <w:pPr>
        <w:rPr>
          <w:bCs/>
        </w:rPr>
      </w:pPr>
      <w:r w:rsidRPr="00D53612">
        <w:rPr>
          <w:bCs/>
        </w:rPr>
        <w:t xml:space="preserve">for </w:t>
      </w:r>
      <w:proofErr w:type="spellStart"/>
      <w:r w:rsidRPr="00D53612">
        <w:rPr>
          <w:bCs/>
        </w:rPr>
        <w:t>i</w:t>
      </w:r>
      <w:proofErr w:type="spellEnd"/>
      <w:r w:rsidRPr="00D53612">
        <w:rPr>
          <w:bCs/>
        </w:rPr>
        <w:t xml:space="preserve"> in range(</w:t>
      </w:r>
      <w:proofErr w:type="gramStart"/>
      <w:r w:rsidRPr="00D53612">
        <w:rPr>
          <w:bCs/>
        </w:rPr>
        <w:t>120,len</w:t>
      </w:r>
      <w:proofErr w:type="gramEnd"/>
      <w:r w:rsidRPr="00D53612">
        <w:rPr>
          <w:bCs/>
        </w:rPr>
        <w:t>(</w:t>
      </w:r>
      <w:proofErr w:type="spellStart"/>
      <w:r w:rsidRPr="00D53612">
        <w:rPr>
          <w:bCs/>
        </w:rPr>
        <w:t>train_data</w:t>
      </w:r>
      <w:proofErr w:type="spellEnd"/>
      <w:r w:rsidRPr="00D53612">
        <w:rPr>
          <w:bCs/>
        </w:rPr>
        <w:t>)):</w:t>
      </w:r>
    </w:p>
    <w:p w14:paraId="2FE9E79D" w14:textId="77777777" w:rsidR="00C30CB2" w:rsidRPr="00D53612" w:rsidRDefault="00C30CB2" w:rsidP="00C30CB2">
      <w:pPr>
        <w:rPr>
          <w:bCs/>
        </w:rPr>
      </w:pPr>
      <w:r w:rsidRPr="00D53612">
        <w:rPr>
          <w:bCs/>
        </w:rPr>
        <w:t xml:space="preserve">    </w:t>
      </w:r>
      <w:proofErr w:type="spellStart"/>
      <w:r w:rsidRPr="00D53612">
        <w:rPr>
          <w:bCs/>
        </w:rPr>
        <w:t>x_</w:t>
      </w:r>
      <w:proofErr w:type="gramStart"/>
      <w:r w:rsidRPr="00D53612">
        <w:rPr>
          <w:bCs/>
        </w:rPr>
        <w:t>train.append</w:t>
      </w:r>
      <w:proofErr w:type="spellEnd"/>
      <w:proofErr w:type="gramEnd"/>
      <w:r w:rsidRPr="00D53612">
        <w:rPr>
          <w:bCs/>
        </w:rPr>
        <w:t>(</w:t>
      </w:r>
      <w:proofErr w:type="spellStart"/>
      <w:r w:rsidRPr="00D53612">
        <w:rPr>
          <w:bCs/>
        </w:rPr>
        <w:t>train_data</w:t>
      </w:r>
      <w:proofErr w:type="spellEnd"/>
      <w:r w:rsidRPr="00D53612">
        <w:rPr>
          <w:bCs/>
        </w:rPr>
        <w:t>[i-120:i, 0])</w:t>
      </w:r>
    </w:p>
    <w:p w14:paraId="3B672EF4" w14:textId="77777777" w:rsidR="00C30CB2" w:rsidRPr="00D53612" w:rsidRDefault="00C30CB2" w:rsidP="00C30CB2">
      <w:pPr>
        <w:rPr>
          <w:bCs/>
        </w:rPr>
      </w:pPr>
      <w:r w:rsidRPr="00D53612">
        <w:rPr>
          <w:bCs/>
        </w:rPr>
        <w:t xml:space="preserve">    </w:t>
      </w:r>
      <w:proofErr w:type="spellStart"/>
      <w:r w:rsidRPr="00D53612">
        <w:rPr>
          <w:bCs/>
        </w:rPr>
        <w:t>y_</w:t>
      </w:r>
      <w:proofErr w:type="gramStart"/>
      <w:r w:rsidRPr="00D53612">
        <w:rPr>
          <w:bCs/>
        </w:rPr>
        <w:t>train.append</w:t>
      </w:r>
      <w:proofErr w:type="spellEnd"/>
      <w:proofErr w:type="gramEnd"/>
      <w:r w:rsidRPr="00D53612">
        <w:rPr>
          <w:bCs/>
        </w:rPr>
        <w:t>(</w:t>
      </w:r>
      <w:proofErr w:type="spellStart"/>
      <w:r w:rsidRPr="00D53612">
        <w:rPr>
          <w:bCs/>
        </w:rPr>
        <w:t>train_data</w:t>
      </w:r>
      <w:proofErr w:type="spellEnd"/>
      <w:r w:rsidRPr="00D53612">
        <w:rPr>
          <w:bCs/>
        </w:rPr>
        <w:t>[</w:t>
      </w:r>
      <w:proofErr w:type="spellStart"/>
      <w:r w:rsidRPr="00D53612">
        <w:rPr>
          <w:bCs/>
        </w:rPr>
        <w:t>i</w:t>
      </w:r>
      <w:proofErr w:type="spellEnd"/>
      <w:r w:rsidRPr="00D53612">
        <w:rPr>
          <w:bCs/>
        </w:rPr>
        <w:t>, 0])</w:t>
      </w:r>
    </w:p>
    <w:p w14:paraId="008113F9" w14:textId="77777777" w:rsidR="00C30CB2" w:rsidRPr="00D53612" w:rsidRDefault="00C30CB2" w:rsidP="00C30CB2">
      <w:pPr>
        <w:rPr>
          <w:bCs/>
        </w:rPr>
      </w:pPr>
      <w:r w:rsidRPr="00D53612">
        <w:rPr>
          <w:bCs/>
        </w:rPr>
        <w:t xml:space="preserve">    if </w:t>
      </w:r>
      <w:proofErr w:type="spellStart"/>
      <w:r w:rsidRPr="00D53612">
        <w:rPr>
          <w:bCs/>
        </w:rPr>
        <w:t>i</w:t>
      </w:r>
      <w:proofErr w:type="spellEnd"/>
      <w:r w:rsidRPr="00D53612">
        <w:rPr>
          <w:bCs/>
        </w:rPr>
        <w:t>&lt;= 120:</w:t>
      </w:r>
    </w:p>
    <w:p w14:paraId="72E7D5F3" w14:textId="77777777" w:rsidR="00C30CB2" w:rsidRPr="00D53612" w:rsidRDefault="00C30CB2" w:rsidP="00C30CB2">
      <w:pPr>
        <w:rPr>
          <w:bCs/>
        </w:rPr>
      </w:pPr>
      <w:r w:rsidRPr="00D53612">
        <w:rPr>
          <w:bCs/>
        </w:rPr>
        <w:t xml:space="preserve">      print(</w:t>
      </w:r>
      <w:proofErr w:type="spellStart"/>
      <w:r w:rsidRPr="00D53612">
        <w:rPr>
          <w:bCs/>
        </w:rPr>
        <w:t>x_train</w:t>
      </w:r>
      <w:proofErr w:type="spellEnd"/>
      <w:r w:rsidRPr="00D53612">
        <w:rPr>
          <w:bCs/>
        </w:rPr>
        <w:t>)</w:t>
      </w:r>
    </w:p>
    <w:p w14:paraId="4307C8B5" w14:textId="77777777" w:rsidR="00C30CB2" w:rsidRPr="00D53612" w:rsidRDefault="00C30CB2" w:rsidP="00C30CB2">
      <w:pPr>
        <w:rPr>
          <w:bCs/>
        </w:rPr>
      </w:pPr>
      <w:r w:rsidRPr="00D53612">
        <w:rPr>
          <w:bCs/>
        </w:rPr>
        <w:t xml:space="preserve">      print(</w:t>
      </w:r>
      <w:proofErr w:type="spellStart"/>
      <w:r w:rsidRPr="00D53612">
        <w:rPr>
          <w:bCs/>
        </w:rPr>
        <w:t>y_train</w:t>
      </w:r>
      <w:proofErr w:type="spellEnd"/>
      <w:r w:rsidRPr="00D53612">
        <w:rPr>
          <w:bCs/>
        </w:rPr>
        <w:t>)</w:t>
      </w:r>
    </w:p>
    <w:p w14:paraId="1CABAFAF" w14:textId="77777777" w:rsidR="00C30CB2" w:rsidRPr="00D53612" w:rsidRDefault="00C30CB2" w:rsidP="00C30CB2">
      <w:pPr>
        <w:rPr>
          <w:bCs/>
        </w:rPr>
      </w:pPr>
      <w:r w:rsidRPr="00D53612">
        <w:rPr>
          <w:bCs/>
        </w:rPr>
        <w:t xml:space="preserve">      </w:t>
      </w:r>
      <w:proofErr w:type="gramStart"/>
      <w:r w:rsidRPr="00D53612">
        <w:rPr>
          <w:bCs/>
        </w:rPr>
        <w:t>print(</w:t>
      </w:r>
      <w:proofErr w:type="gramEnd"/>
      <w:r w:rsidRPr="00D53612">
        <w:rPr>
          <w:bCs/>
        </w:rPr>
        <w:t>)</w:t>
      </w:r>
    </w:p>
    <w:p w14:paraId="017F7D95" w14:textId="77777777" w:rsidR="00C30CB2" w:rsidRPr="00D53612" w:rsidRDefault="00C30CB2" w:rsidP="00C30CB2">
      <w:pPr>
        <w:rPr>
          <w:bCs/>
        </w:rPr>
      </w:pPr>
    </w:p>
    <w:p w14:paraId="130168AA" w14:textId="77777777" w:rsidR="00C30CB2" w:rsidRPr="00D53612" w:rsidRDefault="00C30CB2" w:rsidP="00C30CB2">
      <w:pPr>
        <w:rPr>
          <w:bCs/>
        </w:rPr>
      </w:pPr>
      <w:r w:rsidRPr="00D53612">
        <w:rPr>
          <w:bCs/>
        </w:rPr>
        <w:t xml:space="preserve">#Convert </w:t>
      </w:r>
      <w:proofErr w:type="spellStart"/>
      <w:r w:rsidRPr="00D53612">
        <w:rPr>
          <w:bCs/>
        </w:rPr>
        <w:t>x_train</w:t>
      </w:r>
      <w:proofErr w:type="spellEnd"/>
      <w:r w:rsidRPr="00D53612">
        <w:rPr>
          <w:bCs/>
        </w:rPr>
        <w:t xml:space="preserve"> (</w:t>
      </w:r>
      <w:proofErr w:type="spellStart"/>
      <w:r w:rsidRPr="00D53612">
        <w:rPr>
          <w:bCs/>
        </w:rPr>
        <w:t>independant</w:t>
      </w:r>
      <w:proofErr w:type="spellEnd"/>
      <w:r w:rsidRPr="00D53612">
        <w:rPr>
          <w:bCs/>
        </w:rPr>
        <w:t xml:space="preserve"> train dataset) and </w:t>
      </w:r>
      <w:proofErr w:type="spellStart"/>
      <w:r w:rsidRPr="00D53612">
        <w:rPr>
          <w:bCs/>
        </w:rPr>
        <w:t>y_train</w:t>
      </w:r>
      <w:proofErr w:type="spellEnd"/>
      <w:r w:rsidRPr="00D53612">
        <w:rPr>
          <w:bCs/>
        </w:rPr>
        <w:t xml:space="preserve"> (dependant train dataset) to </w:t>
      </w:r>
      <w:proofErr w:type="spellStart"/>
      <w:r w:rsidRPr="00D53612">
        <w:rPr>
          <w:bCs/>
        </w:rPr>
        <w:t>numpy</w:t>
      </w:r>
      <w:proofErr w:type="spellEnd"/>
      <w:r w:rsidRPr="00D53612">
        <w:rPr>
          <w:bCs/>
        </w:rPr>
        <w:t xml:space="preserve"> arrays</w:t>
      </w:r>
    </w:p>
    <w:p w14:paraId="381909B1" w14:textId="77777777" w:rsidR="00C30CB2" w:rsidRPr="00D53612" w:rsidRDefault="00C30CB2" w:rsidP="00C30CB2">
      <w:pPr>
        <w:rPr>
          <w:bCs/>
        </w:rPr>
      </w:pPr>
      <w:r w:rsidRPr="00D53612">
        <w:rPr>
          <w:bCs/>
        </w:rPr>
        <w:t xml:space="preserve"># Conversion is done </w:t>
      </w:r>
      <w:proofErr w:type="spellStart"/>
      <w:r w:rsidRPr="00D53612">
        <w:rPr>
          <w:bCs/>
        </w:rPr>
        <w:t>inorder</w:t>
      </w:r>
      <w:proofErr w:type="spellEnd"/>
      <w:r w:rsidRPr="00D53612">
        <w:rPr>
          <w:bCs/>
        </w:rPr>
        <w:t xml:space="preserve"> to use them in LSTM network model</w:t>
      </w:r>
    </w:p>
    <w:p w14:paraId="339598AA" w14:textId="77777777" w:rsidR="00C30CB2" w:rsidRPr="00D53612" w:rsidRDefault="00C30CB2" w:rsidP="00C30CB2">
      <w:pPr>
        <w:rPr>
          <w:bCs/>
        </w:rPr>
      </w:pPr>
      <w:proofErr w:type="spellStart"/>
      <w:r w:rsidRPr="00D53612">
        <w:rPr>
          <w:bCs/>
        </w:rPr>
        <w:t>x_train</w:t>
      </w:r>
      <w:proofErr w:type="spellEnd"/>
      <w:r w:rsidRPr="00D53612">
        <w:rPr>
          <w:bCs/>
        </w:rPr>
        <w:t xml:space="preserve">, </w:t>
      </w:r>
      <w:proofErr w:type="spellStart"/>
      <w:r w:rsidRPr="00D53612">
        <w:rPr>
          <w:bCs/>
        </w:rPr>
        <w:t>y_train</w:t>
      </w:r>
      <w:proofErr w:type="spellEnd"/>
      <w:r w:rsidRPr="00D53612">
        <w:rPr>
          <w:bCs/>
        </w:rPr>
        <w:t xml:space="preserve"> = </w:t>
      </w:r>
      <w:proofErr w:type="spellStart"/>
      <w:proofErr w:type="gramStart"/>
      <w:r w:rsidRPr="00D53612">
        <w:rPr>
          <w:bCs/>
        </w:rPr>
        <w:t>np.array</w:t>
      </w:r>
      <w:proofErr w:type="spellEnd"/>
      <w:proofErr w:type="gramEnd"/>
      <w:r w:rsidRPr="00D53612">
        <w:rPr>
          <w:bCs/>
        </w:rPr>
        <w:t>(</w:t>
      </w:r>
      <w:proofErr w:type="spellStart"/>
      <w:r w:rsidRPr="00D53612">
        <w:rPr>
          <w:bCs/>
        </w:rPr>
        <w:t>x_train</w:t>
      </w:r>
      <w:proofErr w:type="spellEnd"/>
      <w:r w:rsidRPr="00D53612">
        <w:rPr>
          <w:bCs/>
        </w:rPr>
        <w:t xml:space="preserve">), </w:t>
      </w:r>
      <w:proofErr w:type="spellStart"/>
      <w:r w:rsidRPr="00D53612">
        <w:rPr>
          <w:bCs/>
        </w:rPr>
        <w:t>np.array</w:t>
      </w:r>
      <w:proofErr w:type="spellEnd"/>
      <w:r w:rsidRPr="00D53612">
        <w:rPr>
          <w:bCs/>
        </w:rPr>
        <w:t>(</w:t>
      </w:r>
      <w:proofErr w:type="spellStart"/>
      <w:r w:rsidRPr="00D53612">
        <w:rPr>
          <w:bCs/>
        </w:rPr>
        <w:t>y_train</w:t>
      </w:r>
      <w:proofErr w:type="spellEnd"/>
      <w:r w:rsidRPr="00D53612">
        <w:rPr>
          <w:bCs/>
        </w:rPr>
        <w:t>)</w:t>
      </w:r>
    </w:p>
    <w:p w14:paraId="0D0E8D53" w14:textId="77777777" w:rsidR="00C30CB2" w:rsidRPr="00D53612" w:rsidRDefault="00C30CB2" w:rsidP="00C30CB2">
      <w:pPr>
        <w:rPr>
          <w:bCs/>
        </w:rPr>
      </w:pPr>
    </w:p>
    <w:p w14:paraId="02505B49" w14:textId="77777777" w:rsidR="00C30CB2" w:rsidRPr="00D53612" w:rsidRDefault="00C30CB2" w:rsidP="00C30CB2">
      <w:pPr>
        <w:rPr>
          <w:bCs/>
        </w:rPr>
      </w:pPr>
      <w:r w:rsidRPr="00D53612">
        <w:rPr>
          <w:bCs/>
        </w:rPr>
        <w:t>#Coverting the data to three dimension form (</w:t>
      </w:r>
      <w:proofErr w:type="gramStart"/>
      <w:r w:rsidRPr="00D53612">
        <w:rPr>
          <w:bCs/>
        </w:rPr>
        <w:t>samples ,</w:t>
      </w:r>
      <w:proofErr w:type="gramEnd"/>
      <w:r w:rsidRPr="00D53612">
        <w:rPr>
          <w:bCs/>
        </w:rPr>
        <w:t xml:space="preserve"> timesteps, features) which can be used in LSTM</w:t>
      </w:r>
    </w:p>
    <w:p w14:paraId="5FCAA07D" w14:textId="77777777" w:rsidR="00C30CB2" w:rsidRPr="00D53612" w:rsidRDefault="00C30CB2" w:rsidP="00C30CB2">
      <w:pPr>
        <w:rPr>
          <w:bCs/>
        </w:rPr>
      </w:pPr>
      <w:proofErr w:type="spellStart"/>
      <w:r w:rsidRPr="00D53612">
        <w:rPr>
          <w:bCs/>
        </w:rPr>
        <w:t>x_train</w:t>
      </w:r>
      <w:proofErr w:type="spellEnd"/>
      <w:r w:rsidRPr="00D53612">
        <w:rPr>
          <w:bCs/>
        </w:rPr>
        <w:t xml:space="preserve"> = </w:t>
      </w:r>
      <w:proofErr w:type="spellStart"/>
      <w:proofErr w:type="gramStart"/>
      <w:r w:rsidRPr="00D53612">
        <w:rPr>
          <w:bCs/>
        </w:rPr>
        <w:t>np.reshape</w:t>
      </w:r>
      <w:proofErr w:type="spellEnd"/>
      <w:proofErr w:type="gramEnd"/>
      <w:r w:rsidRPr="00D53612">
        <w:rPr>
          <w:bCs/>
        </w:rPr>
        <w:t>(</w:t>
      </w:r>
      <w:proofErr w:type="spellStart"/>
      <w:r w:rsidRPr="00D53612">
        <w:rPr>
          <w:bCs/>
        </w:rPr>
        <w:t>x_train</w:t>
      </w:r>
      <w:proofErr w:type="spellEnd"/>
      <w:r w:rsidRPr="00D53612">
        <w:rPr>
          <w:bCs/>
        </w:rPr>
        <w:t>, (</w:t>
      </w:r>
      <w:proofErr w:type="spellStart"/>
      <w:r w:rsidRPr="00D53612">
        <w:rPr>
          <w:bCs/>
        </w:rPr>
        <w:t>x_train.shape</w:t>
      </w:r>
      <w:proofErr w:type="spellEnd"/>
      <w:r w:rsidRPr="00D53612">
        <w:rPr>
          <w:bCs/>
        </w:rPr>
        <w:t>[0],</w:t>
      </w:r>
      <w:proofErr w:type="spellStart"/>
      <w:r w:rsidRPr="00D53612">
        <w:rPr>
          <w:bCs/>
        </w:rPr>
        <w:t>x_train.shape</w:t>
      </w:r>
      <w:proofErr w:type="spellEnd"/>
      <w:r w:rsidRPr="00D53612">
        <w:rPr>
          <w:bCs/>
        </w:rPr>
        <w:t>[1],1))</w:t>
      </w:r>
    </w:p>
    <w:p w14:paraId="7B7BB240" w14:textId="77777777" w:rsidR="00C30CB2" w:rsidRPr="00D53612" w:rsidRDefault="00C30CB2" w:rsidP="00C30CB2">
      <w:pPr>
        <w:rPr>
          <w:bCs/>
        </w:rPr>
      </w:pPr>
    </w:p>
    <w:p w14:paraId="53724619" w14:textId="77777777" w:rsidR="00C30CB2" w:rsidRPr="00D53612" w:rsidRDefault="00C30CB2" w:rsidP="00C30CB2">
      <w:pPr>
        <w:rPr>
          <w:bCs/>
        </w:rPr>
      </w:pPr>
      <w:r w:rsidRPr="00D53612">
        <w:rPr>
          <w:bCs/>
        </w:rPr>
        <w:lastRenderedPageBreak/>
        <w:t>#Constructing the LSTM network model</w:t>
      </w:r>
    </w:p>
    <w:p w14:paraId="61F808DE" w14:textId="77777777" w:rsidR="00C30CB2" w:rsidRPr="00D53612" w:rsidRDefault="00C30CB2" w:rsidP="00C30CB2">
      <w:pPr>
        <w:rPr>
          <w:bCs/>
        </w:rPr>
      </w:pPr>
      <w:r w:rsidRPr="00D53612">
        <w:rPr>
          <w:bCs/>
        </w:rPr>
        <w:t>#Two LSTM layers with 200 neurons each and two dense layers in which one is 100 neurons and other is 1 neuron respectively</w:t>
      </w:r>
    </w:p>
    <w:p w14:paraId="03791A0C" w14:textId="77777777" w:rsidR="00C30CB2" w:rsidRPr="00D53612" w:rsidRDefault="00C30CB2" w:rsidP="00C30CB2">
      <w:pPr>
        <w:rPr>
          <w:bCs/>
        </w:rPr>
      </w:pPr>
      <w:r w:rsidRPr="00D53612">
        <w:rPr>
          <w:bCs/>
        </w:rPr>
        <w:t xml:space="preserve">model = </w:t>
      </w:r>
      <w:proofErr w:type="gramStart"/>
      <w:r w:rsidRPr="00D53612">
        <w:rPr>
          <w:bCs/>
        </w:rPr>
        <w:t>Sequential(</w:t>
      </w:r>
      <w:proofErr w:type="gramEnd"/>
      <w:r w:rsidRPr="00D53612">
        <w:rPr>
          <w:bCs/>
        </w:rPr>
        <w:t>)</w:t>
      </w:r>
    </w:p>
    <w:p w14:paraId="57E8F954" w14:textId="77777777" w:rsidR="00C30CB2" w:rsidRPr="00D53612" w:rsidRDefault="00C30CB2" w:rsidP="00C30CB2">
      <w:pPr>
        <w:rPr>
          <w:bCs/>
        </w:rPr>
      </w:pPr>
      <w:proofErr w:type="spellStart"/>
      <w:proofErr w:type="gramStart"/>
      <w:r w:rsidRPr="00D53612">
        <w:rPr>
          <w:bCs/>
        </w:rPr>
        <w:t>model.add</w:t>
      </w:r>
      <w:proofErr w:type="spellEnd"/>
      <w:r w:rsidRPr="00D53612">
        <w:rPr>
          <w:bCs/>
        </w:rPr>
        <w:t>(</w:t>
      </w:r>
      <w:proofErr w:type="gramEnd"/>
      <w:r w:rsidRPr="00D53612">
        <w:rPr>
          <w:bCs/>
        </w:rPr>
        <w:t xml:space="preserve">LSTM(units=200, </w:t>
      </w:r>
      <w:proofErr w:type="spellStart"/>
      <w:r w:rsidRPr="00D53612">
        <w:rPr>
          <w:bCs/>
        </w:rPr>
        <w:t>return_sequences</w:t>
      </w:r>
      <w:proofErr w:type="spellEnd"/>
      <w:r w:rsidRPr="00D53612">
        <w:rPr>
          <w:bCs/>
        </w:rPr>
        <w:t>=</w:t>
      </w:r>
      <w:proofErr w:type="spellStart"/>
      <w:r w:rsidRPr="00D53612">
        <w:rPr>
          <w:bCs/>
        </w:rPr>
        <w:t>True,input_shape</w:t>
      </w:r>
      <w:proofErr w:type="spellEnd"/>
      <w:r w:rsidRPr="00D53612">
        <w:rPr>
          <w:bCs/>
        </w:rPr>
        <w:t>=(</w:t>
      </w:r>
      <w:proofErr w:type="spellStart"/>
      <w:r w:rsidRPr="00D53612">
        <w:rPr>
          <w:bCs/>
        </w:rPr>
        <w:t>x_train.shape</w:t>
      </w:r>
      <w:proofErr w:type="spellEnd"/>
      <w:r w:rsidRPr="00D53612">
        <w:rPr>
          <w:bCs/>
        </w:rPr>
        <w:t>[1],1)))</w:t>
      </w:r>
    </w:p>
    <w:p w14:paraId="1FB1E37C" w14:textId="77777777" w:rsidR="00C30CB2" w:rsidRPr="00D53612" w:rsidRDefault="00C30CB2" w:rsidP="00C30CB2">
      <w:pPr>
        <w:rPr>
          <w:bCs/>
        </w:rPr>
      </w:pPr>
      <w:proofErr w:type="spellStart"/>
      <w:proofErr w:type="gramStart"/>
      <w:r w:rsidRPr="00D53612">
        <w:rPr>
          <w:bCs/>
        </w:rPr>
        <w:t>model.add</w:t>
      </w:r>
      <w:proofErr w:type="spellEnd"/>
      <w:r w:rsidRPr="00D53612">
        <w:rPr>
          <w:bCs/>
        </w:rPr>
        <w:t>(</w:t>
      </w:r>
      <w:proofErr w:type="gramEnd"/>
      <w:r w:rsidRPr="00D53612">
        <w:rPr>
          <w:bCs/>
        </w:rPr>
        <w:t xml:space="preserve">LSTM(units=200, </w:t>
      </w:r>
      <w:proofErr w:type="spellStart"/>
      <w:r w:rsidRPr="00D53612">
        <w:rPr>
          <w:bCs/>
        </w:rPr>
        <w:t>return_sequences</w:t>
      </w:r>
      <w:proofErr w:type="spellEnd"/>
      <w:r w:rsidRPr="00D53612">
        <w:rPr>
          <w:bCs/>
        </w:rPr>
        <w:t>=False))</w:t>
      </w:r>
    </w:p>
    <w:p w14:paraId="0670C8F8" w14:textId="77777777" w:rsidR="00C30CB2" w:rsidRPr="00D53612" w:rsidRDefault="00C30CB2" w:rsidP="00C30CB2">
      <w:pPr>
        <w:rPr>
          <w:bCs/>
        </w:rPr>
      </w:pPr>
      <w:proofErr w:type="spellStart"/>
      <w:proofErr w:type="gramStart"/>
      <w:r w:rsidRPr="00D53612">
        <w:rPr>
          <w:bCs/>
        </w:rPr>
        <w:t>model.add</w:t>
      </w:r>
      <w:proofErr w:type="spellEnd"/>
      <w:r w:rsidRPr="00D53612">
        <w:rPr>
          <w:bCs/>
        </w:rPr>
        <w:t>(</w:t>
      </w:r>
      <w:proofErr w:type="gramEnd"/>
      <w:r w:rsidRPr="00D53612">
        <w:rPr>
          <w:bCs/>
        </w:rPr>
        <w:t>Dense(units=75))</w:t>
      </w:r>
    </w:p>
    <w:p w14:paraId="2FDA790F" w14:textId="77777777" w:rsidR="00C30CB2" w:rsidRPr="00D53612" w:rsidRDefault="00C30CB2" w:rsidP="00C30CB2">
      <w:pPr>
        <w:rPr>
          <w:bCs/>
        </w:rPr>
      </w:pPr>
      <w:proofErr w:type="spellStart"/>
      <w:proofErr w:type="gramStart"/>
      <w:r w:rsidRPr="00D53612">
        <w:rPr>
          <w:bCs/>
        </w:rPr>
        <w:t>model.add</w:t>
      </w:r>
      <w:proofErr w:type="spellEnd"/>
      <w:r w:rsidRPr="00D53612">
        <w:rPr>
          <w:bCs/>
        </w:rPr>
        <w:t>(</w:t>
      </w:r>
      <w:proofErr w:type="gramEnd"/>
      <w:r w:rsidRPr="00D53612">
        <w:rPr>
          <w:bCs/>
        </w:rPr>
        <w:t>Dense(units=1))</w:t>
      </w:r>
    </w:p>
    <w:p w14:paraId="6B62F94E" w14:textId="77777777" w:rsidR="00C30CB2" w:rsidRPr="00D53612" w:rsidRDefault="00C30CB2" w:rsidP="00C30CB2">
      <w:pPr>
        <w:rPr>
          <w:bCs/>
        </w:rPr>
      </w:pPr>
    </w:p>
    <w:p w14:paraId="4F0322C4" w14:textId="31FE36BA" w:rsidR="00C30CB2" w:rsidRPr="00D53612" w:rsidRDefault="00C30CB2" w:rsidP="00C30CB2">
      <w:pPr>
        <w:rPr>
          <w:bCs/>
        </w:rPr>
      </w:pPr>
      <w:r w:rsidRPr="00D53612">
        <w:rPr>
          <w:bCs/>
        </w:rPr>
        <w:t xml:space="preserve">#Compiling the LSTM model using Adam </w:t>
      </w:r>
      <w:proofErr w:type="gramStart"/>
      <w:r w:rsidRPr="00D53612">
        <w:rPr>
          <w:bCs/>
        </w:rPr>
        <w:t>and  Nadam</w:t>
      </w:r>
      <w:proofErr w:type="gramEnd"/>
      <w:r w:rsidRPr="00D53612">
        <w:rPr>
          <w:bCs/>
        </w:rPr>
        <w:t xml:space="preserve"> optimizer and mean squared error method</w:t>
      </w:r>
    </w:p>
    <w:p w14:paraId="465995BD" w14:textId="77777777" w:rsidR="00C30CB2" w:rsidRPr="00D53612" w:rsidRDefault="00C30CB2" w:rsidP="00C30CB2">
      <w:pPr>
        <w:rPr>
          <w:bCs/>
        </w:rPr>
      </w:pPr>
      <w:proofErr w:type="spellStart"/>
      <w:proofErr w:type="gramStart"/>
      <w:r w:rsidRPr="00D53612">
        <w:rPr>
          <w:bCs/>
        </w:rPr>
        <w:t>model.compile</w:t>
      </w:r>
      <w:proofErr w:type="spellEnd"/>
      <w:proofErr w:type="gramEnd"/>
      <w:r w:rsidRPr="00D53612">
        <w:rPr>
          <w:bCs/>
        </w:rPr>
        <w:t>(optimizer='Nadam', loss='</w:t>
      </w:r>
      <w:proofErr w:type="spellStart"/>
      <w:r w:rsidRPr="00D53612">
        <w:rPr>
          <w:bCs/>
        </w:rPr>
        <w:t>mean_squared_error</w:t>
      </w:r>
      <w:proofErr w:type="spellEnd"/>
      <w:r w:rsidRPr="00D53612">
        <w:rPr>
          <w:bCs/>
        </w:rPr>
        <w:t>')</w:t>
      </w:r>
    </w:p>
    <w:p w14:paraId="75D25A02" w14:textId="77777777" w:rsidR="00C30CB2" w:rsidRPr="00D53612" w:rsidRDefault="00C30CB2" w:rsidP="00C30CB2">
      <w:pPr>
        <w:rPr>
          <w:bCs/>
        </w:rPr>
      </w:pPr>
    </w:p>
    <w:p w14:paraId="21D40394" w14:textId="77777777" w:rsidR="00C30CB2" w:rsidRPr="00D53612" w:rsidRDefault="00C30CB2" w:rsidP="00C30CB2">
      <w:pPr>
        <w:rPr>
          <w:bCs/>
        </w:rPr>
      </w:pPr>
      <w:r w:rsidRPr="00D53612">
        <w:rPr>
          <w:bCs/>
        </w:rPr>
        <w:t>#Model Training</w:t>
      </w:r>
    </w:p>
    <w:p w14:paraId="5D99FA30" w14:textId="77777777" w:rsidR="00C30CB2" w:rsidRPr="00D53612" w:rsidRDefault="00C30CB2" w:rsidP="00C30CB2">
      <w:pPr>
        <w:rPr>
          <w:bCs/>
        </w:rPr>
      </w:pPr>
      <w:r w:rsidRPr="00D53612">
        <w:rPr>
          <w:bCs/>
        </w:rPr>
        <w:t>#Batch size contains the total number of training samples in one batch</w:t>
      </w:r>
    </w:p>
    <w:p w14:paraId="771FF0D4" w14:textId="77777777" w:rsidR="00C30CB2" w:rsidRPr="00D53612" w:rsidRDefault="00C30CB2" w:rsidP="00C30CB2">
      <w:pPr>
        <w:rPr>
          <w:bCs/>
        </w:rPr>
      </w:pPr>
      <w:r w:rsidRPr="00D53612">
        <w:rPr>
          <w:bCs/>
        </w:rPr>
        <w:t>#Epoch is the number of iterations when an entire dataset is passed forward or backward</w:t>
      </w:r>
    </w:p>
    <w:p w14:paraId="1F66FCB7" w14:textId="77777777" w:rsidR="00C30CB2" w:rsidRPr="00D53612" w:rsidRDefault="00C30CB2" w:rsidP="00C30CB2">
      <w:pPr>
        <w:rPr>
          <w:bCs/>
        </w:rPr>
      </w:pPr>
      <w:proofErr w:type="spellStart"/>
      <w:proofErr w:type="gramStart"/>
      <w:r w:rsidRPr="00D53612">
        <w:rPr>
          <w:bCs/>
        </w:rPr>
        <w:t>model.fit</w:t>
      </w:r>
      <w:proofErr w:type="spellEnd"/>
      <w:r w:rsidRPr="00D53612">
        <w:rPr>
          <w:bCs/>
        </w:rPr>
        <w:t>(</w:t>
      </w:r>
      <w:proofErr w:type="spellStart"/>
      <w:proofErr w:type="gramEnd"/>
      <w:r w:rsidRPr="00D53612">
        <w:rPr>
          <w:bCs/>
        </w:rPr>
        <w:t>x_train</w:t>
      </w:r>
      <w:proofErr w:type="spellEnd"/>
      <w:r w:rsidRPr="00D53612">
        <w:rPr>
          <w:bCs/>
        </w:rPr>
        <w:t xml:space="preserve">, </w:t>
      </w:r>
      <w:proofErr w:type="spellStart"/>
      <w:r w:rsidRPr="00D53612">
        <w:rPr>
          <w:bCs/>
        </w:rPr>
        <w:t>y_train</w:t>
      </w:r>
      <w:proofErr w:type="spellEnd"/>
      <w:r w:rsidRPr="00D53612">
        <w:rPr>
          <w:bCs/>
        </w:rPr>
        <w:t xml:space="preserve">, </w:t>
      </w:r>
      <w:proofErr w:type="spellStart"/>
      <w:r w:rsidRPr="00D53612">
        <w:rPr>
          <w:bCs/>
        </w:rPr>
        <w:t>batch_size</w:t>
      </w:r>
      <w:proofErr w:type="spellEnd"/>
      <w:r w:rsidRPr="00D53612">
        <w:rPr>
          <w:bCs/>
        </w:rPr>
        <w:t>=8, epochs=2)</w:t>
      </w:r>
    </w:p>
    <w:p w14:paraId="4CF9AA28" w14:textId="77777777" w:rsidR="00C30CB2" w:rsidRPr="00D53612" w:rsidRDefault="00C30CB2" w:rsidP="00C30CB2">
      <w:pPr>
        <w:rPr>
          <w:bCs/>
        </w:rPr>
      </w:pPr>
    </w:p>
    <w:p w14:paraId="2101AAC8" w14:textId="77777777" w:rsidR="00C30CB2" w:rsidRPr="00D53612" w:rsidRDefault="00C30CB2" w:rsidP="00C30CB2">
      <w:pPr>
        <w:rPr>
          <w:bCs/>
        </w:rPr>
      </w:pPr>
      <w:r w:rsidRPr="00D53612">
        <w:rPr>
          <w:bCs/>
        </w:rPr>
        <w:t>#Creating a test data set</w:t>
      </w:r>
    </w:p>
    <w:p w14:paraId="580183DC" w14:textId="77777777" w:rsidR="00C30CB2" w:rsidRPr="00D53612" w:rsidRDefault="00C30CB2" w:rsidP="00C30CB2">
      <w:pPr>
        <w:rPr>
          <w:bCs/>
        </w:rPr>
      </w:pPr>
      <w:proofErr w:type="spellStart"/>
      <w:r w:rsidRPr="00D53612">
        <w:rPr>
          <w:bCs/>
        </w:rPr>
        <w:lastRenderedPageBreak/>
        <w:t>test_data</w:t>
      </w:r>
      <w:proofErr w:type="spellEnd"/>
      <w:r w:rsidRPr="00D53612">
        <w:rPr>
          <w:bCs/>
        </w:rPr>
        <w:t xml:space="preserve"> = </w:t>
      </w:r>
      <w:proofErr w:type="spellStart"/>
      <w:r w:rsidRPr="00D53612">
        <w:rPr>
          <w:bCs/>
        </w:rPr>
        <w:t>scaled_</w:t>
      </w:r>
      <w:proofErr w:type="gramStart"/>
      <w:r w:rsidRPr="00D53612">
        <w:rPr>
          <w:bCs/>
        </w:rPr>
        <w:t>data</w:t>
      </w:r>
      <w:proofErr w:type="spellEnd"/>
      <w:r w:rsidRPr="00D53612">
        <w:rPr>
          <w:bCs/>
        </w:rPr>
        <w:t>[</w:t>
      </w:r>
      <w:proofErr w:type="spellStart"/>
      <w:proofErr w:type="gramEnd"/>
      <w:r w:rsidRPr="00D53612">
        <w:rPr>
          <w:bCs/>
        </w:rPr>
        <w:t>training_data_length</w:t>
      </w:r>
      <w:proofErr w:type="spellEnd"/>
      <w:r w:rsidRPr="00D53612">
        <w:rPr>
          <w:bCs/>
        </w:rPr>
        <w:t xml:space="preserve"> - 120: , : ]</w:t>
      </w:r>
    </w:p>
    <w:p w14:paraId="4D2C7A85" w14:textId="77777777" w:rsidR="00C30CB2" w:rsidRPr="00D53612" w:rsidRDefault="00C30CB2" w:rsidP="00C30CB2">
      <w:pPr>
        <w:rPr>
          <w:bCs/>
        </w:rPr>
      </w:pPr>
    </w:p>
    <w:p w14:paraId="3E6513DD" w14:textId="77777777" w:rsidR="00C30CB2" w:rsidRPr="00D53612" w:rsidRDefault="00C30CB2" w:rsidP="00C30CB2">
      <w:pPr>
        <w:rPr>
          <w:bCs/>
        </w:rPr>
      </w:pPr>
      <w:r w:rsidRPr="00D53612">
        <w:rPr>
          <w:bCs/>
        </w:rPr>
        <w:t xml:space="preserve">#Create the </w:t>
      </w:r>
      <w:proofErr w:type="spellStart"/>
      <w:r w:rsidRPr="00D53612">
        <w:rPr>
          <w:bCs/>
        </w:rPr>
        <w:t>x_test</w:t>
      </w:r>
      <w:proofErr w:type="spellEnd"/>
      <w:r w:rsidRPr="00D53612">
        <w:rPr>
          <w:bCs/>
        </w:rPr>
        <w:t xml:space="preserve"> and </w:t>
      </w:r>
      <w:proofErr w:type="spellStart"/>
      <w:r w:rsidRPr="00D53612">
        <w:rPr>
          <w:bCs/>
        </w:rPr>
        <w:t>y_test</w:t>
      </w:r>
      <w:proofErr w:type="spellEnd"/>
      <w:r w:rsidRPr="00D53612">
        <w:rPr>
          <w:bCs/>
        </w:rPr>
        <w:t xml:space="preserve"> data sets</w:t>
      </w:r>
    </w:p>
    <w:p w14:paraId="46B7CD11" w14:textId="77777777" w:rsidR="00C30CB2" w:rsidRPr="00D53612" w:rsidRDefault="00C30CB2" w:rsidP="00C30CB2">
      <w:pPr>
        <w:rPr>
          <w:bCs/>
        </w:rPr>
      </w:pPr>
      <w:proofErr w:type="spellStart"/>
      <w:r w:rsidRPr="00D53612">
        <w:rPr>
          <w:bCs/>
        </w:rPr>
        <w:t>x_test</w:t>
      </w:r>
      <w:proofErr w:type="spellEnd"/>
      <w:r w:rsidRPr="00D53612">
        <w:rPr>
          <w:bCs/>
        </w:rPr>
        <w:t xml:space="preserve"> = []</w:t>
      </w:r>
    </w:p>
    <w:p w14:paraId="1442DF78" w14:textId="77777777" w:rsidR="00C30CB2" w:rsidRPr="00D53612" w:rsidRDefault="00C30CB2" w:rsidP="00C30CB2">
      <w:pPr>
        <w:rPr>
          <w:bCs/>
        </w:rPr>
      </w:pPr>
      <w:proofErr w:type="spellStart"/>
      <w:r w:rsidRPr="00D53612">
        <w:rPr>
          <w:bCs/>
        </w:rPr>
        <w:t>y_test</w:t>
      </w:r>
      <w:proofErr w:type="spellEnd"/>
      <w:r w:rsidRPr="00D53612">
        <w:rPr>
          <w:bCs/>
        </w:rPr>
        <w:t xml:space="preserve"> </w:t>
      </w:r>
      <w:proofErr w:type="gramStart"/>
      <w:r w:rsidRPr="00D53612">
        <w:rPr>
          <w:bCs/>
        </w:rPr>
        <w:t>=  dataset</w:t>
      </w:r>
      <w:proofErr w:type="gramEnd"/>
      <w:r w:rsidRPr="00D53612">
        <w:rPr>
          <w:bCs/>
        </w:rPr>
        <w:t>[</w:t>
      </w:r>
      <w:proofErr w:type="spellStart"/>
      <w:r w:rsidRPr="00D53612">
        <w:rPr>
          <w:bCs/>
        </w:rPr>
        <w:t>training_data_length</w:t>
      </w:r>
      <w:proofErr w:type="spellEnd"/>
      <w:r w:rsidRPr="00D53612">
        <w:rPr>
          <w:bCs/>
        </w:rPr>
        <w:t xml:space="preserve"> : , : ]</w:t>
      </w:r>
    </w:p>
    <w:p w14:paraId="6483AD59" w14:textId="77777777" w:rsidR="00C30CB2" w:rsidRPr="00D53612" w:rsidRDefault="00C30CB2" w:rsidP="00C30CB2">
      <w:pPr>
        <w:rPr>
          <w:bCs/>
        </w:rPr>
      </w:pPr>
      <w:r w:rsidRPr="00D53612">
        <w:rPr>
          <w:bCs/>
        </w:rPr>
        <w:t xml:space="preserve">for </w:t>
      </w:r>
      <w:proofErr w:type="spellStart"/>
      <w:r w:rsidRPr="00D53612">
        <w:rPr>
          <w:bCs/>
        </w:rPr>
        <w:t>i</w:t>
      </w:r>
      <w:proofErr w:type="spellEnd"/>
      <w:r w:rsidRPr="00D53612">
        <w:rPr>
          <w:bCs/>
        </w:rPr>
        <w:t xml:space="preserve"> in range(</w:t>
      </w:r>
      <w:proofErr w:type="gramStart"/>
      <w:r w:rsidRPr="00D53612">
        <w:rPr>
          <w:bCs/>
        </w:rPr>
        <w:t>120,len</w:t>
      </w:r>
      <w:proofErr w:type="gramEnd"/>
      <w:r w:rsidRPr="00D53612">
        <w:rPr>
          <w:bCs/>
        </w:rPr>
        <w:t>(</w:t>
      </w:r>
      <w:proofErr w:type="spellStart"/>
      <w:r w:rsidRPr="00D53612">
        <w:rPr>
          <w:bCs/>
        </w:rPr>
        <w:t>test_data</w:t>
      </w:r>
      <w:proofErr w:type="spellEnd"/>
      <w:r w:rsidRPr="00D53612">
        <w:rPr>
          <w:bCs/>
        </w:rPr>
        <w:t>)):</w:t>
      </w:r>
    </w:p>
    <w:p w14:paraId="2A9E165C" w14:textId="77777777" w:rsidR="00C30CB2" w:rsidRPr="00D53612" w:rsidRDefault="00C30CB2" w:rsidP="00C30CB2">
      <w:pPr>
        <w:rPr>
          <w:bCs/>
        </w:rPr>
      </w:pPr>
      <w:r w:rsidRPr="00D53612">
        <w:rPr>
          <w:bCs/>
        </w:rPr>
        <w:t xml:space="preserve">    </w:t>
      </w:r>
      <w:proofErr w:type="spellStart"/>
      <w:r w:rsidRPr="00D53612">
        <w:rPr>
          <w:bCs/>
        </w:rPr>
        <w:t>x_</w:t>
      </w:r>
      <w:proofErr w:type="gramStart"/>
      <w:r w:rsidRPr="00D53612">
        <w:rPr>
          <w:bCs/>
        </w:rPr>
        <w:t>test.append</w:t>
      </w:r>
      <w:proofErr w:type="spellEnd"/>
      <w:proofErr w:type="gramEnd"/>
      <w:r w:rsidRPr="00D53612">
        <w:rPr>
          <w:bCs/>
        </w:rPr>
        <w:t>(</w:t>
      </w:r>
      <w:proofErr w:type="spellStart"/>
      <w:r w:rsidRPr="00D53612">
        <w:rPr>
          <w:bCs/>
        </w:rPr>
        <w:t>test_data</w:t>
      </w:r>
      <w:proofErr w:type="spellEnd"/>
      <w:r w:rsidRPr="00D53612">
        <w:rPr>
          <w:bCs/>
        </w:rPr>
        <w:t>[i-120:i,0])</w:t>
      </w:r>
    </w:p>
    <w:p w14:paraId="0DCC97E6" w14:textId="77777777" w:rsidR="00C30CB2" w:rsidRPr="00D53612" w:rsidRDefault="00C30CB2" w:rsidP="00C30CB2">
      <w:pPr>
        <w:rPr>
          <w:bCs/>
        </w:rPr>
      </w:pPr>
    </w:p>
    <w:p w14:paraId="7CEC092D" w14:textId="77777777" w:rsidR="00C30CB2" w:rsidRPr="00D53612" w:rsidRDefault="00C30CB2" w:rsidP="00C30CB2">
      <w:pPr>
        <w:rPr>
          <w:bCs/>
        </w:rPr>
      </w:pPr>
      <w:r w:rsidRPr="00D53612">
        <w:rPr>
          <w:bCs/>
        </w:rPr>
        <w:t xml:space="preserve">#Convert </w:t>
      </w:r>
      <w:proofErr w:type="spellStart"/>
      <w:r w:rsidRPr="00D53612">
        <w:rPr>
          <w:bCs/>
        </w:rPr>
        <w:t>independant</w:t>
      </w:r>
      <w:proofErr w:type="spellEnd"/>
      <w:r w:rsidRPr="00D53612">
        <w:rPr>
          <w:bCs/>
        </w:rPr>
        <w:t xml:space="preserve"> </w:t>
      </w:r>
      <w:proofErr w:type="spellStart"/>
      <w:r w:rsidRPr="00D53612">
        <w:rPr>
          <w:bCs/>
        </w:rPr>
        <w:t>x_test</w:t>
      </w:r>
      <w:proofErr w:type="spellEnd"/>
      <w:r w:rsidRPr="00D53612">
        <w:rPr>
          <w:bCs/>
        </w:rPr>
        <w:t xml:space="preserve"> array to a </w:t>
      </w:r>
      <w:proofErr w:type="spellStart"/>
      <w:r w:rsidRPr="00D53612">
        <w:rPr>
          <w:bCs/>
        </w:rPr>
        <w:t>numpy</w:t>
      </w:r>
      <w:proofErr w:type="spellEnd"/>
      <w:r w:rsidRPr="00D53612">
        <w:rPr>
          <w:bCs/>
        </w:rPr>
        <w:t xml:space="preserve"> array to use it in LSTM model</w:t>
      </w:r>
    </w:p>
    <w:p w14:paraId="0628ED26" w14:textId="77777777" w:rsidR="00C30CB2" w:rsidRPr="00D53612" w:rsidRDefault="00C30CB2" w:rsidP="00C30CB2">
      <w:pPr>
        <w:rPr>
          <w:bCs/>
        </w:rPr>
      </w:pPr>
      <w:proofErr w:type="spellStart"/>
      <w:r w:rsidRPr="00D53612">
        <w:rPr>
          <w:bCs/>
        </w:rPr>
        <w:t>x_test</w:t>
      </w:r>
      <w:proofErr w:type="spellEnd"/>
      <w:r w:rsidRPr="00D53612">
        <w:rPr>
          <w:bCs/>
        </w:rPr>
        <w:t xml:space="preserve"> = </w:t>
      </w:r>
      <w:proofErr w:type="spellStart"/>
      <w:proofErr w:type="gramStart"/>
      <w:r w:rsidRPr="00D53612">
        <w:rPr>
          <w:bCs/>
        </w:rPr>
        <w:t>np.array</w:t>
      </w:r>
      <w:proofErr w:type="spellEnd"/>
      <w:proofErr w:type="gramEnd"/>
      <w:r w:rsidRPr="00D53612">
        <w:rPr>
          <w:bCs/>
        </w:rPr>
        <w:t>(</w:t>
      </w:r>
      <w:proofErr w:type="spellStart"/>
      <w:r w:rsidRPr="00D53612">
        <w:rPr>
          <w:bCs/>
        </w:rPr>
        <w:t>x_test</w:t>
      </w:r>
      <w:proofErr w:type="spellEnd"/>
      <w:r w:rsidRPr="00D53612">
        <w:rPr>
          <w:bCs/>
        </w:rPr>
        <w:t>)</w:t>
      </w:r>
    </w:p>
    <w:p w14:paraId="6B1E9090" w14:textId="77777777" w:rsidR="00C30CB2" w:rsidRPr="00D53612" w:rsidRDefault="00C30CB2" w:rsidP="00C30CB2">
      <w:pPr>
        <w:rPr>
          <w:bCs/>
        </w:rPr>
      </w:pPr>
    </w:p>
    <w:p w14:paraId="0E9CC247" w14:textId="77777777" w:rsidR="00C30CB2" w:rsidRPr="00D53612" w:rsidRDefault="00C30CB2" w:rsidP="00C30CB2">
      <w:pPr>
        <w:rPr>
          <w:bCs/>
        </w:rPr>
      </w:pPr>
      <w:r w:rsidRPr="00D53612">
        <w:rPr>
          <w:bCs/>
        </w:rPr>
        <w:t>#Reshaping in to the three dimensional data (</w:t>
      </w:r>
      <w:proofErr w:type="gramStart"/>
      <w:r w:rsidRPr="00D53612">
        <w:rPr>
          <w:bCs/>
        </w:rPr>
        <w:t>samples ,</w:t>
      </w:r>
      <w:proofErr w:type="gramEnd"/>
      <w:r w:rsidRPr="00D53612">
        <w:rPr>
          <w:bCs/>
        </w:rPr>
        <w:t xml:space="preserve"> timesteps, features) accepted by the LSTM</w:t>
      </w:r>
    </w:p>
    <w:p w14:paraId="2ED5C8E1" w14:textId="77777777" w:rsidR="00C30CB2" w:rsidRPr="00D53612" w:rsidRDefault="00C30CB2" w:rsidP="00C30CB2">
      <w:pPr>
        <w:rPr>
          <w:bCs/>
        </w:rPr>
      </w:pPr>
      <w:proofErr w:type="spellStart"/>
      <w:r w:rsidRPr="00D53612">
        <w:rPr>
          <w:bCs/>
        </w:rPr>
        <w:t>x_test</w:t>
      </w:r>
      <w:proofErr w:type="spellEnd"/>
      <w:r w:rsidRPr="00D53612">
        <w:rPr>
          <w:bCs/>
        </w:rPr>
        <w:t xml:space="preserve"> = </w:t>
      </w:r>
      <w:proofErr w:type="spellStart"/>
      <w:proofErr w:type="gramStart"/>
      <w:r w:rsidRPr="00D53612">
        <w:rPr>
          <w:bCs/>
        </w:rPr>
        <w:t>np.reshape</w:t>
      </w:r>
      <w:proofErr w:type="spellEnd"/>
      <w:proofErr w:type="gramEnd"/>
      <w:r w:rsidRPr="00D53612">
        <w:rPr>
          <w:bCs/>
        </w:rPr>
        <w:t>(</w:t>
      </w:r>
      <w:proofErr w:type="spellStart"/>
      <w:r w:rsidRPr="00D53612">
        <w:rPr>
          <w:bCs/>
        </w:rPr>
        <w:t>x_test</w:t>
      </w:r>
      <w:proofErr w:type="spellEnd"/>
      <w:r w:rsidRPr="00D53612">
        <w:rPr>
          <w:bCs/>
        </w:rPr>
        <w:t>, (</w:t>
      </w:r>
      <w:proofErr w:type="spellStart"/>
      <w:r w:rsidRPr="00D53612">
        <w:rPr>
          <w:bCs/>
        </w:rPr>
        <w:t>x_test.shape</w:t>
      </w:r>
      <w:proofErr w:type="spellEnd"/>
      <w:r w:rsidRPr="00D53612">
        <w:rPr>
          <w:bCs/>
        </w:rPr>
        <w:t>[0],</w:t>
      </w:r>
      <w:proofErr w:type="spellStart"/>
      <w:r w:rsidRPr="00D53612">
        <w:rPr>
          <w:bCs/>
        </w:rPr>
        <w:t>x_test.shape</w:t>
      </w:r>
      <w:proofErr w:type="spellEnd"/>
      <w:r w:rsidRPr="00D53612">
        <w:rPr>
          <w:bCs/>
        </w:rPr>
        <w:t>[1],1))</w:t>
      </w:r>
    </w:p>
    <w:p w14:paraId="5A882439" w14:textId="77777777" w:rsidR="00C30CB2" w:rsidRPr="00D53612" w:rsidRDefault="00C30CB2" w:rsidP="00C30CB2">
      <w:pPr>
        <w:rPr>
          <w:bCs/>
        </w:rPr>
      </w:pPr>
    </w:p>
    <w:p w14:paraId="33E2794C" w14:textId="77777777" w:rsidR="00C30CB2" w:rsidRPr="00D53612" w:rsidRDefault="00C30CB2" w:rsidP="00C30CB2">
      <w:pPr>
        <w:rPr>
          <w:bCs/>
        </w:rPr>
      </w:pPr>
      <w:r w:rsidRPr="00D53612">
        <w:rPr>
          <w:bCs/>
        </w:rPr>
        <w:t>#Using the test data getting the models predicted price values</w:t>
      </w:r>
    </w:p>
    <w:p w14:paraId="1254233E" w14:textId="77777777" w:rsidR="00C30CB2" w:rsidRPr="00D53612" w:rsidRDefault="00C30CB2" w:rsidP="00C30CB2">
      <w:pPr>
        <w:rPr>
          <w:bCs/>
        </w:rPr>
      </w:pPr>
      <w:r w:rsidRPr="00D53612">
        <w:rPr>
          <w:bCs/>
        </w:rPr>
        <w:t xml:space="preserve">predictions = </w:t>
      </w:r>
      <w:proofErr w:type="spellStart"/>
      <w:proofErr w:type="gramStart"/>
      <w:r w:rsidRPr="00D53612">
        <w:rPr>
          <w:bCs/>
        </w:rPr>
        <w:t>model.predict</w:t>
      </w:r>
      <w:proofErr w:type="spellEnd"/>
      <w:proofErr w:type="gramEnd"/>
      <w:r w:rsidRPr="00D53612">
        <w:rPr>
          <w:bCs/>
        </w:rPr>
        <w:t>(</w:t>
      </w:r>
      <w:proofErr w:type="spellStart"/>
      <w:r w:rsidRPr="00D53612">
        <w:rPr>
          <w:bCs/>
        </w:rPr>
        <w:t>x_test</w:t>
      </w:r>
      <w:proofErr w:type="spellEnd"/>
      <w:r w:rsidRPr="00D53612">
        <w:rPr>
          <w:bCs/>
        </w:rPr>
        <w:t>)</w:t>
      </w:r>
    </w:p>
    <w:p w14:paraId="40D8B1B4" w14:textId="77777777" w:rsidR="00C30CB2" w:rsidRPr="00D53612" w:rsidRDefault="00C30CB2" w:rsidP="00C30CB2">
      <w:pPr>
        <w:rPr>
          <w:bCs/>
        </w:rPr>
      </w:pPr>
    </w:p>
    <w:p w14:paraId="5426185C" w14:textId="77777777" w:rsidR="00C30CB2" w:rsidRPr="00D53612" w:rsidRDefault="00C30CB2" w:rsidP="00C30CB2">
      <w:pPr>
        <w:rPr>
          <w:bCs/>
        </w:rPr>
      </w:pPr>
      <w:r w:rsidRPr="00D53612">
        <w:rPr>
          <w:bCs/>
        </w:rPr>
        <w:t>#Reversing back by undoing the scaling</w:t>
      </w:r>
    </w:p>
    <w:p w14:paraId="548176AF" w14:textId="77777777" w:rsidR="00C30CB2" w:rsidRPr="00D53612" w:rsidRDefault="00C30CB2" w:rsidP="00C30CB2">
      <w:pPr>
        <w:rPr>
          <w:bCs/>
        </w:rPr>
      </w:pPr>
      <w:r w:rsidRPr="00D53612">
        <w:rPr>
          <w:bCs/>
        </w:rPr>
        <w:lastRenderedPageBreak/>
        <w:t xml:space="preserve">predictions = </w:t>
      </w:r>
      <w:proofErr w:type="spellStart"/>
      <w:proofErr w:type="gramStart"/>
      <w:r w:rsidRPr="00D53612">
        <w:rPr>
          <w:bCs/>
        </w:rPr>
        <w:t>scaler.inverse</w:t>
      </w:r>
      <w:proofErr w:type="gramEnd"/>
      <w:r w:rsidRPr="00D53612">
        <w:rPr>
          <w:bCs/>
        </w:rPr>
        <w:t>_transform</w:t>
      </w:r>
      <w:proofErr w:type="spellEnd"/>
      <w:r w:rsidRPr="00D53612">
        <w:rPr>
          <w:bCs/>
        </w:rPr>
        <w:t>(predictions)</w:t>
      </w:r>
    </w:p>
    <w:p w14:paraId="05B2FBAF" w14:textId="77777777" w:rsidR="00C30CB2" w:rsidRPr="00D53612" w:rsidRDefault="00C30CB2" w:rsidP="00C30CB2">
      <w:pPr>
        <w:rPr>
          <w:bCs/>
        </w:rPr>
      </w:pPr>
    </w:p>
    <w:p w14:paraId="3E6E0F76" w14:textId="77777777" w:rsidR="00C30CB2" w:rsidRPr="00D53612" w:rsidRDefault="00C30CB2" w:rsidP="00C30CB2">
      <w:pPr>
        <w:rPr>
          <w:bCs/>
        </w:rPr>
      </w:pPr>
      <w:r w:rsidRPr="00D53612">
        <w:rPr>
          <w:bCs/>
        </w:rPr>
        <w:t>#Calculating the root mean square value and getting its value as output</w:t>
      </w:r>
    </w:p>
    <w:p w14:paraId="1F540620" w14:textId="77777777" w:rsidR="00C30CB2" w:rsidRPr="00D53612" w:rsidRDefault="00C30CB2" w:rsidP="00C30CB2">
      <w:pPr>
        <w:rPr>
          <w:bCs/>
        </w:rPr>
      </w:pPr>
      <w:r w:rsidRPr="00D53612">
        <w:rPr>
          <w:bCs/>
        </w:rPr>
        <w:t>rmse=</w:t>
      </w:r>
      <w:proofErr w:type="gramStart"/>
      <w:r w:rsidRPr="00D53612">
        <w:rPr>
          <w:bCs/>
        </w:rPr>
        <w:t>np.sqrt</w:t>
      </w:r>
      <w:proofErr w:type="gramEnd"/>
      <w:r w:rsidRPr="00D53612">
        <w:rPr>
          <w:bCs/>
        </w:rPr>
        <w:t>(np.mean(np.power((np.array(y_test)-np.array(predictions)),2)))</w:t>
      </w:r>
    </w:p>
    <w:p w14:paraId="757BAE72" w14:textId="77777777" w:rsidR="00C30CB2" w:rsidRPr="00D53612" w:rsidRDefault="00C30CB2" w:rsidP="00C30CB2">
      <w:pPr>
        <w:rPr>
          <w:bCs/>
        </w:rPr>
      </w:pPr>
      <w:proofErr w:type="spellStart"/>
      <w:r w:rsidRPr="00D53612">
        <w:rPr>
          <w:bCs/>
        </w:rPr>
        <w:t>rmse</w:t>
      </w:r>
      <w:proofErr w:type="spellEnd"/>
    </w:p>
    <w:p w14:paraId="24E04DCB" w14:textId="77777777" w:rsidR="00C30CB2" w:rsidRPr="00D53612" w:rsidRDefault="00C30CB2" w:rsidP="00C30CB2">
      <w:pPr>
        <w:rPr>
          <w:bCs/>
        </w:rPr>
      </w:pPr>
    </w:p>
    <w:p w14:paraId="4C151A52" w14:textId="77777777" w:rsidR="00C30CB2" w:rsidRPr="00D53612" w:rsidRDefault="00C30CB2" w:rsidP="00C30CB2">
      <w:pPr>
        <w:rPr>
          <w:bCs/>
        </w:rPr>
      </w:pPr>
      <w:r w:rsidRPr="00D53612">
        <w:rPr>
          <w:bCs/>
        </w:rPr>
        <w:t>#Plotting and visualizing the data for the graph</w:t>
      </w:r>
    </w:p>
    <w:p w14:paraId="609F90C2" w14:textId="77777777" w:rsidR="00C30CB2" w:rsidRPr="00D53612" w:rsidRDefault="00C30CB2" w:rsidP="00C30CB2">
      <w:pPr>
        <w:rPr>
          <w:bCs/>
        </w:rPr>
      </w:pPr>
      <w:r w:rsidRPr="00D53612">
        <w:rPr>
          <w:bCs/>
        </w:rPr>
        <w:t>train = data</w:t>
      </w:r>
      <w:proofErr w:type="gramStart"/>
      <w:r w:rsidRPr="00D53612">
        <w:rPr>
          <w:bCs/>
        </w:rPr>
        <w:t>[:</w:t>
      </w:r>
      <w:proofErr w:type="spellStart"/>
      <w:r w:rsidRPr="00D53612">
        <w:rPr>
          <w:bCs/>
        </w:rPr>
        <w:t>training</w:t>
      </w:r>
      <w:proofErr w:type="gramEnd"/>
      <w:r w:rsidRPr="00D53612">
        <w:rPr>
          <w:bCs/>
        </w:rPr>
        <w:t>_data_length</w:t>
      </w:r>
      <w:proofErr w:type="spellEnd"/>
      <w:r w:rsidRPr="00D53612">
        <w:rPr>
          <w:bCs/>
        </w:rPr>
        <w:t>]</w:t>
      </w:r>
    </w:p>
    <w:p w14:paraId="64813B90" w14:textId="77777777" w:rsidR="00C30CB2" w:rsidRPr="00D53612" w:rsidRDefault="00C30CB2" w:rsidP="00C30CB2">
      <w:pPr>
        <w:rPr>
          <w:bCs/>
        </w:rPr>
      </w:pPr>
      <w:r w:rsidRPr="00D53612">
        <w:rPr>
          <w:bCs/>
        </w:rPr>
        <w:t>valid = data[</w:t>
      </w:r>
      <w:proofErr w:type="spellStart"/>
      <w:r w:rsidRPr="00D53612">
        <w:rPr>
          <w:bCs/>
        </w:rPr>
        <w:t>training_data_length</w:t>
      </w:r>
      <w:proofErr w:type="spellEnd"/>
      <w:r w:rsidRPr="00D53612">
        <w:rPr>
          <w:bCs/>
        </w:rPr>
        <w:t>:]</w:t>
      </w:r>
    </w:p>
    <w:p w14:paraId="4CD70264" w14:textId="77777777" w:rsidR="00C30CB2" w:rsidRPr="00D53612" w:rsidRDefault="00C30CB2" w:rsidP="00C30CB2">
      <w:pPr>
        <w:rPr>
          <w:bCs/>
        </w:rPr>
      </w:pPr>
      <w:r w:rsidRPr="00D53612">
        <w:rPr>
          <w:bCs/>
        </w:rPr>
        <w:t>valid['Predictions'] = predictions</w:t>
      </w:r>
    </w:p>
    <w:p w14:paraId="6F839290" w14:textId="77777777" w:rsidR="00C30CB2" w:rsidRPr="00D53612" w:rsidRDefault="00C30CB2" w:rsidP="00C30CB2">
      <w:pPr>
        <w:rPr>
          <w:bCs/>
        </w:rPr>
      </w:pPr>
    </w:p>
    <w:p w14:paraId="259A8F28" w14:textId="77777777" w:rsidR="00C30CB2" w:rsidRPr="00D53612" w:rsidRDefault="00C30CB2" w:rsidP="00C30CB2">
      <w:pPr>
        <w:rPr>
          <w:bCs/>
        </w:rPr>
      </w:pPr>
      <w:r w:rsidRPr="00D53612">
        <w:rPr>
          <w:bCs/>
        </w:rPr>
        <w:t>#Visualize the data</w:t>
      </w:r>
    </w:p>
    <w:p w14:paraId="3572BA4A" w14:textId="77777777" w:rsidR="00C30CB2" w:rsidRPr="00D53612" w:rsidRDefault="00C30CB2" w:rsidP="00C30CB2">
      <w:pPr>
        <w:rPr>
          <w:bCs/>
        </w:rPr>
      </w:pPr>
      <w:proofErr w:type="spellStart"/>
      <w:proofErr w:type="gramStart"/>
      <w:r w:rsidRPr="00D53612">
        <w:rPr>
          <w:bCs/>
        </w:rPr>
        <w:t>mplt.figure</w:t>
      </w:r>
      <w:proofErr w:type="spellEnd"/>
      <w:proofErr w:type="gramEnd"/>
      <w:r w:rsidRPr="00D53612">
        <w:rPr>
          <w:bCs/>
        </w:rPr>
        <w:t>(</w:t>
      </w:r>
      <w:proofErr w:type="spellStart"/>
      <w:r w:rsidRPr="00D53612">
        <w:rPr>
          <w:bCs/>
        </w:rPr>
        <w:t>figsize</w:t>
      </w:r>
      <w:proofErr w:type="spellEnd"/>
      <w:r w:rsidRPr="00D53612">
        <w:rPr>
          <w:bCs/>
        </w:rPr>
        <w:t>=(18,9))</w:t>
      </w:r>
    </w:p>
    <w:p w14:paraId="0D616AAC" w14:textId="77777777" w:rsidR="00C30CB2" w:rsidRPr="00D53612" w:rsidRDefault="00C30CB2" w:rsidP="00C30CB2">
      <w:pPr>
        <w:rPr>
          <w:bCs/>
        </w:rPr>
      </w:pPr>
      <w:proofErr w:type="spellStart"/>
      <w:proofErr w:type="gramStart"/>
      <w:r w:rsidRPr="00D53612">
        <w:rPr>
          <w:bCs/>
        </w:rPr>
        <w:t>mplt.title</w:t>
      </w:r>
      <w:proofErr w:type="spellEnd"/>
      <w:proofErr w:type="gramEnd"/>
      <w:r w:rsidRPr="00D53612">
        <w:rPr>
          <w:bCs/>
        </w:rPr>
        <w:t>('LSTM Trained Model')</w:t>
      </w:r>
    </w:p>
    <w:p w14:paraId="6D460E64" w14:textId="77777777" w:rsidR="00C30CB2" w:rsidRPr="00D53612" w:rsidRDefault="00C30CB2" w:rsidP="00C30CB2">
      <w:pPr>
        <w:rPr>
          <w:bCs/>
        </w:rPr>
      </w:pPr>
      <w:proofErr w:type="spellStart"/>
      <w:proofErr w:type="gramStart"/>
      <w:r w:rsidRPr="00D53612">
        <w:rPr>
          <w:bCs/>
        </w:rPr>
        <w:t>mplt.xlabel</w:t>
      </w:r>
      <w:proofErr w:type="spellEnd"/>
      <w:proofErr w:type="gramEnd"/>
      <w:r w:rsidRPr="00D53612">
        <w:rPr>
          <w:bCs/>
        </w:rPr>
        <w:t xml:space="preserve">('Timeline', </w:t>
      </w:r>
      <w:proofErr w:type="spellStart"/>
      <w:r w:rsidRPr="00D53612">
        <w:rPr>
          <w:bCs/>
        </w:rPr>
        <w:t>fontsize</w:t>
      </w:r>
      <w:proofErr w:type="spellEnd"/>
      <w:r w:rsidRPr="00D53612">
        <w:rPr>
          <w:bCs/>
        </w:rPr>
        <w:t>=15)</w:t>
      </w:r>
    </w:p>
    <w:p w14:paraId="33A2FE3A" w14:textId="77777777" w:rsidR="00C30CB2" w:rsidRPr="00D53612" w:rsidRDefault="00C30CB2" w:rsidP="00C30CB2">
      <w:pPr>
        <w:rPr>
          <w:bCs/>
        </w:rPr>
      </w:pPr>
      <w:proofErr w:type="spellStart"/>
      <w:proofErr w:type="gramStart"/>
      <w:r w:rsidRPr="00D53612">
        <w:rPr>
          <w:bCs/>
        </w:rPr>
        <w:t>mplt.ylabel</w:t>
      </w:r>
      <w:proofErr w:type="spellEnd"/>
      <w:proofErr w:type="gramEnd"/>
      <w:r w:rsidRPr="00D53612">
        <w:rPr>
          <w:bCs/>
        </w:rPr>
        <w:t xml:space="preserve">('USD $', </w:t>
      </w:r>
      <w:proofErr w:type="spellStart"/>
      <w:r w:rsidRPr="00D53612">
        <w:rPr>
          <w:bCs/>
        </w:rPr>
        <w:t>fontsize</w:t>
      </w:r>
      <w:proofErr w:type="spellEnd"/>
      <w:r w:rsidRPr="00D53612">
        <w:rPr>
          <w:bCs/>
        </w:rPr>
        <w:t>=15)</w:t>
      </w:r>
    </w:p>
    <w:p w14:paraId="0EFFC021" w14:textId="77777777" w:rsidR="00C30CB2" w:rsidRPr="00D53612" w:rsidRDefault="00C30CB2" w:rsidP="00C30CB2">
      <w:pPr>
        <w:rPr>
          <w:bCs/>
        </w:rPr>
      </w:pPr>
      <w:proofErr w:type="spellStart"/>
      <w:proofErr w:type="gramStart"/>
      <w:r w:rsidRPr="00D53612">
        <w:rPr>
          <w:bCs/>
        </w:rPr>
        <w:t>mplt.plot</w:t>
      </w:r>
      <w:proofErr w:type="spellEnd"/>
      <w:proofErr w:type="gramEnd"/>
      <w:r w:rsidRPr="00D53612">
        <w:rPr>
          <w:bCs/>
        </w:rPr>
        <w:t>(train['Close'])</w:t>
      </w:r>
    </w:p>
    <w:p w14:paraId="047A694A" w14:textId="77777777" w:rsidR="00C30CB2" w:rsidRPr="00D53612" w:rsidRDefault="00C30CB2" w:rsidP="00C30CB2">
      <w:pPr>
        <w:rPr>
          <w:bCs/>
        </w:rPr>
      </w:pPr>
      <w:proofErr w:type="spellStart"/>
      <w:proofErr w:type="gramStart"/>
      <w:r w:rsidRPr="00D53612">
        <w:rPr>
          <w:bCs/>
        </w:rPr>
        <w:t>mplt.plot</w:t>
      </w:r>
      <w:proofErr w:type="spellEnd"/>
      <w:proofErr w:type="gramEnd"/>
      <w:r w:rsidRPr="00D53612">
        <w:rPr>
          <w:bCs/>
        </w:rPr>
        <w:t>(valid[['Close', 'Predictions']])</w:t>
      </w:r>
    </w:p>
    <w:p w14:paraId="6725F14E" w14:textId="77777777" w:rsidR="00C30CB2" w:rsidRPr="00D53612" w:rsidRDefault="00C30CB2" w:rsidP="00C30CB2">
      <w:pPr>
        <w:rPr>
          <w:bCs/>
        </w:rPr>
      </w:pPr>
      <w:proofErr w:type="spellStart"/>
      <w:proofErr w:type="gramStart"/>
      <w:r w:rsidRPr="00D53612">
        <w:rPr>
          <w:bCs/>
        </w:rPr>
        <w:t>mplt.legend</w:t>
      </w:r>
      <w:proofErr w:type="spellEnd"/>
      <w:proofErr w:type="gramEnd"/>
      <w:r w:rsidRPr="00D53612">
        <w:rPr>
          <w:bCs/>
        </w:rPr>
        <w:t>(['Trained Data', 'Valid Data', 'Predictions Data'], loc='upper left')</w:t>
      </w:r>
    </w:p>
    <w:p w14:paraId="35A72ABB" w14:textId="77777777" w:rsidR="00C30CB2" w:rsidRPr="00D53612" w:rsidRDefault="00C30CB2" w:rsidP="00C30CB2">
      <w:pPr>
        <w:rPr>
          <w:bCs/>
        </w:rPr>
      </w:pPr>
      <w:proofErr w:type="spellStart"/>
      <w:proofErr w:type="gramStart"/>
      <w:r w:rsidRPr="00D53612">
        <w:rPr>
          <w:bCs/>
        </w:rPr>
        <w:lastRenderedPageBreak/>
        <w:t>mplt.show</w:t>
      </w:r>
      <w:proofErr w:type="spellEnd"/>
      <w:proofErr w:type="gramEnd"/>
      <w:r w:rsidRPr="00D53612">
        <w:rPr>
          <w:bCs/>
        </w:rPr>
        <w:t>()</w:t>
      </w:r>
    </w:p>
    <w:p w14:paraId="691F2943" w14:textId="77777777" w:rsidR="00C30CB2" w:rsidRPr="00D53612" w:rsidRDefault="00C30CB2" w:rsidP="00C30CB2">
      <w:pPr>
        <w:rPr>
          <w:bCs/>
        </w:rPr>
      </w:pPr>
    </w:p>
    <w:p w14:paraId="6B7EEDAB" w14:textId="69EC6DBB" w:rsidR="00C30CB2" w:rsidRPr="00D53612" w:rsidRDefault="00C30CB2" w:rsidP="00C30CB2">
      <w:pPr>
        <w:rPr>
          <w:bCs/>
        </w:rPr>
      </w:pPr>
      <w:r w:rsidRPr="00D53612">
        <w:rPr>
          <w:bCs/>
        </w:rPr>
        <w:t xml:space="preserve"># Comparing </w:t>
      </w:r>
      <w:r w:rsidR="000C1A67" w:rsidRPr="00D53612">
        <w:rPr>
          <w:bCs/>
        </w:rPr>
        <w:t xml:space="preserve">the </w:t>
      </w:r>
      <w:r w:rsidRPr="00D53612">
        <w:rPr>
          <w:bCs/>
        </w:rPr>
        <w:t>actual price with the prediction price</w:t>
      </w:r>
    </w:p>
    <w:p w14:paraId="6B54A23F" w14:textId="2BB051F2" w:rsidR="004C688C" w:rsidRPr="00D53612" w:rsidRDefault="00381723" w:rsidP="00C766F7">
      <w:pPr>
        <w:rPr>
          <w:bCs/>
        </w:rPr>
      </w:pPr>
      <w:r w:rsidRPr="00D53612">
        <w:rPr>
          <w:bCs/>
        </w:rPr>
        <w:t>V</w:t>
      </w:r>
      <w:r w:rsidR="00C30CB2" w:rsidRPr="00D53612">
        <w:rPr>
          <w:bCs/>
        </w:rPr>
        <w:t>alid</w:t>
      </w:r>
    </w:p>
    <w:p w14:paraId="3AF71A3F" w14:textId="18E514D7" w:rsidR="00F40831" w:rsidRPr="00D53612" w:rsidRDefault="00843E0C" w:rsidP="008367E8">
      <w:pPr>
        <w:pStyle w:val="Heading2"/>
        <w:rPr>
          <w:b w:val="0"/>
          <w:bCs/>
        </w:rPr>
      </w:pPr>
      <w:r>
        <w:rPr>
          <w:b w:val="0"/>
          <w:bCs/>
        </w:rPr>
        <w:t>4</w:t>
      </w:r>
      <w:r w:rsidR="00C30CB2" w:rsidRPr="00D53612">
        <w:rPr>
          <w:b w:val="0"/>
          <w:bCs/>
        </w:rPr>
        <w:t xml:space="preserve">.3 </w:t>
      </w:r>
      <w:bookmarkStart w:id="1" w:name="_Hlk47341680"/>
      <w:r w:rsidR="00D94383" w:rsidRPr="00D53612">
        <w:rPr>
          <w:b w:val="0"/>
          <w:bCs/>
        </w:rPr>
        <w:t>Optimizer, Epoch</w:t>
      </w:r>
      <w:r w:rsidR="00496553" w:rsidRPr="00D53612">
        <w:rPr>
          <w:b w:val="0"/>
          <w:bCs/>
        </w:rPr>
        <w:t>'</w:t>
      </w:r>
      <w:r w:rsidR="00D94383" w:rsidRPr="00D53612">
        <w:rPr>
          <w:b w:val="0"/>
          <w:bCs/>
        </w:rPr>
        <w:t>s, Batch Size</w:t>
      </w:r>
      <w:r w:rsidR="000C1A67" w:rsidRPr="00D53612">
        <w:rPr>
          <w:b w:val="0"/>
          <w:bCs/>
        </w:rPr>
        <w:t>,</w:t>
      </w:r>
      <w:r w:rsidR="00D94383" w:rsidRPr="00D53612">
        <w:rPr>
          <w:b w:val="0"/>
          <w:bCs/>
        </w:rPr>
        <w:t xml:space="preserve"> and RMSE values</w:t>
      </w:r>
      <w:bookmarkEnd w:id="1"/>
    </w:p>
    <w:p w14:paraId="3EFC0DE2" w14:textId="0D9E3BFF" w:rsidR="00694BEB" w:rsidRPr="00D53612" w:rsidRDefault="00F40831" w:rsidP="00F40831">
      <w:pPr>
        <w:rPr>
          <w:bCs/>
          <w:lang w:val="en-US"/>
        </w:rPr>
      </w:pPr>
      <w:r w:rsidRPr="00D53612">
        <w:rPr>
          <w:bCs/>
        </w:rPr>
        <w:t xml:space="preserve">RMSE = Root mean squared error value </w:t>
      </w:r>
      <w:r w:rsidR="007D6D05">
        <w:rPr>
          <w:bCs/>
        </w:rPr>
        <w:t>[23]</w:t>
      </w:r>
      <w:r w:rsidR="00CE352B" w:rsidRPr="00D53612">
        <w:rPr>
          <w:bCs/>
        </w:rPr>
        <w:br/>
      </w:r>
      <w:r w:rsidR="00694BEB" w:rsidRPr="00D53612">
        <w:rPr>
          <w:bCs/>
          <w:lang w:val="en-US"/>
        </w:rPr>
        <w:t>Values of RMSE</w:t>
      </w:r>
      <w:r w:rsidR="00C71F12" w:rsidRPr="00D53612">
        <w:rPr>
          <w:bCs/>
          <w:lang w:val="en-US"/>
        </w:rPr>
        <w:t xml:space="preserve"> with</w:t>
      </w:r>
      <w:r w:rsidR="00694BEB" w:rsidRPr="00D53612">
        <w:rPr>
          <w:bCs/>
          <w:lang w:val="en-US"/>
        </w:rPr>
        <w:t xml:space="preserve"> 85% training data</w:t>
      </w:r>
      <w:r w:rsidR="00C71F12" w:rsidRPr="00D53612">
        <w:rPr>
          <w:bCs/>
          <w:lang w:val="en-US"/>
        </w:rPr>
        <w:t>,</w:t>
      </w:r>
      <w:r w:rsidR="00694BEB" w:rsidRPr="00D53612">
        <w:rPr>
          <w:bCs/>
          <w:lang w:val="en-US"/>
        </w:rPr>
        <w:t xml:space="preserve"> Nadam optimizer</w:t>
      </w:r>
      <w:r w:rsidR="001B75F0">
        <w:rPr>
          <w:bCs/>
          <w:lang w:val="en-US"/>
        </w:rPr>
        <w:t xml:space="preserve"> [24]</w:t>
      </w:r>
      <w:r w:rsidR="00694BEB" w:rsidRPr="00D53612">
        <w:rPr>
          <w:bCs/>
          <w:lang w:val="en-US"/>
        </w:rPr>
        <w:t xml:space="preserve"> </w:t>
      </w:r>
      <w:r w:rsidR="00A5769D" w:rsidRPr="00D53612">
        <w:rPr>
          <w:bCs/>
          <w:lang w:val="en-US"/>
        </w:rPr>
        <w:t>with batch size 8</w:t>
      </w:r>
      <w:r w:rsidR="00C71F12" w:rsidRPr="00D53612">
        <w:rPr>
          <w:bCs/>
          <w:lang w:val="en-US"/>
        </w:rPr>
        <w:t xml:space="preserve"> and epoch = 1</w:t>
      </w:r>
    </w:p>
    <w:p w14:paraId="0BAE397F" w14:textId="34B354C5" w:rsidR="009A31A6" w:rsidRPr="00684B99" w:rsidRDefault="009A31A6" w:rsidP="009A31A6">
      <w:pPr>
        <w:jc w:val="center"/>
        <w:rPr>
          <w:b/>
          <w:lang w:val="en-US"/>
        </w:rPr>
      </w:pPr>
      <w:r w:rsidRPr="00684B99">
        <w:rPr>
          <w:b/>
          <w:lang w:val="en-US"/>
        </w:rPr>
        <w:t xml:space="preserve">TABLE  </w:t>
      </w:r>
      <w:r w:rsidR="00735861" w:rsidRPr="00684B99">
        <w:rPr>
          <w:b/>
          <w:lang w:val="en-US"/>
        </w:rPr>
        <w:t>4</w:t>
      </w:r>
      <w:r w:rsidR="00790DB4">
        <w:rPr>
          <w:b/>
          <w:lang w:val="en-US"/>
        </w:rPr>
        <w:t xml:space="preserve"> - </w:t>
      </w:r>
      <w:r w:rsidR="00790DB4" w:rsidRPr="00194108">
        <w:rPr>
          <w:b/>
          <w:lang w:val="en-US"/>
        </w:rPr>
        <w:t>RMSE value with one epoch table</w:t>
      </w:r>
    </w:p>
    <w:tbl>
      <w:tblPr>
        <w:tblStyle w:val="TableGrid"/>
        <w:tblW w:w="0" w:type="auto"/>
        <w:tblLook w:val="04A0" w:firstRow="1" w:lastRow="0" w:firstColumn="1" w:lastColumn="0" w:noHBand="0" w:noVBand="1"/>
      </w:tblPr>
      <w:tblGrid>
        <w:gridCol w:w="3116"/>
        <w:gridCol w:w="3117"/>
        <w:gridCol w:w="3117"/>
      </w:tblGrid>
      <w:tr w:rsidR="00654498" w:rsidRPr="00D53612" w14:paraId="1EA9D85A" w14:textId="77777777" w:rsidTr="00654498">
        <w:tc>
          <w:tcPr>
            <w:tcW w:w="3116" w:type="dxa"/>
          </w:tcPr>
          <w:p w14:paraId="4F7C877C" w14:textId="77777777" w:rsidR="00654498" w:rsidRPr="00D53612" w:rsidRDefault="00654498" w:rsidP="005E55F6">
            <w:pPr>
              <w:rPr>
                <w:bCs/>
                <w:lang w:val="en-US"/>
              </w:rPr>
            </w:pPr>
            <w:r w:rsidRPr="00D53612">
              <w:rPr>
                <w:bCs/>
                <w:lang w:val="en-US"/>
              </w:rPr>
              <w:t xml:space="preserve"># AMAZON ANALYSIS </w:t>
            </w:r>
          </w:p>
        </w:tc>
        <w:tc>
          <w:tcPr>
            <w:tcW w:w="3117" w:type="dxa"/>
          </w:tcPr>
          <w:p w14:paraId="776677B6" w14:textId="2AECDEDF" w:rsidR="00654498" w:rsidRPr="00D53612" w:rsidRDefault="00654498" w:rsidP="005E55F6">
            <w:pPr>
              <w:rPr>
                <w:bCs/>
                <w:lang w:val="en-US"/>
              </w:rPr>
            </w:pPr>
            <w:r w:rsidRPr="00D53612">
              <w:rPr>
                <w:bCs/>
                <w:lang w:val="en-US"/>
              </w:rPr>
              <w:t xml:space="preserve">epoch = 1 </w:t>
            </w:r>
          </w:p>
        </w:tc>
        <w:tc>
          <w:tcPr>
            <w:tcW w:w="3117" w:type="dxa"/>
          </w:tcPr>
          <w:p w14:paraId="310B6EE3" w14:textId="19C14B10" w:rsidR="00654498" w:rsidRPr="00D53612" w:rsidRDefault="00654498" w:rsidP="005E55F6">
            <w:pPr>
              <w:rPr>
                <w:bCs/>
                <w:lang w:val="en-US"/>
              </w:rPr>
            </w:pPr>
            <w:r w:rsidRPr="00D53612">
              <w:rPr>
                <w:bCs/>
                <w:lang w:val="en-US"/>
              </w:rPr>
              <w:t xml:space="preserve"> </w:t>
            </w:r>
            <w:r w:rsidR="00ED72AC" w:rsidRPr="00D53612">
              <w:rPr>
                <w:bCs/>
                <w:lang w:val="en-US"/>
              </w:rPr>
              <w:t>RMSE</w:t>
            </w:r>
            <w:r w:rsidRPr="00D53612">
              <w:rPr>
                <w:bCs/>
                <w:lang w:val="en-US"/>
              </w:rPr>
              <w:t xml:space="preserve"> = 121.5790</w:t>
            </w:r>
          </w:p>
        </w:tc>
      </w:tr>
      <w:tr w:rsidR="00654498" w:rsidRPr="00D53612" w14:paraId="6416523F" w14:textId="77777777" w:rsidTr="00654498">
        <w:tc>
          <w:tcPr>
            <w:tcW w:w="3116" w:type="dxa"/>
          </w:tcPr>
          <w:p w14:paraId="74DDBF05" w14:textId="77777777" w:rsidR="00654498" w:rsidRPr="00D53612" w:rsidRDefault="00654498" w:rsidP="005E55F6">
            <w:pPr>
              <w:rPr>
                <w:bCs/>
                <w:lang w:val="en-US"/>
              </w:rPr>
            </w:pPr>
            <w:r w:rsidRPr="00D53612">
              <w:rPr>
                <w:bCs/>
                <w:lang w:val="en-US"/>
              </w:rPr>
              <w:t xml:space="preserve">#APPLE ANALYSIS </w:t>
            </w:r>
          </w:p>
        </w:tc>
        <w:tc>
          <w:tcPr>
            <w:tcW w:w="3117" w:type="dxa"/>
          </w:tcPr>
          <w:p w14:paraId="79F62A35" w14:textId="0E8FE366" w:rsidR="00654498" w:rsidRPr="00D53612" w:rsidRDefault="00654498" w:rsidP="005E55F6">
            <w:pPr>
              <w:rPr>
                <w:bCs/>
                <w:lang w:val="en-US"/>
              </w:rPr>
            </w:pPr>
            <w:r w:rsidRPr="00D53612">
              <w:rPr>
                <w:bCs/>
                <w:lang w:val="en-US"/>
              </w:rPr>
              <w:t xml:space="preserve">epoch = 1 </w:t>
            </w:r>
          </w:p>
        </w:tc>
        <w:tc>
          <w:tcPr>
            <w:tcW w:w="3117" w:type="dxa"/>
          </w:tcPr>
          <w:p w14:paraId="73BE3C25" w14:textId="100AF972" w:rsidR="00654498" w:rsidRPr="00D53612" w:rsidRDefault="00285077" w:rsidP="005E55F6">
            <w:pPr>
              <w:rPr>
                <w:bCs/>
                <w:lang w:val="en-US"/>
              </w:rPr>
            </w:pPr>
            <w:r w:rsidRPr="00D53612">
              <w:rPr>
                <w:bCs/>
                <w:lang w:val="en-US"/>
              </w:rPr>
              <w:t xml:space="preserve"> </w:t>
            </w:r>
            <w:r w:rsidR="00ED72AC" w:rsidRPr="00D53612">
              <w:rPr>
                <w:bCs/>
                <w:lang w:val="en-US"/>
              </w:rPr>
              <w:t>RMSE</w:t>
            </w:r>
            <w:r w:rsidRPr="00D53612">
              <w:rPr>
                <w:bCs/>
                <w:lang w:val="en-US"/>
              </w:rPr>
              <w:t xml:space="preserve"> = 8.5157</w:t>
            </w:r>
          </w:p>
        </w:tc>
      </w:tr>
      <w:tr w:rsidR="00654498" w:rsidRPr="00D53612" w14:paraId="3904FD0A" w14:textId="77777777" w:rsidTr="00654498">
        <w:tc>
          <w:tcPr>
            <w:tcW w:w="3116" w:type="dxa"/>
          </w:tcPr>
          <w:p w14:paraId="475E3000" w14:textId="77777777" w:rsidR="00654498" w:rsidRPr="00D53612" w:rsidRDefault="00654498" w:rsidP="005E55F6">
            <w:pPr>
              <w:rPr>
                <w:bCs/>
                <w:lang w:val="en-US"/>
              </w:rPr>
            </w:pPr>
            <w:r w:rsidRPr="00D53612">
              <w:rPr>
                <w:bCs/>
                <w:lang w:val="en-US"/>
              </w:rPr>
              <w:t xml:space="preserve"># MICROSOFT ANALYSIS </w:t>
            </w:r>
          </w:p>
        </w:tc>
        <w:tc>
          <w:tcPr>
            <w:tcW w:w="3117" w:type="dxa"/>
          </w:tcPr>
          <w:p w14:paraId="0364462C" w14:textId="20D12AC3" w:rsidR="00654498" w:rsidRPr="00D53612" w:rsidRDefault="00654498" w:rsidP="005E55F6">
            <w:pPr>
              <w:rPr>
                <w:bCs/>
                <w:lang w:val="en-US"/>
              </w:rPr>
            </w:pPr>
            <w:r w:rsidRPr="00D53612">
              <w:rPr>
                <w:bCs/>
                <w:lang w:val="en-US"/>
              </w:rPr>
              <w:t xml:space="preserve">epoch = 1 </w:t>
            </w:r>
          </w:p>
        </w:tc>
        <w:tc>
          <w:tcPr>
            <w:tcW w:w="3117" w:type="dxa"/>
          </w:tcPr>
          <w:p w14:paraId="38E4B51D" w14:textId="5A990032" w:rsidR="00654498" w:rsidRPr="00D53612" w:rsidRDefault="00654498" w:rsidP="005E55F6">
            <w:pPr>
              <w:rPr>
                <w:bCs/>
                <w:lang w:val="en-US"/>
              </w:rPr>
            </w:pPr>
            <w:r w:rsidRPr="00D53612">
              <w:rPr>
                <w:bCs/>
                <w:lang w:val="en-US"/>
              </w:rPr>
              <w:t xml:space="preserve"> </w:t>
            </w:r>
            <w:r w:rsidR="00ED72AC" w:rsidRPr="00D53612">
              <w:rPr>
                <w:bCs/>
                <w:lang w:val="en-US"/>
              </w:rPr>
              <w:t>RMSE</w:t>
            </w:r>
            <w:r w:rsidRPr="00D53612">
              <w:rPr>
                <w:bCs/>
                <w:lang w:val="en-US"/>
              </w:rPr>
              <w:t xml:space="preserve"> = 5.1023</w:t>
            </w:r>
          </w:p>
        </w:tc>
      </w:tr>
      <w:tr w:rsidR="00654498" w:rsidRPr="00D53612" w14:paraId="1E5726AD" w14:textId="77777777" w:rsidTr="00654498">
        <w:tc>
          <w:tcPr>
            <w:tcW w:w="3116" w:type="dxa"/>
          </w:tcPr>
          <w:p w14:paraId="0F6C4ADE" w14:textId="77777777" w:rsidR="00654498" w:rsidRPr="00D53612" w:rsidRDefault="00654498" w:rsidP="005E55F6">
            <w:pPr>
              <w:rPr>
                <w:bCs/>
                <w:lang w:val="en-US"/>
              </w:rPr>
            </w:pPr>
            <w:r w:rsidRPr="00D53612">
              <w:rPr>
                <w:bCs/>
                <w:lang w:val="en-US"/>
              </w:rPr>
              <w:t xml:space="preserve"># GOOGLE ANALYSIS </w:t>
            </w:r>
          </w:p>
        </w:tc>
        <w:tc>
          <w:tcPr>
            <w:tcW w:w="3117" w:type="dxa"/>
          </w:tcPr>
          <w:p w14:paraId="4880DF25" w14:textId="3D74531A" w:rsidR="00654498" w:rsidRPr="00D53612" w:rsidRDefault="00654498" w:rsidP="005E55F6">
            <w:pPr>
              <w:rPr>
                <w:bCs/>
                <w:lang w:val="en-US"/>
              </w:rPr>
            </w:pPr>
            <w:r w:rsidRPr="00D53612">
              <w:rPr>
                <w:bCs/>
                <w:lang w:val="en-US"/>
              </w:rPr>
              <w:t xml:space="preserve">epoch = 1 </w:t>
            </w:r>
          </w:p>
        </w:tc>
        <w:tc>
          <w:tcPr>
            <w:tcW w:w="3117" w:type="dxa"/>
          </w:tcPr>
          <w:p w14:paraId="12FD66A3" w14:textId="10FD695F" w:rsidR="00654498" w:rsidRPr="00D53612" w:rsidRDefault="00654498" w:rsidP="005E55F6">
            <w:pPr>
              <w:rPr>
                <w:bCs/>
                <w:lang w:val="en-US"/>
              </w:rPr>
            </w:pPr>
            <w:r w:rsidRPr="00D53612">
              <w:rPr>
                <w:bCs/>
                <w:lang w:val="en-US"/>
              </w:rPr>
              <w:t xml:space="preserve"> </w:t>
            </w:r>
            <w:r w:rsidR="00ED72AC" w:rsidRPr="00D53612">
              <w:rPr>
                <w:bCs/>
                <w:lang w:val="en-US"/>
              </w:rPr>
              <w:t>RMSE</w:t>
            </w:r>
            <w:r w:rsidRPr="00D53612">
              <w:rPr>
                <w:bCs/>
                <w:lang w:val="en-US"/>
              </w:rPr>
              <w:t xml:space="preserve"> = 52.3937</w:t>
            </w:r>
          </w:p>
        </w:tc>
      </w:tr>
      <w:tr w:rsidR="00654498" w:rsidRPr="00D53612" w14:paraId="7AB09FB7" w14:textId="77777777" w:rsidTr="00654498">
        <w:tc>
          <w:tcPr>
            <w:tcW w:w="3116" w:type="dxa"/>
          </w:tcPr>
          <w:p w14:paraId="10737BD0" w14:textId="77777777" w:rsidR="00654498" w:rsidRPr="00D53612" w:rsidRDefault="00654498" w:rsidP="005E55F6">
            <w:pPr>
              <w:rPr>
                <w:bCs/>
                <w:lang w:val="en-US"/>
              </w:rPr>
            </w:pPr>
            <w:r w:rsidRPr="00D53612">
              <w:rPr>
                <w:bCs/>
                <w:lang w:val="en-US"/>
              </w:rPr>
              <w:t xml:space="preserve"># FACEBOOK ANALYSIS </w:t>
            </w:r>
          </w:p>
        </w:tc>
        <w:tc>
          <w:tcPr>
            <w:tcW w:w="3117" w:type="dxa"/>
          </w:tcPr>
          <w:p w14:paraId="3961A08C" w14:textId="781E12FA" w:rsidR="00654498" w:rsidRPr="00D53612" w:rsidRDefault="00654498" w:rsidP="005E55F6">
            <w:pPr>
              <w:rPr>
                <w:bCs/>
                <w:lang w:val="en-US"/>
              </w:rPr>
            </w:pPr>
            <w:r w:rsidRPr="00D53612">
              <w:rPr>
                <w:bCs/>
                <w:lang w:val="en-US"/>
              </w:rPr>
              <w:t xml:space="preserve">epoch = 1 </w:t>
            </w:r>
          </w:p>
        </w:tc>
        <w:tc>
          <w:tcPr>
            <w:tcW w:w="3117" w:type="dxa"/>
          </w:tcPr>
          <w:p w14:paraId="7158E75C" w14:textId="3731683F" w:rsidR="00654498" w:rsidRPr="00D53612" w:rsidRDefault="00654498" w:rsidP="005E55F6">
            <w:pPr>
              <w:rPr>
                <w:bCs/>
                <w:lang w:val="en-US"/>
              </w:rPr>
            </w:pPr>
            <w:r w:rsidRPr="00D53612">
              <w:rPr>
                <w:bCs/>
                <w:lang w:val="en-US"/>
              </w:rPr>
              <w:t xml:space="preserve"> </w:t>
            </w:r>
            <w:r w:rsidR="00ED72AC" w:rsidRPr="00D53612">
              <w:rPr>
                <w:bCs/>
                <w:lang w:val="en-US"/>
              </w:rPr>
              <w:t>RMSE</w:t>
            </w:r>
            <w:r w:rsidRPr="00D53612">
              <w:rPr>
                <w:bCs/>
                <w:lang w:val="en-US"/>
              </w:rPr>
              <w:t xml:space="preserve"> = 9.6287</w:t>
            </w:r>
          </w:p>
        </w:tc>
      </w:tr>
    </w:tbl>
    <w:p w14:paraId="08DE3010" w14:textId="6A574CCF" w:rsidR="009705B5" w:rsidRPr="00D53612" w:rsidRDefault="00381723" w:rsidP="00E1570F">
      <w:pPr>
        <w:rPr>
          <w:bCs/>
          <w:lang w:val="en-US"/>
        </w:rPr>
      </w:pPr>
      <w:r w:rsidRPr="00D53612">
        <w:rPr>
          <w:bCs/>
          <w:lang w:val="en-US"/>
        </w:rPr>
        <w:br/>
      </w:r>
      <w:r w:rsidRPr="00D53612">
        <w:rPr>
          <w:bCs/>
          <w:lang w:val="en-US"/>
        </w:rPr>
        <w:br/>
      </w:r>
      <w:r w:rsidR="00532217" w:rsidRPr="00D53612">
        <w:rPr>
          <w:bCs/>
          <w:lang w:val="en-US"/>
        </w:rPr>
        <w:t>Values of RMSE with 85 % training data, Nadam Optimizer with batch size 8 and epoch = 2</w:t>
      </w:r>
    </w:p>
    <w:p w14:paraId="204C0C86" w14:textId="3F6314EE" w:rsidR="008367E8" w:rsidRPr="00684B99" w:rsidRDefault="00E01EEE" w:rsidP="00E01EEE">
      <w:pPr>
        <w:jc w:val="center"/>
        <w:rPr>
          <w:b/>
          <w:lang w:val="en-US"/>
        </w:rPr>
      </w:pPr>
      <w:r w:rsidRPr="00684B99">
        <w:rPr>
          <w:b/>
          <w:lang w:val="en-US"/>
        </w:rPr>
        <w:t xml:space="preserve">Table </w:t>
      </w:r>
      <w:r w:rsidR="00735861" w:rsidRPr="00684B99">
        <w:rPr>
          <w:b/>
          <w:lang w:val="en-US"/>
        </w:rPr>
        <w:t>5</w:t>
      </w:r>
      <w:r w:rsidR="00790DB4">
        <w:rPr>
          <w:b/>
          <w:lang w:val="en-US"/>
        </w:rPr>
        <w:t xml:space="preserve"> - </w:t>
      </w:r>
      <w:r w:rsidR="00790DB4" w:rsidRPr="009C61EE">
        <w:rPr>
          <w:b/>
          <w:lang w:val="en-US"/>
        </w:rPr>
        <w:t>RMSE value with two epoch table</w:t>
      </w:r>
    </w:p>
    <w:tbl>
      <w:tblPr>
        <w:tblStyle w:val="TableGrid"/>
        <w:tblW w:w="0" w:type="auto"/>
        <w:tblLook w:val="04A0" w:firstRow="1" w:lastRow="0" w:firstColumn="1" w:lastColumn="0" w:noHBand="0" w:noVBand="1"/>
      </w:tblPr>
      <w:tblGrid>
        <w:gridCol w:w="3116"/>
        <w:gridCol w:w="3117"/>
        <w:gridCol w:w="3117"/>
      </w:tblGrid>
      <w:tr w:rsidR="00D0004B" w:rsidRPr="00D53612" w14:paraId="2881EC8B" w14:textId="77777777" w:rsidTr="00D0004B">
        <w:tc>
          <w:tcPr>
            <w:tcW w:w="3116" w:type="dxa"/>
          </w:tcPr>
          <w:p w14:paraId="430C15CD" w14:textId="77777777" w:rsidR="00D0004B" w:rsidRPr="00D53612" w:rsidRDefault="00D0004B" w:rsidP="00CA6F87">
            <w:pPr>
              <w:rPr>
                <w:bCs/>
                <w:lang w:val="en-US"/>
              </w:rPr>
            </w:pPr>
            <w:r w:rsidRPr="00D53612">
              <w:rPr>
                <w:bCs/>
                <w:lang w:val="en-US"/>
              </w:rPr>
              <w:t xml:space="preserve"># AMAZON ANALYSIS </w:t>
            </w:r>
          </w:p>
        </w:tc>
        <w:tc>
          <w:tcPr>
            <w:tcW w:w="3117" w:type="dxa"/>
          </w:tcPr>
          <w:p w14:paraId="41AD2873" w14:textId="32797796" w:rsidR="00D0004B" w:rsidRPr="00D53612" w:rsidRDefault="00D0004B" w:rsidP="00CA6F87">
            <w:pPr>
              <w:rPr>
                <w:bCs/>
                <w:lang w:val="en-US"/>
              </w:rPr>
            </w:pPr>
            <w:r w:rsidRPr="00D53612">
              <w:rPr>
                <w:bCs/>
                <w:lang w:val="en-US"/>
              </w:rPr>
              <w:t xml:space="preserve">epoch = 2 </w:t>
            </w:r>
          </w:p>
        </w:tc>
        <w:tc>
          <w:tcPr>
            <w:tcW w:w="3117" w:type="dxa"/>
          </w:tcPr>
          <w:p w14:paraId="2AF5887D" w14:textId="6F556156" w:rsidR="00D0004B" w:rsidRPr="00D53612" w:rsidRDefault="00ED72AC" w:rsidP="00CA6F87">
            <w:pPr>
              <w:rPr>
                <w:bCs/>
                <w:lang w:val="en-US"/>
              </w:rPr>
            </w:pPr>
            <w:r w:rsidRPr="00D53612">
              <w:rPr>
                <w:bCs/>
                <w:lang w:val="en-US"/>
              </w:rPr>
              <w:t>RMSE</w:t>
            </w:r>
            <w:r w:rsidR="00D0004B" w:rsidRPr="00D53612">
              <w:rPr>
                <w:bCs/>
                <w:lang w:val="en-US"/>
              </w:rPr>
              <w:t xml:space="preserve"> = 142.3315 </w:t>
            </w:r>
          </w:p>
        </w:tc>
      </w:tr>
      <w:tr w:rsidR="00D0004B" w:rsidRPr="00D53612" w14:paraId="013D34AA" w14:textId="77777777" w:rsidTr="00D0004B">
        <w:tc>
          <w:tcPr>
            <w:tcW w:w="3116" w:type="dxa"/>
          </w:tcPr>
          <w:p w14:paraId="1B5C4EC4" w14:textId="77777777" w:rsidR="00D0004B" w:rsidRPr="00D53612" w:rsidRDefault="00D0004B" w:rsidP="00CA6F87">
            <w:pPr>
              <w:rPr>
                <w:bCs/>
                <w:lang w:val="en-US"/>
              </w:rPr>
            </w:pPr>
            <w:r w:rsidRPr="00D53612">
              <w:rPr>
                <w:bCs/>
                <w:lang w:val="en-US"/>
              </w:rPr>
              <w:t xml:space="preserve"># APPLE ANALYSIS </w:t>
            </w:r>
          </w:p>
        </w:tc>
        <w:tc>
          <w:tcPr>
            <w:tcW w:w="3117" w:type="dxa"/>
          </w:tcPr>
          <w:p w14:paraId="3F466682" w14:textId="489B6FD9" w:rsidR="00D0004B" w:rsidRPr="00D53612" w:rsidRDefault="00D0004B" w:rsidP="00CA6F87">
            <w:pPr>
              <w:rPr>
                <w:bCs/>
                <w:lang w:val="en-US"/>
              </w:rPr>
            </w:pPr>
            <w:r w:rsidRPr="00D53612">
              <w:rPr>
                <w:bCs/>
                <w:lang w:val="en-US"/>
              </w:rPr>
              <w:t xml:space="preserve">epoch = 2  </w:t>
            </w:r>
          </w:p>
        </w:tc>
        <w:tc>
          <w:tcPr>
            <w:tcW w:w="3117" w:type="dxa"/>
          </w:tcPr>
          <w:p w14:paraId="0AD750A3" w14:textId="29E14EF5" w:rsidR="00D0004B" w:rsidRPr="00D53612" w:rsidRDefault="00ED72AC" w:rsidP="00CA6F87">
            <w:pPr>
              <w:rPr>
                <w:bCs/>
                <w:lang w:val="en-US"/>
              </w:rPr>
            </w:pPr>
            <w:r w:rsidRPr="00D53612">
              <w:rPr>
                <w:bCs/>
                <w:lang w:val="en-US"/>
              </w:rPr>
              <w:t>RMSE</w:t>
            </w:r>
            <w:r w:rsidR="00D0004B" w:rsidRPr="00D53612">
              <w:rPr>
                <w:bCs/>
                <w:lang w:val="en-US"/>
              </w:rPr>
              <w:t xml:space="preserve"> = 11.1749 </w:t>
            </w:r>
          </w:p>
        </w:tc>
      </w:tr>
      <w:tr w:rsidR="00D0004B" w:rsidRPr="00D53612" w14:paraId="298618E9" w14:textId="77777777" w:rsidTr="00D0004B">
        <w:tc>
          <w:tcPr>
            <w:tcW w:w="3116" w:type="dxa"/>
          </w:tcPr>
          <w:p w14:paraId="241A211F" w14:textId="77777777" w:rsidR="00D0004B" w:rsidRPr="00D53612" w:rsidRDefault="00D0004B" w:rsidP="00CA6F87">
            <w:pPr>
              <w:rPr>
                <w:bCs/>
                <w:lang w:val="en-US"/>
              </w:rPr>
            </w:pPr>
            <w:r w:rsidRPr="00D53612">
              <w:rPr>
                <w:bCs/>
                <w:lang w:val="en-US"/>
              </w:rPr>
              <w:t xml:space="preserve"># MICROSOFT ANALYSIS </w:t>
            </w:r>
          </w:p>
        </w:tc>
        <w:tc>
          <w:tcPr>
            <w:tcW w:w="3117" w:type="dxa"/>
          </w:tcPr>
          <w:p w14:paraId="1975610E" w14:textId="4D2247AB" w:rsidR="00D0004B" w:rsidRPr="00D53612" w:rsidRDefault="00D0004B" w:rsidP="00CA6F87">
            <w:pPr>
              <w:rPr>
                <w:bCs/>
                <w:lang w:val="en-US"/>
              </w:rPr>
            </w:pPr>
            <w:r w:rsidRPr="00D53612">
              <w:rPr>
                <w:bCs/>
                <w:lang w:val="en-US"/>
              </w:rPr>
              <w:t xml:space="preserve">epoch = 2  </w:t>
            </w:r>
          </w:p>
        </w:tc>
        <w:tc>
          <w:tcPr>
            <w:tcW w:w="3117" w:type="dxa"/>
          </w:tcPr>
          <w:p w14:paraId="47191D4E" w14:textId="40CE8C5E" w:rsidR="00D0004B" w:rsidRPr="00D53612" w:rsidRDefault="00ED72AC" w:rsidP="00CA6F87">
            <w:pPr>
              <w:rPr>
                <w:bCs/>
                <w:lang w:val="en-US"/>
              </w:rPr>
            </w:pPr>
            <w:r w:rsidRPr="00D53612">
              <w:rPr>
                <w:bCs/>
                <w:lang w:val="en-US"/>
              </w:rPr>
              <w:t>RMSE</w:t>
            </w:r>
            <w:r w:rsidR="00D0004B" w:rsidRPr="00D53612">
              <w:rPr>
                <w:bCs/>
                <w:lang w:val="en-US"/>
              </w:rPr>
              <w:t xml:space="preserve"> = 6.7777 </w:t>
            </w:r>
          </w:p>
        </w:tc>
      </w:tr>
      <w:tr w:rsidR="00D0004B" w:rsidRPr="00D53612" w14:paraId="660B4510" w14:textId="77777777" w:rsidTr="00D0004B">
        <w:tc>
          <w:tcPr>
            <w:tcW w:w="3116" w:type="dxa"/>
          </w:tcPr>
          <w:p w14:paraId="18765D17" w14:textId="77777777" w:rsidR="00D0004B" w:rsidRPr="00D53612" w:rsidRDefault="00D0004B" w:rsidP="00CA6F87">
            <w:pPr>
              <w:rPr>
                <w:bCs/>
                <w:lang w:val="en-US"/>
              </w:rPr>
            </w:pPr>
            <w:r w:rsidRPr="00D53612">
              <w:rPr>
                <w:bCs/>
                <w:lang w:val="en-US"/>
              </w:rPr>
              <w:t xml:space="preserve"># GOOGLE ANALYSIS </w:t>
            </w:r>
          </w:p>
        </w:tc>
        <w:tc>
          <w:tcPr>
            <w:tcW w:w="3117" w:type="dxa"/>
          </w:tcPr>
          <w:p w14:paraId="0FDE08E9" w14:textId="08508232" w:rsidR="00D0004B" w:rsidRPr="00D53612" w:rsidRDefault="00D0004B" w:rsidP="00CA6F87">
            <w:pPr>
              <w:rPr>
                <w:bCs/>
                <w:lang w:val="en-US"/>
              </w:rPr>
            </w:pPr>
            <w:r w:rsidRPr="00D53612">
              <w:rPr>
                <w:bCs/>
                <w:lang w:val="en-US"/>
              </w:rPr>
              <w:t xml:space="preserve">epoch = 2  </w:t>
            </w:r>
          </w:p>
        </w:tc>
        <w:tc>
          <w:tcPr>
            <w:tcW w:w="3117" w:type="dxa"/>
          </w:tcPr>
          <w:p w14:paraId="5408860B" w14:textId="45DE0784" w:rsidR="00D0004B" w:rsidRPr="00D53612" w:rsidRDefault="00ED72AC" w:rsidP="00CA6F87">
            <w:pPr>
              <w:rPr>
                <w:bCs/>
                <w:lang w:val="en-US"/>
              </w:rPr>
            </w:pPr>
            <w:r w:rsidRPr="00D53612">
              <w:rPr>
                <w:bCs/>
                <w:lang w:val="en-US"/>
              </w:rPr>
              <w:t>RMSE</w:t>
            </w:r>
            <w:r w:rsidR="00D0004B" w:rsidRPr="00D53612">
              <w:rPr>
                <w:bCs/>
                <w:lang w:val="en-US"/>
              </w:rPr>
              <w:t xml:space="preserve"> = 51.9522 </w:t>
            </w:r>
          </w:p>
        </w:tc>
      </w:tr>
      <w:tr w:rsidR="00D0004B" w:rsidRPr="00D53612" w14:paraId="2B6AA0CD" w14:textId="77777777" w:rsidTr="00D0004B">
        <w:tc>
          <w:tcPr>
            <w:tcW w:w="3116" w:type="dxa"/>
          </w:tcPr>
          <w:p w14:paraId="59655452" w14:textId="77777777" w:rsidR="00D0004B" w:rsidRPr="00D53612" w:rsidRDefault="00D0004B" w:rsidP="00CA6F87">
            <w:pPr>
              <w:rPr>
                <w:bCs/>
                <w:lang w:val="en-US"/>
              </w:rPr>
            </w:pPr>
            <w:r w:rsidRPr="00D53612">
              <w:rPr>
                <w:bCs/>
                <w:lang w:val="en-US"/>
              </w:rPr>
              <w:t xml:space="preserve"># FACEBOOK ANALYSIS </w:t>
            </w:r>
          </w:p>
        </w:tc>
        <w:tc>
          <w:tcPr>
            <w:tcW w:w="3117" w:type="dxa"/>
          </w:tcPr>
          <w:p w14:paraId="1F60C201" w14:textId="643C57E8" w:rsidR="00D0004B" w:rsidRPr="00D53612" w:rsidRDefault="00D0004B" w:rsidP="00CA6F87">
            <w:pPr>
              <w:rPr>
                <w:bCs/>
                <w:lang w:val="en-US"/>
              </w:rPr>
            </w:pPr>
            <w:r w:rsidRPr="00D53612">
              <w:rPr>
                <w:bCs/>
                <w:lang w:val="en-US"/>
              </w:rPr>
              <w:t xml:space="preserve">epoch = 2  </w:t>
            </w:r>
          </w:p>
        </w:tc>
        <w:tc>
          <w:tcPr>
            <w:tcW w:w="3117" w:type="dxa"/>
          </w:tcPr>
          <w:p w14:paraId="5DFF6FA3" w14:textId="4BDD8B44" w:rsidR="00D0004B" w:rsidRPr="00D53612" w:rsidRDefault="00ED72AC" w:rsidP="00CA6F87">
            <w:pPr>
              <w:rPr>
                <w:bCs/>
                <w:lang w:val="en-US"/>
              </w:rPr>
            </w:pPr>
            <w:r w:rsidRPr="00D53612">
              <w:rPr>
                <w:bCs/>
                <w:lang w:val="en-US"/>
              </w:rPr>
              <w:t>RMSE</w:t>
            </w:r>
            <w:r w:rsidR="00D0004B" w:rsidRPr="00D53612">
              <w:rPr>
                <w:bCs/>
                <w:lang w:val="en-US"/>
              </w:rPr>
              <w:t xml:space="preserve"> = 7.6239 </w:t>
            </w:r>
          </w:p>
        </w:tc>
      </w:tr>
    </w:tbl>
    <w:p w14:paraId="55F32A3B" w14:textId="6CA757B6" w:rsidR="00D41766" w:rsidRPr="00D53612" w:rsidRDefault="00C21455" w:rsidP="005845F9">
      <w:pPr>
        <w:pStyle w:val="Heading1"/>
        <w:rPr>
          <w:bCs/>
        </w:rPr>
      </w:pPr>
      <w:r>
        <w:rPr>
          <w:bCs/>
        </w:rPr>
        <w:lastRenderedPageBreak/>
        <w:t>5</w:t>
      </w:r>
      <w:r w:rsidR="00C3121D" w:rsidRPr="00D53612">
        <w:rPr>
          <w:bCs/>
        </w:rPr>
        <w:t>. Results</w:t>
      </w:r>
    </w:p>
    <w:p w14:paraId="711ABE6C" w14:textId="74B831EB" w:rsidR="00A97CBC" w:rsidRPr="00D53612" w:rsidRDefault="00C21455" w:rsidP="003D4325">
      <w:pPr>
        <w:pStyle w:val="Heading2"/>
        <w:rPr>
          <w:b w:val="0"/>
          <w:bCs/>
        </w:rPr>
      </w:pPr>
      <w:r>
        <w:rPr>
          <w:b w:val="0"/>
          <w:bCs/>
        </w:rPr>
        <w:t>5</w:t>
      </w:r>
      <w:r w:rsidR="003D4325" w:rsidRPr="00D53612">
        <w:rPr>
          <w:b w:val="0"/>
          <w:bCs/>
        </w:rPr>
        <w:t xml:space="preserve">.1 </w:t>
      </w:r>
      <w:r w:rsidR="00CA3358" w:rsidRPr="00D53612">
        <w:rPr>
          <w:b w:val="0"/>
          <w:bCs/>
        </w:rPr>
        <w:t xml:space="preserve">Conclusion and </w:t>
      </w:r>
      <w:r w:rsidR="003D4325" w:rsidRPr="00D53612">
        <w:rPr>
          <w:b w:val="0"/>
          <w:bCs/>
        </w:rPr>
        <w:t>Discussion</w:t>
      </w:r>
    </w:p>
    <w:p w14:paraId="4873B6E7" w14:textId="77777777" w:rsidR="001B2492" w:rsidRPr="00D53612" w:rsidRDefault="001B2492" w:rsidP="001B2492">
      <w:pPr>
        <w:rPr>
          <w:bCs/>
        </w:rPr>
      </w:pPr>
    </w:p>
    <w:p w14:paraId="766F6F2B" w14:textId="37F6D961" w:rsidR="000B0D35" w:rsidRPr="00D53612" w:rsidRDefault="000B0D35" w:rsidP="000B0D35">
      <w:pPr>
        <w:rPr>
          <w:bCs/>
        </w:rPr>
      </w:pPr>
      <w:r w:rsidRPr="00D53612">
        <w:rPr>
          <w:bCs/>
        </w:rPr>
        <w:t>The achieved resulting plots of the LSTM model for the five companies</w:t>
      </w:r>
      <w:r w:rsidR="00034151" w:rsidRPr="00D53612">
        <w:rPr>
          <w:bCs/>
        </w:rPr>
        <w:t>,</w:t>
      </w:r>
      <w:r w:rsidRPr="00D53612">
        <w:rPr>
          <w:bCs/>
        </w:rPr>
        <w:t xml:space="preserve"> which are Amazon, Apple, Google, Facebook, and Microsoft</w:t>
      </w:r>
      <w:r w:rsidR="00196F7C" w:rsidRPr="00D53612">
        <w:rPr>
          <w:bCs/>
        </w:rPr>
        <w:t xml:space="preserve"> provide the </w:t>
      </w:r>
      <w:r w:rsidR="008123E8" w:rsidRPr="00D53612">
        <w:rPr>
          <w:bCs/>
        </w:rPr>
        <w:t>following</w:t>
      </w:r>
      <w:r w:rsidR="00196F7C" w:rsidRPr="00D53612">
        <w:rPr>
          <w:bCs/>
        </w:rPr>
        <w:t xml:space="preserve"> conclusion:</w:t>
      </w:r>
    </w:p>
    <w:p w14:paraId="20ABEC43" w14:textId="77777777" w:rsidR="001B2492" w:rsidRPr="00D53612" w:rsidRDefault="001B2492" w:rsidP="000B0D35">
      <w:pPr>
        <w:rPr>
          <w:bCs/>
        </w:rPr>
      </w:pPr>
    </w:p>
    <w:p w14:paraId="2C08BA7C" w14:textId="3072563B" w:rsidR="000B0D35" w:rsidRPr="00D53612" w:rsidRDefault="000B0D35" w:rsidP="00E90442">
      <w:pPr>
        <w:pStyle w:val="ListParagraph"/>
        <w:numPr>
          <w:ilvl w:val="0"/>
          <w:numId w:val="7"/>
        </w:numPr>
        <w:spacing w:line="276" w:lineRule="auto"/>
        <w:rPr>
          <w:bCs/>
        </w:rPr>
      </w:pPr>
      <w:r w:rsidRPr="00D53612">
        <w:rPr>
          <w:bCs/>
        </w:rPr>
        <w:t xml:space="preserve">The graph obtained values of the prediction are close to the actual closing values with 5 to 10 % </w:t>
      </w:r>
      <w:r w:rsidR="00D97550">
        <w:rPr>
          <w:bCs/>
        </w:rPr>
        <w:t>in</w:t>
      </w:r>
      <w:r w:rsidRPr="00D53612">
        <w:rPr>
          <w:bCs/>
        </w:rPr>
        <w:t xml:space="preserve">accuracy </w:t>
      </w:r>
    </w:p>
    <w:p w14:paraId="65E6F63E" w14:textId="652EEC76" w:rsidR="000B0D35" w:rsidRPr="00D53612" w:rsidRDefault="000B0D35" w:rsidP="00E90442">
      <w:pPr>
        <w:pStyle w:val="ListParagraph"/>
        <w:numPr>
          <w:ilvl w:val="0"/>
          <w:numId w:val="7"/>
        </w:numPr>
        <w:spacing w:line="276" w:lineRule="auto"/>
        <w:rPr>
          <w:bCs/>
        </w:rPr>
      </w:pPr>
      <w:r w:rsidRPr="00D53612">
        <w:rPr>
          <w:bCs/>
        </w:rPr>
        <w:t>The blue line shows the trained data, the green line shows the validation data</w:t>
      </w:r>
      <w:r w:rsidR="000C1A67" w:rsidRPr="00D53612">
        <w:rPr>
          <w:bCs/>
        </w:rPr>
        <w:t>,</w:t>
      </w:r>
      <w:r w:rsidRPr="00D53612">
        <w:rPr>
          <w:bCs/>
        </w:rPr>
        <w:t xml:space="preserve"> and the red line shows the predicted data from the model.</w:t>
      </w:r>
    </w:p>
    <w:p w14:paraId="6881A880" w14:textId="6A6127DE" w:rsidR="000B0D35" w:rsidRPr="00D53612" w:rsidRDefault="009F7369" w:rsidP="00E90442">
      <w:pPr>
        <w:pStyle w:val="ListParagraph"/>
        <w:numPr>
          <w:ilvl w:val="0"/>
          <w:numId w:val="7"/>
        </w:numPr>
        <w:spacing w:line="276" w:lineRule="auto"/>
        <w:rPr>
          <w:bCs/>
        </w:rPr>
      </w:pPr>
      <w:r w:rsidRPr="00D53612">
        <w:rPr>
          <w:bCs/>
        </w:rPr>
        <w:t>The l</w:t>
      </w:r>
      <w:r w:rsidR="000B0D35" w:rsidRPr="00D53612">
        <w:rPr>
          <w:bCs/>
        </w:rPr>
        <w:t xml:space="preserve">ower or higher number of epochs </w:t>
      </w:r>
      <w:r w:rsidRPr="00D53612">
        <w:rPr>
          <w:bCs/>
        </w:rPr>
        <w:t>is</w:t>
      </w:r>
      <w:r w:rsidR="000B0D35" w:rsidRPr="00D53612">
        <w:rPr>
          <w:bCs/>
        </w:rPr>
        <w:t xml:space="preserve"> not suitable for the model to achieve accuracy. The model</w:t>
      </w:r>
      <w:r w:rsidR="00496553" w:rsidRPr="00D53612">
        <w:rPr>
          <w:bCs/>
        </w:rPr>
        <w:t>'</w:t>
      </w:r>
      <w:r w:rsidR="000B0D35" w:rsidRPr="00D53612">
        <w:rPr>
          <w:bCs/>
        </w:rPr>
        <w:t>s epoch</w:t>
      </w:r>
      <w:r w:rsidR="00496553" w:rsidRPr="00D53612">
        <w:rPr>
          <w:bCs/>
        </w:rPr>
        <w:t>'</w:t>
      </w:r>
      <w:r w:rsidR="000B0D35" w:rsidRPr="00D53612">
        <w:rPr>
          <w:bCs/>
        </w:rPr>
        <w:t xml:space="preserve">s and batch size both need to be set according to the amount of size of </w:t>
      </w:r>
      <w:r w:rsidRPr="00D53612">
        <w:rPr>
          <w:bCs/>
        </w:rPr>
        <w:t xml:space="preserve">the </w:t>
      </w:r>
      <w:r w:rsidR="000B0D35" w:rsidRPr="00D53612">
        <w:rPr>
          <w:bCs/>
        </w:rPr>
        <w:t>dataset and the result</w:t>
      </w:r>
      <w:r w:rsidRPr="00D53612">
        <w:rPr>
          <w:bCs/>
        </w:rPr>
        <w:t>ing</w:t>
      </w:r>
      <w:r w:rsidR="000B0D35" w:rsidRPr="00D53612">
        <w:rPr>
          <w:bCs/>
        </w:rPr>
        <w:t xml:space="preserve"> requirement.</w:t>
      </w:r>
    </w:p>
    <w:p w14:paraId="512A19A1" w14:textId="63627CF1" w:rsidR="000B0D35" w:rsidRPr="00D53612" w:rsidRDefault="00B529A4" w:rsidP="00E90442">
      <w:pPr>
        <w:pStyle w:val="ListParagraph"/>
        <w:numPr>
          <w:ilvl w:val="0"/>
          <w:numId w:val="7"/>
        </w:numPr>
        <w:spacing w:line="276" w:lineRule="auto"/>
        <w:rPr>
          <w:bCs/>
        </w:rPr>
      </w:pPr>
      <w:r w:rsidRPr="00D53612">
        <w:rPr>
          <w:bCs/>
          <w:noProof/>
        </w:rPr>
        <w:drawing>
          <wp:anchor distT="0" distB="0" distL="114300" distR="114300" simplePos="0" relativeHeight="251663360" behindDoc="0" locked="0" layoutInCell="1" allowOverlap="1" wp14:anchorId="0AC28E57" wp14:editId="246356D9">
            <wp:simplePos x="0" y="0"/>
            <wp:positionH relativeFrom="column">
              <wp:posOffset>0</wp:posOffset>
            </wp:positionH>
            <wp:positionV relativeFrom="page">
              <wp:posOffset>3811905</wp:posOffset>
            </wp:positionV>
            <wp:extent cx="5941695" cy="2983230"/>
            <wp:effectExtent l="0" t="0" r="1905" b="7620"/>
            <wp:wrapTopAndBottom/>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mazon Analysis.png"/>
                    <pic:cNvPicPr/>
                  </pic:nvPicPr>
                  <pic:blipFill>
                    <a:blip r:embed="rId13">
                      <a:extLst>
                        <a:ext uri="{28A0092B-C50C-407E-A947-70E740481C1C}">
                          <a14:useLocalDpi xmlns:a14="http://schemas.microsoft.com/office/drawing/2010/main" val="0"/>
                        </a:ext>
                      </a:extLst>
                    </a:blip>
                    <a:stretch>
                      <a:fillRect/>
                    </a:stretch>
                  </pic:blipFill>
                  <pic:spPr>
                    <a:xfrm>
                      <a:off x="0" y="0"/>
                      <a:ext cx="5941695" cy="2983230"/>
                    </a:xfrm>
                    <a:prstGeom prst="rect">
                      <a:avLst/>
                    </a:prstGeom>
                  </pic:spPr>
                </pic:pic>
              </a:graphicData>
            </a:graphic>
          </wp:anchor>
        </w:drawing>
      </w:r>
      <w:r w:rsidR="000B0D35" w:rsidRPr="00D53612">
        <w:rPr>
          <w:bCs/>
        </w:rPr>
        <w:t>Both Adam and Nadam optimizers can be used for the model</w:t>
      </w:r>
      <w:r w:rsidR="00CF4D63" w:rsidRPr="00D53612">
        <w:rPr>
          <w:bCs/>
        </w:rPr>
        <w:t>. Still,</w:t>
      </w:r>
      <w:r w:rsidR="000B0D35" w:rsidRPr="00D53612">
        <w:rPr>
          <w:bCs/>
        </w:rPr>
        <w:t xml:space="preserve"> considering the values obtained from all the analysis and the RMSE values from both</w:t>
      </w:r>
      <w:r w:rsidR="009F7369" w:rsidRPr="00D53612">
        <w:rPr>
          <w:bCs/>
        </w:rPr>
        <w:t>,</w:t>
      </w:r>
      <w:r w:rsidR="000B0D35" w:rsidRPr="00D53612">
        <w:rPr>
          <w:bCs/>
        </w:rPr>
        <w:t xml:space="preserve"> I have chosen to use the Nadam optimizer over Adam. </w:t>
      </w:r>
    </w:p>
    <w:p w14:paraId="59763D8F" w14:textId="0D7C4A9D" w:rsidR="00645410" w:rsidRPr="00645410" w:rsidRDefault="00645410" w:rsidP="00645410">
      <w:pPr>
        <w:pStyle w:val="ListParagraph"/>
        <w:jc w:val="center"/>
        <w:rPr>
          <w:b/>
        </w:rPr>
      </w:pPr>
      <w:r w:rsidRPr="00645410">
        <w:rPr>
          <w:b/>
        </w:rPr>
        <w:lastRenderedPageBreak/>
        <w:t>FIGURE 4</w:t>
      </w:r>
      <w:r w:rsidR="00687A3F">
        <w:rPr>
          <w:b/>
        </w:rPr>
        <w:t xml:space="preserve"> - </w:t>
      </w:r>
      <w:r w:rsidR="00687A3F" w:rsidRPr="009F11D2">
        <w:rPr>
          <w:b/>
          <w:lang w:val="en-US"/>
        </w:rPr>
        <w:t>Prediction Graph of Amazon Stock Analysi</w:t>
      </w:r>
      <w:r w:rsidR="00D9608F">
        <w:rPr>
          <w:b/>
          <w:lang w:val="en-US"/>
        </w:rPr>
        <w:t>s</w:t>
      </w:r>
    </w:p>
    <w:p w14:paraId="63380046" w14:textId="3877B4DE" w:rsidR="000B0D35" w:rsidRPr="00D53612" w:rsidRDefault="000B0D35" w:rsidP="000B0D35">
      <w:pPr>
        <w:rPr>
          <w:bCs/>
        </w:rPr>
      </w:pPr>
    </w:p>
    <w:p w14:paraId="0AB0FFAE" w14:textId="77777777" w:rsidR="009917C3" w:rsidRPr="00D53612" w:rsidRDefault="009917C3" w:rsidP="000B0D35">
      <w:pPr>
        <w:rPr>
          <w:bCs/>
        </w:rPr>
      </w:pPr>
    </w:p>
    <w:p w14:paraId="39663103" w14:textId="1EECC048" w:rsidR="0028457A" w:rsidRPr="00D53612" w:rsidRDefault="00B53FE3" w:rsidP="00335B24">
      <w:pPr>
        <w:jc w:val="center"/>
        <w:rPr>
          <w:bCs/>
        </w:rPr>
      </w:pPr>
      <w:r w:rsidRPr="00D53612">
        <w:rPr>
          <w:bCs/>
          <w:noProof/>
        </w:rPr>
        <w:drawing>
          <wp:inline distT="0" distB="0" distL="0" distR="0" wp14:anchorId="79AE0226" wp14:editId="39EDAFEF">
            <wp:extent cx="5942760" cy="3432875"/>
            <wp:effectExtent l="0" t="0" r="1270" b="0"/>
            <wp:docPr id="6" name="Picture 6"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pple Analysis.png"/>
                    <pic:cNvPicPr/>
                  </pic:nvPicPr>
                  <pic:blipFill>
                    <a:blip r:embed="rId14">
                      <a:extLst>
                        <a:ext uri="{28A0092B-C50C-407E-A947-70E740481C1C}">
                          <a14:useLocalDpi xmlns:a14="http://schemas.microsoft.com/office/drawing/2010/main" val="0"/>
                        </a:ext>
                      </a:extLst>
                    </a:blip>
                    <a:stretch>
                      <a:fillRect/>
                    </a:stretch>
                  </pic:blipFill>
                  <pic:spPr>
                    <a:xfrm>
                      <a:off x="0" y="0"/>
                      <a:ext cx="5969179" cy="3448136"/>
                    </a:xfrm>
                    <a:prstGeom prst="rect">
                      <a:avLst/>
                    </a:prstGeom>
                  </pic:spPr>
                </pic:pic>
              </a:graphicData>
            </a:graphic>
          </wp:inline>
        </w:drawing>
      </w:r>
      <w:r w:rsidR="0028457A" w:rsidRPr="00D53612">
        <w:rPr>
          <w:bCs/>
          <w:noProof/>
        </w:rPr>
        <w:br/>
      </w:r>
      <w:r w:rsidR="0028457A" w:rsidRPr="00AD1D87">
        <w:rPr>
          <w:b/>
        </w:rPr>
        <w:t>FIGURE 5</w:t>
      </w:r>
      <w:r w:rsidR="0062006F">
        <w:rPr>
          <w:b/>
        </w:rPr>
        <w:t xml:space="preserve"> - </w:t>
      </w:r>
      <w:r w:rsidR="0062006F" w:rsidRPr="009F11D2">
        <w:rPr>
          <w:b/>
          <w:lang w:val="en-US"/>
        </w:rPr>
        <w:t>Prediction Graph of A</w:t>
      </w:r>
      <w:r w:rsidR="0062006F">
        <w:rPr>
          <w:b/>
          <w:lang w:val="en-US"/>
        </w:rPr>
        <w:t>pple</w:t>
      </w:r>
      <w:r w:rsidR="0062006F" w:rsidRPr="009F11D2">
        <w:rPr>
          <w:b/>
          <w:lang w:val="en-US"/>
        </w:rPr>
        <w:t xml:space="preserve"> Stock Analysis</w:t>
      </w:r>
      <w:r w:rsidR="0028457A" w:rsidRPr="00D53612">
        <w:rPr>
          <w:bCs/>
          <w:noProof/>
        </w:rPr>
        <w:br/>
      </w:r>
    </w:p>
    <w:p w14:paraId="70B670CD" w14:textId="6E832D1A" w:rsidR="007B09BA" w:rsidRPr="00D53612" w:rsidRDefault="00B53FE3" w:rsidP="003D4325">
      <w:pPr>
        <w:rPr>
          <w:bCs/>
          <w:noProof/>
        </w:rPr>
      </w:pPr>
      <w:r w:rsidRPr="00D53612">
        <w:rPr>
          <w:bCs/>
          <w:noProof/>
        </w:rPr>
        <w:lastRenderedPageBreak/>
        <w:drawing>
          <wp:inline distT="0" distB="0" distL="0" distR="0" wp14:anchorId="5093A66D" wp14:editId="79B6A536">
            <wp:extent cx="5941049" cy="3370881"/>
            <wp:effectExtent l="0" t="0" r="3175" b="127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acebook Analysis.png"/>
                    <pic:cNvPicPr/>
                  </pic:nvPicPr>
                  <pic:blipFill>
                    <a:blip r:embed="rId15">
                      <a:extLst>
                        <a:ext uri="{28A0092B-C50C-407E-A947-70E740481C1C}">
                          <a14:useLocalDpi xmlns:a14="http://schemas.microsoft.com/office/drawing/2010/main" val="0"/>
                        </a:ext>
                      </a:extLst>
                    </a:blip>
                    <a:stretch>
                      <a:fillRect/>
                    </a:stretch>
                  </pic:blipFill>
                  <pic:spPr>
                    <a:xfrm>
                      <a:off x="0" y="0"/>
                      <a:ext cx="6003284" cy="3406192"/>
                    </a:xfrm>
                    <a:prstGeom prst="rect">
                      <a:avLst/>
                    </a:prstGeom>
                  </pic:spPr>
                </pic:pic>
              </a:graphicData>
            </a:graphic>
          </wp:inline>
        </w:drawing>
      </w:r>
    </w:p>
    <w:p w14:paraId="42F84F22" w14:textId="6A56A688" w:rsidR="00C31B18" w:rsidRPr="006B1838" w:rsidRDefault="00C31B18" w:rsidP="00C31B18">
      <w:pPr>
        <w:jc w:val="center"/>
        <w:rPr>
          <w:b/>
        </w:rPr>
      </w:pPr>
      <w:r w:rsidRPr="006B1838">
        <w:rPr>
          <w:b/>
        </w:rPr>
        <w:t>FIGURE 6</w:t>
      </w:r>
      <w:r w:rsidR="00EB542D">
        <w:rPr>
          <w:b/>
        </w:rPr>
        <w:t xml:space="preserve"> - </w:t>
      </w:r>
      <w:r w:rsidR="00EB542D" w:rsidRPr="009F11D2">
        <w:rPr>
          <w:b/>
          <w:lang w:val="en-US"/>
        </w:rPr>
        <w:t xml:space="preserve">Prediction Graph of </w:t>
      </w:r>
      <w:r w:rsidR="00EB542D">
        <w:rPr>
          <w:b/>
          <w:lang w:val="en-US"/>
        </w:rPr>
        <w:t>Facebook</w:t>
      </w:r>
      <w:r w:rsidR="00EB542D" w:rsidRPr="009F11D2">
        <w:rPr>
          <w:b/>
          <w:lang w:val="en-US"/>
        </w:rPr>
        <w:t xml:space="preserve"> Stock Analysis</w:t>
      </w:r>
    </w:p>
    <w:p w14:paraId="0D9FB53B" w14:textId="77777777" w:rsidR="00C31B18" w:rsidRPr="00D53612" w:rsidRDefault="00C31B18" w:rsidP="00C31B18">
      <w:pPr>
        <w:jc w:val="center"/>
        <w:rPr>
          <w:bCs/>
        </w:rPr>
      </w:pPr>
    </w:p>
    <w:p w14:paraId="57195AD8" w14:textId="3795DF63" w:rsidR="007B09BA" w:rsidRPr="00D53612" w:rsidRDefault="00362BC1" w:rsidP="00607579">
      <w:pPr>
        <w:jc w:val="center"/>
        <w:rPr>
          <w:bCs/>
        </w:rPr>
      </w:pPr>
      <w:r w:rsidRPr="00D53612">
        <w:rPr>
          <w:bCs/>
          <w:noProof/>
        </w:rPr>
        <w:lastRenderedPageBreak/>
        <w:drawing>
          <wp:inline distT="0" distB="0" distL="0" distR="0" wp14:anchorId="3F5DB76B" wp14:editId="4ADE1974">
            <wp:extent cx="5941060" cy="3324387"/>
            <wp:effectExtent l="0" t="0" r="2540" b="9525"/>
            <wp:docPr id="8" name="Picture 8"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oogle Analysis.png"/>
                    <pic:cNvPicPr/>
                  </pic:nvPicPr>
                  <pic:blipFill>
                    <a:blip r:embed="rId16">
                      <a:extLst>
                        <a:ext uri="{28A0092B-C50C-407E-A947-70E740481C1C}">
                          <a14:useLocalDpi xmlns:a14="http://schemas.microsoft.com/office/drawing/2010/main" val="0"/>
                        </a:ext>
                      </a:extLst>
                    </a:blip>
                    <a:stretch>
                      <a:fillRect/>
                    </a:stretch>
                  </pic:blipFill>
                  <pic:spPr>
                    <a:xfrm>
                      <a:off x="0" y="0"/>
                      <a:ext cx="5962333" cy="3336291"/>
                    </a:xfrm>
                    <a:prstGeom prst="rect">
                      <a:avLst/>
                    </a:prstGeom>
                  </pic:spPr>
                </pic:pic>
              </a:graphicData>
            </a:graphic>
          </wp:inline>
        </w:drawing>
      </w:r>
      <w:r w:rsidR="00D94A73" w:rsidRPr="00D1339F">
        <w:rPr>
          <w:b/>
        </w:rPr>
        <w:t xml:space="preserve">FIGURE </w:t>
      </w:r>
      <w:r w:rsidR="00607579" w:rsidRPr="00D1339F">
        <w:rPr>
          <w:b/>
        </w:rPr>
        <w:t>7</w:t>
      </w:r>
      <w:r w:rsidR="000347B8">
        <w:rPr>
          <w:b/>
        </w:rPr>
        <w:t xml:space="preserve"> - </w:t>
      </w:r>
      <w:r w:rsidR="000347B8" w:rsidRPr="009F11D2">
        <w:rPr>
          <w:b/>
          <w:lang w:val="en-US"/>
        </w:rPr>
        <w:t xml:space="preserve">Prediction Graph of </w:t>
      </w:r>
      <w:r w:rsidR="000347B8">
        <w:rPr>
          <w:b/>
          <w:lang w:val="en-US"/>
        </w:rPr>
        <w:t>Google</w:t>
      </w:r>
      <w:r w:rsidR="000347B8" w:rsidRPr="009F11D2">
        <w:rPr>
          <w:b/>
          <w:lang w:val="en-US"/>
        </w:rPr>
        <w:t xml:space="preserve"> Stock Analysis</w:t>
      </w:r>
    </w:p>
    <w:p w14:paraId="11403D42" w14:textId="2D454FF6" w:rsidR="003D4325" w:rsidRPr="00D53612" w:rsidRDefault="00B53FE3" w:rsidP="003D4325">
      <w:pPr>
        <w:rPr>
          <w:bCs/>
        </w:rPr>
      </w:pPr>
      <w:r w:rsidRPr="00D53612">
        <w:rPr>
          <w:bCs/>
          <w:noProof/>
        </w:rPr>
        <w:lastRenderedPageBreak/>
        <w:drawing>
          <wp:inline distT="0" distB="0" distL="0" distR="0" wp14:anchorId="34F56793" wp14:editId="4E509ECE">
            <wp:extent cx="5941584" cy="3347634"/>
            <wp:effectExtent l="0" t="0" r="2540" b="5715"/>
            <wp:docPr id="9" name="Picture 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icrosoft Analysis.png"/>
                    <pic:cNvPicPr/>
                  </pic:nvPicPr>
                  <pic:blipFill>
                    <a:blip r:embed="rId17">
                      <a:extLst>
                        <a:ext uri="{28A0092B-C50C-407E-A947-70E740481C1C}">
                          <a14:useLocalDpi xmlns:a14="http://schemas.microsoft.com/office/drawing/2010/main" val="0"/>
                        </a:ext>
                      </a:extLst>
                    </a:blip>
                    <a:stretch>
                      <a:fillRect/>
                    </a:stretch>
                  </pic:blipFill>
                  <pic:spPr>
                    <a:xfrm>
                      <a:off x="0" y="0"/>
                      <a:ext cx="5979006" cy="3368718"/>
                    </a:xfrm>
                    <a:prstGeom prst="rect">
                      <a:avLst/>
                    </a:prstGeom>
                  </pic:spPr>
                </pic:pic>
              </a:graphicData>
            </a:graphic>
          </wp:inline>
        </w:drawing>
      </w:r>
    </w:p>
    <w:p w14:paraId="4E7C0EB7" w14:textId="1112FBDE" w:rsidR="00DC2288" w:rsidRPr="00D1339F" w:rsidRDefault="00310140" w:rsidP="00540F0B">
      <w:pPr>
        <w:jc w:val="center"/>
        <w:rPr>
          <w:b/>
        </w:rPr>
      </w:pPr>
      <w:r w:rsidRPr="00D1339F">
        <w:rPr>
          <w:b/>
        </w:rPr>
        <w:t xml:space="preserve">FIGURE </w:t>
      </w:r>
      <w:r w:rsidR="007B09BA" w:rsidRPr="00D1339F">
        <w:rPr>
          <w:b/>
        </w:rPr>
        <w:t>8</w:t>
      </w:r>
      <w:r w:rsidR="00540F0B">
        <w:rPr>
          <w:b/>
        </w:rPr>
        <w:t xml:space="preserve"> - </w:t>
      </w:r>
      <w:r w:rsidR="00540F0B" w:rsidRPr="009F11D2">
        <w:rPr>
          <w:b/>
          <w:lang w:val="en-US"/>
        </w:rPr>
        <w:t xml:space="preserve">Prediction Graph of </w:t>
      </w:r>
      <w:r w:rsidR="00540F0B">
        <w:rPr>
          <w:b/>
          <w:lang w:val="en-US"/>
        </w:rPr>
        <w:t>Microsoft</w:t>
      </w:r>
      <w:r w:rsidR="00540F0B" w:rsidRPr="009F11D2">
        <w:rPr>
          <w:b/>
          <w:lang w:val="en-US"/>
        </w:rPr>
        <w:t xml:space="preserve"> Stock Analysis</w:t>
      </w:r>
    </w:p>
    <w:p w14:paraId="408155F3" w14:textId="48183535" w:rsidR="005A0E3A" w:rsidRPr="00D53612" w:rsidRDefault="005A2E25" w:rsidP="003D4325">
      <w:pPr>
        <w:pStyle w:val="Heading2"/>
        <w:rPr>
          <w:b w:val="0"/>
          <w:bCs/>
        </w:rPr>
      </w:pPr>
      <w:r>
        <w:rPr>
          <w:b w:val="0"/>
          <w:bCs/>
        </w:rPr>
        <w:t>5</w:t>
      </w:r>
      <w:r w:rsidR="003D4325" w:rsidRPr="00D53612">
        <w:rPr>
          <w:b w:val="0"/>
          <w:bCs/>
        </w:rPr>
        <w:t>.2</w:t>
      </w:r>
      <w:r w:rsidR="002E5BBB" w:rsidRPr="00D53612">
        <w:rPr>
          <w:b w:val="0"/>
          <w:bCs/>
        </w:rPr>
        <w:t xml:space="preserve"> Future Aspects</w:t>
      </w:r>
    </w:p>
    <w:p w14:paraId="1507E7DA" w14:textId="24C668FF" w:rsidR="003D4325" w:rsidRPr="00D53612" w:rsidRDefault="00917DC3" w:rsidP="003D4325">
      <w:pPr>
        <w:rPr>
          <w:bCs/>
        </w:rPr>
      </w:pPr>
      <w:r w:rsidRPr="00D53612">
        <w:rPr>
          <w:bCs/>
        </w:rPr>
        <w:br/>
        <w:t>The following are the future aspects of the project</w:t>
      </w:r>
      <w:r w:rsidR="009F7369" w:rsidRPr="00D53612">
        <w:rPr>
          <w:bCs/>
        </w:rPr>
        <w:t>,</w:t>
      </w:r>
      <w:r w:rsidRPr="00D53612">
        <w:rPr>
          <w:bCs/>
        </w:rPr>
        <w:t xml:space="preserve"> which can be worked upon and tried to be implemented</w:t>
      </w:r>
      <w:r w:rsidR="00000210" w:rsidRPr="00D53612">
        <w:rPr>
          <w:bCs/>
        </w:rPr>
        <w:t>:</w:t>
      </w:r>
    </w:p>
    <w:p w14:paraId="4F4CC5FE" w14:textId="2AC2D222" w:rsidR="00F82CE9" w:rsidRPr="00D53612" w:rsidRDefault="00F82CE9" w:rsidP="00F82CE9">
      <w:pPr>
        <w:pStyle w:val="ListParagraph"/>
        <w:numPr>
          <w:ilvl w:val="0"/>
          <w:numId w:val="8"/>
        </w:numPr>
        <w:rPr>
          <w:bCs/>
        </w:rPr>
      </w:pPr>
      <w:r w:rsidRPr="00D53612">
        <w:rPr>
          <w:bCs/>
        </w:rPr>
        <w:t xml:space="preserve">The accuracy of the model can be improved more using more </w:t>
      </w:r>
      <w:r w:rsidR="008345E6" w:rsidRPr="00D53612">
        <w:rPr>
          <w:bCs/>
        </w:rPr>
        <w:t xml:space="preserve">epoch, longer dataset than </w:t>
      </w:r>
      <w:r w:rsidR="009F7369" w:rsidRPr="00D53612">
        <w:rPr>
          <w:bCs/>
        </w:rPr>
        <w:t>ten</w:t>
      </w:r>
      <w:r w:rsidR="008345E6" w:rsidRPr="00D53612">
        <w:rPr>
          <w:bCs/>
        </w:rPr>
        <w:t xml:space="preserve"> years</w:t>
      </w:r>
      <w:r w:rsidR="009F7369" w:rsidRPr="00D53612">
        <w:rPr>
          <w:bCs/>
        </w:rPr>
        <w:t>,</w:t>
      </w:r>
      <w:r w:rsidR="008345E6" w:rsidRPr="00D53612">
        <w:rPr>
          <w:bCs/>
        </w:rPr>
        <w:t xml:space="preserve"> and having a very </w:t>
      </w:r>
      <w:r w:rsidR="005713C1" w:rsidRPr="00D53612">
        <w:rPr>
          <w:bCs/>
        </w:rPr>
        <w:t>high-end</w:t>
      </w:r>
      <w:r w:rsidR="008345E6" w:rsidRPr="00D53612">
        <w:rPr>
          <w:bCs/>
        </w:rPr>
        <w:t xml:space="preserve"> system for computation</w:t>
      </w:r>
      <w:r w:rsidR="009F7369" w:rsidRPr="00D53612">
        <w:rPr>
          <w:bCs/>
        </w:rPr>
        <w:t>,</w:t>
      </w:r>
      <w:r w:rsidR="008345E6" w:rsidRPr="00D53612">
        <w:rPr>
          <w:bCs/>
        </w:rPr>
        <w:t xml:space="preserve"> which would be able to perform the calculations faster. </w:t>
      </w:r>
      <w:r w:rsidR="005713C1" w:rsidRPr="00D53612">
        <w:rPr>
          <w:bCs/>
        </w:rPr>
        <w:br/>
      </w:r>
    </w:p>
    <w:p w14:paraId="5E18857F" w14:textId="71A33257" w:rsidR="005713C1" w:rsidRPr="00D53612" w:rsidRDefault="005713C1" w:rsidP="00F82CE9">
      <w:pPr>
        <w:pStyle w:val="ListParagraph"/>
        <w:numPr>
          <w:ilvl w:val="0"/>
          <w:numId w:val="8"/>
        </w:numPr>
        <w:rPr>
          <w:bCs/>
        </w:rPr>
      </w:pPr>
      <w:r w:rsidRPr="00D53612">
        <w:rPr>
          <w:bCs/>
        </w:rPr>
        <w:t>The</w:t>
      </w:r>
      <w:r w:rsidR="00691117" w:rsidRPr="00D53612">
        <w:rPr>
          <w:bCs/>
        </w:rPr>
        <w:t xml:space="preserve"> implementation of </w:t>
      </w:r>
      <w:r w:rsidR="00DE06F4" w:rsidRPr="00D53612">
        <w:rPr>
          <w:bCs/>
        </w:rPr>
        <w:t xml:space="preserve">the </w:t>
      </w:r>
      <w:r w:rsidR="00691117" w:rsidRPr="00D53612">
        <w:rPr>
          <w:bCs/>
        </w:rPr>
        <w:t>LSTM model</w:t>
      </w:r>
      <w:r w:rsidR="00C20863" w:rsidRPr="00D53612">
        <w:rPr>
          <w:bCs/>
        </w:rPr>
        <w:t>,</w:t>
      </w:r>
      <w:r w:rsidRPr="00D53612">
        <w:rPr>
          <w:bCs/>
        </w:rPr>
        <w:t xml:space="preserve"> along with various other models</w:t>
      </w:r>
      <w:r w:rsidR="00C20863" w:rsidRPr="00D53612">
        <w:rPr>
          <w:bCs/>
        </w:rPr>
        <w:t>,</w:t>
      </w:r>
      <w:r w:rsidRPr="00D53612">
        <w:rPr>
          <w:bCs/>
        </w:rPr>
        <w:t xml:space="preserve"> to achieve higher accuracy. One of the examples of such </w:t>
      </w:r>
      <w:r w:rsidR="009F7369" w:rsidRPr="00D53612">
        <w:rPr>
          <w:bCs/>
        </w:rPr>
        <w:t xml:space="preserve">a </w:t>
      </w:r>
      <w:r w:rsidRPr="00D53612">
        <w:rPr>
          <w:bCs/>
        </w:rPr>
        <w:t>model is the sentimental analysis model</w:t>
      </w:r>
      <w:r w:rsidR="009F7369" w:rsidRPr="00D53612">
        <w:rPr>
          <w:bCs/>
        </w:rPr>
        <w:t>,</w:t>
      </w:r>
      <w:r w:rsidRPr="00D53612">
        <w:rPr>
          <w:bCs/>
        </w:rPr>
        <w:t xml:space="preserve"> which would show the trending and the declining interest and act </w:t>
      </w:r>
      <w:r w:rsidRPr="00D53612">
        <w:rPr>
          <w:bCs/>
        </w:rPr>
        <w:lastRenderedPageBreak/>
        <w:t xml:space="preserve">on it for </w:t>
      </w:r>
      <w:r w:rsidR="00DE06F4" w:rsidRPr="00D53612">
        <w:rPr>
          <w:bCs/>
        </w:rPr>
        <w:t xml:space="preserve">the </w:t>
      </w:r>
      <w:r w:rsidRPr="00D53612">
        <w:rPr>
          <w:bCs/>
        </w:rPr>
        <w:t xml:space="preserve">selection of the stock. </w:t>
      </w:r>
      <w:r w:rsidR="001E4FAA">
        <w:rPr>
          <w:bCs/>
        </w:rPr>
        <w:t>[25]</w:t>
      </w:r>
      <w:r w:rsidRPr="00D53612">
        <w:rPr>
          <w:bCs/>
        </w:rPr>
        <w:br/>
      </w:r>
      <w:r w:rsidRPr="00D53612">
        <w:rPr>
          <w:bCs/>
        </w:rPr>
        <w:br/>
        <w:t xml:space="preserve">E.g. </w:t>
      </w:r>
      <w:r w:rsidR="006D27C4" w:rsidRPr="00D53612">
        <w:rPr>
          <w:bCs/>
        </w:rPr>
        <w:t xml:space="preserve">(1) </w:t>
      </w:r>
      <w:r w:rsidR="00866C99" w:rsidRPr="00D53612">
        <w:rPr>
          <w:bCs/>
        </w:rPr>
        <w:t>Due to the delayed 7 nm chips news by Intel</w:t>
      </w:r>
      <w:r w:rsidR="009F7369" w:rsidRPr="00D53612">
        <w:rPr>
          <w:bCs/>
        </w:rPr>
        <w:t>,</w:t>
      </w:r>
      <w:r w:rsidR="00866C99" w:rsidRPr="00D53612">
        <w:rPr>
          <w:bCs/>
        </w:rPr>
        <w:t xml:space="preserve"> its stock went down about 15 %</w:t>
      </w:r>
      <w:r w:rsidR="009F7369" w:rsidRPr="00D53612">
        <w:rPr>
          <w:bCs/>
        </w:rPr>
        <w:t>,</w:t>
      </w:r>
      <w:r w:rsidR="00866C99" w:rsidRPr="00D53612">
        <w:rPr>
          <w:bCs/>
        </w:rPr>
        <w:t xml:space="preserve"> and AMD</w:t>
      </w:r>
      <w:r w:rsidR="00496553" w:rsidRPr="00D53612">
        <w:rPr>
          <w:bCs/>
        </w:rPr>
        <w:t>'</w:t>
      </w:r>
      <w:r w:rsidR="00865C9C" w:rsidRPr="00D53612">
        <w:rPr>
          <w:bCs/>
        </w:rPr>
        <w:t xml:space="preserve">s Stock went up by 16 %. This type of news creates sentiment and </w:t>
      </w:r>
      <w:r w:rsidR="00EA6398" w:rsidRPr="00D53612">
        <w:rPr>
          <w:bCs/>
        </w:rPr>
        <w:t>allows us to use such stocks for analysis</w:t>
      </w:r>
      <w:r w:rsidR="00865C9C" w:rsidRPr="00D53612">
        <w:rPr>
          <w:bCs/>
        </w:rPr>
        <w:t>.</w:t>
      </w:r>
      <w:r w:rsidR="00466EA3">
        <w:rPr>
          <w:bCs/>
        </w:rPr>
        <w:t>[26]</w:t>
      </w:r>
      <w:r w:rsidR="00865C9C" w:rsidRPr="00D53612">
        <w:rPr>
          <w:bCs/>
        </w:rPr>
        <w:t xml:space="preserve"> </w:t>
      </w:r>
      <w:r w:rsidR="006D27C4" w:rsidRPr="00D53612">
        <w:rPr>
          <w:bCs/>
        </w:rPr>
        <w:br/>
      </w:r>
      <w:r w:rsidR="006D27C4" w:rsidRPr="00D53612">
        <w:rPr>
          <w:bCs/>
        </w:rPr>
        <w:br/>
        <w:t>E.g. (2) Apple company announced its 4:1 stock split resulting in its stock growing over 10 % within a single day trading</w:t>
      </w:r>
      <w:r w:rsidR="009F7369" w:rsidRPr="00D53612">
        <w:rPr>
          <w:bCs/>
        </w:rPr>
        <w:t>,</w:t>
      </w:r>
      <w:r w:rsidR="006D27C4" w:rsidRPr="00D53612">
        <w:rPr>
          <w:bCs/>
        </w:rPr>
        <w:t xml:space="preserve"> which c</w:t>
      </w:r>
      <w:r w:rsidR="001204BF" w:rsidRPr="00D53612">
        <w:rPr>
          <w:bCs/>
        </w:rPr>
        <w:t>an be included</w:t>
      </w:r>
      <w:r w:rsidR="006D27C4" w:rsidRPr="00D53612">
        <w:rPr>
          <w:bCs/>
        </w:rPr>
        <w:t xml:space="preserve"> in the sentimental analysis along with the existing LSTM model</w:t>
      </w:r>
      <w:r w:rsidR="009402E2" w:rsidRPr="00D53612">
        <w:rPr>
          <w:bCs/>
        </w:rPr>
        <w:t>.</w:t>
      </w:r>
      <w:r w:rsidR="00466EA3">
        <w:rPr>
          <w:bCs/>
        </w:rPr>
        <w:t>[27]</w:t>
      </w:r>
      <w:r w:rsidR="009402E2" w:rsidRPr="00D53612">
        <w:rPr>
          <w:bCs/>
        </w:rPr>
        <w:br/>
      </w:r>
    </w:p>
    <w:p w14:paraId="01D9E794" w14:textId="17DDA139" w:rsidR="009402E2" w:rsidRPr="00D53612" w:rsidRDefault="00AA0150" w:rsidP="00F82CE9">
      <w:pPr>
        <w:pStyle w:val="ListParagraph"/>
        <w:numPr>
          <w:ilvl w:val="0"/>
          <w:numId w:val="8"/>
        </w:numPr>
        <w:rPr>
          <w:bCs/>
        </w:rPr>
      </w:pPr>
      <w:r w:rsidRPr="00D53612">
        <w:rPr>
          <w:bCs/>
        </w:rPr>
        <w:t xml:space="preserve">Efficient trading bots can be made </w:t>
      </w:r>
      <w:r w:rsidR="00015545" w:rsidRPr="00D53612">
        <w:rPr>
          <w:bCs/>
        </w:rPr>
        <w:t>using the analysis</w:t>
      </w:r>
      <w:r w:rsidR="009402E2" w:rsidRPr="00D53612">
        <w:rPr>
          <w:bCs/>
        </w:rPr>
        <w:t xml:space="preserve"> </w:t>
      </w:r>
      <w:r w:rsidR="009F7369" w:rsidRPr="00D53612">
        <w:rPr>
          <w:bCs/>
        </w:rPr>
        <w:t>that</w:t>
      </w:r>
      <w:r w:rsidR="009402E2" w:rsidRPr="00D53612">
        <w:rPr>
          <w:bCs/>
        </w:rPr>
        <w:t xml:space="preserve"> would automatically buy and sell stock </w:t>
      </w:r>
      <w:r w:rsidR="00994BE1" w:rsidRPr="00D53612">
        <w:rPr>
          <w:bCs/>
        </w:rPr>
        <w:t xml:space="preserve">and generate a profit from the </w:t>
      </w:r>
      <w:r w:rsidR="00A12352" w:rsidRPr="00D53612">
        <w:rPr>
          <w:bCs/>
        </w:rPr>
        <w:t>analysis</w:t>
      </w:r>
      <w:r w:rsidR="00994BE1" w:rsidRPr="00D53612">
        <w:rPr>
          <w:bCs/>
        </w:rPr>
        <w:t xml:space="preserve"> of our model.</w:t>
      </w:r>
      <w:r w:rsidR="00994BE1" w:rsidRPr="00D53612">
        <w:rPr>
          <w:bCs/>
        </w:rPr>
        <w:br/>
      </w:r>
    </w:p>
    <w:p w14:paraId="17B6F636" w14:textId="23874696" w:rsidR="00994BE1" w:rsidRPr="00D53612" w:rsidRDefault="00994BE1" w:rsidP="00994BE1">
      <w:pPr>
        <w:ind w:left="360"/>
        <w:rPr>
          <w:bCs/>
        </w:rPr>
      </w:pPr>
      <w:r w:rsidRPr="00D53612">
        <w:rPr>
          <w:bCs/>
        </w:rPr>
        <w:t>Hence, as stated from all the above observations and analysis</w:t>
      </w:r>
      <w:r w:rsidR="009F7369" w:rsidRPr="00D53612">
        <w:rPr>
          <w:bCs/>
        </w:rPr>
        <w:t>,</w:t>
      </w:r>
      <w:r w:rsidRPr="00D53612">
        <w:rPr>
          <w:bCs/>
        </w:rPr>
        <w:t xml:space="preserve"> we can agree that the future aspects of the projects are </w:t>
      </w:r>
      <w:r w:rsidR="00BC3A4A" w:rsidRPr="00D53612">
        <w:rPr>
          <w:bCs/>
        </w:rPr>
        <w:t>immense,</w:t>
      </w:r>
      <w:r w:rsidRPr="00D53612">
        <w:rPr>
          <w:bCs/>
        </w:rPr>
        <w:t xml:space="preserve"> and a lot of </w:t>
      </w:r>
      <w:r w:rsidR="00EF2195" w:rsidRPr="00D53612">
        <w:rPr>
          <w:bCs/>
        </w:rPr>
        <w:t>work can be done in various selected approaches to get mind</w:t>
      </w:r>
      <w:r w:rsidR="009F7369" w:rsidRPr="00D53612">
        <w:rPr>
          <w:bCs/>
        </w:rPr>
        <w:t>-</w:t>
      </w:r>
      <w:r w:rsidR="00EF2195" w:rsidRPr="00D53612">
        <w:rPr>
          <w:bCs/>
        </w:rPr>
        <w:t>blowing results.</w:t>
      </w:r>
    </w:p>
    <w:p w14:paraId="6322B301" w14:textId="7BF729C7" w:rsidR="00687860" w:rsidRDefault="008077B7" w:rsidP="00ED3EFB">
      <w:pPr>
        <w:pStyle w:val="Heading1"/>
        <w:rPr>
          <w:bCs/>
        </w:rPr>
      </w:pPr>
      <w:r>
        <w:rPr>
          <w:bCs/>
        </w:rPr>
        <w:t>6</w:t>
      </w:r>
      <w:r w:rsidR="009341EE" w:rsidRPr="00D53612">
        <w:rPr>
          <w:bCs/>
        </w:rPr>
        <w:t>. List of References</w:t>
      </w:r>
    </w:p>
    <w:p w14:paraId="27F6DA17" w14:textId="0A761EAB" w:rsidR="00AD5491" w:rsidRPr="00AD5491" w:rsidRDefault="00AD5491" w:rsidP="00AD5491">
      <w:pPr>
        <w:spacing w:line="240" w:lineRule="auto"/>
        <w:rPr>
          <w:bCs/>
        </w:rPr>
      </w:pPr>
      <w:r w:rsidRPr="00D53612">
        <w:rPr>
          <w:bCs/>
          <w:lang w:val="en-US"/>
        </w:rPr>
        <w:t>[</w:t>
      </w:r>
      <w:r>
        <w:rPr>
          <w:bCs/>
          <w:lang w:val="en-US"/>
        </w:rPr>
        <w:t>1</w:t>
      </w:r>
      <w:r w:rsidRPr="00D53612">
        <w:rPr>
          <w:bCs/>
          <w:lang w:val="en-US"/>
        </w:rPr>
        <w:t xml:space="preserve">] </w:t>
      </w:r>
      <w:hyperlink r:id="rId18" w:history="1">
        <w:r w:rsidRPr="00D53612">
          <w:rPr>
            <w:rStyle w:val="Hyperlink"/>
            <w:bCs/>
          </w:rPr>
          <w:t>https://en.wikipedia.org/wiki/Convolutional_neural_network</w:t>
        </w:r>
      </w:hyperlink>
      <w:r w:rsidRPr="00D53612">
        <w:rPr>
          <w:bCs/>
        </w:rPr>
        <w:t xml:space="preserve"> (Date accessed 04/07/2020)</w:t>
      </w:r>
    </w:p>
    <w:p w14:paraId="490F84D4" w14:textId="4002D2DA" w:rsidR="00894995" w:rsidRDefault="00894995" w:rsidP="00A22458">
      <w:pPr>
        <w:spacing w:line="240" w:lineRule="auto"/>
        <w:rPr>
          <w:bCs/>
        </w:rPr>
      </w:pPr>
      <w:r w:rsidRPr="00D53612">
        <w:rPr>
          <w:bCs/>
        </w:rPr>
        <w:t>[</w:t>
      </w:r>
      <w:r w:rsidR="00AD5491">
        <w:rPr>
          <w:bCs/>
        </w:rPr>
        <w:t>2</w:t>
      </w:r>
      <w:r w:rsidRPr="00D53612">
        <w:rPr>
          <w:bCs/>
        </w:rPr>
        <w:t xml:space="preserve">] Yu wen, Bo Yuan – Use CNN-LSTM Network to Analyze Secondary Market Data - ICIAI '18: Proceedings of the 2nd International Conference on Innovation in Artificial Intelligence March 2018 </w:t>
      </w:r>
      <w:r w:rsidR="007D3C6B">
        <w:rPr>
          <w:bCs/>
        </w:rPr>
        <w:t xml:space="preserve">- </w:t>
      </w:r>
      <w:hyperlink r:id="rId19" w:history="1">
        <w:r w:rsidR="007D3C6B" w:rsidRPr="007D3C6B">
          <w:rPr>
            <w:rStyle w:val="Hyperlink"/>
            <w:bCs/>
          </w:rPr>
          <w:t>https://doi.org/10.1145/3194206.3194226</w:t>
        </w:r>
      </w:hyperlink>
    </w:p>
    <w:p w14:paraId="21886441" w14:textId="23C54C3F" w:rsidR="00751B84" w:rsidRDefault="00751B84" w:rsidP="00A22458">
      <w:pPr>
        <w:spacing w:line="240" w:lineRule="auto"/>
      </w:pPr>
      <w:r>
        <w:rPr>
          <w:bCs/>
        </w:rPr>
        <w:lastRenderedPageBreak/>
        <w:t>[</w:t>
      </w:r>
      <w:r w:rsidR="00AD5491">
        <w:rPr>
          <w:bCs/>
        </w:rPr>
        <w:t>3</w:t>
      </w:r>
      <w:r>
        <w:rPr>
          <w:bCs/>
        </w:rPr>
        <w:t>]</w:t>
      </w:r>
      <w:r w:rsidR="000D2D1B">
        <w:rPr>
          <w:bCs/>
        </w:rPr>
        <w:t xml:space="preserve"> </w:t>
      </w:r>
      <w:proofErr w:type="spellStart"/>
      <w:r w:rsidR="000B6CCC" w:rsidRPr="000B6CCC">
        <w:rPr>
          <w:bCs/>
        </w:rPr>
        <w:t>Jou</w:t>
      </w:r>
      <w:proofErr w:type="spellEnd"/>
      <w:r w:rsidR="00204DB7">
        <w:rPr>
          <w:bCs/>
        </w:rPr>
        <w:t xml:space="preserve"> </w:t>
      </w:r>
      <w:r w:rsidR="000B6CCC" w:rsidRPr="000B6CCC">
        <w:rPr>
          <w:bCs/>
        </w:rPr>
        <w:t>Fan Chen</w:t>
      </w:r>
      <w:r w:rsidR="000B6CCC">
        <w:rPr>
          <w:bCs/>
        </w:rPr>
        <w:t>,</w:t>
      </w:r>
      <w:r w:rsidR="000B6CCC" w:rsidRPr="000B6CCC">
        <w:rPr>
          <w:bCs/>
        </w:rPr>
        <w:t xml:space="preserve"> Wei</w:t>
      </w:r>
      <w:r w:rsidR="00204DB7">
        <w:rPr>
          <w:bCs/>
        </w:rPr>
        <w:t xml:space="preserve"> </w:t>
      </w:r>
      <w:proofErr w:type="spellStart"/>
      <w:r w:rsidR="000B6CCC" w:rsidRPr="000B6CCC">
        <w:rPr>
          <w:bCs/>
        </w:rPr>
        <w:t>Lun</w:t>
      </w:r>
      <w:proofErr w:type="spellEnd"/>
      <w:r w:rsidR="000B6CCC" w:rsidRPr="000B6CCC">
        <w:rPr>
          <w:bCs/>
        </w:rPr>
        <w:t xml:space="preserve"> Chen</w:t>
      </w:r>
      <w:r w:rsidR="000B6CCC">
        <w:rPr>
          <w:bCs/>
        </w:rPr>
        <w:t>,</w:t>
      </w:r>
      <w:r w:rsidR="000B6CCC" w:rsidRPr="000B6CCC">
        <w:rPr>
          <w:bCs/>
        </w:rPr>
        <w:t xml:space="preserve"> Chun</w:t>
      </w:r>
      <w:r w:rsidR="00204DB7">
        <w:rPr>
          <w:bCs/>
        </w:rPr>
        <w:t xml:space="preserve"> </w:t>
      </w:r>
      <w:r w:rsidR="000B6CCC" w:rsidRPr="000B6CCC">
        <w:rPr>
          <w:bCs/>
        </w:rPr>
        <w:t>Ping Huang</w:t>
      </w:r>
      <w:r w:rsidR="000B6CCC">
        <w:rPr>
          <w:bCs/>
        </w:rPr>
        <w:t>,</w:t>
      </w:r>
      <w:r w:rsidR="000B6CCC" w:rsidRPr="000B6CCC">
        <w:rPr>
          <w:bCs/>
        </w:rPr>
        <w:t xml:space="preserve"> </w:t>
      </w:r>
      <w:proofErr w:type="spellStart"/>
      <w:r w:rsidR="000B6CCC" w:rsidRPr="000B6CCC">
        <w:rPr>
          <w:bCs/>
        </w:rPr>
        <w:t>Szu</w:t>
      </w:r>
      <w:proofErr w:type="spellEnd"/>
      <w:r w:rsidR="00204DB7">
        <w:rPr>
          <w:bCs/>
        </w:rPr>
        <w:t xml:space="preserve"> </w:t>
      </w:r>
      <w:r w:rsidR="000B6CCC" w:rsidRPr="000B6CCC">
        <w:rPr>
          <w:bCs/>
        </w:rPr>
        <w:t>Hao Huang</w:t>
      </w:r>
      <w:r w:rsidR="000B6CCC">
        <w:rPr>
          <w:bCs/>
        </w:rPr>
        <w:t>,</w:t>
      </w:r>
      <w:r w:rsidR="000B6CCC" w:rsidRPr="000B6CCC">
        <w:rPr>
          <w:bCs/>
        </w:rPr>
        <w:t xml:space="preserve"> An</w:t>
      </w:r>
      <w:r w:rsidR="00204DB7">
        <w:rPr>
          <w:bCs/>
        </w:rPr>
        <w:t xml:space="preserve"> </w:t>
      </w:r>
      <w:r w:rsidR="000B6CCC" w:rsidRPr="000B6CCC">
        <w:rPr>
          <w:bCs/>
        </w:rPr>
        <w:t>Pin Chen</w:t>
      </w:r>
      <w:r w:rsidR="000B6CCC">
        <w:rPr>
          <w:bCs/>
        </w:rPr>
        <w:t xml:space="preserve"> - </w:t>
      </w:r>
      <w:r w:rsidR="003F0448" w:rsidRPr="003F0448">
        <w:rPr>
          <w:bCs/>
        </w:rPr>
        <w:t>Financial Time-Series Data Analysis Using Deep Convolutional Neural Networks</w:t>
      </w:r>
      <w:r w:rsidR="003F0448">
        <w:rPr>
          <w:bCs/>
        </w:rPr>
        <w:t xml:space="preserve"> – 2016 </w:t>
      </w:r>
      <w:r w:rsidR="006F0873">
        <w:rPr>
          <w:bCs/>
        </w:rPr>
        <w:t xml:space="preserve">– IEEE - </w:t>
      </w:r>
      <w:hyperlink r:id="rId20" w:history="1">
        <w:r w:rsidR="006F0873">
          <w:rPr>
            <w:rStyle w:val="Hyperlink"/>
          </w:rPr>
          <w:t>https://ieeexplore.ieee.org/abstract/document/7979885</w:t>
        </w:r>
      </w:hyperlink>
    </w:p>
    <w:p w14:paraId="630ADB7C" w14:textId="3D71293D" w:rsidR="001F430F" w:rsidRPr="00E43D10" w:rsidRDefault="001F430F" w:rsidP="001F430F">
      <w:pPr>
        <w:spacing w:line="240" w:lineRule="auto"/>
      </w:pPr>
      <w:r>
        <w:t xml:space="preserve">[4] </w:t>
      </w:r>
      <w:proofErr w:type="spellStart"/>
      <w:r>
        <w:t>Tianmei</w:t>
      </w:r>
      <w:proofErr w:type="spellEnd"/>
      <w:r>
        <w:t xml:space="preserve"> Guo</w:t>
      </w:r>
      <w:r w:rsidR="00E43D10">
        <w:t>,</w:t>
      </w:r>
      <w:r>
        <w:t xml:space="preserve"> </w:t>
      </w:r>
      <w:proofErr w:type="spellStart"/>
      <w:r>
        <w:t>Jiwen</w:t>
      </w:r>
      <w:proofErr w:type="spellEnd"/>
      <w:r>
        <w:t xml:space="preserve"> Dong</w:t>
      </w:r>
      <w:r w:rsidR="00E43D10">
        <w:t>,</w:t>
      </w:r>
      <w:r>
        <w:t xml:space="preserve"> </w:t>
      </w:r>
      <w:proofErr w:type="spellStart"/>
      <w:r>
        <w:t>Henjian</w:t>
      </w:r>
      <w:proofErr w:type="spellEnd"/>
      <w:r>
        <w:t xml:space="preserve"> Li</w:t>
      </w:r>
      <w:r w:rsidR="00E43D10">
        <w:t>,</w:t>
      </w:r>
      <w:r>
        <w:t xml:space="preserve"> </w:t>
      </w:r>
      <w:proofErr w:type="spellStart"/>
      <w:r>
        <w:t>Yunxing</w:t>
      </w:r>
      <w:proofErr w:type="spellEnd"/>
      <w:r>
        <w:t xml:space="preserve"> Gao</w:t>
      </w:r>
      <w:r w:rsidR="00E43D10">
        <w:t xml:space="preserve"> - </w:t>
      </w:r>
      <w:r w:rsidR="000F1B64" w:rsidRPr="000F1B64">
        <w:t>Simple convolutional neural network on image classification</w:t>
      </w:r>
      <w:r w:rsidR="000F1B64">
        <w:t xml:space="preserve"> – 2017 -</w:t>
      </w:r>
      <w:hyperlink r:id="rId21" w:history="1">
        <w:r w:rsidR="00CC0010" w:rsidRPr="00D92A73">
          <w:rPr>
            <w:rStyle w:val="Hyperlink"/>
          </w:rPr>
          <w:t>https://ieeexplore.ieee.org/abstract/document/8078730</w:t>
        </w:r>
      </w:hyperlink>
    </w:p>
    <w:p w14:paraId="5BD04BAE" w14:textId="60D5F45D" w:rsidR="00EF6B74" w:rsidRDefault="00D4634B" w:rsidP="00A22458">
      <w:pPr>
        <w:spacing w:line="240" w:lineRule="auto"/>
        <w:rPr>
          <w:bCs/>
        </w:rPr>
      </w:pPr>
      <w:r w:rsidRPr="00D53612">
        <w:rPr>
          <w:bCs/>
          <w:lang w:val="en-US"/>
        </w:rPr>
        <w:t>[</w:t>
      </w:r>
      <w:r w:rsidR="00CB0234">
        <w:rPr>
          <w:bCs/>
          <w:lang w:val="en-US"/>
        </w:rPr>
        <w:t>5</w:t>
      </w:r>
      <w:r w:rsidRPr="00D53612">
        <w:rPr>
          <w:bCs/>
          <w:lang w:val="en-US"/>
        </w:rPr>
        <w:t xml:space="preserve">] </w:t>
      </w:r>
      <w:hyperlink r:id="rId22" w:history="1">
        <w:r w:rsidR="00D368BE" w:rsidRPr="00D53612">
          <w:rPr>
            <w:rStyle w:val="Hyperlink"/>
            <w:bCs/>
          </w:rPr>
          <w:t>https://medium.com%2F@medium.com/@nityadav/neural-networks-mathematical-notation-9ef2a2badb3b</w:t>
        </w:r>
      </w:hyperlink>
      <w:r w:rsidR="00D368BE" w:rsidRPr="00D53612">
        <w:rPr>
          <w:bCs/>
        </w:rPr>
        <w:t xml:space="preserve"> - </w:t>
      </w:r>
      <w:r w:rsidR="0051773B" w:rsidRPr="00D53612">
        <w:rPr>
          <w:bCs/>
        </w:rPr>
        <w:t>(</w:t>
      </w:r>
      <w:r w:rsidR="00D368BE" w:rsidRPr="00D53612">
        <w:rPr>
          <w:bCs/>
        </w:rPr>
        <w:t>Date accessed</w:t>
      </w:r>
      <w:r w:rsidR="0051773B" w:rsidRPr="00D53612">
        <w:rPr>
          <w:bCs/>
        </w:rPr>
        <w:t xml:space="preserve"> 05/07/2020) </w:t>
      </w:r>
    </w:p>
    <w:p w14:paraId="0E2A9DBD" w14:textId="7B2744C7" w:rsidR="006A5525" w:rsidRDefault="006A5525" w:rsidP="00A22458">
      <w:pPr>
        <w:spacing w:line="240" w:lineRule="auto"/>
        <w:rPr>
          <w:bCs/>
        </w:rPr>
      </w:pPr>
      <w:r w:rsidRPr="00D53612">
        <w:rPr>
          <w:bCs/>
          <w:lang w:val="en-US"/>
        </w:rPr>
        <w:t>[</w:t>
      </w:r>
      <w:r w:rsidR="00CB0234">
        <w:rPr>
          <w:bCs/>
          <w:lang w:val="en-US"/>
        </w:rPr>
        <w:t>6</w:t>
      </w:r>
      <w:r w:rsidRPr="00D53612">
        <w:rPr>
          <w:bCs/>
          <w:lang w:val="en-US"/>
        </w:rPr>
        <w:t xml:space="preserve">] </w:t>
      </w:r>
      <w:hyperlink r:id="rId23" w:history="1">
        <w:r w:rsidRPr="00D53612">
          <w:rPr>
            <w:rStyle w:val="Hyperlink"/>
            <w:bCs/>
          </w:rPr>
          <w:t>https://en.wikipedia.org/wiki/Recurrent_neural_network</w:t>
        </w:r>
      </w:hyperlink>
      <w:r w:rsidRPr="00D53612">
        <w:rPr>
          <w:bCs/>
        </w:rPr>
        <w:t xml:space="preserve">  (Date accessed 05/07/2020)</w:t>
      </w:r>
    </w:p>
    <w:p w14:paraId="2C867E68" w14:textId="13B04C26" w:rsidR="00823E3C" w:rsidRPr="00823E3C" w:rsidRDefault="00823E3C" w:rsidP="00823E3C">
      <w:pPr>
        <w:tabs>
          <w:tab w:val="left" w:pos="6120"/>
        </w:tabs>
        <w:spacing w:line="240" w:lineRule="auto"/>
        <w:rPr>
          <w:bCs/>
          <w:lang w:val="en-US"/>
        </w:rPr>
      </w:pPr>
      <w:r w:rsidRPr="00D53612">
        <w:rPr>
          <w:bCs/>
          <w:lang w:val="en-US"/>
        </w:rPr>
        <w:t>[7] Ruixun Zhang, Zhaozheng Yuan, Xiuli Shao - A New Combined CNN-RNN Model for Sector Stock Price Analysis - 2018 IEEE 42nd Annual Computer Software and Applications Conference (COMPSAC) June 2018</w:t>
      </w:r>
      <w:r w:rsidR="00DD023D">
        <w:rPr>
          <w:bCs/>
          <w:lang w:val="en-US"/>
        </w:rPr>
        <w:t xml:space="preserve"> - </w:t>
      </w:r>
      <w:hyperlink r:id="rId24" w:history="1">
        <w:r w:rsidR="00DD023D">
          <w:rPr>
            <w:rStyle w:val="Hyperlink"/>
          </w:rPr>
          <w:t>https://ieeexplore.ieee.org/abstract/document/8377920</w:t>
        </w:r>
      </w:hyperlink>
    </w:p>
    <w:p w14:paraId="4F26FFB2" w14:textId="1B35897D" w:rsidR="00374F47" w:rsidRDefault="00374F47" w:rsidP="00A22458">
      <w:pPr>
        <w:spacing w:line="240" w:lineRule="auto"/>
        <w:rPr>
          <w:bCs/>
        </w:rPr>
      </w:pPr>
      <w:r w:rsidRPr="00D53612">
        <w:rPr>
          <w:bCs/>
        </w:rPr>
        <w:t>[</w:t>
      </w:r>
      <w:r w:rsidR="0029515F">
        <w:rPr>
          <w:bCs/>
        </w:rPr>
        <w:t>8</w:t>
      </w:r>
      <w:r w:rsidRPr="00D53612">
        <w:rPr>
          <w:bCs/>
        </w:rPr>
        <w:t xml:space="preserve">] </w:t>
      </w:r>
      <w:hyperlink r:id="rId25" w:history="1">
        <w:r w:rsidRPr="00D53612">
          <w:rPr>
            <w:rStyle w:val="Hyperlink"/>
            <w:bCs/>
          </w:rPr>
          <w:t>https://en.wikipedia.org/wiki/Long_short-term_memory</w:t>
        </w:r>
      </w:hyperlink>
      <w:r w:rsidRPr="00D53612">
        <w:rPr>
          <w:bCs/>
        </w:rPr>
        <w:t xml:space="preserve"> (Date accessed 06/07/2020)</w:t>
      </w:r>
    </w:p>
    <w:p w14:paraId="6FE8500E" w14:textId="3870268C" w:rsidR="00E83C8C" w:rsidRPr="00E83C8C" w:rsidRDefault="00E83C8C" w:rsidP="00A22458">
      <w:pPr>
        <w:spacing w:line="240" w:lineRule="auto"/>
        <w:rPr>
          <w:bCs/>
          <w:lang w:val="en-US"/>
        </w:rPr>
      </w:pPr>
      <w:r w:rsidRPr="00D53612">
        <w:rPr>
          <w:bCs/>
          <w:lang w:val="en-US"/>
        </w:rPr>
        <w:t xml:space="preserve">[9] </w:t>
      </w:r>
      <w:proofErr w:type="spellStart"/>
      <w:r w:rsidRPr="00D53612">
        <w:rPr>
          <w:bCs/>
          <w:lang w:val="en-US"/>
        </w:rPr>
        <w:t>Sreelekshmy</w:t>
      </w:r>
      <w:proofErr w:type="spellEnd"/>
      <w:r w:rsidRPr="00D53612">
        <w:rPr>
          <w:bCs/>
          <w:lang w:val="en-US"/>
        </w:rPr>
        <w:t xml:space="preserve"> Selvin, R </w:t>
      </w:r>
      <w:proofErr w:type="spellStart"/>
      <w:r w:rsidRPr="00D53612">
        <w:rPr>
          <w:bCs/>
          <w:lang w:val="en-US"/>
        </w:rPr>
        <w:t>Vinayakumar</w:t>
      </w:r>
      <w:proofErr w:type="spellEnd"/>
      <w:r w:rsidRPr="00D53612">
        <w:rPr>
          <w:bCs/>
          <w:lang w:val="en-US"/>
        </w:rPr>
        <w:t>, E. A Gopalakrishnan, Vijay Krishna Menon, K. P. Soman - IEEE - Stock price prediction using LSTM, RNN and CNN-sliding window model -   2017 International Conference on Advances in Computing, Communications, and Informatics (ICACCI) – December 2017</w:t>
      </w:r>
    </w:p>
    <w:p w14:paraId="7034835D" w14:textId="0476C35D" w:rsidR="00EF268B" w:rsidRPr="00D53612" w:rsidRDefault="002D728E" w:rsidP="00A22458">
      <w:pPr>
        <w:tabs>
          <w:tab w:val="left" w:pos="6120"/>
        </w:tabs>
        <w:spacing w:line="240" w:lineRule="auto"/>
        <w:rPr>
          <w:bCs/>
          <w:lang w:val="en-US"/>
        </w:rPr>
      </w:pPr>
      <w:r w:rsidRPr="00D53612">
        <w:rPr>
          <w:bCs/>
          <w:lang w:val="en-US"/>
        </w:rPr>
        <w:t>[</w:t>
      </w:r>
      <w:r w:rsidR="008657D4">
        <w:rPr>
          <w:bCs/>
          <w:lang w:val="en-US"/>
        </w:rPr>
        <w:t>10</w:t>
      </w:r>
      <w:r w:rsidRPr="00D53612">
        <w:rPr>
          <w:bCs/>
          <w:lang w:val="en-US"/>
        </w:rPr>
        <w:t>] Yassine Touzani, Khadija Douzi, Fadul Khoukhi</w:t>
      </w:r>
      <w:r w:rsidR="001C1B8A" w:rsidRPr="00D53612">
        <w:rPr>
          <w:bCs/>
          <w:lang w:val="en-US"/>
        </w:rPr>
        <w:t xml:space="preserve"> - Stock Price Forecasting: New Model for Uptrend Detecting and Downtrend Anticipating Based on Long Short-Term Memory</w:t>
      </w:r>
      <w:r w:rsidR="00EF268B" w:rsidRPr="00D53612">
        <w:rPr>
          <w:bCs/>
          <w:lang w:val="en-US"/>
        </w:rPr>
        <w:t xml:space="preserve"> - ICCBDC'18: Proceedings of the 2018 2nd International Conference on Cloud and Big Data Computing August 2018 Pages 61–65</w:t>
      </w:r>
    </w:p>
    <w:p w14:paraId="0378009A" w14:textId="0FC139CA" w:rsidR="00E83C8C" w:rsidRDefault="00E83C8C" w:rsidP="00A22458">
      <w:pPr>
        <w:spacing w:line="240" w:lineRule="auto"/>
        <w:rPr>
          <w:bCs/>
          <w:lang w:val="en-US"/>
        </w:rPr>
      </w:pPr>
      <w:r w:rsidRPr="00D53612">
        <w:rPr>
          <w:bCs/>
          <w:lang w:val="en-US"/>
        </w:rPr>
        <w:lastRenderedPageBreak/>
        <w:t>[</w:t>
      </w:r>
      <w:r w:rsidR="0039269C">
        <w:rPr>
          <w:bCs/>
          <w:lang w:val="en-US"/>
        </w:rPr>
        <w:t>11</w:t>
      </w:r>
      <w:r w:rsidRPr="00D53612">
        <w:rPr>
          <w:bCs/>
          <w:lang w:val="en-US"/>
        </w:rPr>
        <w:t>] Edwin M. Torralba - Development of a Deep Learning-LSTM Trend Prediction Model of Stock Prices - MSIE 2019: Proceedings of the 2019 International Conference on Management Science and Industrial Engineering May 2019 Pages 126–133</w:t>
      </w:r>
      <w:r>
        <w:rPr>
          <w:bCs/>
          <w:lang w:val="en-US"/>
        </w:rPr>
        <w:t xml:space="preserve"> </w:t>
      </w:r>
    </w:p>
    <w:p w14:paraId="02D2B727" w14:textId="0D3C098C" w:rsidR="001A3F97" w:rsidRPr="00D53612" w:rsidRDefault="001A3F97" w:rsidP="00A22458">
      <w:pPr>
        <w:spacing w:line="240" w:lineRule="auto"/>
        <w:rPr>
          <w:bCs/>
          <w:lang w:val="en-US"/>
        </w:rPr>
      </w:pPr>
      <w:r w:rsidRPr="00D53612">
        <w:rPr>
          <w:bCs/>
        </w:rPr>
        <w:t>[1</w:t>
      </w:r>
      <w:r w:rsidR="00A90A8A">
        <w:rPr>
          <w:bCs/>
        </w:rPr>
        <w:t>2</w:t>
      </w:r>
      <w:r w:rsidRPr="00D53612">
        <w:rPr>
          <w:bCs/>
        </w:rPr>
        <w:t xml:space="preserve">] </w:t>
      </w:r>
      <w:r w:rsidRPr="00D53612">
        <w:rPr>
          <w:bCs/>
          <w:lang w:val="en-US"/>
        </w:rPr>
        <w:t xml:space="preserve">Deep learning in neural networks: An overview - J </w:t>
      </w:r>
      <w:proofErr w:type="spellStart"/>
      <w:r w:rsidRPr="00D53612">
        <w:rPr>
          <w:bCs/>
          <w:lang w:val="en-US"/>
        </w:rPr>
        <w:t>Schmidhuber</w:t>
      </w:r>
      <w:proofErr w:type="spellEnd"/>
      <w:r w:rsidRPr="00D53612">
        <w:rPr>
          <w:bCs/>
          <w:lang w:val="en-US"/>
        </w:rPr>
        <w:t xml:space="preserve"> - Neural networks, 2015 – Elsevier - https://doi.org/10.1016/j.neunet.2014.09.003</w:t>
      </w:r>
    </w:p>
    <w:p w14:paraId="50DEB61B" w14:textId="1BB6DE80" w:rsidR="00AB41D0" w:rsidRPr="00D53612" w:rsidRDefault="004955D3" w:rsidP="00A22458">
      <w:pPr>
        <w:spacing w:line="240" w:lineRule="auto"/>
        <w:rPr>
          <w:bCs/>
        </w:rPr>
      </w:pPr>
      <w:r w:rsidRPr="00D53612">
        <w:rPr>
          <w:bCs/>
          <w:lang w:val="en-US"/>
        </w:rPr>
        <w:t>[1</w:t>
      </w:r>
      <w:r w:rsidR="00277948">
        <w:rPr>
          <w:bCs/>
          <w:lang w:val="en-US"/>
        </w:rPr>
        <w:t>3</w:t>
      </w:r>
      <w:r w:rsidRPr="00D53612">
        <w:rPr>
          <w:bCs/>
          <w:lang w:val="en-US"/>
        </w:rPr>
        <w:t xml:space="preserve">] </w:t>
      </w:r>
      <w:hyperlink r:id="rId26" w:history="1">
        <w:r w:rsidRPr="00D53612">
          <w:rPr>
            <w:rStyle w:val="Hyperlink"/>
            <w:bCs/>
          </w:rPr>
          <w:t>https://en.wikipedia.org/wiki/Stock_market</w:t>
        </w:r>
      </w:hyperlink>
      <w:r w:rsidRPr="00D53612">
        <w:rPr>
          <w:bCs/>
        </w:rPr>
        <w:t xml:space="preserve"> </w:t>
      </w:r>
      <w:r w:rsidR="001D28F0" w:rsidRPr="00D53612">
        <w:rPr>
          <w:bCs/>
        </w:rPr>
        <w:t>(</w:t>
      </w:r>
      <w:r w:rsidRPr="00D53612">
        <w:rPr>
          <w:bCs/>
        </w:rPr>
        <w:t xml:space="preserve">Date accessed: </w:t>
      </w:r>
      <w:r w:rsidR="00E73560" w:rsidRPr="00D53612">
        <w:rPr>
          <w:bCs/>
        </w:rPr>
        <w:t>15</w:t>
      </w:r>
      <w:r w:rsidRPr="00D53612">
        <w:rPr>
          <w:bCs/>
        </w:rPr>
        <w:t>/07/2020</w:t>
      </w:r>
      <w:r w:rsidR="001D28F0" w:rsidRPr="00D53612">
        <w:rPr>
          <w:bCs/>
        </w:rPr>
        <w:t>)</w:t>
      </w:r>
    </w:p>
    <w:p w14:paraId="1387EEE8" w14:textId="7B7C9090" w:rsidR="004955D3" w:rsidRPr="00D53612" w:rsidRDefault="004955D3" w:rsidP="00A22458">
      <w:pPr>
        <w:spacing w:line="240" w:lineRule="auto"/>
        <w:rPr>
          <w:bCs/>
        </w:rPr>
      </w:pPr>
      <w:r w:rsidRPr="00D53612">
        <w:rPr>
          <w:bCs/>
        </w:rPr>
        <w:t>[1</w:t>
      </w:r>
      <w:r w:rsidR="008E7F3D">
        <w:rPr>
          <w:bCs/>
        </w:rPr>
        <w:t>4</w:t>
      </w:r>
      <w:r w:rsidRPr="00D53612">
        <w:rPr>
          <w:bCs/>
        </w:rPr>
        <w:t xml:space="preserve">] </w:t>
      </w:r>
      <w:hyperlink r:id="rId27" w:history="1">
        <w:r w:rsidR="00FC20BF" w:rsidRPr="00D53612">
          <w:rPr>
            <w:rStyle w:val="Hyperlink"/>
            <w:bCs/>
          </w:rPr>
          <w:t>https://en.wikipedia.org/wiki/Common_stock</w:t>
        </w:r>
      </w:hyperlink>
      <w:r w:rsidR="00FC20BF" w:rsidRPr="00D53612">
        <w:rPr>
          <w:bCs/>
        </w:rPr>
        <w:t xml:space="preserve"> </w:t>
      </w:r>
      <w:r w:rsidR="001D28F0" w:rsidRPr="00D53612">
        <w:rPr>
          <w:bCs/>
        </w:rPr>
        <w:t>(</w:t>
      </w:r>
      <w:r w:rsidR="00FC20BF" w:rsidRPr="00D53612">
        <w:rPr>
          <w:bCs/>
        </w:rPr>
        <w:t xml:space="preserve">Date accessed: </w:t>
      </w:r>
      <w:r w:rsidR="00E73560" w:rsidRPr="00D53612">
        <w:rPr>
          <w:bCs/>
        </w:rPr>
        <w:t>16</w:t>
      </w:r>
      <w:r w:rsidR="00FC20BF" w:rsidRPr="00D53612">
        <w:rPr>
          <w:bCs/>
        </w:rPr>
        <w:t>/07/2020</w:t>
      </w:r>
      <w:r w:rsidR="001D28F0" w:rsidRPr="00D53612">
        <w:rPr>
          <w:bCs/>
        </w:rPr>
        <w:t>)</w:t>
      </w:r>
    </w:p>
    <w:p w14:paraId="2987BB90" w14:textId="72751CE7" w:rsidR="00FC20BF" w:rsidRPr="00D53612" w:rsidRDefault="00FC20BF" w:rsidP="00FC20BF">
      <w:pPr>
        <w:spacing w:line="240" w:lineRule="auto"/>
        <w:rPr>
          <w:bCs/>
        </w:rPr>
      </w:pPr>
      <w:r w:rsidRPr="00D53612">
        <w:rPr>
          <w:bCs/>
        </w:rPr>
        <w:t>[1</w:t>
      </w:r>
      <w:r w:rsidR="008E7F3D">
        <w:rPr>
          <w:bCs/>
        </w:rPr>
        <w:t>5</w:t>
      </w:r>
      <w:r w:rsidRPr="00D53612">
        <w:rPr>
          <w:bCs/>
        </w:rPr>
        <w:t xml:space="preserve">] </w:t>
      </w:r>
      <w:hyperlink r:id="rId28" w:history="1">
        <w:r w:rsidRPr="00D53612">
          <w:rPr>
            <w:rStyle w:val="Hyperlink"/>
            <w:bCs/>
          </w:rPr>
          <w:t>https://en.wikipedia.org/wiki/Preferred_stock</w:t>
        </w:r>
      </w:hyperlink>
      <w:r w:rsidRPr="00D53612">
        <w:rPr>
          <w:bCs/>
        </w:rPr>
        <w:t xml:space="preserve"> </w:t>
      </w:r>
      <w:r w:rsidR="001D28F0" w:rsidRPr="00D53612">
        <w:rPr>
          <w:bCs/>
        </w:rPr>
        <w:t>(</w:t>
      </w:r>
      <w:r w:rsidRPr="00D53612">
        <w:rPr>
          <w:bCs/>
        </w:rPr>
        <w:t xml:space="preserve">Date accessed: </w:t>
      </w:r>
      <w:r w:rsidR="00E73560" w:rsidRPr="00D53612">
        <w:rPr>
          <w:bCs/>
        </w:rPr>
        <w:t>17</w:t>
      </w:r>
      <w:r w:rsidRPr="00D53612">
        <w:rPr>
          <w:bCs/>
        </w:rPr>
        <w:t>/07/2020</w:t>
      </w:r>
      <w:r w:rsidR="001D28F0" w:rsidRPr="00D53612">
        <w:rPr>
          <w:bCs/>
        </w:rPr>
        <w:t>)</w:t>
      </w:r>
    </w:p>
    <w:p w14:paraId="4AE6BB82" w14:textId="69D31161" w:rsidR="00FC20BF" w:rsidRPr="00D53612" w:rsidRDefault="00FC20BF" w:rsidP="00FC20BF">
      <w:pPr>
        <w:spacing w:line="240" w:lineRule="auto"/>
        <w:rPr>
          <w:bCs/>
        </w:rPr>
      </w:pPr>
      <w:r w:rsidRPr="00D53612">
        <w:rPr>
          <w:bCs/>
        </w:rPr>
        <w:t>[1</w:t>
      </w:r>
      <w:r w:rsidR="00BB44B5">
        <w:rPr>
          <w:bCs/>
        </w:rPr>
        <w:t>6</w:t>
      </w:r>
      <w:r w:rsidRPr="00D53612">
        <w:rPr>
          <w:bCs/>
        </w:rPr>
        <w:t xml:space="preserve">] </w:t>
      </w:r>
      <w:hyperlink r:id="rId29" w:history="1">
        <w:r w:rsidR="00EB6036" w:rsidRPr="00D53612">
          <w:rPr>
            <w:rStyle w:val="Hyperlink"/>
            <w:bCs/>
          </w:rPr>
          <w:t>https://www.quickenloans.com/blog/stock-market-101-stock-market-work</w:t>
        </w:r>
      </w:hyperlink>
      <w:r w:rsidR="00EB6036" w:rsidRPr="00D53612">
        <w:rPr>
          <w:bCs/>
        </w:rPr>
        <w:t xml:space="preserve"> </w:t>
      </w:r>
      <w:r w:rsidR="001D28F0" w:rsidRPr="00D53612">
        <w:rPr>
          <w:bCs/>
        </w:rPr>
        <w:t>(</w:t>
      </w:r>
      <w:r w:rsidR="00EB6036" w:rsidRPr="00D53612">
        <w:rPr>
          <w:bCs/>
        </w:rPr>
        <w:t xml:space="preserve">Date accessed: </w:t>
      </w:r>
      <w:r w:rsidR="00E73560" w:rsidRPr="00D53612">
        <w:rPr>
          <w:bCs/>
        </w:rPr>
        <w:t>18</w:t>
      </w:r>
      <w:r w:rsidR="00EB6036" w:rsidRPr="00D53612">
        <w:rPr>
          <w:bCs/>
        </w:rPr>
        <w:t>/07/2020</w:t>
      </w:r>
      <w:r w:rsidR="001D28F0" w:rsidRPr="00D53612">
        <w:rPr>
          <w:bCs/>
        </w:rPr>
        <w:t>)</w:t>
      </w:r>
    </w:p>
    <w:p w14:paraId="3707F7CA" w14:textId="147DF3F6" w:rsidR="00FC20BF" w:rsidRPr="00D53612" w:rsidRDefault="00C22453" w:rsidP="00A22458">
      <w:pPr>
        <w:spacing w:line="240" w:lineRule="auto"/>
        <w:rPr>
          <w:bCs/>
        </w:rPr>
      </w:pPr>
      <w:r w:rsidRPr="00D53612">
        <w:rPr>
          <w:bCs/>
          <w:lang w:val="en-US"/>
        </w:rPr>
        <w:t>[1</w:t>
      </w:r>
      <w:r w:rsidR="007B019E">
        <w:rPr>
          <w:bCs/>
          <w:lang w:val="en-US"/>
        </w:rPr>
        <w:t>7</w:t>
      </w:r>
      <w:r w:rsidRPr="00D53612">
        <w:rPr>
          <w:bCs/>
          <w:lang w:val="en-US"/>
        </w:rPr>
        <w:t xml:space="preserve">] </w:t>
      </w:r>
      <w:hyperlink r:id="rId30" w:history="1">
        <w:r w:rsidRPr="00D53612">
          <w:rPr>
            <w:rStyle w:val="Hyperlink"/>
            <w:bCs/>
          </w:rPr>
          <w:t>https://www.investopedia.com/terms/s/stockmarket.asp</w:t>
        </w:r>
      </w:hyperlink>
      <w:r w:rsidRPr="00D53612">
        <w:rPr>
          <w:bCs/>
        </w:rPr>
        <w:t xml:space="preserve"> </w:t>
      </w:r>
      <w:r w:rsidR="001D28F0" w:rsidRPr="00D53612">
        <w:rPr>
          <w:bCs/>
        </w:rPr>
        <w:t>(</w:t>
      </w:r>
      <w:r w:rsidRPr="00D53612">
        <w:rPr>
          <w:bCs/>
        </w:rPr>
        <w:t xml:space="preserve">Date accessed: </w:t>
      </w:r>
      <w:r w:rsidR="00E73560" w:rsidRPr="00D53612">
        <w:rPr>
          <w:bCs/>
        </w:rPr>
        <w:t>19</w:t>
      </w:r>
      <w:r w:rsidRPr="00D53612">
        <w:rPr>
          <w:bCs/>
        </w:rPr>
        <w:t>/07/2020</w:t>
      </w:r>
      <w:r w:rsidR="001D28F0" w:rsidRPr="00D53612">
        <w:rPr>
          <w:bCs/>
        </w:rPr>
        <w:t>)</w:t>
      </w:r>
    </w:p>
    <w:p w14:paraId="7C6C05D4" w14:textId="1244B762" w:rsidR="00A12E26" w:rsidRPr="00D53612" w:rsidRDefault="00A12E26" w:rsidP="00A22458">
      <w:pPr>
        <w:spacing w:line="240" w:lineRule="auto"/>
        <w:rPr>
          <w:bCs/>
        </w:rPr>
      </w:pPr>
      <w:r w:rsidRPr="00D53612">
        <w:rPr>
          <w:bCs/>
        </w:rPr>
        <w:t>[1</w:t>
      </w:r>
      <w:r w:rsidR="00B91A04">
        <w:rPr>
          <w:bCs/>
        </w:rPr>
        <w:t>8</w:t>
      </w:r>
      <w:r w:rsidRPr="00D53612">
        <w:rPr>
          <w:bCs/>
        </w:rPr>
        <w:t xml:space="preserve">] </w:t>
      </w:r>
      <w:hyperlink r:id="rId31" w:anchor=":~:text=A%20common%20method%20to%20analyzing,its%20competitors%20and%20industry%20standards." w:history="1">
        <w:r w:rsidRPr="00D53612">
          <w:rPr>
            <w:rStyle w:val="Hyperlink"/>
            <w:bCs/>
          </w:rPr>
          <w:t>https://finance.zacks.com/seven-ways-analyze-stock-4845.html#:~:text=A%20common%20method%20to%20analyzing,its%20competitors%20and%20industry%20standards.</w:t>
        </w:r>
      </w:hyperlink>
      <w:r w:rsidRPr="00D53612">
        <w:rPr>
          <w:bCs/>
        </w:rPr>
        <w:t xml:space="preserve"> </w:t>
      </w:r>
      <w:r w:rsidR="001D28F0" w:rsidRPr="00D53612">
        <w:rPr>
          <w:bCs/>
        </w:rPr>
        <w:t>(</w:t>
      </w:r>
      <w:r w:rsidRPr="00D53612">
        <w:rPr>
          <w:bCs/>
        </w:rPr>
        <w:t>Date accessed: 2</w:t>
      </w:r>
      <w:r w:rsidR="00E73560" w:rsidRPr="00D53612">
        <w:rPr>
          <w:bCs/>
        </w:rPr>
        <w:t>0</w:t>
      </w:r>
      <w:r w:rsidRPr="00D53612">
        <w:rPr>
          <w:bCs/>
        </w:rPr>
        <w:t>/07/2020</w:t>
      </w:r>
      <w:r w:rsidR="001D28F0" w:rsidRPr="00D53612">
        <w:rPr>
          <w:bCs/>
        </w:rPr>
        <w:t>)</w:t>
      </w:r>
    </w:p>
    <w:p w14:paraId="0C4F944D" w14:textId="4D591ED9" w:rsidR="00AA3711" w:rsidRDefault="00AA3711" w:rsidP="00A22458">
      <w:pPr>
        <w:spacing w:line="240" w:lineRule="auto"/>
        <w:rPr>
          <w:bCs/>
        </w:rPr>
      </w:pPr>
      <w:r w:rsidRPr="00D53612">
        <w:rPr>
          <w:bCs/>
        </w:rPr>
        <w:t>[1</w:t>
      </w:r>
      <w:r w:rsidR="008D2FF7">
        <w:rPr>
          <w:bCs/>
        </w:rPr>
        <w:t>9</w:t>
      </w:r>
      <w:r w:rsidRPr="00D53612">
        <w:rPr>
          <w:bCs/>
        </w:rPr>
        <w:t xml:space="preserve">] </w:t>
      </w:r>
      <w:hyperlink r:id="rId32" w:history="1">
        <w:r w:rsidR="009854C8" w:rsidRPr="00D53612">
          <w:rPr>
            <w:rStyle w:val="Hyperlink"/>
            <w:bCs/>
          </w:rPr>
          <w:t>https://en.wikipedia.org/wiki/Stock_market_prediction?oldformat=true</w:t>
        </w:r>
      </w:hyperlink>
      <w:r w:rsidR="009854C8" w:rsidRPr="00D53612">
        <w:rPr>
          <w:bCs/>
        </w:rPr>
        <w:t xml:space="preserve"> </w:t>
      </w:r>
      <w:r w:rsidR="001D28F0" w:rsidRPr="00D53612">
        <w:rPr>
          <w:bCs/>
        </w:rPr>
        <w:t>(</w:t>
      </w:r>
      <w:r w:rsidR="009854C8" w:rsidRPr="00D53612">
        <w:rPr>
          <w:bCs/>
        </w:rPr>
        <w:t>Date accessed: 22/07/2020</w:t>
      </w:r>
      <w:r w:rsidR="001D28F0" w:rsidRPr="00D53612">
        <w:rPr>
          <w:bCs/>
        </w:rPr>
        <w:t>)</w:t>
      </w:r>
    </w:p>
    <w:p w14:paraId="6F013D7A" w14:textId="3338A195" w:rsidR="00FE6D42" w:rsidRDefault="00FE6D42" w:rsidP="00A22458">
      <w:pPr>
        <w:spacing w:line="240" w:lineRule="auto"/>
      </w:pPr>
      <w:r>
        <w:rPr>
          <w:bCs/>
        </w:rPr>
        <w:t>[20]</w:t>
      </w:r>
      <w:hyperlink r:id="rId33" w:history="1">
        <w:r w:rsidR="00143388" w:rsidRPr="00D92A73">
          <w:rPr>
            <w:rStyle w:val="Hyperlink"/>
          </w:rPr>
          <w:t>https://colab.research.google.com/drive/1F1BZPW4oP6pOKBsZp4055brhnUh3neoz</w:t>
        </w:r>
      </w:hyperlink>
      <w:r w:rsidR="00D82E64">
        <w:t xml:space="preserve"> (Date accessed: 3</w:t>
      </w:r>
      <w:r w:rsidR="009E1305">
        <w:t>1</w:t>
      </w:r>
      <w:r w:rsidR="00D82E64">
        <w:t>/07/2020)</w:t>
      </w:r>
    </w:p>
    <w:p w14:paraId="6CE96AF8" w14:textId="3CDFD24E" w:rsidR="009A7609" w:rsidRDefault="00F17879" w:rsidP="00A22458">
      <w:pPr>
        <w:spacing w:line="240" w:lineRule="auto"/>
      </w:pPr>
      <w:r>
        <w:t>[21]</w:t>
      </w:r>
      <w:r w:rsidR="00143388">
        <w:t xml:space="preserve"> </w:t>
      </w:r>
      <w:hyperlink r:id="rId34" w:history="1">
        <w:r w:rsidR="00143388">
          <w:rPr>
            <w:rStyle w:val="Hyperlink"/>
          </w:rPr>
          <w:t>https://finance.yahoo.com/</w:t>
        </w:r>
      </w:hyperlink>
      <w:r w:rsidR="00143388">
        <w:t xml:space="preserve"> (Date accessed: 31/07/2020)</w:t>
      </w:r>
    </w:p>
    <w:p w14:paraId="5B09F26F" w14:textId="35273E7B" w:rsidR="00180E07" w:rsidRDefault="00180E07" w:rsidP="00A22458">
      <w:pPr>
        <w:spacing w:line="240" w:lineRule="auto"/>
      </w:pPr>
      <w:r>
        <w:t>[2</w:t>
      </w:r>
      <w:r w:rsidR="005822AE">
        <w:t>2</w:t>
      </w:r>
      <w:r>
        <w:t>]</w:t>
      </w:r>
      <w:r w:rsidR="003A5618" w:rsidRPr="003A5618">
        <w:t xml:space="preserve"> </w:t>
      </w:r>
      <w:hyperlink r:id="rId35" w:history="1">
        <w:r w:rsidR="003A5618">
          <w:rPr>
            <w:rStyle w:val="Hyperlink"/>
          </w:rPr>
          <w:t>https://www.tradingview.com/markets/stocks-usa/market-movers-large-cap/</w:t>
        </w:r>
      </w:hyperlink>
      <w:r w:rsidR="003A5618">
        <w:t xml:space="preserve"> </w:t>
      </w:r>
      <w:r w:rsidR="009E1305">
        <w:t>(Date accessed: 31/07/2020)</w:t>
      </w:r>
    </w:p>
    <w:p w14:paraId="29755B1C" w14:textId="24112A30" w:rsidR="00485099" w:rsidRDefault="008D640D" w:rsidP="00A22458">
      <w:pPr>
        <w:spacing w:line="240" w:lineRule="auto"/>
      </w:pPr>
      <w:r>
        <w:t xml:space="preserve">[23] </w:t>
      </w:r>
      <w:hyperlink r:id="rId36" w:history="1">
        <w:r>
          <w:rPr>
            <w:rStyle w:val="Hyperlink"/>
          </w:rPr>
          <w:t>https://en.wikipedia.org/wiki/Root-mean-square_deviation?oldformat=true</w:t>
        </w:r>
      </w:hyperlink>
      <w:r w:rsidR="00485099">
        <w:t xml:space="preserve"> </w:t>
      </w:r>
      <w:r w:rsidR="00CF54C6">
        <w:t>(</w:t>
      </w:r>
      <w:r w:rsidR="00485099">
        <w:t>Date accessed: 04/08/2020)</w:t>
      </w:r>
    </w:p>
    <w:p w14:paraId="418C4868" w14:textId="67BD0410" w:rsidR="00A05EEB" w:rsidRDefault="00A05EEB" w:rsidP="00A22458">
      <w:pPr>
        <w:spacing w:line="240" w:lineRule="auto"/>
      </w:pPr>
      <w:r>
        <w:lastRenderedPageBreak/>
        <w:t>[24]</w:t>
      </w:r>
      <w:r w:rsidR="00D25645">
        <w:t xml:space="preserve"> </w:t>
      </w:r>
      <w:hyperlink r:id="rId37" w:history="1">
        <w:r w:rsidR="00D25645">
          <w:rPr>
            <w:rStyle w:val="Hyperlink"/>
          </w:rPr>
          <w:t>https://medium.com/datadriveninvestor/overview-of-different-optimizers-for-neural-networks-e0ed119440c3</w:t>
        </w:r>
      </w:hyperlink>
      <w:r w:rsidR="00D25645">
        <w:t xml:space="preserve"> (Date accessed: 04/08/2020)</w:t>
      </w:r>
    </w:p>
    <w:p w14:paraId="5951CC9A" w14:textId="368D8A4A" w:rsidR="0065468E" w:rsidRDefault="0065468E" w:rsidP="00A22458">
      <w:pPr>
        <w:spacing w:line="240" w:lineRule="auto"/>
      </w:pPr>
      <w:r>
        <w:t>[25]</w:t>
      </w:r>
      <w:r w:rsidR="001E4FAA" w:rsidRPr="001E4FAA">
        <w:t xml:space="preserve"> </w:t>
      </w:r>
      <w:hyperlink r:id="rId38" w:history="1">
        <w:r w:rsidR="001E4FAA">
          <w:rPr>
            <w:rStyle w:val="Hyperlink"/>
          </w:rPr>
          <w:t>https://link.springer.com/article/10.1007/s00521-019-04504-2</w:t>
        </w:r>
      </w:hyperlink>
      <w:r w:rsidR="001E4FAA">
        <w:t xml:space="preserve"> (Date accessed: 04/08/2020)</w:t>
      </w:r>
    </w:p>
    <w:p w14:paraId="6EFF09CE" w14:textId="224C1322" w:rsidR="00D068EA" w:rsidRDefault="00D068EA" w:rsidP="00A22458">
      <w:pPr>
        <w:spacing w:line="240" w:lineRule="auto"/>
      </w:pPr>
      <w:r>
        <w:t>[26]</w:t>
      </w:r>
      <w:r w:rsidR="00EA3DF1">
        <w:t xml:space="preserve"> </w:t>
      </w:r>
      <w:hyperlink r:id="rId39" w:history="1">
        <w:r w:rsidR="00ED0CAB">
          <w:rPr>
            <w:rStyle w:val="Hyperlink"/>
          </w:rPr>
          <w:t>https://finance.yahoo.com/news/intels-7nm-delay-materially-positive-152846870.html</w:t>
        </w:r>
      </w:hyperlink>
      <w:r w:rsidR="00ED0CAB">
        <w:t xml:space="preserve"> (Date accessed: 04/08/2020)</w:t>
      </w:r>
    </w:p>
    <w:p w14:paraId="05B2CC63" w14:textId="77777777" w:rsidR="00EA3DF1" w:rsidRDefault="00AC78B4" w:rsidP="00EA3DF1">
      <w:pPr>
        <w:spacing w:line="240" w:lineRule="auto"/>
      </w:pPr>
      <w:r>
        <w:t>[27]</w:t>
      </w:r>
      <w:r w:rsidR="00EA3DF1" w:rsidRPr="00EA3DF1">
        <w:t xml:space="preserve"> </w:t>
      </w:r>
      <w:hyperlink r:id="rId40" w:history="1">
        <w:r w:rsidR="00EA3DF1">
          <w:rPr>
            <w:rStyle w:val="Hyperlink"/>
          </w:rPr>
          <w:t>https://finance.yahoo.com/m/8cfb97be-16c9-3fcd-8406-19dc6d0ae84b/why-apple-did-a-4-for-1-stock.html</w:t>
        </w:r>
      </w:hyperlink>
      <w:r w:rsidR="00EA3DF1">
        <w:t xml:space="preserve"> (Date accessed: 04/08/2020)</w:t>
      </w:r>
    </w:p>
    <w:p w14:paraId="5B953E16" w14:textId="3757A6A4" w:rsidR="00AC78B4" w:rsidRPr="00CF54C6" w:rsidRDefault="00AC78B4" w:rsidP="00A22458">
      <w:pPr>
        <w:spacing w:line="240" w:lineRule="auto"/>
      </w:pPr>
    </w:p>
    <w:sectPr w:rsidR="00AC78B4" w:rsidRPr="00CF54C6">
      <w:headerReference w:type="default" r:id="rId41"/>
      <w:footerReference w:type="default" r:id="rId4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16A675" w14:textId="77777777" w:rsidR="00782676" w:rsidRDefault="00782676" w:rsidP="00ED0F27">
      <w:pPr>
        <w:spacing w:after="0" w:line="240" w:lineRule="auto"/>
      </w:pPr>
      <w:r>
        <w:separator/>
      </w:r>
    </w:p>
  </w:endnote>
  <w:endnote w:type="continuationSeparator" w:id="0">
    <w:p w14:paraId="04CFAB1F" w14:textId="77777777" w:rsidR="00782676" w:rsidRDefault="00782676" w:rsidP="00ED0F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LT Std 45 Book">
    <w:altName w:val="Calibri"/>
    <w:charset w:val="00"/>
    <w:family w:val="auto"/>
    <w:pitch w:val="variable"/>
    <w:sig w:usb0="800000AF" w:usb1="4000204A"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110AE4" w14:textId="496B1DC1" w:rsidR="00ED0F27" w:rsidRPr="00ED0F27" w:rsidRDefault="00794D6E">
    <w:pPr>
      <w:pStyle w:val="Footer"/>
      <w:rPr>
        <w:color w:val="A50021"/>
      </w:rPr>
    </w:pPr>
    <w:r>
      <w:rPr>
        <w:noProof/>
      </w:rPr>
      <mc:AlternateContent>
        <mc:Choice Requires="wps">
          <w:drawing>
            <wp:anchor distT="0" distB="0" distL="114300" distR="114300" simplePos="0" relativeHeight="251659264" behindDoc="0" locked="0" layoutInCell="1" allowOverlap="1" wp14:anchorId="519EFC31" wp14:editId="6EE02955">
              <wp:simplePos x="0" y="0"/>
              <wp:positionH relativeFrom="page">
                <wp:posOffset>814705</wp:posOffset>
              </wp:positionH>
              <wp:positionV relativeFrom="page">
                <wp:posOffset>9530715</wp:posOffset>
              </wp:positionV>
              <wp:extent cx="6286500" cy="114300"/>
              <wp:effectExtent l="0" t="0" r="12700" b="12700"/>
              <wp:wrapThrough wrapText="bothSides">
                <wp:wrapPolygon edited="0">
                  <wp:start x="0" y="0"/>
                  <wp:lineTo x="0" y="19200"/>
                  <wp:lineTo x="21556" y="19200"/>
                  <wp:lineTo x="21556" y="0"/>
                  <wp:lineTo x="0" y="0"/>
                </wp:wrapPolygon>
              </wp:wrapThrough>
              <wp:docPr id="5"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86500" cy="1143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3CABBD99" w14:textId="77777777" w:rsidR="00E6745D" w:rsidRPr="002E6DBC" w:rsidRDefault="00E6745D" w:rsidP="00E6745D">
                          <w:pPr>
                            <w:pStyle w:val="RUNNINGFOOTER"/>
                            <w:rPr>
                              <w:sz w:val="18"/>
                              <w:szCs w:val="18"/>
                            </w:rPr>
                          </w:pPr>
                          <w:r w:rsidRPr="002E6DBC">
                            <w:rPr>
                              <w:sz w:val="18"/>
                              <w:szCs w:val="18"/>
                            </w:rPr>
                            <w:t>MEMORIAL UNIVERSITY OF NEWFOUNDLAND</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9EFC31" id="_x0000_t202" coordsize="21600,21600" o:spt="202" path="m,l,21600r21600,l21600,xe">
              <v:stroke joinstyle="miter"/>
              <v:path gradientshapeok="t" o:connecttype="rect"/>
            </v:shapetype>
            <v:shape id="Text Box 24" o:spid="_x0000_s1026" type="#_x0000_t202" style="position:absolute;margin-left:64.15pt;margin-top:750.45pt;width:495pt;height: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" filled="f" stroked="f">
              <v:textbox inset="0,0,0,0">
                <w:txbxContent>
                  <w:p w14:paraId="3CABBD99" w14:textId="77777777" w:rsidR="00E6745D" w:rsidRPr="002E6DBC" w:rsidRDefault="00E6745D" w:rsidP="00E6745D">
                    <w:pPr>
                      <w:pStyle w:val="RUNNINGFOOTER"/>
                      <w:rPr>
                        <w:sz w:val="18"/>
                        <w:szCs w:val="18"/>
                      </w:rPr>
                    </w:pPr>
                    <w:r w:rsidRPr="002E6DBC">
                      <w:rPr>
                        <w:sz w:val="18"/>
                        <w:szCs w:val="18"/>
                      </w:rPr>
                      <w:t>MEMORIAL UNIVERSITY OF NEWFOUNDLAND</w:t>
                    </w:r>
                  </w:p>
                </w:txbxContent>
              </v:textbox>
              <w10:wrap type="through" anchorx="page" anchory="page"/>
            </v:shape>
          </w:pict>
        </mc:Fallback>
      </mc:AlternateContent>
    </w:r>
    <w:r w:rsidR="002E6DBC">
      <w:rPr>
        <w:noProof/>
      </w:rPr>
      <mc:AlternateContent>
        <mc:Choice Requires="wps">
          <w:drawing>
            <wp:anchor distT="4294967295" distB="4294967295" distL="114300" distR="114300" simplePos="0" relativeHeight="251661312" behindDoc="0" locked="0" layoutInCell="1" allowOverlap="1" wp14:anchorId="7B1200C9" wp14:editId="767A6753">
              <wp:simplePos x="0" y="0"/>
              <wp:positionH relativeFrom="page">
                <wp:posOffset>914400</wp:posOffset>
              </wp:positionH>
              <wp:positionV relativeFrom="page">
                <wp:posOffset>9267190</wp:posOffset>
              </wp:positionV>
              <wp:extent cx="6343650" cy="0"/>
              <wp:effectExtent l="0" t="0" r="0" b="0"/>
              <wp:wrapNone/>
              <wp:docPr id="10"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a:solidFill>
                          <a:schemeClr val="bg2"/>
                        </a:solidFill>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7651359" id="Straight Connector 23" o:spid="_x0000_s1026" style="position:absolute;z-index:25166131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1in,729.7pt" to="571.5pt,72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" strokecolor="#e7e6e6 [3214]" strokeweight=".5pt">
              <v:stroke joinstyle="miter"/>
              <o:lock v:ext="edit" shapetype="f"/>
              <w10:wrap anchorx="page" anchory="page"/>
            </v:line>
          </w:pict>
        </mc:Fallback>
      </mc:AlternateContent>
    </w:r>
  </w:p>
  <w:p w14:paraId="0D9AEB30" w14:textId="25F0BC26" w:rsidR="00ED0F27" w:rsidRDefault="00ED0F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371A3B" w14:textId="77777777" w:rsidR="00782676" w:rsidRDefault="00782676" w:rsidP="00ED0F27">
      <w:pPr>
        <w:spacing w:after="0" w:line="240" w:lineRule="auto"/>
      </w:pPr>
      <w:r>
        <w:separator/>
      </w:r>
    </w:p>
  </w:footnote>
  <w:footnote w:type="continuationSeparator" w:id="0">
    <w:p w14:paraId="4FA03E07" w14:textId="77777777" w:rsidR="00782676" w:rsidRDefault="00782676" w:rsidP="00ED0F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86158798"/>
      <w:docPartObj>
        <w:docPartGallery w:val="Page Numbers (Top of Page)"/>
        <w:docPartUnique/>
      </w:docPartObj>
    </w:sdtPr>
    <w:sdtEndPr>
      <w:rPr>
        <w:b/>
        <w:bCs/>
        <w:noProof/>
        <w:color w:val="auto"/>
        <w:spacing w:val="0"/>
      </w:rPr>
    </w:sdtEndPr>
    <w:sdtContent>
      <w:p w14:paraId="6EAEEC53" w14:textId="55F39A30" w:rsidR="00E6745D" w:rsidRDefault="00E6745D">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35EF7D34" w14:textId="77777777" w:rsidR="00E6745D" w:rsidRDefault="00E674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DD20456"/>
    <w:multiLevelType w:val="hybridMultilevel"/>
    <w:tmpl w:val="6936DBA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3AF17582"/>
    <w:multiLevelType w:val="hybridMultilevel"/>
    <w:tmpl w:val="A1DAA62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41D25367"/>
    <w:multiLevelType w:val="hybridMultilevel"/>
    <w:tmpl w:val="BABC491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F53757B"/>
    <w:multiLevelType w:val="hybridMultilevel"/>
    <w:tmpl w:val="A88EEEB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504417EC"/>
    <w:multiLevelType w:val="hybridMultilevel"/>
    <w:tmpl w:val="3CDE708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5FB452FF"/>
    <w:multiLevelType w:val="hybridMultilevel"/>
    <w:tmpl w:val="C9CC1102"/>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61A965F9"/>
    <w:multiLevelType w:val="hybridMultilevel"/>
    <w:tmpl w:val="40FEA11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66120058"/>
    <w:multiLevelType w:val="hybridMultilevel"/>
    <w:tmpl w:val="94C8627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7B5A0A14"/>
    <w:multiLevelType w:val="hybridMultilevel"/>
    <w:tmpl w:val="9D3EC7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7"/>
  </w:num>
  <w:num w:numId="4">
    <w:abstractNumId w:val="4"/>
  </w:num>
  <w:num w:numId="5">
    <w:abstractNumId w:val="6"/>
  </w:num>
  <w:num w:numId="6">
    <w:abstractNumId w:val="1"/>
  </w:num>
  <w:num w:numId="7">
    <w:abstractNumId w:val="2"/>
  </w:num>
  <w:num w:numId="8">
    <w:abstractNumId w:val="3"/>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MDM1MTMxNjWxNLNQ0lEKTi0uzszPAykwqQUAnEGe+iwAAAA="/>
  </w:docVars>
  <w:rsids>
    <w:rsidRoot w:val="001B367C"/>
    <w:rsid w:val="00000210"/>
    <w:rsid w:val="000010A4"/>
    <w:rsid w:val="00006F4B"/>
    <w:rsid w:val="000076B7"/>
    <w:rsid w:val="00010CF9"/>
    <w:rsid w:val="0001391F"/>
    <w:rsid w:val="00015545"/>
    <w:rsid w:val="000170F1"/>
    <w:rsid w:val="00021C77"/>
    <w:rsid w:val="00022AFA"/>
    <w:rsid w:val="000249DA"/>
    <w:rsid w:val="00030F94"/>
    <w:rsid w:val="00034151"/>
    <w:rsid w:val="00034327"/>
    <w:rsid w:val="000347B8"/>
    <w:rsid w:val="000400F0"/>
    <w:rsid w:val="00040DC5"/>
    <w:rsid w:val="00041E8E"/>
    <w:rsid w:val="00042B45"/>
    <w:rsid w:val="00045258"/>
    <w:rsid w:val="0004627E"/>
    <w:rsid w:val="00052B59"/>
    <w:rsid w:val="00053776"/>
    <w:rsid w:val="00053DA1"/>
    <w:rsid w:val="000550F1"/>
    <w:rsid w:val="000558BD"/>
    <w:rsid w:val="00055C2A"/>
    <w:rsid w:val="00056F91"/>
    <w:rsid w:val="00061BB7"/>
    <w:rsid w:val="000624EA"/>
    <w:rsid w:val="00064E79"/>
    <w:rsid w:val="00071178"/>
    <w:rsid w:val="00071E23"/>
    <w:rsid w:val="00072236"/>
    <w:rsid w:val="000742BE"/>
    <w:rsid w:val="000775B5"/>
    <w:rsid w:val="00080AAE"/>
    <w:rsid w:val="0008369C"/>
    <w:rsid w:val="000840B0"/>
    <w:rsid w:val="00085BBF"/>
    <w:rsid w:val="000871BA"/>
    <w:rsid w:val="0008727F"/>
    <w:rsid w:val="000939A3"/>
    <w:rsid w:val="00095640"/>
    <w:rsid w:val="0009758A"/>
    <w:rsid w:val="000A27E1"/>
    <w:rsid w:val="000A698F"/>
    <w:rsid w:val="000B0D35"/>
    <w:rsid w:val="000B1997"/>
    <w:rsid w:val="000B1FA1"/>
    <w:rsid w:val="000B6541"/>
    <w:rsid w:val="000B6CCC"/>
    <w:rsid w:val="000C1A67"/>
    <w:rsid w:val="000C2AB4"/>
    <w:rsid w:val="000C4C1A"/>
    <w:rsid w:val="000C4F0C"/>
    <w:rsid w:val="000C5688"/>
    <w:rsid w:val="000C71FF"/>
    <w:rsid w:val="000D184E"/>
    <w:rsid w:val="000D2D1B"/>
    <w:rsid w:val="000D2DDB"/>
    <w:rsid w:val="000D4776"/>
    <w:rsid w:val="000D6C5B"/>
    <w:rsid w:val="000E22A9"/>
    <w:rsid w:val="000E595C"/>
    <w:rsid w:val="000E67B8"/>
    <w:rsid w:val="000E7F20"/>
    <w:rsid w:val="000F1B64"/>
    <w:rsid w:val="000F2177"/>
    <w:rsid w:val="000F2225"/>
    <w:rsid w:val="000F48FD"/>
    <w:rsid w:val="000F510C"/>
    <w:rsid w:val="00103D21"/>
    <w:rsid w:val="00103E58"/>
    <w:rsid w:val="0010478D"/>
    <w:rsid w:val="00107557"/>
    <w:rsid w:val="00112D09"/>
    <w:rsid w:val="001165EE"/>
    <w:rsid w:val="001204BF"/>
    <w:rsid w:val="001217D3"/>
    <w:rsid w:val="00124E6A"/>
    <w:rsid w:val="00125ABD"/>
    <w:rsid w:val="00136D29"/>
    <w:rsid w:val="0014002E"/>
    <w:rsid w:val="001414A9"/>
    <w:rsid w:val="00143388"/>
    <w:rsid w:val="001445BA"/>
    <w:rsid w:val="00144A7B"/>
    <w:rsid w:val="00145801"/>
    <w:rsid w:val="00147543"/>
    <w:rsid w:val="00147CEE"/>
    <w:rsid w:val="00152FD9"/>
    <w:rsid w:val="001540B2"/>
    <w:rsid w:val="00154C39"/>
    <w:rsid w:val="0015681B"/>
    <w:rsid w:val="00157FEE"/>
    <w:rsid w:val="00160231"/>
    <w:rsid w:val="00160D8E"/>
    <w:rsid w:val="00161104"/>
    <w:rsid w:val="00161393"/>
    <w:rsid w:val="001623A9"/>
    <w:rsid w:val="001635F4"/>
    <w:rsid w:val="00164B0F"/>
    <w:rsid w:val="00172063"/>
    <w:rsid w:val="00172AD3"/>
    <w:rsid w:val="00173420"/>
    <w:rsid w:val="00175343"/>
    <w:rsid w:val="001807E2"/>
    <w:rsid w:val="00180E07"/>
    <w:rsid w:val="001834F1"/>
    <w:rsid w:val="001855B8"/>
    <w:rsid w:val="001857FF"/>
    <w:rsid w:val="00185B23"/>
    <w:rsid w:val="00193C19"/>
    <w:rsid w:val="00194108"/>
    <w:rsid w:val="00194717"/>
    <w:rsid w:val="00196008"/>
    <w:rsid w:val="00196F7C"/>
    <w:rsid w:val="0019748C"/>
    <w:rsid w:val="001A0414"/>
    <w:rsid w:val="001A059D"/>
    <w:rsid w:val="001A188E"/>
    <w:rsid w:val="001A1A44"/>
    <w:rsid w:val="001A30AA"/>
    <w:rsid w:val="001A3F97"/>
    <w:rsid w:val="001A7E48"/>
    <w:rsid w:val="001B049B"/>
    <w:rsid w:val="001B0A50"/>
    <w:rsid w:val="001B2492"/>
    <w:rsid w:val="001B367C"/>
    <w:rsid w:val="001B65C9"/>
    <w:rsid w:val="001B75F0"/>
    <w:rsid w:val="001C1A6D"/>
    <w:rsid w:val="001C1B8A"/>
    <w:rsid w:val="001C3C1D"/>
    <w:rsid w:val="001C5AE3"/>
    <w:rsid w:val="001C69CB"/>
    <w:rsid w:val="001D151B"/>
    <w:rsid w:val="001D1D1D"/>
    <w:rsid w:val="001D28F0"/>
    <w:rsid w:val="001D6AAC"/>
    <w:rsid w:val="001D7031"/>
    <w:rsid w:val="001E4FAA"/>
    <w:rsid w:val="001E58BE"/>
    <w:rsid w:val="001E6746"/>
    <w:rsid w:val="001F0639"/>
    <w:rsid w:val="001F411B"/>
    <w:rsid w:val="001F430F"/>
    <w:rsid w:val="002008FA"/>
    <w:rsid w:val="0020150F"/>
    <w:rsid w:val="002048F0"/>
    <w:rsid w:val="00204DB7"/>
    <w:rsid w:val="00206D43"/>
    <w:rsid w:val="00207940"/>
    <w:rsid w:val="002164B9"/>
    <w:rsid w:val="00221184"/>
    <w:rsid w:val="00221463"/>
    <w:rsid w:val="00221BB1"/>
    <w:rsid w:val="00221EA6"/>
    <w:rsid w:val="00225149"/>
    <w:rsid w:val="00225AC5"/>
    <w:rsid w:val="00227A11"/>
    <w:rsid w:val="002342D5"/>
    <w:rsid w:val="00234496"/>
    <w:rsid w:val="002358CF"/>
    <w:rsid w:val="0023626B"/>
    <w:rsid w:val="002426AA"/>
    <w:rsid w:val="00242EE2"/>
    <w:rsid w:val="0024636C"/>
    <w:rsid w:val="00246A2F"/>
    <w:rsid w:val="00256ADA"/>
    <w:rsid w:val="002570E8"/>
    <w:rsid w:val="0026002C"/>
    <w:rsid w:val="00260771"/>
    <w:rsid w:val="00261BAA"/>
    <w:rsid w:val="0026309F"/>
    <w:rsid w:val="00263811"/>
    <w:rsid w:val="002638D2"/>
    <w:rsid w:val="00265033"/>
    <w:rsid w:val="00265832"/>
    <w:rsid w:val="00266141"/>
    <w:rsid w:val="002754A2"/>
    <w:rsid w:val="0027681D"/>
    <w:rsid w:val="00277948"/>
    <w:rsid w:val="00280F5A"/>
    <w:rsid w:val="002838CC"/>
    <w:rsid w:val="00283B3F"/>
    <w:rsid w:val="0028457A"/>
    <w:rsid w:val="00285077"/>
    <w:rsid w:val="00286EBC"/>
    <w:rsid w:val="00287138"/>
    <w:rsid w:val="0029515F"/>
    <w:rsid w:val="002962A4"/>
    <w:rsid w:val="002A1D5C"/>
    <w:rsid w:val="002A32F8"/>
    <w:rsid w:val="002A3585"/>
    <w:rsid w:val="002A6B20"/>
    <w:rsid w:val="002A703E"/>
    <w:rsid w:val="002A7D57"/>
    <w:rsid w:val="002B2A6F"/>
    <w:rsid w:val="002B3DFA"/>
    <w:rsid w:val="002B5350"/>
    <w:rsid w:val="002B548E"/>
    <w:rsid w:val="002B6C57"/>
    <w:rsid w:val="002C0DF4"/>
    <w:rsid w:val="002C5D2D"/>
    <w:rsid w:val="002C76F2"/>
    <w:rsid w:val="002C789A"/>
    <w:rsid w:val="002D0165"/>
    <w:rsid w:val="002D212D"/>
    <w:rsid w:val="002D23F1"/>
    <w:rsid w:val="002D4A94"/>
    <w:rsid w:val="002D6783"/>
    <w:rsid w:val="002D68A2"/>
    <w:rsid w:val="002D728E"/>
    <w:rsid w:val="002E5BBB"/>
    <w:rsid w:val="002E6C09"/>
    <w:rsid w:val="002E6DBC"/>
    <w:rsid w:val="002F0635"/>
    <w:rsid w:val="002F127F"/>
    <w:rsid w:val="002F650E"/>
    <w:rsid w:val="00300037"/>
    <w:rsid w:val="00300A35"/>
    <w:rsid w:val="0030328A"/>
    <w:rsid w:val="00303DEF"/>
    <w:rsid w:val="00305293"/>
    <w:rsid w:val="00310140"/>
    <w:rsid w:val="00313F04"/>
    <w:rsid w:val="003144BB"/>
    <w:rsid w:val="00315809"/>
    <w:rsid w:val="003164E1"/>
    <w:rsid w:val="00316854"/>
    <w:rsid w:val="003222EE"/>
    <w:rsid w:val="003259F3"/>
    <w:rsid w:val="003357F7"/>
    <w:rsid w:val="00335B24"/>
    <w:rsid w:val="00337A24"/>
    <w:rsid w:val="00342461"/>
    <w:rsid w:val="00342E55"/>
    <w:rsid w:val="0034536F"/>
    <w:rsid w:val="0034758C"/>
    <w:rsid w:val="00362BC1"/>
    <w:rsid w:val="00366363"/>
    <w:rsid w:val="00367439"/>
    <w:rsid w:val="003674B1"/>
    <w:rsid w:val="003678B0"/>
    <w:rsid w:val="00370A77"/>
    <w:rsid w:val="00374F47"/>
    <w:rsid w:val="00376B07"/>
    <w:rsid w:val="00376E6E"/>
    <w:rsid w:val="00377869"/>
    <w:rsid w:val="00380666"/>
    <w:rsid w:val="00380ACF"/>
    <w:rsid w:val="00381723"/>
    <w:rsid w:val="00381A82"/>
    <w:rsid w:val="00383121"/>
    <w:rsid w:val="00390D14"/>
    <w:rsid w:val="0039269C"/>
    <w:rsid w:val="0039335C"/>
    <w:rsid w:val="00393761"/>
    <w:rsid w:val="00394B0B"/>
    <w:rsid w:val="00395EAF"/>
    <w:rsid w:val="003A49DA"/>
    <w:rsid w:val="003A5618"/>
    <w:rsid w:val="003A5AF9"/>
    <w:rsid w:val="003A6259"/>
    <w:rsid w:val="003B1377"/>
    <w:rsid w:val="003B1921"/>
    <w:rsid w:val="003C017E"/>
    <w:rsid w:val="003C352B"/>
    <w:rsid w:val="003C3CB7"/>
    <w:rsid w:val="003C635A"/>
    <w:rsid w:val="003D4325"/>
    <w:rsid w:val="003E2DAA"/>
    <w:rsid w:val="003E2E5C"/>
    <w:rsid w:val="003E3D29"/>
    <w:rsid w:val="003E6529"/>
    <w:rsid w:val="003E68AA"/>
    <w:rsid w:val="003F0448"/>
    <w:rsid w:val="003F07D4"/>
    <w:rsid w:val="003F1039"/>
    <w:rsid w:val="003F13CE"/>
    <w:rsid w:val="003F1E14"/>
    <w:rsid w:val="003F2B6F"/>
    <w:rsid w:val="003F3DB5"/>
    <w:rsid w:val="003F55CF"/>
    <w:rsid w:val="003F684B"/>
    <w:rsid w:val="00402BFB"/>
    <w:rsid w:val="0040383F"/>
    <w:rsid w:val="00403C2A"/>
    <w:rsid w:val="004141CC"/>
    <w:rsid w:val="00420E16"/>
    <w:rsid w:val="0042175E"/>
    <w:rsid w:val="00421F6D"/>
    <w:rsid w:val="00422638"/>
    <w:rsid w:val="00422792"/>
    <w:rsid w:val="004229ED"/>
    <w:rsid w:val="00422C97"/>
    <w:rsid w:val="0042485F"/>
    <w:rsid w:val="00424ED0"/>
    <w:rsid w:val="004259B6"/>
    <w:rsid w:val="00426051"/>
    <w:rsid w:val="00427A53"/>
    <w:rsid w:val="00433FD4"/>
    <w:rsid w:val="00440687"/>
    <w:rsid w:val="00441ED1"/>
    <w:rsid w:val="00443882"/>
    <w:rsid w:val="00447097"/>
    <w:rsid w:val="004505D2"/>
    <w:rsid w:val="004519DF"/>
    <w:rsid w:val="004661C8"/>
    <w:rsid w:val="0046678C"/>
    <w:rsid w:val="00466EA3"/>
    <w:rsid w:val="004723B3"/>
    <w:rsid w:val="00474CF4"/>
    <w:rsid w:val="004751CC"/>
    <w:rsid w:val="00477C51"/>
    <w:rsid w:val="00483D53"/>
    <w:rsid w:val="00483F41"/>
    <w:rsid w:val="00485099"/>
    <w:rsid w:val="00486C67"/>
    <w:rsid w:val="00490D03"/>
    <w:rsid w:val="00495000"/>
    <w:rsid w:val="004955D3"/>
    <w:rsid w:val="004963F6"/>
    <w:rsid w:val="00496553"/>
    <w:rsid w:val="004A1725"/>
    <w:rsid w:val="004A2578"/>
    <w:rsid w:val="004A2C7A"/>
    <w:rsid w:val="004A52EC"/>
    <w:rsid w:val="004A6BBC"/>
    <w:rsid w:val="004A752E"/>
    <w:rsid w:val="004B14FE"/>
    <w:rsid w:val="004B17B8"/>
    <w:rsid w:val="004B20F5"/>
    <w:rsid w:val="004C02A0"/>
    <w:rsid w:val="004C0AFE"/>
    <w:rsid w:val="004C2A42"/>
    <w:rsid w:val="004C40C8"/>
    <w:rsid w:val="004C4F57"/>
    <w:rsid w:val="004C688C"/>
    <w:rsid w:val="004D0C92"/>
    <w:rsid w:val="004D1EAB"/>
    <w:rsid w:val="004D1FA5"/>
    <w:rsid w:val="004E1C66"/>
    <w:rsid w:val="004E299D"/>
    <w:rsid w:val="004E2D61"/>
    <w:rsid w:val="004E2EBD"/>
    <w:rsid w:val="004E5474"/>
    <w:rsid w:val="004F0E79"/>
    <w:rsid w:val="004F125E"/>
    <w:rsid w:val="004F56D8"/>
    <w:rsid w:val="00504DC0"/>
    <w:rsid w:val="005062D3"/>
    <w:rsid w:val="00507DA5"/>
    <w:rsid w:val="005103AE"/>
    <w:rsid w:val="00510C24"/>
    <w:rsid w:val="005126FC"/>
    <w:rsid w:val="00513DD1"/>
    <w:rsid w:val="0051406F"/>
    <w:rsid w:val="00514A2C"/>
    <w:rsid w:val="00514D17"/>
    <w:rsid w:val="0051773B"/>
    <w:rsid w:val="00522083"/>
    <w:rsid w:val="00527E32"/>
    <w:rsid w:val="00532217"/>
    <w:rsid w:val="00533E37"/>
    <w:rsid w:val="00534A6A"/>
    <w:rsid w:val="00536B83"/>
    <w:rsid w:val="00537228"/>
    <w:rsid w:val="005405A2"/>
    <w:rsid w:val="00540F0B"/>
    <w:rsid w:val="00541E9F"/>
    <w:rsid w:val="00550987"/>
    <w:rsid w:val="005517C0"/>
    <w:rsid w:val="005521D7"/>
    <w:rsid w:val="005549D2"/>
    <w:rsid w:val="00555A54"/>
    <w:rsid w:val="0056022D"/>
    <w:rsid w:val="00562652"/>
    <w:rsid w:val="005630A3"/>
    <w:rsid w:val="005638E3"/>
    <w:rsid w:val="00564372"/>
    <w:rsid w:val="005658DE"/>
    <w:rsid w:val="005713C1"/>
    <w:rsid w:val="00571F16"/>
    <w:rsid w:val="00575764"/>
    <w:rsid w:val="00576527"/>
    <w:rsid w:val="005822AE"/>
    <w:rsid w:val="005841FD"/>
    <w:rsid w:val="005845F9"/>
    <w:rsid w:val="00590B1A"/>
    <w:rsid w:val="00591162"/>
    <w:rsid w:val="00597AE3"/>
    <w:rsid w:val="005A0E3A"/>
    <w:rsid w:val="005A2975"/>
    <w:rsid w:val="005A2E25"/>
    <w:rsid w:val="005A38D6"/>
    <w:rsid w:val="005A4D31"/>
    <w:rsid w:val="005A51B9"/>
    <w:rsid w:val="005A584E"/>
    <w:rsid w:val="005A58FF"/>
    <w:rsid w:val="005A775D"/>
    <w:rsid w:val="005C0BBB"/>
    <w:rsid w:val="005C1775"/>
    <w:rsid w:val="005C27FC"/>
    <w:rsid w:val="005C6CD3"/>
    <w:rsid w:val="005D178A"/>
    <w:rsid w:val="005D360B"/>
    <w:rsid w:val="005E3BF8"/>
    <w:rsid w:val="005E74AE"/>
    <w:rsid w:val="005E7BFB"/>
    <w:rsid w:val="005F0A1A"/>
    <w:rsid w:val="005F0B8F"/>
    <w:rsid w:val="005F50F7"/>
    <w:rsid w:val="005F6A92"/>
    <w:rsid w:val="005F7414"/>
    <w:rsid w:val="00604CA0"/>
    <w:rsid w:val="00607579"/>
    <w:rsid w:val="00613785"/>
    <w:rsid w:val="00614CD1"/>
    <w:rsid w:val="006168D5"/>
    <w:rsid w:val="0062006F"/>
    <w:rsid w:val="00620D8C"/>
    <w:rsid w:val="00620FDC"/>
    <w:rsid w:val="00621422"/>
    <w:rsid w:val="00621A8E"/>
    <w:rsid w:val="00623E10"/>
    <w:rsid w:val="00626B22"/>
    <w:rsid w:val="00630BCA"/>
    <w:rsid w:val="006333F7"/>
    <w:rsid w:val="006373FB"/>
    <w:rsid w:val="00641895"/>
    <w:rsid w:val="00641DF3"/>
    <w:rsid w:val="0064380F"/>
    <w:rsid w:val="00644543"/>
    <w:rsid w:val="00645401"/>
    <w:rsid w:val="00645410"/>
    <w:rsid w:val="00645CA8"/>
    <w:rsid w:val="00650C1F"/>
    <w:rsid w:val="00654498"/>
    <w:rsid w:val="0065468E"/>
    <w:rsid w:val="00654D89"/>
    <w:rsid w:val="00661310"/>
    <w:rsid w:val="00661B2E"/>
    <w:rsid w:val="00670306"/>
    <w:rsid w:val="0067339B"/>
    <w:rsid w:val="006751F7"/>
    <w:rsid w:val="00677A3B"/>
    <w:rsid w:val="00680DD7"/>
    <w:rsid w:val="0068215C"/>
    <w:rsid w:val="00682D52"/>
    <w:rsid w:val="00684B99"/>
    <w:rsid w:val="006874A8"/>
    <w:rsid w:val="00687860"/>
    <w:rsid w:val="00687A3F"/>
    <w:rsid w:val="00691117"/>
    <w:rsid w:val="00691E69"/>
    <w:rsid w:val="006929FC"/>
    <w:rsid w:val="00693EA7"/>
    <w:rsid w:val="00694895"/>
    <w:rsid w:val="00694BEB"/>
    <w:rsid w:val="00695AF9"/>
    <w:rsid w:val="006A2043"/>
    <w:rsid w:val="006A5525"/>
    <w:rsid w:val="006A68D1"/>
    <w:rsid w:val="006A699F"/>
    <w:rsid w:val="006B0B19"/>
    <w:rsid w:val="006B1838"/>
    <w:rsid w:val="006B18FA"/>
    <w:rsid w:val="006B2302"/>
    <w:rsid w:val="006B3A96"/>
    <w:rsid w:val="006B3FD0"/>
    <w:rsid w:val="006B4BC8"/>
    <w:rsid w:val="006B6D92"/>
    <w:rsid w:val="006B764A"/>
    <w:rsid w:val="006C011D"/>
    <w:rsid w:val="006C12AF"/>
    <w:rsid w:val="006C3FA4"/>
    <w:rsid w:val="006C551B"/>
    <w:rsid w:val="006C6436"/>
    <w:rsid w:val="006D27C4"/>
    <w:rsid w:val="006E0F23"/>
    <w:rsid w:val="006E2258"/>
    <w:rsid w:val="006E29FC"/>
    <w:rsid w:val="006E3788"/>
    <w:rsid w:val="006E450E"/>
    <w:rsid w:val="006E4839"/>
    <w:rsid w:val="006E53A0"/>
    <w:rsid w:val="006E628A"/>
    <w:rsid w:val="006F0873"/>
    <w:rsid w:val="006F3C1A"/>
    <w:rsid w:val="006F4A83"/>
    <w:rsid w:val="006F4C64"/>
    <w:rsid w:val="006F7268"/>
    <w:rsid w:val="00700CE4"/>
    <w:rsid w:val="007022FD"/>
    <w:rsid w:val="00703FE7"/>
    <w:rsid w:val="007051DB"/>
    <w:rsid w:val="0071031E"/>
    <w:rsid w:val="00714547"/>
    <w:rsid w:val="00722578"/>
    <w:rsid w:val="0072450A"/>
    <w:rsid w:val="007248B7"/>
    <w:rsid w:val="00725E45"/>
    <w:rsid w:val="00725FE4"/>
    <w:rsid w:val="00733D7A"/>
    <w:rsid w:val="00735861"/>
    <w:rsid w:val="00741BA0"/>
    <w:rsid w:val="00741D21"/>
    <w:rsid w:val="00746C5C"/>
    <w:rsid w:val="007508B3"/>
    <w:rsid w:val="00751B84"/>
    <w:rsid w:val="0075392E"/>
    <w:rsid w:val="00753B80"/>
    <w:rsid w:val="0075458B"/>
    <w:rsid w:val="00756985"/>
    <w:rsid w:val="00764421"/>
    <w:rsid w:val="00764ABB"/>
    <w:rsid w:val="007726B3"/>
    <w:rsid w:val="007741E6"/>
    <w:rsid w:val="007760EF"/>
    <w:rsid w:val="00776555"/>
    <w:rsid w:val="0077742A"/>
    <w:rsid w:val="00780A31"/>
    <w:rsid w:val="00782676"/>
    <w:rsid w:val="0078353F"/>
    <w:rsid w:val="007846F2"/>
    <w:rsid w:val="00784C93"/>
    <w:rsid w:val="00785A69"/>
    <w:rsid w:val="00786153"/>
    <w:rsid w:val="00787C9D"/>
    <w:rsid w:val="00790122"/>
    <w:rsid w:val="00790DB4"/>
    <w:rsid w:val="00790EC2"/>
    <w:rsid w:val="00794D6E"/>
    <w:rsid w:val="00796C03"/>
    <w:rsid w:val="00797230"/>
    <w:rsid w:val="007A01A6"/>
    <w:rsid w:val="007A1319"/>
    <w:rsid w:val="007A2872"/>
    <w:rsid w:val="007A31B9"/>
    <w:rsid w:val="007A3460"/>
    <w:rsid w:val="007B019E"/>
    <w:rsid w:val="007B09BA"/>
    <w:rsid w:val="007B16D9"/>
    <w:rsid w:val="007B418F"/>
    <w:rsid w:val="007B4445"/>
    <w:rsid w:val="007C0047"/>
    <w:rsid w:val="007C0863"/>
    <w:rsid w:val="007C1D03"/>
    <w:rsid w:val="007C23A9"/>
    <w:rsid w:val="007C2C9F"/>
    <w:rsid w:val="007C44E8"/>
    <w:rsid w:val="007C7AC8"/>
    <w:rsid w:val="007D051A"/>
    <w:rsid w:val="007D3C6B"/>
    <w:rsid w:val="007D6D05"/>
    <w:rsid w:val="007D79B6"/>
    <w:rsid w:val="007E043F"/>
    <w:rsid w:val="007E0D09"/>
    <w:rsid w:val="007E226B"/>
    <w:rsid w:val="007F24A1"/>
    <w:rsid w:val="007F2A28"/>
    <w:rsid w:val="007F2CC0"/>
    <w:rsid w:val="007F7AA6"/>
    <w:rsid w:val="00803A30"/>
    <w:rsid w:val="00805727"/>
    <w:rsid w:val="00806207"/>
    <w:rsid w:val="0080696F"/>
    <w:rsid w:val="008077B7"/>
    <w:rsid w:val="008109BF"/>
    <w:rsid w:val="008123E8"/>
    <w:rsid w:val="008131E3"/>
    <w:rsid w:val="00814F0A"/>
    <w:rsid w:val="00817792"/>
    <w:rsid w:val="0082102E"/>
    <w:rsid w:val="0082254D"/>
    <w:rsid w:val="00823E3C"/>
    <w:rsid w:val="00825452"/>
    <w:rsid w:val="00826DCB"/>
    <w:rsid w:val="008275AC"/>
    <w:rsid w:val="00832231"/>
    <w:rsid w:val="0083454E"/>
    <w:rsid w:val="008345E6"/>
    <w:rsid w:val="008367E8"/>
    <w:rsid w:val="00837C41"/>
    <w:rsid w:val="00837DDD"/>
    <w:rsid w:val="00841559"/>
    <w:rsid w:val="00843E0C"/>
    <w:rsid w:val="00845307"/>
    <w:rsid w:val="00854C4C"/>
    <w:rsid w:val="00854D0C"/>
    <w:rsid w:val="00855891"/>
    <w:rsid w:val="008567B5"/>
    <w:rsid w:val="00864FAF"/>
    <w:rsid w:val="008657D4"/>
    <w:rsid w:val="00865C9C"/>
    <w:rsid w:val="00866C99"/>
    <w:rsid w:val="00866EBE"/>
    <w:rsid w:val="00867924"/>
    <w:rsid w:val="00867B47"/>
    <w:rsid w:val="008827DD"/>
    <w:rsid w:val="0089236C"/>
    <w:rsid w:val="00894995"/>
    <w:rsid w:val="00896767"/>
    <w:rsid w:val="008A2260"/>
    <w:rsid w:val="008A373D"/>
    <w:rsid w:val="008A512B"/>
    <w:rsid w:val="008A7B73"/>
    <w:rsid w:val="008B24ED"/>
    <w:rsid w:val="008C7282"/>
    <w:rsid w:val="008D1235"/>
    <w:rsid w:val="008D2FF7"/>
    <w:rsid w:val="008D3081"/>
    <w:rsid w:val="008D5E56"/>
    <w:rsid w:val="008D640D"/>
    <w:rsid w:val="008E2195"/>
    <w:rsid w:val="008E2B50"/>
    <w:rsid w:val="008E40E5"/>
    <w:rsid w:val="008E7B30"/>
    <w:rsid w:val="008E7F3D"/>
    <w:rsid w:val="008F1BAF"/>
    <w:rsid w:val="008F2F7E"/>
    <w:rsid w:val="008F7C37"/>
    <w:rsid w:val="00901235"/>
    <w:rsid w:val="00902FE8"/>
    <w:rsid w:val="009031F5"/>
    <w:rsid w:val="00904D1F"/>
    <w:rsid w:val="009076AB"/>
    <w:rsid w:val="00917D06"/>
    <w:rsid w:val="00917DC3"/>
    <w:rsid w:val="00923049"/>
    <w:rsid w:val="00924CD8"/>
    <w:rsid w:val="00926545"/>
    <w:rsid w:val="009341EE"/>
    <w:rsid w:val="009356EC"/>
    <w:rsid w:val="00935CE9"/>
    <w:rsid w:val="00936778"/>
    <w:rsid w:val="009402E2"/>
    <w:rsid w:val="00942505"/>
    <w:rsid w:val="0094252E"/>
    <w:rsid w:val="00944DFE"/>
    <w:rsid w:val="009504C5"/>
    <w:rsid w:val="00953CD2"/>
    <w:rsid w:val="0095533A"/>
    <w:rsid w:val="00957947"/>
    <w:rsid w:val="009609FF"/>
    <w:rsid w:val="009668DE"/>
    <w:rsid w:val="009705B5"/>
    <w:rsid w:val="009719DD"/>
    <w:rsid w:val="009822E4"/>
    <w:rsid w:val="009843AE"/>
    <w:rsid w:val="0098488F"/>
    <w:rsid w:val="009854C8"/>
    <w:rsid w:val="00990AE9"/>
    <w:rsid w:val="00990D81"/>
    <w:rsid w:val="00991385"/>
    <w:rsid w:val="009917C3"/>
    <w:rsid w:val="00992ECF"/>
    <w:rsid w:val="009930A0"/>
    <w:rsid w:val="009935DC"/>
    <w:rsid w:val="00994BE1"/>
    <w:rsid w:val="009A2CAA"/>
    <w:rsid w:val="009A31A6"/>
    <w:rsid w:val="009A5D70"/>
    <w:rsid w:val="009A6330"/>
    <w:rsid w:val="009A7609"/>
    <w:rsid w:val="009B024E"/>
    <w:rsid w:val="009B23B4"/>
    <w:rsid w:val="009B641A"/>
    <w:rsid w:val="009B6D01"/>
    <w:rsid w:val="009C08F4"/>
    <w:rsid w:val="009C13EA"/>
    <w:rsid w:val="009C5BC6"/>
    <w:rsid w:val="009C61EE"/>
    <w:rsid w:val="009D0BC7"/>
    <w:rsid w:val="009D2268"/>
    <w:rsid w:val="009D4AFE"/>
    <w:rsid w:val="009E1305"/>
    <w:rsid w:val="009E2F23"/>
    <w:rsid w:val="009F11D2"/>
    <w:rsid w:val="009F2615"/>
    <w:rsid w:val="009F3BB1"/>
    <w:rsid w:val="009F603B"/>
    <w:rsid w:val="009F714F"/>
    <w:rsid w:val="009F7369"/>
    <w:rsid w:val="00A01F19"/>
    <w:rsid w:val="00A03837"/>
    <w:rsid w:val="00A04E7F"/>
    <w:rsid w:val="00A05EEB"/>
    <w:rsid w:val="00A07DBF"/>
    <w:rsid w:val="00A10A68"/>
    <w:rsid w:val="00A10CB2"/>
    <w:rsid w:val="00A12352"/>
    <w:rsid w:val="00A12E26"/>
    <w:rsid w:val="00A219BC"/>
    <w:rsid w:val="00A22458"/>
    <w:rsid w:val="00A22876"/>
    <w:rsid w:val="00A239BD"/>
    <w:rsid w:val="00A31440"/>
    <w:rsid w:val="00A31ABB"/>
    <w:rsid w:val="00A35265"/>
    <w:rsid w:val="00A363F5"/>
    <w:rsid w:val="00A42C7B"/>
    <w:rsid w:val="00A46F73"/>
    <w:rsid w:val="00A5769D"/>
    <w:rsid w:val="00A57C2B"/>
    <w:rsid w:val="00A649B5"/>
    <w:rsid w:val="00A64E73"/>
    <w:rsid w:val="00A71C65"/>
    <w:rsid w:val="00A7410F"/>
    <w:rsid w:val="00A74585"/>
    <w:rsid w:val="00A77BDF"/>
    <w:rsid w:val="00A84DD1"/>
    <w:rsid w:val="00A90A8A"/>
    <w:rsid w:val="00A910AE"/>
    <w:rsid w:val="00A97823"/>
    <w:rsid w:val="00A97CBC"/>
    <w:rsid w:val="00AA0150"/>
    <w:rsid w:val="00AA0BEE"/>
    <w:rsid w:val="00AA3459"/>
    <w:rsid w:val="00AA3711"/>
    <w:rsid w:val="00AA514D"/>
    <w:rsid w:val="00AA691F"/>
    <w:rsid w:val="00AA6E8E"/>
    <w:rsid w:val="00AB132B"/>
    <w:rsid w:val="00AB1F56"/>
    <w:rsid w:val="00AB28F0"/>
    <w:rsid w:val="00AB41D0"/>
    <w:rsid w:val="00AB5A02"/>
    <w:rsid w:val="00AB71AC"/>
    <w:rsid w:val="00AC0AB1"/>
    <w:rsid w:val="00AC3918"/>
    <w:rsid w:val="00AC5AA6"/>
    <w:rsid w:val="00AC5F65"/>
    <w:rsid w:val="00AC73C2"/>
    <w:rsid w:val="00AC78B4"/>
    <w:rsid w:val="00AD0380"/>
    <w:rsid w:val="00AD1D87"/>
    <w:rsid w:val="00AD216D"/>
    <w:rsid w:val="00AD375A"/>
    <w:rsid w:val="00AD3EDA"/>
    <w:rsid w:val="00AD4C3C"/>
    <w:rsid w:val="00AD4E55"/>
    <w:rsid w:val="00AD51BF"/>
    <w:rsid w:val="00AD5408"/>
    <w:rsid w:val="00AD5491"/>
    <w:rsid w:val="00AD7F3E"/>
    <w:rsid w:val="00AE00E4"/>
    <w:rsid w:val="00AE47D5"/>
    <w:rsid w:val="00AE4F57"/>
    <w:rsid w:val="00AE5867"/>
    <w:rsid w:val="00AE6790"/>
    <w:rsid w:val="00AE71EF"/>
    <w:rsid w:val="00AF2600"/>
    <w:rsid w:val="00AF2C46"/>
    <w:rsid w:val="00AF5011"/>
    <w:rsid w:val="00AF712D"/>
    <w:rsid w:val="00AF79EA"/>
    <w:rsid w:val="00B00573"/>
    <w:rsid w:val="00B025EE"/>
    <w:rsid w:val="00B02ECD"/>
    <w:rsid w:val="00B12D0F"/>
    <w:rsid w:val="00B12E50"/>
    <w:rsid w:val="00B13BF5"/>
    <w:rsid w:val="00B16B0B"/>
    <w:rsid w:val="00B24D5B"/>
    <w:rsid w:val="00B25E98"/>
    <w:rsid w:val="00B31C46"/>
    <w:rsid w:val="00B35E1C"/>
    <w:rsid w:val="00B379A9"/>
    <w:rsid w:val="00B403AF"/>
    <w:rsid w:val="00B42608"/>
    <w:rsid w:val="00B4400D"/>
    <w:rsid w:val="00B44FA8"/>
    <w:rsid w:val="00B46749"/>
    <w:rsid w:val="00B46AB7"/>
    <w:rsid w:val="00B46C6E"/>
    <w:rsid w:val="00B529A4"/>
    <w:rsid w:val="00B53FE3"/>
    <w:rsid w:val="00B543B2"/>
    <w:rsid w:val="00B54628"/>
    <w:rsid w:val="00B55363"/>
    <w:rsid w:val="00B55B69"/>
    <w:rsid w:val="00B5762B"/>
    <w:rsid w:val="00B57D07"/>
    <w:rsid w:val="00B6005B"/>
    <w:rsid w:val="00B639FF"/>
    <w:rsid w:val="00B66218"/>
    <w:rsid w:val="00B7284F"/>
    <w:rsid w:val="00B772EC"/>
    <w:rsid w:val="00B8440B"/>
    <w:rsid w:val="00B84E4C"/>
    <w:rsid w:val="00B868C7"/>
    <w:rsid w:val="00B8704C"/>
    <w:rsid w:val="00B91A04"/>
    <w:rsid w:val="00B92DF5"/>
    <w:rsid w:val="00B92E90"/>
    <w:rsid w:val="00B96528"/>
    <w:rsid w:val="00BA1858"/>
    <w:rsid w:val="00BA27AC"/>
    <w:rsid w:val="00BB44B5"/>
    <w:rsid w:val="00BB62E4"/>
    <w:rsid w:val="00BC3A4A"/>
    <w:rsid w:val="00BC556B"/>
    <w:rsid w:val="00BD18D0"/>
    <w:rsid w:val="00BD2274"/>
    <w:rsid w:val="00BD2A84"/>
    <w:rsid w:val="00BD5596"/>
    <w:rsid w:val="00BD5E5C"/>
    <w:rsid w:val="00BD6F31"/>
    <w:rsid w:val="00BD7185"/>
    <w:rsid w:val="00BE2959"/>
    <w:rsid w:val="00BE2A14"/>
    <w:rsid w:val="00BE5BD9"/>
    <w:rsid w:val="00BF5158"/>
    <w:rsid w:val="00C00994"/>
    <w:rsid w:val="00C05C6B"/>
    <w:rsid w:val="00C11124"/>
    <w:rsid w:val="00C123FE"/>
    <w:rsid w:val="00C14C46"/>
    <w:rsid w:val="00C20392"/>
    <w:rsid w:val="00C205BE"/>
    <w:rsid w:val="00C20861"/>
    <w:rsid w:val="00C20863"/>
    <w:rsid w:val="00C20A31"/>
    <w:rsid w:val="00C20BED"/>
    <w:rsid w:val="00C21060"/>
    <w:rsid w:val="00C21455"/>
    <w:rsid w:val="00C21F41"/>
    <w:rsid w:val="00C22453"/>
    <w:rsid w:val="00C2440D"/>
    <w:rsid w:val="00C24741"/>
    <w:rsid w:val="00C24AC3"/>
    <w:rsid w:val="00C24F2B"/>
    <w:rsid w:val="00C24F4A"/>
    <w:rsid w:val="00C26574"/>
    <w:rsid w:val="00C30CB2"/>
    <w:rsid w:val="00C3121D"/>
    <w:rsid w:val="00C31B18"/>
    <w:rsid w:val="00C33FB6"/>
    <w:rsid w:val="00C40195"/>
    <w:rsid w:val="00C42683"/>
    <w:rsid w:val="00C43092"/>
    <w:rsid w:val="00C43C5C"/>
    <w:rsid w:val="00C43E02"/>
    <w:rsid w:val="00C45DBF"/>
    <w:rsid w:val="00C47221"/>
    <w:rsid w:val="00C50CD7"/>
    <w:rsid w:val="00C510E8"/>
    <w:rsid w:val="00C52B0B"/>
    <w:rsid w:val="00C617DF"/>
    <w:rsid w:val="00C65F95"/>
    <w:rsid w:val="00C662CC"/>
    <w:rsid w:val="00C70A03"/>
    <w:rsid w:val="00C71F12"/>
    <w:rsid w:val="00C7584C"/>
    <w:rsid w:val="00C766F7"/>
    <w:rsid w:val="00C768F2"/>
    <w:rsid w:val="00C8169C"/>
    <w:rsid w:val="00C81876"/>
    <w:rsid w:val="00C84BCA"/>
    <w:rsid w:val="00C84C33"/>
    <w:rsid w:val="00C860EC"/>
    <w:rsid w:val="00C9218A"/>
    <w:rsid w:val="00C93E3F"/>
    <w:rsid w:val="00C95E86"/>
    <w:rsid w:val="00C9716F"/>
    <w:rsid w:val="00CA3358"/>
    <w:rsid w:val="00CB0234"/>
    <w:rsid w:val="00CB4400"/>
    <w:rsid w:val="00CC0010"/>
    <w:rsid w:val="00CC097A"/>
    <w:rsid w:val="00CC0DA8"/>
    <w:rsid w:val="00CC3CB2"/>
    <w:rsid w:val="00CC3D6F"/>
    <w:rsid w:val="00CC60C7"/>
    <w:rsid w:val="00CC73BC"/>
    <w:rsid w:val="00CD3D10"/>
    <w:rsid w:val="00CD5B33"/>
    <w:rsid w:val="00CE0909"/>
    <w:rsid w:val="00CE1ED5"/>
    <w:rsid w:val="00CE2B2F"/>
    <w:rsid w:val="00CE3214"/>
    <w:rsid w:val="00CE352B"/>
    <w:rsid w:val="00CE52EF"/>
    <w:rsid w:val="00CE5B00"/>
    <w:rsid w:val="00CE5E27"/>
    <w:rsid w:val="00CE5E70"/>
    <w:rsid w:val="00CE729D"/>
    <w:rsid w:val="00CF383E"/>
    <w:rsid w:val="00CF4D63"/>
    <w:rsid w:val="00CF54C6"/>
    <w:rsid w:val="00CF56F4"/>
    <w:rsid w:val="00CF7552"/>
    <w:rsid w:val="00CF78E5"/>
    <w:rsid w:val="00D0004B"/>
    <w:rsid w:val="00D00C55"/>
    <w:rsid w:val="00D00EC0"/>
    <w:rsid w:val="00D02007"/>
    <w:rsid w:val="00D0242C"/>
    <w:rsid w:val="00D03AE2"/>
    <w:rsid w:val="00D03F69"/>
    <w:rsid w:val="00D045ED"/>
    <w:rsid w:val="00D0483A"/>
    <w:rsid w:val="00D061F9"/>
    <w:rsid w:val="00D068EA"/>
    <w:rsid w:val="00D078BE"/>
    <w:rsid w:val="00D10644"/>
    <w:rsid w:val="00D125CC"/>
    <w:rsid w:val="00D1339F"/>
    <w:rsid w:val="00D14910"/>
    <w:rsid w:val="00D14FFD"/>
    <w:rsid w:val="00D168C7"/>
    <w:rsid w:val="00D16D3C"/>
    <w:rsid w:val="00D179E3"/>
    <w:rsid w:val="00D20270"/>
    <w:rsid w:val="00D22AE9"/>
    <w:rsid w:val="00D23669"/>
    <w:rsid w:val="00D25645"/>
    <w:rsid w:val="00D26E4A"/>
    <w:rsid w:val="00D26E95"/>
    <w:rsid w:val="00D32EB7"/>
    <w:rsid w:val="00D33CE7"/>
    <w:rsid w:val="00D34C67"/>
    <w:rsid w:val="00D35E7D"/>
    <w:rsid w:val="00D364DE"/>
    <w:rsid w:val="00D368BE"/>
    <w:rsid w:val="00D41766"/>
    <w:rsid w:val="00D41D56"/>
    <w:rsid w:val="00D4308E"/>
    <w:rsid w:val="00D440CE"/>
    <w:rsid w:val="00D45B64"/>
    <w:rsid w:val="00D46060"/>
    <w:rsid w:val="00D4634B"/>
    <w:rsid w:val="00D46EF5"/>
    <w:rsid w:val="00D50078"/>
    <w:rsid w:val="00D51474"/>
    <w:rsid w:val="00D51722"/>
    <w:rsid w:val="00D52F42"/>
    <w:rsid w:val="00D53612"/>
    <w:rsid w:val="00D55739"/>
    <w:rsid w:val="00D56A82"/>
    <w:rsid w:val="00D57B94"/>
    <w:rsid w:val="00D6134E"/>
    <w:rsid w:val="00D75C37"/>
    <w:rsid w:val="00D77D78"/>
    <w:rsid w:val="00D81D80"/>
    <w:rsid w:val="00D81F4F"/>
    <w:rsid w:val="00D82E64"/>
    <w:rsid w:val="00D844C6"/>
    <w:rsid w:val="00D85FFE"/>
    <w:rsid w:val="00D878CA"/>
    <w:rsid w:val="00D87A76"/>
    <w:rsid w:val="00D911AB"/>
    <w:rsid w:val="00D933A1"/>
    <w:rsid w:val="00D94383"/>
    <w:rsid w:val="00D94A73"/>
    <w:rsid w:val="00D94EC5"/>
    <w:rsid w:val="00D9608F"/>
    <w:rsid w:val="00D96704"/>
    <w:rsid w:val="00D973A8"/>
    <w:rsid w:val="00D97550"/>
    <w:rsid w:val="00DA1111"/>
    <w:rsid w:val="00DA1BC6"/>
    <w:rsid w:val="00DA1D60"/>
    <w:rsid w:val="00DA3F08"/>
    <w:rsid w:val="00DA61D7"/>
    <w:rsid w:val="00DA79E8"/>
    <w:rsid w:val="00DB0F44"/>
    <w:rsid w:val="00DB2825"/>
    <w:rsid w:val="00DB33A3"/>
    <w:rsid w:val="00DC20FB"/>
    <w:rsid w:val="00DC2288"/>
    <w:rsid w:val="00DC434D"/>
    <w:rsid w:val="00DC703D"/>
    <w:rsid w:val="00DC7221"/>
    <w:rsid w:val="00DC7FDD"/>
    <w:rsid w:val="00DD023D"/>
    <w:rsid w:val="00DD1D38"/>
    <w:rsid w:val="00DD23A5"/>
    <w:rsid w:val="00DD4728"/>
    <w:rsid w:val="00DD7153"/>
    <w:rsid w:val="00DE0100"/>
    <w:rsid w:val="00DE06F4"/>
    <w:rsid w:val="00DE131B"/>
    <w:rsid w:val="00DE1C34"/>
    <w:rsid w:val="00DE38C2"/>
    <w:rsid w:val="00DF0969"/>
    <w:rsid w:val="00DF35CF"/>
    <w:rsid w:val="00DF5845"/>
    <w:rsid w:val="00E007AD"/>
    <w:rsid w:val="00E00BC8"/>
    <w:rsid w:val="00E0194A"/>
    <w:rsid w:val="00E01EEE"/>
    <w:rsid w:val="00E029B3"/>
    <w:rsid w:val="00E04BA9"/>
    <w:rsid w:val="00E06549"/>
    <w:rsid w:val="00E0686C"/>
    <w:rsid w:val="00E10239"/>
    <w:rsid w:val="00E116E0"/>
    <w:rsid w:val="00E12147"/>
    <w:rsid w:val="00E127E1"/>
    <w:rsid w:val="00E1570F"/>
    <w:rsid w:val="00E16A57"/>
    <w:rsid w:val="00E179C2"/>
    <w:rsid w:val="00E20F12"/>
    <w:rsid w:val="00E26BA4"/>
    <w:rsid w:val="00E27315"/>
    <w:rsid w:val="00E312B3"/>
    <w:rsid w:val="00E32A77"/>
    <w:rsid w:val="00E3586C"/>
    <w:rsid w:val="00E41FA8"/>
    <w:rsid w:val="00E43D10"/>
    <w:rsid w:val="00E451FB"/>
    <w:rsid w:val="00E47E54"/>
    <w:rsid w:val="00E52C72"/>
    <w:rsid w:val="00E53279"/>
    <w:rsid w:val="00E53B63"/>
    <w:rsid w:val="00E5430C"/>
    <w:rsid w:val="00E55148"/>
    <w:rsid w:val="00E55216"/>
    <w:rsid w:val="00E55EC3"/>
    <w:rsid w:val="00E60039"/>
    <w:rsid w:val="00E61E93"/>
    <w:rsid w:val="00E63957"/>
    <w:rsid w:val="00E66371"/>
    <w:rsid w:val="00E668F3"/>
    <w:rsid w:val="00E6745D"/>
    <w:rsid w:val="00E67DF4"/>
    <w:rsid w:val="00E71A16"/>
    <w:rsid w:val="00E73560"/>
    <w:rsid w:val="00E744ED"/>
    <w:rsid w:val="00E83C8C"/>
    <w:rsid w:val="00E846B5"/>
    <w:rsid w:val="00E853E6"/>
    <w:rsid w:val="00E86408"/>
    <w:rsid w:val="00E866F2"/>
    <w:rsid w:val="00E90442"/>
    <w:rsid w:val="00E90CC5"/>
    <w:rsid w:val="00E93496"/>
    <w:rsid w:val="00E9751B"/>
    <w:rsid w:val="00E97B01"/>
    <w:rsid w:val="00EA1647"/>
    <w:rsid w:val="00EA38E9"/>
    <w:rsid w:val="00EA3CE2"/>
    <w:rsid w:val="00EA3DF1"/>
    <w:rsid w:val="00EA5896"/>
    <w:rsid w:val="00EA62AC"/>
    <w:rsid w:val="00EA6398"/>
    <w:rsid w:val="00EB0E2B"/>
    <w:rsid w:val="00EB13C9"/>
    <w:rsid w:val="00EB1444"/>
    <w:rsid w:val="00EB18F4"/>
    <w:rsid w:val="00EB3D35"/>
    <w:rsid w:val="00EB542D"/>
    <w:rsid w:val="00EB6036"/>
    <w:rsid w:val="00EB604D"/>
    <w:rsid w:val="00EB7528"/>
    <w:rsid w:val="00EC0710"/>
    <w:rsid w:val="00EC0A49"/>
    <w:rsid w:val="00EC3178"/>
    <w:rsid w:val="00EC3A7D"/>
    <w:rsid w:val="00EC546C"/>
    <w:rsid w:val="00EC6C58"/>
    <w:rsid w:val="00EC747F"/>
    <w:rsid w:val="00EC7665"/>
    <w:rsid w:val="00EC7D31"/>
    <w:rsid w:val="00ED0CAB"/>
    <w:rsid w:val="00ED0F27"/>
    <w:rsid w:val="00ED3EFB"/>
    <w:rsid w:val="00ED41FA"/>
    <w:rsid w:val="00ED4455"/>
    <w:rsid w:val="00ED72AC"/>
    <w:rsid w:val="00EE47DA"/>
    <w:rsid w:val="00EE56F7"/>
    <w:rsid w:val="00EE75D8"/>
    <w:rsid w:val="00EF0786"/>
    <w:rsid w:val="00EF1B62"/>
    <w:rsid w:val="00EF2195"/>
    <w:rsid w:val="00EF268B"/>
    <w:rsid w:val="00EF2769"/>
    <w:rsid w:val="00EF62C6"/>
    <w:rsid w:val="00EF6B74"/>
    <w:rsid w:val="00EF6B9F"/>
    <w:rsid w:val="00EF6E74"/>
    <w:rsid w:val="00EF7B61"/>
    <w:rsid w:val="00F00081"/>
    <w:rsid w:val="00F05B67"/>
    <w:rsid w:val="00F1004E"/>
    <w:rsid w:val="00F1032E"/>
    <w:rsid w:val="00F10B00"/>
    <w:rsid w:val="00F11B5E"/>
    <w:rsid w:val="00F12B12"/>
    <w:rsid w:val="00F1324B"/>
    <w:rsid w:val="00F1491C"/>
    <w:rsid w:val="00F16CAC"/>
    <w:rsid w:val="00F17879"/>
    <w:rsid w:val="00F31123"/>
    <w:rsid w:val="00F3227D"/>
    <w:rsid w:val="00F3333C"/>
    <w:rsid w:val="00F35050"/>
    <w:rsid w:val="00F35588"/>
    <w:rsid w:val="00F361CB"/>
    <w:rsid w:val="00F40831"/>
    <w:rsid w:val="00F40967"/>
    <w:rsid w:val="00F41233"/>
    <w:rsid w:val="00F508CF"/>
    <w:rsid w:val="00F5417B"/>
    <w:rsid w:val="00F54B91"/>
    <w:rsid w:val="00F6059A"/>
    <w:rsid w:val="00F60C62"/>
    <w:rsid w:val="00F66BB3"/>
    <w:rsid w:val="00F67951"/>
    <w:rsid w:val="00F67FA4"/>
    <w:rsid w:val="00F71967"/>
    <w:rsid w:val="00F75EB2"/>
    <w:rsid w:val="00F76310"/>
    <w:rsid w:val="00F77F78"/>
    <w:rsid w:val="00F8003C"/>
    <w:rsid w:val="00F80E09"/>
    <w:rsid w:val="00F82CE9"/>
    <w:rsid w:val="00F84EF3"/>
    <w:rsid w:val="00F862FC"/>
    <w:rsid w:val="00F92CA6"/>
    <w:rsid w:val="00F9678B"/>
    <w:rsid w:val="00F967DE"/>
    <w:rsid w:val="00FA0ABD"/>
    <w:rsid w:val="00FA136E"/>
    <w:rsid w:val="00FB2A66"/>
    <w:rsid w:val="00FB4928"/>
    <w:rsid w:val="00FB6C1C"/>
    <w:rsid w:val="00FB6D55"/>
    <w:rsid w:val="00FC20BF"/>
    <w:rsid w:val="00FC5EE5"/>
    <w:rsid w:val="00FD330A"/>
    <w:rsid w:val="00FD366F"/>
    <w:rsid w:val="00FD64F4"/>
    <w:rsid w:val="00FE0AC8"/>
    <w:rsid w:val="00FE30A9"/>
    <w:rsid w:val="00FE488C"/>
    <w:rsid w:val="00FE5D1A"/>
    <w:rsid w:val="00FE6D42"/>
    <w:rsid w:val="00FE7505"/>
    <w:rsid w:val="00FE794B"/>
    <w:rsid w:val="00FF0367"/>
    <w:rsid w:val="00FF3A97"/>
    <w:rsid w:val="00FF6206"/>
    <w:rsid w:val="00FF691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E336EA9"/>
  <w15:chartTrackingRefBased/>
  <w15:docId w15:val="{B921672E-C3B3-4C8D-917F-5E6C85D4F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125E"/>
    <w:rPr>
      <w:sz w:val="28"/>
    </w:rPr>
  </w:style>
  <w:style w:type="paragraph" w:styleId="Heading1">
    <w:name w:val="heading 1"/>
    <w:basedOn w:val="Normal"/>
    <w:next w:val="Normal"/>
    <w:link w:val="Heading1Char"/>
    <w:uiPriority w:val="9"/>
    <w:qFormat/>
    <w:rsid w:val="00E97B01"/>
    <w:pPr>
      <w:keepNext/>
      <w:keepLines/>
      <w:spacing w:before="720" w:after="120" w:line="320" w:lineRule="exact"/>
      <w:outlineLvl w:val="0"/>
    </w:pPr>
    <w:rPr>
      <w:rFonts w:ascii="Avenir LT Std 45 Book" w:eastAsiaTheme="majorEastAsia" w:hAnsi="Avenir LT Std 45 Book" w:cstheme="majorBidi"/>
      <w:caps/>
      <w:color w:val="000000" w:themeColor="text1"/>
      <w:spacing w:val="10"/>
      <w:sz w:val="40"/>
      <w:szCs w:val="32"/>
      <w:u w:val="single"/>
      <w:lang w:val="en-US"/>
    </w:rPr>
  </w:style>
  <w:style w:type="paragraph" w:styleId="Heading2">
    <w:name w:val="heading 2"/>
    <w:basedOn w:val="Normal"/>
    <w:next w:val="Normal"/>
    <w:link w:val="Heading2Char"/>
    <w:uiPriority w:val="9"/>
    <w:unhideWhenUsed/>
    <w:qFormat/>
    <w:rsid w:val="00C84C33"/>
    <w:pPr>
      <w:keepNext/>
      <w:keepLines/>
      <w:spacing w:before="40" w:after="0"/>
      <w:outlineLvl w:val="1"/>
    </w:pPr>
    <w:rPr>
      <w:rFonts w:eastAsiaTheme="majorEastAsia" w:cstheme="majorBidi"/>
      <w:b/>
      <w:color w:val="000000" w:themeColor="text1"/>
      <w:sz w:val="36"/>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F56D8"/>
    <w:pPr>
      <w:spacing w:after="0" w:line="240" w:lineRule="auto"/>
      <w:contextualSpacing/>
      <w:jc w:val="center"/>
    </w:pPr>
    <w:rPr>
      <w:rFonts w:ascii="Arial Black" w:eastAsiaTheme="majorEastAsia" w:hAnsi="Arial Black" w:cstheme="majorBidi"/>
      <w:b/>
      <w:spacing w:val="-10"/>
      <w:kern w:val="28"/>
      <w:sz w:val="56"/>
      <w:szCs w:val="56"/>
      <w:u w:val="single"/>
    </w:rPr>
  </w:style>
  <w:style w:type="character" w:customStyle="1" w:styleId="TitleChar">
    <w:name w:val="Title Char"/>
    <w:basedOn w:val="DefaultParagraphFont"/>
    <w:link w:val="Title"/>
    <w:uiPriority w:val="10"/>
    <w:rsid w:val="004F56D8"/>
    <w:rPr>
      <w:rFonts w:ascii="Arial Black" w:eastAsiaTheme="majorEastAsia" w:hAnsi="Arial Black" w:cstheme="majorBidi"/>
      <w:b/>
      <w:spacing w:val="-10"/>
      <w:kern w:val="28"/>
      <w:sz w:val="56"/>
      <w:szCs w:val="56"/>
      <w:u w:val="single"/>
    </w:rPr>
  </w:style>
  <w:style w:type="character" w:styleId="Hyperlink">
    <w:name w:val="Hyperlink"/>
    <w:basedOn w:val="DefaultParagraphFont"/>
    <w:uiPriority w:val="99"/>
    <w:unhideWhenUsed/>
    <w:rsid w:val="004F56D8"/>
    <w:rPr>
      <w:color w:val="0563C1" w:themeColor="hyperlink"/>
      <w:u w:val="single"/>
    </w:rPr>
  </w:style>
  <w:style w:type="character" w:styleId="UnresolvedMention">
    <w:name w:val="Unresolved Mention"/>
    <w:basedOn w:val="DefaultParagraphFont"/>
    <w:uiPriority w:val="99"/>
    <w:semiHidden/>
    <w:unhideWhenUsed/>
    <w:rsid w:val="004F56D8"/>
    <w:rPr>
      <w:color w:val="605E5C"/>
      <w:shd w:val="clear" w:color="auto" w:fill="E1DFDD"/>
    </w:rPr>
  </w:style>
  <w:style w:type="paragraph" w:customStyle="1" w:styleId="Default">
    <w:name w:val="Default"/>
    <w:rsid w:val="00EF6B74"/>
    <w:pPr>
      <w:autoSpaceDE w:val="0"/>
      <w:autoSpaceDN w:val="0"/>
      <w:adjustRightInd w:val="0"/>
      <w:spacing w:after="0" w:line="240" w:lineRule="auto"/>
    </w:pPr>
    <w:rPr>
      <w:rFonts w:ascii="Times New Roman" w:hAnsi="Times New Roman" w:cs="Times New Roman"/>
      <w:color w:val="000000"/>
      <w:sz w:val="24"/>
      <w:szCs w:val="24"/>
    </w:rPr>
  </w:style>
  <w:style w:type="table" w:styleId="LightList-Accent3">
    <w:name w:val="Light List Accent 3"/>
    <w:basedOn w:val="TableNormal"/>
    <w:uiPriority w:val="61"/>
    <w:rsid w:val="00687860"/>
    <w:pPr>
      <w:spacing w:after="0" w:line="240" w:lineRule="auto"/>
    </w:pPr>
    <w:rPr>
      <w:rFonts w:eastAsiaTheme="minorEastAsia"/>
      <w:lang w:val="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character" w:customStyle="1" w:styleId="Heading1Char">
    <w:name w:val="Heading 1 Char"/>
    <w:basedOn w:val="DefaultParagraphFont"/>
    <w:link w:val="Heading1"/>
    <w:uiPriority w:val="9"/>
    <w:rsid w:val="00E97B01"/>
    <w:rPr>
      <w:rFonts w:ascii="Avenir LT Std 45 Book" w:eastAsiaTheme="majorEastAsia" w:hAnsi="Avenir LT Std 45 Book" w:cstheme="majorBidi"/>
      <w:caps/>
      <w:color w:val="000000" w:themeColor="text1"/>
      <w:spacing w:val="10"/>
      <w:sz w:val="40"/>
      <w:szCs w:val="32"/>
      <w:u w:val="single"/>
      <w:lang w:val="en-US"/>
    </w:rPr>
  </w:style>
  <w:style w:type="paragraph" w:styleId="TOC1">
    <w:name w:val="toc 1"/>
    <w:basedOn w:val="Normal"/>
    <w:next w:val="Normal"/>
    <w:autoRedefine/>
    <w:uiPriority w:val="39"/>
    <w:unhideWhenUsed/>
    <w:rsid w:val="00E846B5"/>
    <w:pPr>
      <w:tabs>
        <w:tab w:val="decimal" w:leader="dot" w:pos="7938"/>
      </w:tabs>
      <w:spacing w:after="0" w:line="240" w:lineRule="auto"/>
    </w:pPr>
    <w:rPr>
      <w:rFonts w:eastAsiaTheme="minorEastAsia" w:cstheme="minorHAnsi"/>
      <w:b/>
      <w:bCs/>
      <w:noProof/>
      <w:color w:val="000000" w:themeColor="text1"/>
      <w:spacing w:val="-2"/>
      <w:sz w:val="32"/>
      <w:szCs w:val="32"/>
      <w:u w:val="single"/>
      <w:lang w:val="en-US"/>
    </w:rPr>
  </w:style>
  <w:style w:type="paragraph" w:styleId="TOC2">
    <w:name w:val="toc 2"/>
    <w:basedOn w:val="Normal"/>
    <w:next w:val="Normal"/>
    <w:autoRedefine/>
    <w:uiPriority w:val="39"/>
    <w:unhideWhenUsed/>
    <w:rsid w:val="00687860"/>
    <w:pPr>
      <w:tabs>
        <w:tab w:val="left" w:pos="851"/>
        <w:tab w:val="decimal" w:leader="dot" w:pos="7938"/>
      </w:tabs>
      <w:spacing w:after="240" w:line="360" w:lineRule="exact"/>
      <w:contextualSpacing/>
    </w:pPr>
    <w:rPr>
      <w:rFonts w:ascii="Avenir LT Std 45 Book" w:eastAsiaTheme="minorEastAsia" w:hAnsi="Avenir LT Std 45 Book"/>
      <w:color w:val="FFCF40" w:themeColor="accent4" w:themeTint="BF"/>
      <w:spacing w:val="-2"/>
      <w:sz w:val="18"/>
      <w:szCs w:val="18"/>
      <w:lang w:val="en-US"/>
    </w:rPr>
  </w:style>
  <w:style w:type="paragraph" w:styleId="Header">
    <w:name w:val="header"/>
    <w:basedOn w:val="Normal"/>
    <w:link w:val="HeaderChar"/>
    <w:uiPriority w:val="99"/>
    <w:unhideWhenUsed/>
    <w:rsid w:val="00ED0F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0F27"/>
  </w:style>
  <w:style w:type="paragraph" w:styleId="Footer">
    <w:name w:val="footer"/>
    <w:basedOn w:val="Normal"/>
    <w:link w:val="FooterChar"/>
    <w:uiPriority w:val="99"/>
    <w:unhideWhenUsed/>
    <w:rsid w:val="00ED0F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0F27"/>
  </w:style>
  <w:style w:type="paragraph" w:customStyle="1" w:styleId="RUNNINGFOOTER">
    <w:name w:val="RUNNING FOOTER"/>
    <w:basedOn w:val="Normal"/>
    <w:qFormat/>
    <w:rsid w:val="00E6745D"/>
    <w:pPr>
      <w:spacing w:after="0" w:line="180" w:lineRule="exact"/>
      <w:jc w:val="center"/>
    </w:pPr>
    <w:rPr>
      <w:rFonts w:ascii="Avenir LT Std 45 Book" w:eastAsiaTheme="minorEastAsia" w:hAnsi="Avenir LT Std 45 Book"/>
      <w:caps/>
      <w:color w:val="A5A5A5" w:themeColor="accent3"/>
      <w:spacing w:val="30"/>
      <w:sz w:val="14"/>
      <w:szCs w:val="14"/>
      <w:lang w:val="en-US"/>
    </w:rPr>
  </w:style>
  <w:style w:type="paragraph" w:styleId="ListParagraph">
    <w:name w:val="List Paragraph"/>
    <w:basedOn w:val="Normal"/>
    <w:uiPriority w:val="34"/>
    <w:qFormat/>
    <w:rsid w:val="00C43092"/>
    <w:pPr>
      <w:ind w:left="720"/>
      <w:contextualSpacing/>
    </w:pPr>
  </w:style>
  <w:style w:type="character" w:styleId="FollowedHyperlink">
    <w:name w:val="FollowedHyperlink"/>
    <w:basedOn w:val="DefaultParagraphFont"/>
    <w:uiPriority w:val="99"/>
    <w:semiHidden/>
    <w:unhideWhenUsed/>
    <w:rsid w:val="0034536F"/>
    <w:rPr>
      <w:color w:val="954F72" w:themeColor="followedHyperlink"/>
      <w:u w:val="single"/>
    </w:rPr>
  </w:style>
  <w:style w:type="character" w:customStyle="1" w:styleId="Heading2Char">
    <w:name w:val="Heading 2 Char"/>
    <w:basedOn w:val="DefaultParagraphFont"/>
    <w:link w:val="Heading2"/>
    <w:uiPriority w:val="9"/>
    <w:rsid w:val="00C84C33"/>
    <w:rPr>
      <w:rFonts w:eastAsiaTheme="majorEastAsia" w:cstheme="majorBidi"/>
      <w:b/>
      <w:color w:val="000000" w:themeColor="text1"/>
      <w:sz w:val="36"/>
      <w:szCs w:val="26"/>
      <w:u w:val="single"/>
    </w:rPr>
  </w:style>
  <w:style w:type="table" w:styleId="TableGrid">
    <w:name w:val="Table Grid"/>
    <w:basedOn w:val="TableNormal"/>
    <w:uiPriority w:val="39"/>
    <w:rsid w:val="00EA38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841FD"/>
    <w:pPr>
      <w:spacing w:after="0" w:line="240" w:lineRule="auto"/>
    </w:pPr>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457476">
      <w:bodyDiv w:val="1"/>
      <w:marLeft w:val="0"/>
      <w:marRight w:val="0"/>
      <w:marTop w:val="0"/>
      <w:marBottom w:val="0"/>
      <w:divBdr>
        <w:top w:val="none" w:sz="0" w:space="0" w:color="auto"/>
        <w:left w:val="none" w:sz="0" w:space="0" w:color="auto"/>
        <w:bottom w:val="none" w:sz="0" w:space="0" w:color="auto"/>
        <w:right w:val="none" w:sz="0" w:space="0" w:color="auto"/>
      </w:divBdr>
      <w:divsChild>
        <w:div w:id="1940063536">
          <w:marLeft w:val="0"/>
          <w:marRight w:val="0"/>
          <w:marTop w:val="0"/>
          <w:marBottom w:val="0"/>
          <w:divBdr>
            <w:top w:val="none" w:sz="0" w:space="0" w:color="auto"/>
            <w:left w:val="none" w:sz="0" w:space="0" w:color="auto"/>
            <w:bottom w:val="none" w:sz="0" w:space="0" w:color="auto"/>
            <w:right w:val="none" w:sz="0" w:space="0" w:color="auto"/>
          </w:divBdr>
          <w:divsChild>
            <w:div w:id="1891380583">
              <w:marLeft w:val="0"/>
              <w:marRight w:val="0"/>
              <w:marTop w:val="0"/>
              <w:marBottom w:val="0"/>
              <w:divBdr>
                <w:top w:val="none" w:sz="0" w:space="0" w:color="auto"/>
                <w:left w:val="none" w:sz="0" w:space="0" w:color="auto"/>
                <w:bottom w:val="none" w:sz="0" w:space="0" w:color="auto"/>
                <w:right w:val="none" w:sz="0" w:space="0" w:color="auto"/>
              </w:divBdr>
            </w:div>
            <w:div w:id="1596018128">
              <w:marLeft w:val="0"/>
              <w:marRight w:val="0"/>
              <w:marTop w:val="0"/>
              <w:marBottom w:val="0"/>
              <w:divBdr>
                <w:top w:val="none" w:sz="0" w:space="0" w:color="auto"/>
                <w:left w:val="none" w:sz="0" w:space="0" w:color="auto"/>
                <w:bottom w:val="none" w:sz="0" w:space="0" w:color="auto"/>
                <w:right w:val="none" w:sz="0" w:space="0" w:color="auto"/>
              </w:divBdr>
            </w:div>
            <w:div w:id="1333944717">
              <w:marLeft w:val="0"/>
              <w:marRight w:val="0"/>
              <w:marTop w:val="0"/>
              <w:marBottom w:val="0"/>
              <w:divBdr>
                <w:top w:val="none" w:sz="0" w:space="0" w:color="auto"/>
                <w:left w:val="none" w:sz="0" w:space="0" w:color="auto"/>
                <w:bottom w:val="none" w:sz="0" w:space="0" w:color="auto"/>
                <w:right w:val="none" w:sz="0" w:space="0" w:color="auto"/>
              </w:divBdr>
            </w:div>
            <w:div w:id="1319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82270">
      <w:bodyDiv w:val="1"/>
      <w:marLeft w:val="0"/>
      <w:marRight w:val="0"/>
      <w:marTop w:val="0"/>
      <w:marBottom w:val="0"/>
      <w:divBdr>
        <w:top w:val="none" w:sz="0" w:space="0" w:color="auto"/>
        <w:left w:val="none" w:sz="0" w:space="0" w:color="auto"/>
        <w:bottom w:val="none" w:sz="0" w:space="0" w:color="auto"/>
        <w:right w:val="none" w:sz="0" w:space="0" w:color="auto"/>
      </w:divBdr>
      <w:divsChild>
        <w:div w:id="978267690">
          <w:marLeft w:val="0"/>
          <w:marRight w:val="0"/>
          <w:marTop w:val="0"/>
          <w:marBottom w:val="0"/>
          <w:divBdr>
            <w:top w:val="none" w:sz="0" w:space="0" w:color="auto"/>
            <w:left w:val="none" w:sz="0" w:space="0" w:color="auto"/>
            <w:bottom w:val="none" w:sz="0" w:space="0" w:color="auto"/>
            <w:right w:val="none" w:sz="0" w:space="0" w:color="auto"/>
          </w:divBdr>
          <w:divsChild>
            <w:div w:id="802698794">
              <w:marLeft w:val="0"/>
              <w:marRight w:val="0"/>
              <w:marTop w:val="0"/>
              <w:marBottom w:val="0"/>
              <w:divBdr>
                <w:top w:val="none" w:sz="0" w:space="0" w:color="auto"/>
                <w:left w:val="none" w:sz="0" w:space="0" w:color="auto"/>
                <w:bottom w:val="none" w:sz="0" w:space="0" w:color="auto"/>
                <w:right w:val="none" w:sz="0" w:space="0" w:color="auto"/>
              </w:divBdr>
            </w:div>
            <w:div w:id="1937013319">
              <w:marLeft w:val="0"/>
              <w:marRight w:val="0"/>
              <w:marTop w:val="0"/>
              <w:marBottom w:val="0"/>
              <w:divBdr>
                <w:top w:val="none" w:sz="0" w:space="0" w:color="auto"/>
                <w:left w:val="none" w:sz="0" w:space="0" w:color="auto"/>
                <w:bottom w:val="none" w:sz="0" w:space="0" w:color="auto"/>
                <w:right w:val="none" w:sz="0" w:space="0" w:color="auto"/>
              </w:divBdr>
            </w:div>
            <w:div w:id="829098378">
              <w:marLeft w:val="0"/>
              <w:marRight w:val="0"/>
              <w:marTop w:val="0"/>
              <w:marBottom w:val="0"/>
              <w:divBdr>
                <w:top w:val="none" w:sz="0" w:space="0" w:color="auto"/>
                <w:left w:val="none" w:sz="0" w:space="0" w:color="auto"/>
                <w:bottom w:val="none" w:sz="0" w:space="0" w:color="auto"/>
                <w:right w:val="none" w:sz="0" w:space="0" w:color="auto"/>
              </w:divBdr>
            </w:div>
            <w:div w:id="193348172">
              <w:marLeft w:val="0"/>
              <w:marRight w:val="0"/>
              <w:marTop w:val="0"/>
              <w:marBottom w:val="0"/>
              <w:divBdr>
                <w:top w:val="none" w:sz="0" w:space="0" w:color="auto"/>
                <w:left w:val="none" w:sz="0" w:space="0" w:color="auto"/>
                <w:bottom w:val="none" w:sz="0" w:space="0" w:color="auto"/>
                <w:right w:val="none" w:sz="0" w:space="0" w:color="auto"/>
              </w:divBdr>
            </w:div>
            <w:div w:id="1870099415">
              <w:marLeft w:val="0"/>
              <w:marRight w:val="0"/>
              <w:marTop w:val="0"/>
              <w:marBottom w:val="0"/>
              <w:divBdr>
                <w:top w:val="none" w:sz="0" w:space="0" w:color="auto"/>
                <w:left w:val="none" w:sz="0" w:space="0" w:color="auto"/>
                <w:bottom w:val="none" w:sz="0" w:space="0" w:color="auto"/>
                <w:right w:val="none" w:sz="0" w:space="0" w:color="auto"/>
              </w:divBdr>
            </w:div>
            <w:div w:id="951131021">
              <w:marLeft w:val="0"/>
              <w:marRight w:val="0"/>
              <w:marTop w:val="0"/>
              <w:marBottom w:val="0"/>
              <w:divBdr>
                <w:top w:val="none" w:sz="0" w:space="0" w:color="auto"/>
                <w:left w:val="none" w:sz="0" w:space="0" w:color="auto"/>
                <w:bottom w:val="none" w:sz="0" w:space="0" w:color="auto"/>
                <w:right w:val="none" w:sz="0" w:space="0" w:color="auto"/>
              </w:divBdr>
            </w:div>
            <w:div w:id="169226846">
              <w:marLeft w:val="0"/>
              <w:marRight w:val="0"/>
              <w:marTop w:val="0"/>
              <w:marBottom w:val="0"/>
              <w:divBdr>
                <w:top w:val="none" w:sz="0" w:space="0" w:color="auto"/>
                <w:left w:val="none" w:sz="0" w:space="0" w:color="auto"/>
                <w:bottom w:val="none" w:sz="0" w:space="0" w:color="auto"/>
                <w:right w:val="none" w:sz="0" w:space="0" w:color="auto"/>
              </w:divBdr>
            </w:div>
            <w:div w:id="1260528525">
              <w:marLeft w:val="0"/>
              <w:marRight w:val="0"/>
              <w:marTop w:val="0"/>
              <w:marBottom w:val="0"/>
              <w:divBdr>
                <w:top w:val="none" w:sz="0" w:space="0" w:color="auto"/>
                <w:left w:val="none" w:sz="0" w:space="0" w:color="auto"/>
                <w:bottom w:val="none" w:sz="0" w:space="0" w:color="auto"/>
                <w:right w:val="none" w:sz="0" w:space="0" w:color="auto"/>
              </w:divBdr>
            </w:div>
            <w:div w:id="148046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95121">
      <w:bodyDiv w:val="1"/>
      <w:marLeft w:val="0"/>
      <w:marRight w:val="0"/>
      <w:marTop w:val="0"/>
      <w:marBottom w:val="0"/>
      <w:divBdr>
        <w:top w:val="none" w:sz="0" w:space="0" w:color="auto"/>
        <w:left w:val="none" w:sz="0" w:space="0" w:color="auto"/>
        <w:bottom w:val="none" w:sz="0" w:space="0" w:color="auto"/>
        <w:right w:val="none" w:sz="0" w:space="0" w:color="auto"/>
      </w:divBdr>
      <w:divsChild>
        <w:div w:id="1280337981">
          <w:marLeft w:val="0"/>
          <w:marRight w:val="0"/>
          <w:marTop w:val="0"/>
          <w:marBottom w:val="0"/>
          <w:divBdr>
            <w:top w:val="none" w:sz="0" w:space="0" w:color="auto"/>
            <w:left w:val="none" w:sz="0" w:space="0" w:color="auto"/>
            <w:bottom w:val="none" w:sz="0" w:space="0" w:color="auto"/>
            <w:right w:val="none" w:sz="0" w:space="0" w:color="auto"/>
          </w:divBdr>
          <w:divsChild>
            <w:div w:id="75936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644408">
      <w:bodyDiv w:val="1"/>
      <w:marLeft w:val="0"/>
      <w:marRight w:val="0"/>
      <w:marTop w:val="0"/>
      <w:marBottom w:val="0"/>
      <w:divBdr>
        <w:top w:val="none" w:sz="0" w:space="0" w:color="auto"/>
        <w:left w:val="none" w:sz="0" w:space="0" w:color="auto"/>
        <w:bottom w:val="none" w:sz="0" w:space="0" w:color="auto"/>
        <w:right w:val="none" w:sz="0" w:space="0" w:color="auto"/>
      </w:divBdr>
    </w:div>
    <w:div w:id="477305611">
      <w:bodyDiv w:val="1"/>
      <w:marLeft w:val="0"/>
      <w:marRight w:val="0"/>
      <w:marTop w:val="0"/>
      <w:marBottom w:val="0"/>
      <w:divBdr>
        <w:top w:val="none" w:sz="0" w:space="0" w:color="auto"/>
        <w:left w:val="none" w:sz="0" w:space="0" w:color="auto"/>
        <w:bottom w:val="none" w:sz="0" w:space="0" w:color="auto"/>
        <w:right w:val="none" w:sz="0" w:space="0" w:color="auto"/>
      </w:divBdr>
      <w:divsChild>
        <w:div w:id="1322196394">
          <w:marLeft w:val="0"/>
          <w:marRight w:val="0"/>
          <w:marTop w:val="0"/>
          <w:marBottom w:val="0"/>
          <w:divBdr>
            <w:top w:val="none" w:sz="0" w:space="0" w:color="auto"/>
            <w:left w:val="none" w:sz="0" w:space="0" w:color="auto"/>
            <w:bottom w:val="none" w:sz="0" w:space="0" w:color="auto"/>
            <w:right w:val="none" w:sz="0" w:space="0" w:color="auto"/>
          </w:divBdr>
          <w:divsChild>
            <w:div w:id="1673802774">
              <w:marLeft w:val="0"/>
              <w:marRight w:val="0"/>
              <w:marTop w:val="0"/>
              <w:marBottom w:val="0"/>
              <w:divBdr>
                <w:top w:val="none" w:sz="0" w:space="0" w:color="auto"/>
                <w:left w:val="none" w:sz="0" w:space="0" w:color="auto"/>
                <w:bottom w:val="none" w:sz="0" w:space="0" w:color="auto"/>
                <w:right w:val="none" w:sz="0" w:space="0" w:color="auto"/>
              </w:divBdr>
            </w:div>
            <w:div w:id="1206065302">
              <w:marLeft w:val="0"/>
              <w:marRight w:val="0"/>
              <w:marTop w:val="0"/>
              <w:marBottom w:val="0"/>
              <w:divBdr>
                <w:top w:val="none" w:sz="0" w:space="0" w:color="auto"/>
                <w:left w:val="none" w:sz="0" w:space="0" w:color="auto"/>
                <w:bottom w:val="none" w:sz="0" w:space="0" w:color="auto"/>
                <w:right w:val="none" w:sz="0" w:space="0" w:color="auto"/>
              </w:divBdr>
            </w:div>
            <w:div w:id="830753843">
              <w:marLeft w:val="0"/>
              <w:marRight w:val="0"/>
              <w:marTop w:val="0"/>
              <w:marBottom w:val="0"/>
              <w:divBdr>
                <w:top w:val="none" w:sz="0" w:space="0" w:color="auto"/>
                <w:left w:val="none" w:sz="0" w:space="0" w:color="auto"/>
                <w:bottom w:val="none" w:sz="0" w:space="0" w:color="auto"/>
                <w:right w:val="none" w:sz="0" w:space="0" w:color="auto"/>
              </w:divBdr>
            </w:div>
            <w:div w:id="1688093116">
              <w:marLeft w:val="0"/>
              <w:marRight w:val="0"/>
              <w:marTop w:val="0"/>
              <w:marBottom w:val="0"/>
              <w:divBdr>
                <w:top w:val="none" w:sz="0" w:space="0" w:color="auto"/>
                <w:left w:val="none" w:sz="0" w:space="0" w:color="auto"/>
                <w:bottom w:val="none" w:sz="0" w:space="0" w:color="auto"/>
                <w:right w:val="none" w:sz="0" w:space="0" w:color="auto"/>
              </w:divBdr>
            </w:div>
            <w:div w:id="1430738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390616">
      <w:bodyDiv w:val="1"/>
      <w:marLeft w:val="0"/>
      <w:marRight w:val="0"/>
      <w:marTop w:val="0"/>
      <w:marBottom w:val="0"/>
      <w:divBdr>
        <w:top w:val="none" w:sz="0" w:space="0" w:color="auto"/>
        <w:left w:val="none" w:sz="0" w:space="0" w:color="auto"/>
        <w:bottom w:val="none" w:sz="0" w:space="0" w:color="auto"/>
        <w:right w:val="none" w:sz="0" w:space="0" w:color="auto"/>
      </w:divBdr>
      <w:divsChild>
        <w:div w:id="150096465">
          <w:marLeft w:val="0"/>
          <w:marRight w:val="0"/>
          <w:marTop w:val="0"/>
          <w:marBottom w:val="0"/>
          <w:divBdr>
            <w:top w:val="none" w:sz="0" w:space="0" w:color="auto"/>
            <w:left w:val="none" w:sz="0" w:space="0" w:color="auto"/>
            <w:bottom w:val="none" w:sz="0" w:space="0" w:color="auto"/>
            <w:right w:val="none" w:sz="0" w:space="0" w:color="auto"/>
          </w:divBdr>
          <w:divsChild>
            <w:div w:id="1284799827">
              <w:marLeft w:val="0"/>
              <w:marRight w:val="0"/>
              <w:marTop w:val="0"/>
              <w:marBottom w:val="0"/>
              <w:divBdr>
                <w:top w:val="none" w:sz="0" w:space="0" w:color="auto"/>
                <w:left w:val="none" w:sz="0" w:space="0" w:color="auto"/>
                <w:bottom w:val="none" w:sz="0" w:space="0" w:color="auto"/>
                <w:right w:val="none" w:sz="0" w:space="0" w:color="auto"/>
              </w:divBdr>
            </w:div>
            <w:div w:id="126825602">
              <w:marLeft w:val="0"/>
              <w:marRight w:val="0"/>
              <w:marTop w:val="0"/>
              <w:marBottom w:val="0"/>
              <w:divBdr>
                <w:top w:val="none" w:sz="0" w:space="0" w:color="auto"/>
                <w:left w:val="none" w:sz="0" w:space="0" w:color="auto"/>
                <w:bottom w:val="none" w:sz="0" w:space="0" w:color="auto"/>
                <w:right w:val="none" w:sz="0" w:space="0" w:color="auto"/>
              </w:divBdr>
            </w:div>
            <w:div w:id="1709795434">
              <w:marLeft w:val="0"/>
              <w:marRight w:val="0"/>
              <w:marTop w:val="0"/>
              <w:marBottom w:val="0"/>
              <w:divBdr>
                <w:top w:val="none" w:sz="0" w:space="0" w:color="auto"/>
                <w:left w:val="none" w:sz="0" w:space="0" w:color="auto"/>
                <w:bottom w:val="none" w:sz="0" w:space="0" w:color="auto"/>
                <w:right w:val="none" w:sz="0" w:space="0" w:color="auto"/>
              </w:divBdr>
            </w:div>
            <w:div w:id="1064371915">
              <w:marLeft w:val="0"/>
              <w:marRight w:val="0"/>
              <w:marTop w:val="0"/>
              <w:marBottom w:val="0"/>
              <w:divBdr>
                <w:top w:val="none" w:sz="0" w:space="0" w:color="auto"/>
                <w:left w:val="none" w:sz="0" w:space="0" w:color="auto"/>
                <w:bottom w:val="none" w:sz="0" w:space="0" w:color="auto"/>
                <w:right w:val="none" w:sz="0" w:space="0" w:color="auto"/>
              </w:divBdr>
            </w:div>
            <w:div w:id="397098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018605">
      <w:bodyDiv w:val="1"/>
      <w:marLeft w:val="0"/>
      <w:marRight w:val="0"/>
      <w:marTop w:val="0"/>
      <w:marBottom w:val="0"/>
      <w:divBdr>
        <w:top w:val="none" w:sz="0" w:space="0" w:color="auto"/>
        <w:left w:val="none" w:sz="0" w:space="0" w:color="auto"/>
        <w:bottom w:val="none" w:sz="0" w:space="0" w:color="auto"/>
        <w:right w:val="none" w:sz="0" w:space="0" w:color="auto"/>
      </w:divBdr>
      <w:divsChild>
        <w:div w:id="1529371195">
          <w:marLeft w:val="0"/>
          <w:marRight w:val="0"/>
          <w:marTop w:val="0"/>
          <w:marBottom w:val="0"/>
          <w:divBdr>
            <w:top w:val="none" w:sz="0" w:space="0" w:color="auto"/>
            <w:left w:val="none" w:sz="0" w:space="0" w:color="auto"/>
            <w:bottom w:val="none" w:sz="0" w:space="0" w:color="auto"/>
            <w:right w:val="none" w:sz="0" w:space="0" w:color="auto"/>
          </w:divBdr>
          <w:divsChild>
            <w:div w:id="622267815">
              <w:marLeft w:val="0"/>
              <w:marRight w:val="0"/>
              <w:marTop w:val="0"/>
              <w:marBottom w:val="0"/>
              <w:divBdr>
                <w:top w:val="none" w:sz="0" w:space="0" w:color="auto"/>
                <w:left w:val="none" w:sz="0" w:space="0" w:color="auto"/>
                <w:bottom w:val="none" w:sz="0" w:space="0" w:color="auto"/>
                <w:right w:val="none" w:sz="0" w:space="0" w:color="auto"/>
              </w:divBdr>
            </w:div>
            <w:div w:id="991563808">
              <w:marLeft w:val="0"/>
              <w:marRight w:val="0"/>
              <w:marTop w:val="0"/>
              <w:marBottom w:val="0"/>
              <w:divBdr>
                <w:top w:val="none" w:sz="0" w:space="0" w:color="auto"/>
                <w:left w:val="none" w:sz="0" w:space="0" w:color="auto"/>
                <w:bottom w:val="none" w:sz="0" w:space="0" w:color="auto"/>
                <w:right w:val="none" w:sz="0" w:space="0" w:color="auto"/>
              </w:divBdr>
            </w:div>
            <w:div w:id="821387024">
              <w:marLeft w:val="0"/>
              <w:marRight w:val="0"/>
              <w:marTop w:val="0"/>
              <w:marBottom w:val="0"/>
              <w:divBdr>
                <w:top w:val="none" w:sz="0" w:space="0" w:color="auto"/>
                <w:left w:val="none" w:sz="0" w:space="0" w:color="auto"/>
                <w:bottom w:val="none" w:sz="0" w:space="0" w:color="auto"/>
                <w:right w:val="none" w:sz="0" w:space="0" w:color="auto"/>
              </w:divBdr>
            </w:div>
            <w:div w:id="331835571">
              <w:marLeft w:val="0"/>
              <w:marRight w:val="0"/>
              <w:marTop w:val="0"/>
              <w:marBottom w:val="0"/>
              <w:divBdr>
                <w:top w:val="none" w:sz="0" w:space="0" w:color="auto"/>
                <w:left w:val="none" w:sz="0" w:space="0" w:color="auto"/>
                <w:bottom w:val="none" w:sz="0" w:space="0" w:color="auto"/>
                <w:right w:val="none" w:sz="0" w:space="0" w:color="auto"/>
              </w:divBdr>
            </w:div>
            <w:div w:id="902181322">
              <w:marLeft w:val="0"/>
              <w:marRight w:val="0"/>
              <w:marTop w:val="0"/>
              <w:marBottom w:val="0"/>
              <w:divBdr>
                <w:top w:val="none" w:sz="0" w:space="0" w:color="auto"/>
                <w:left w:val="none" w:sz="0" w:space="0" w:color="auto"/>
                <w:bottom w:val="none" w:sz="0" w:space="0" w:color="auto"/>
                <w:right w:val="none" w:sz="0" w:space="0" w:color="auto"/>
              </w:divBdr>
            </w:div>
            <w:div w:id="832717049">
              <w:marLeft w:val="0"/>
              <w:marRight w:val="0"/>
              <w:marTop w:val="0"/>
              <w:marBottom w:val="0"/>
              <w:divBdr>
                <w:top w:val="none" w:sz="0" w:space="0" w:color="auto"/>
                <w:left w:val="none" w:sz="0" w:space="0" w:color="auto"/>
                <w:bottom w:val="none" w:sz="0" w:space="0" w:color="auto"/>
                <w:right w:val="none" w:sz="0" w:space="0" w:color="auto"/>
              </w:divBdr>
            </w:div>
            <w:div w:id="636567061">
              <w:marLeft w:val="0"/>
              <w:marRight w:val="0"/>
              <w:marTop w:val="0"/>
              <w:marBottom w:val="0"/>
              <w:divBdr>
                <w:top w:val="none" w:sz="0" w:space="0" w:color="auto"/>
                <w:left w:val="none" w:sz="0" w:space="0" w:color="auto"/>
                <w:bottom w:val="none" w:sz="0" w:space="0" w:color="auto"/>
                <w:right w:val="none" w:sz="0" w:space="0" w:color="auto"/>
              </w:divBdr>
            </w:div>
            <w:div w:id="1497724767">
              <w:marLeft w:val="0"/>
              <w:marRight w:val="0"/>
              <w:marTop w:val="0"/>
              <w:marBottom w:val="0"/>
              <w:divBdr>
                <w:top w:val="none" w:sz="0" w:space="0" w:color="auto"/>
                <w:left w:val="none" w:sz="0" w:space="0" w:color="auto"/>
                <w:bottom w:val="none" w:sz="0" w:space="0" w:color="auto"/>
                <w:right w:val="none" w:sz="0" w:space="0" w:color="auto"/>
              </w:divBdr>
            </w:div>
            <w:div w:id="588268141">
              <w:marLeft w:val="0"/>
              <w:marRight w:val="0"/>
              <w:marTop w:val="0"/>
              <w:marBottom w:val="0"/>
              <w:divBdr>
                <w:top w:val="none" w:sz="0" w:space="0" w:color="auto"/>
                <w:left w:val="none" w:sz="0" w:space="0" w:color="auto"/>
                <w:bottom w:val="none" w:sz="0" w:space="0" w:color="auto"/>
                <w:right w:val="none" w:sz="0" w:space="0" w:color="auto"/>
              </w:divBdr>
            </w:div>
            <w:div w:id="1971783750">
              <w:marLeft w:val="0"/>
              <w:marRight w:val="0"/>
              <w:marTop w:val="0"/>
              <w:marBottom w:val="0"/>
              <w:divBdr>
                <w:top w:val="none" w:sz="0" w:space="0" w:color="auto"/>
                <w:left w:val="none" w:sz="0" w:space="0" w:color="auto"/>
                <w:bottom w:val="none" w:sz="0" w:space="0" w:color="auto"/>
                <w:right w:val="none" w:sz="0" w:space="0" w:color="auto"/>
              </w:divBdr>
            </w:div>
            <w:div w:id="1755396465">
              <w:marLeft w:val="0"/>
              <w:marRight w:val="0"/>
              <w:marTop w:val="0"/>
              <w:marBottom w:val="0"/>
              <w:divBdr>
                <w:top w:val="none" w:sz="0" w:space="0" w:color="auto"/>
                <w:left w:val="none" w:sz="0" w:space="0" w:color="auto"/>
                <w:bottom w:val="none" w:sz="0" w:space="0" w:color="auto"/>
                <w:right w:val="none" w:sz="0" w:space="0" w:color="auto"/>
              </w:divBdr>
            </w:div>
            <w:div w:id="811017144">
              <w:marLeft w:val="0"/>
              <w:marRight w:val="0"/>
              <w:marTop w:val="0"/>
              <w:marBottom w:val="0"/>
              <w:divBdr>
                <w:top w:val="none" w:sz="0" w:space="0" w:color="auto"/>
                <w:left w:val="none" w:sz="0" w:space="0" w:color="auto"/>
                <w:bottom w:val="none" w:sz="0" w:space="0" w:color="auto"/>
                <w:right w:val="none" w:sz="0" w:space="0" w:color="auto"/>
              </w:divBdr>
            </w:div>
            <w:div w:id="151345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249479">
      <w:bodyDiv w:val="1"/>
      <w:marLeft w:val="0"/>
      <w:marRight w:val="0"/>
      <w:marTop w:val="0"/>
      <w:marBottom w:val="0"/>
      <w:divBdr>
        <w:top w:val="none" w:sz="0" w:space="0" w:color="auto"/>
        <w:left w:val="none" w:sz="0" w:space="0" w:color="auto"/>
        <w:bottom w:val="none" w:sz="0" w:space="0" w:color="auto"/>
        <w:right w:val="none" w:sz="0" w:space="0" w:color="auto"/>
      </w:divBdr>
    </w:div>
    <w:div w:id="741681796">
      <w:bodyDiv w:val="1"/>
      <w:marLeft w:val="0"/>
      <w:marRight w:val="0"/>
      <w:marTop w:val="0"/>
      <w:marBottom w:val="0"/>
      <w:divBdr>
        <w:top w:val="none" w:sz="0" w:space="0" w:color="auto"/>
        <w:left w:val="none" w:sz="0" w:space="0" w:color="auto"/>
        <w:bottom w:val="none" w:sz="0" w:space="0" w:color="auto"/>
        <w:right w:val="none" w:sz="0" w:space="0" w:color="auto"/>
      </w:divBdr>
      <w:divsChild>
        <w:div w:id="284502147">
          <w:marLeft w:val="0"/>
          <w:marRight w:val="0"/>
          <w:marTop w:val="0"/>
          <w:marBottom w:val="0"/>
          <w:divBdr>
            <w:top w:val="none" w:sz="0" w:space="0" w:color="auto"/>
            <w:left w:val="none" w:sz="0" w:space="0" w:color="auto"/>
            <w:bottom w:val="none" w:sz="0" w:space="0" w:color="auto"/>
            <w:right w:val="none" w:sz="0" w:space="0" w:color="auto"/>
          </w:divBdr>
          <w:divsChild>
            <w:div w:id="1225413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254210">
      <w:bodyDiv w:val="1"/>
      <w:marLeft w:val="0"/>
      <w:marRight w:val="0"/>
      <w:marTop w:val="0"/>
      <w:marBottom w:val="0"/>
      <w:divBdr>
        <w:top w:val="none" w:sz="0" w:space="0" w:color="auto"/>
        <w:left w:val="none" w:sz="0" w:space="0" w:color="auto"/>
        <w:bottom w:val="none" w:sz="0" w:space="0" w:color="auto"/>
        <w:right w:val="none" w:sz="0" w:space="0" w:color="auto"/>
      </w:divBdr>
      <w:divsChild>
        <w:div w:id="1384788443">
          <w:marLeft w:val="0"/>
          <w:marRight w:val="0"/>
          <w:marTop w:val="0"/>
          <w:marBottom w:val="0"/>
          <w:divBdr>
            <w:top w:val="none" w:sz="0" w:space="0" w:color="auto"/>
            <w:left w:val="none" w:sz="0" w:space="0" w:color="auto"/>
            <w:bottom w:val="none" w:sz="0" w:space="0" w:color="auto"/>
            <w:right w:val="none" w:sz="0" w:space="0" w:color="auto"/>
          </w:divBdr>
          <w:divsChild>
            <w:div w:id="533495751">
              <w:marLeft w:val="0"/>
              <w:marRight w:val="0"/>
              <w:marTop w:val="0"/>
              <w:marBottom w:val="0"/>
              <w:divBdr>
                <w:top w:val="none" w:sz="0" w:space="0" w:color="auto"/>
                <w:left w:val="none" w:sz="0" w:space="0" w:color="auto"/>
                <w:bottom w:val="none" w:sz="0" w:space="0" w:color="auto"/>
                <w:right w:val="none" w:sz="0" w:space="0" w:color="auto"/>
              </w:divBdr>
            </w:div>
            <w:div w:id="353769023">
              <w:marLeft w:val="0"/>
              <w:marRight w:val="0"/>
              <w:marTop w:val="0"/>
              <w:marBottom w:val="0"/>
              <w:divBdr>
                <w:top w:val="none" w:sz="0" w:space="0" w:color="auto"/>
                <w:left w:val="none" w:sz="0" w:space="0" w:color="auto"/>
                <w:bottom w:val="none" w:sz="0" w:space="0" w:color="auto"/>
                <w:right w:val="none" w:sz="0" w:space="0" w:color="auto"/>
              </w:divBdr>
            </w:div>
            <w:div w:id="160984">
              <w:marLeft w:val="0"/>
              <w:marRight w:val="0"/>
              <w:marTop w:val="0"/>
              <w:marBottom w:val="0"/>
              <w:divBdr>
                <w:top w:val="none" w:sz="0" w:space="0" w:color="auto"/>
                <w:left w:val="none" w:sz="0" w:space="0" w:color="auto"/>
                <w:bottom w:val="none" w:sz="0" w:space="0" w:color="auto"/>
                <w:right w:val="none" w:sz="0" w:space="0" w:color="auto"/>
              </w:divBdr>
            </w:div>
            <w:div w:id="578947717">
              <w:marLeft w:val="0"/>
              <w:marRight w:val="0"/>
              <w:marTop w:val="0"/>
              <w:marBottom w:val="0"/>
              <w:divBdr>
                <w:top w:val="none" w:sz="0" w:space="0" w:color="auto"/>
                <w:left w:val="none" w:sz="0" w:space="0" w:color="auto"/>
                <w:bottom w:val="none" w:sz="0" w:space="0" w:color="auto"/>
                <w:right w:val="none" w:sz="0" w:space="0" w:color="auto"/>
              </w:divBdr>
            </w:div>
            <w:div w:id="576749431">
              <w:marLeft w:val="0"/>
              <w:marRight w:val="0"/>
              <w:marTop w:val="0"/>
              <w:marBottom w:val="0"/>
              <w:divBdr>
                <w:top w:val="none" w:sz="0" w:space="0" w:color="auto"/>
                <w:left w:val="none" w:sz="0" w:space="0" w:color="auto"/>
                <w:bottom w:val="none" w:sz="0" w:space="0" w:color="auto"/>
                <w:right w:val="none" w:sz="0" w:space="0" w:color="auto"/>
              </w:divBdr>
            </w:div>
            <w:div w:id="934938324">
              <w:marLeft w:val="0"/>
              <w:marRight w:val="0"/>
              <w:marTop w:val="0"/>
              <w:marBottom w:val="0"/>
              <w:divBdr>
                <w:top w:val="none" w:sz="0" w:space="0" w:color="auto"/>
                <w:left w:val="none" w:sz="0" w:space="0" w:color="auto"/>
                <w:bottom w:val="none" w:sz="0" w:space="0" w:color="auto"/>
                <w:right w:val="none" w:sz="0" w:space="0" w:color="auto"/>
              </w:divBdr>
            </w:div>
            <w:div w:id="189682463">
              <w:marLeft w:val="0"/>
              <w:marRight w:val="0"/>
              <w:marTop w:val="0"/>
              <w:marBottom w:val="0"/>
              <w:divBdr>
                <w:top w:val="none" w:sz="0" w:space="0" w:color="auto"/>
                <w:left w:val="none" w:sz="0" w:space="0" w:color="auto"/>
                <w:bottom w:val="none" w:sz="0" w:space="0" w:color="auto"/>
                <w:right w:val="none" w:sz="0" w:space="0" w:color="auto"/>
              </w:divBdr>
            </w:div>
            <w:div w:id="2134517550">
              <w:marLeft w:val="0"/>
              <w:marRight w:val="0"/>
              <w:marTop w:val="0"/>
              <w:marBottom w:val="0"/>
              <w:divBdr>
                <w:top w:val="none" w:sz="0" w:space="0" w:color="auto"/>
                <w:left w:val="none" w:sz="0" w:space="0" w:color="auto"/>
                <w:bottom w:val="none" w:sz="0" w:space="0" w:color="auto"/>
                <w:right w:val="none" w:sz="0" w:space="0" w:color="auto"/>
              </w:divBdr>
            </w:div>
            <w:div w:id="345717251">
              <w:marLeft w:val="0"/>
              <w:marRight w:val="0"/>
              <w:marTop w:val="0"/>
              <w:marBottom w:val="0"/>
              <w:divBdr>
                <w:top w:val="none" w:sz="0" w:space="0" w:color="auto"/>
                <w:left w:val="none" w:sz="0" w:space="0" w:color="auto"/>
                <w:bottom w:val="none" w:sz="0" w:space="0" w:color="auto"/>
                <w:right w:val="none" w:sz="0" w:space="0" w:color="auto"/>
              </w:divBdr>
            </w:div>
            <w:div w:id="210508086">
              <w:marLeft w:val="0"/>
              <w:marRight w:val="0"/>
              <w:marTop w:val="0"/>
              <w:marBottom w:val="0"/>
              <w:divBdr>
                <w:top w:val="none" w:sz="0" w:space="0" w:color="auto"/>
                <w:left w:val="none" w:sz="0" w:space="0" w:color="auto"/>
                <w:bottom w:val="none" w:sz="0" w:space="0" w:color="auto"/>
                <w:right w:val="none" w:sz="0" w:space="0" w:color="auto"/>
              </w:divBdr>
            </w:div>
            <w:div w:id="100108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691507">
      <w:bodyDiv w:val="1"/>
      <w:marLeft w:val="0"/>
      <w:marRight w:val="0"/>
      <w:marTop w:val="0"/>
      <w:marBottom w:val="0"/>
      <w:divBdr>
        <w:top w:val="none" w:sz="0" w:space="0" w:color="auto"/>
        <w:left w:val="none" w:sz="0" w:space="0" w:color="auto"/>
        <w:bottom w:val="none" w:sz="0" w:space="0" w:color="auto"/>
        <w:right w:val="none" w:sz="0" w:space="0" w:color="auto"/>
      </w:divBdr>
      <w:divsChild>
        <w:div w:id="798769778">
          <w:marLeft w:val="0"/>
          <w:marRight w:val="0"/>
          <w:marTop w:val="0"/>
          <w:marBottom w:val="0"/>
          <w:divBdr>
            <w:top w:val="none" w:sz="0" w:space="0" w:color="auto"/>
            <w:left w:val="none" w:sz="0" w:space="0" w:color="auto"/>
            <w:bottom w:val="none" w:sz="0" w:space="0" w:color="auto"/>
            <w:right w:val="none" w:sz="0" w:space="0" w:color="auto"/>
          </w:divBdr>
          <w:divsChild>
            <w:div w:id="45688070">
              <w:marLeft w:val="0"/>
              <w:marRight w:val="0"/>
              <w:marTop w:val="0"/>
              <w:marBottom w:val="0"/>
              <w:divBdr>
                <w:top w:val="none" w:sz="0" w:space="0" w:color="auto"/>
                <w:left w:val="none" w:sz="0" w:space="0" w:color="auto"/>
                <w:bottom w:val="none" w:sz="0" w:space="0" w:color="auto"/>
                <w:right w:val="none" w:sz="0" w:space="0" w:color="auto"/>
              </w:divBdr>
            </w:div>
            <w:div w:id="1876457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259410">
      <w:bodyDiv w:val="1"/>
      <w:marLeft w:val="0"/>
      <w:marRight w:val="0"/>
      <w:marTop w:val="0"/>
      <w:marBottom w:val="0"/>
      <w:divBdr>
        <w:top w:val="none" w:sz="0" w:space="0" w:color="auto"/>
        <w:left w:val="none" w:sz="0" w:space="0" w:color="auto"/>
        <w:bottom w:val="none" w:sz="0" w:space="0" w:color="auto"/>
        <w:right w:val="none" w:sz="0" w:space="0" w:color="auto"/>
      </w:divBdr>
      <w:divsChild>
        <w:div w:id="834223129">
          <w:marLeft w:val="0"/>
          <w:marRight w:val="0"/>
          <w:marTop w:val="0"/>
          <w:marBottom w:val="0"/>
          <w:divBdr>
            <w:top w:val="none" w:sz="0" w:space="0" w:color="auto"/>
            <w:left w:val="none" w:sz="0" w:space="0" w:color="auto"/>
            <w:bottom w:val="none" w:sz="0" w:space="0" w:color="auto"/>
            <w:right w:val="none" w:sz="0" w:space="0" w:color="auto"/>
          </w:divBdr>
          <w:divsChild>
            <w:div w:id="85465649">
              <w:marLeft w:val="0"/>
              <w:marRight w:val="0"/>
              <w:marTop w:val="0"/>
              <w:marBottom w:val="0"/>
              <w:divBdr>
                <w:top w:val="none" w:sz="0" w:space="0" w:color="auto"/>
                <w:left w:val="none" w:sz="0" w:space="0" w:color="auto"/>
                <w:bottom w:val="none" w:sz="0" w:space="0" w:color="auto"/>
                <w:right w:val="none" w:sz="0" w:space="0" w:color="auto"/>
              </w:divBdr>
            </w:div>
            <w:div w:id="1620381762">
              <w:marLeft w:val="0"/>
              <w:marRight w:val="0"/>
              <w:marTop w:val="0"/>
              <w:marBottom w:val="0"/>
              <w:divBdr>
                <w:top w:val="none" w:sz="0" w:space="0" w:color="auto"/>
                <w:left w:val="none" w:sz="0" w:space="0" w:color="auto"/>
                <w:bottom w:val="none" w:sz="0" w:space="0" w:color="auto"/>
                <w:right w:val="none" w:sz="0" w:space="0" w:color="auto"/>
              </w:divBdr>
            </w:div>
            <w:div w:id="1372655587">
              <w:marLeft w:val="0"/>
              <w:marRight w:val="0"/>
              <w:marTop w:val="0"/>
              <w:marBottom w:val="0"/>
              <w:divBdr>
                <w:top w:val="none" w:sz="0" w:space="0" w:color="auto"/>
                <w:left w:val="none" w:sz="0" w:space="0" w:color="auto"/>
                <w:bottom w:val="none" w:sz="0" w:space="0" w:color="auto"/>
                <w:right w:val="none" w:sz="0" w:space="0" w:color="auto"/>
              </w:divBdr>
            </w:div>
            <w:div w:id="2105227677">
              <w:marLeft w:val="0"/>
              <w:marRight w:val="0"/>
              <w:marTop w:val="0"/>
              <w:marBottom w:val="0"/>
              <w:divBdr>
                <w:top w:val="none" w:sz="0" w:space="0" w:color="auto"/>
                <w:left w:val="none" w:sz="0" w:space="0" w:color="auto"/>
                <w:bottom w:val="none" w:sz="0" w:space="0" w:color="auto"/>
                <w:right w:val="none" w:sz="0" w:space="0" w:color="auto"/>
              </w:divBdr>
            </w:div>
            <w:div w:id="1643582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285841">
      <w:bodyDiv w:val="1"/>
      <w:marLeft w:val="0"/>
      <w:marRight w:val="0"/>
      <w:marTop w:val="0"/>
      <w:marBottom w:val="0"/>
      <w:divBdr>
        <w:top w:val="none" w:sz="0" w:space="0" w:color="auto"/>
        <w:left w:val="none" w:sz="0" w:space="0" w:color="auto"/>
        <w:bottom w:val="none" w:sz="0" w:space="0" w:color="auto"/>
        <w:right w:val="none" w:sz="0" w:space="0" w:color="auto"/>
      </w:divBdr>
      <w:divsChild>
        <w:div w:id="1574076250">
          <w:marLeft w:val="0"/>
          <w:marRight w:val="0"/>
          <w:marTop w:val="0"/>
          <w:marBottom w:val="0"/>
          <w:divBdr>
            <w:top w:val="none" w:sz="0" w:space="0" w:color="auto"/>
            <w:left w:val="none" w:sz="0" w:space="0" w:color="auto"/>
            <w:bottom w:val="none" w:sz="0" w:space="0" w:color="auto"/>
            <w:right w:val="none" w:sz="0" w:space="0" w:color="auto"/>
          </w:divBdr>
          <w:divsChild>
            <w:div w:id="1126772788">
              <w:marLeft w:val="0"/>
              <w:marRight w:val="0"/>
              <w:marTop w:val="0"/>
              <w:marBottom w:val="0"/>
              <w:divBdr>
                <w:top w:val="none" w:sz="0" w:space="0" w:color="auto"/>
                <w:left w:val="none" w:sz="0" w:space="0" w:color="auto"/>
                <w:bottom w:val="none" w:sz="0" w:space="0" w:color="auto"/>
                <w:right w:val="none" w:sz="0" w:space="0" w:color="auto"/>
              </w:divBdr>
            </w:div>
            <w:div w:id="1260719684">
              <w:marLeft w:val="0"/>
              <w:marRight w:val="0"/>
              <w:marTop w:val="0"/>
              <w:marBottom w:val="0"/>
              <w:divBdr>
                <w:top w:val="none" w:sz="0" w:space="0" w:color="auto"/>
                <w:left w:val="none" w:sz="0" w:space="0" w:color="auto"/>
                <w:bottom w:val="none" w:sz="0" w:space="0" w:color="auto"/>
                <w:right w:val="none" w:sz="0" w:space="0" w:color="auto"/>
              </w:divBdr>
            </w:div>
            <w:div w:id="1192452219">
              <w:marLeft w:val="0"/>
              <w:marRight w:val="0"/>
              <w:marTop w:val="0"/>
              <w:marBottom w:val="0"/>
              <w:divBdr>
                <w:top w:val="none" w:sz="0" w:space="0" w:color="auto"/>
                <w:left w:val="none" w:sz="0" w:space="0" w:color="auto"/>
                <w:bottom w:val="none" w:sz="0" w:space="0" w:color="auto"/>
                <w:right w:val="none" w:sz="0" w:space="0" w:color="auto"/>
              </w:divBdr>
            </w:div>
            <w:div w:id="1952398204">
              <w:marLeft w:val="0"/>
              <w:marRight w:val="0"/>
              <w:marTop w:val="0"/>
              <w:marBottom w:val="0"/>
              <w:divBdr>
                <w:top w:val="none" w:sz="0" w:space="0" w:color="auto"/>
                <w:left w:val="none" w:sz="0" w:space="0" w:color="auto"/>
                <w:bottom w:val="none" w:sz="0" w:space="0" w:color="auto"/>
                <w:right w:val="none" w:sz="0" w:space="0" w:color="auto"/>
              </w:divBdr>
            </w:div>
            <w:div w:id="667633230">
              <w:marLeft w:val="0"/>
              <w:marRight w:val="0"/>
              <w:marTop w:val="0"/>
              <w:marBottom w:val="0"/>
              <w:divBdr>
                <w:top w:val="none" w:sz="0" w:space="0" w:color="auto"/>
                <w:left w:val="none" w:sz="0" w:space="0" w:color="auto"/>
                <w:bottom w:val="none" w:sz="0" w:space="0" w:color="auto"/>
                <w:right w:val="none" w:sz="0" w:space="0" w:color="auto"/>
              </w:divBdr>
            </w:div>
            <w:div w:id="721245874">
              <w:marLeft w:val="0"/>
              <w:marRight w:val="0"/>
              <w:marTop w:val="0"/>
              <w:marBottom w:val="0"/>
              <w:divBdr>
                <w:top w:val="none" w:sz="0" w:space="0" w:color="auto"/>
                <w:left w:val="none" w:sz="0" w:space="0" w:color="auto"/>
                <w:bottom w:val="none" w:sz="0" w:space="0" w:color="auto"/>
                <w:right w:val="none" w:sz="0" w:space="0" w:color="auto"/>
              </w:divBdr>
            </w:div>
            <w:div w:id="529414512">
              <w:marLeft w:val="0"/>
              <w:marRight w:val="0"/>
              <w:marTop w:val="0"/>
              <w:marBottom w:val="0"/>
              <w:divBdr>
                <w:top w:val="none" w:sz="0" w:space="0" w:color="auto"/>
                <w:left w:val="none" w:sz="0" w:space="0" w:color="auto"/>
                <w:bottom w:val="none" w:sz="0" w:space="0" w:color="auto"/>
                <w:right w:val="none" w:sz="0" w:space="0" w:color="auto"/>
              </w:divBdr>
            </w:div>
            <w:div w:id="262500683">
              <w:marLeft w:val="0"/>
              <w:marRight w:val="0"/>
              <w:marTop w:val="0"/>
              <w:marBottom w:val="0"/>
              <w:divBdr>
                <w:top w:val="none" w:sz="0" w:space="0" w:color="auto"/>
                <w:left w:val="none" w:sz="0" w:space="0" w:color="auto"/>
                <w:bottom w:val="none" w:sz="0" w:space="0" w:color="auto"/>
                <w:right w:val="none" w:sz="0" w:space="0" w:color="auto"/>
              </w:divBdr>
            </w:div>
            <w:div w:id="1777825477">
              <w:marLeft w:val="0"/>
              <w:marRight w:val="0"/>
              <w:marTop w:val="0"/>
              <w:marBottom w:val="0"/>
              <w:divBdr>
                <w:top w:val="none" w:sz="0" w:space="0" w:color="auto"/>
                <w:left w:val="none" w:sz="0" w:space="0" w:color="auto"/>
                <w:bottom w:val="none" w:sz="0" w:space="0" w:color="auto"/>
                <w:right w:val="none" w:sz="0" w:space="0" w:color="auto"/>
              </w:divBdr>
            </w:div>
            <w:div w:id="462500819">
              <w:marLeft w:val="0"/>
              <w:marRight w:val="0"/>
              <w:marTop w:val="0"/>
              <w:marBottom w:val="0"/>
              <w:divBdr>
                <w:top w:val="none" w:sz="0" w:space="0" w:color="auto"/>
                <w:left w:val="none" w:sz="0" w:space="0" w:color="auto"/>
                <w:bottom w:val="none" w:sz="0" w:space="0" w:color="auto"/>
                <w:right w:val="none" w:sz="0" w:space="0" w:color="auto"/>
              </w:divBdr>
            </w:div>
            <w:div w:id="897519646">
              <w:marLeft w:val="0"/>
              <w:marRight w:val="0"/>
              <w:marTop w:val="0"/>
              <w:marBottom w:val="0"/>
              <w:divBdr>
                <w:top w:val="none" w:sz="0" w:space="0" w:color="auto"/>
                <w:left w:val="none" w:sz="0" w:space="0" w:color="auto"/>
                <w:bottom w:val="none" w:sz="0" w:space="0" w:color="auto"/>
                <w:right w:val="none" w:sz="0" w:space="0" w:color="auto"/>
              </w:divBdr>
            </w:div>
            <w:div w:id="1225337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522407">
      <w:bodyDiv w:val="1"/>
      <w:marLeft w:val="0"/>
      <w:marRight w:val="0"/>
      <w:marTop w:val="0"/>
      <w:marBottom w:val="0"/>
      <w:divBdr>
        <w:top w:val="none" w:sz="0" w:space="0" w:color="auto"/>
        <w:left w:val="none" w:sz="0" w:space="0" w:color="auto"/>
        <w:bottom w:val="none" w:sz="0" w:space="0" w:color="auto"/>
        <w:right w:val="none" w:sz="0" w:space="0" w:color="auto"/>
      </w:divBdr>
      <w:divsChild>
        <w:div w:id="59211243">
          <w:marLeft w:val="0"/>
          <w:marRight w:val="0"/>
          <w:marTop w:val="0"/>
          <w:marBottom w:val="0"/>
          <w:divBdr>
            <w:top w:val="none" w:sz="0" w:space="0" w:color="auto"/>
            <w:left w:val="none" w:sz="0" w:space="0" w:color="auto"/>
            <w:bottom w:val="none" w:sz="0" w:space="0" w:color="auto"/>
            <w:right w:val="none" w:sz="0" w:space="0" w:color="auto"/>
          </w:divBdr>
          <w:divsChild>
            <w:div w:id="1458181759">
              <w:marLeft w:val="0"/>
              <w:marRight w:val="0"/>
              <w:marTop w:val="0"/>
              <w:marBottom w:val="0"/>
              <w:divBdr>
                <w:top w:val="none" w:sz="0" w:space="0" w:color="auto"/>
                <w:left w:val="none" w:sz="0" w:space="0" w:color="auto"/>
                <w:bottom w:val="none" w:sz="0" w:space="0" w:color="auto"/>
                <w:right w:val="none" w:sz="0" w:space="0" w:color="auto"/>
              </w:divBdr>
            </w:div>
            <w:div w:id="622537618">
              <w:marLeft w:val="0"/>
              <w:marRight w:val="0"/>
              <w:marTop w:val="0"/>
              <w:marBottom w:val="0"/>
              <w:divBdr>
                <w:top w:val="none" w:sz="0" w:space="0" w:color="auto"/>
                <w:left w:val="none" w:sz="0" w:space="0" w:color="auto"/>
                <w:bottom w:val="none" w:sz="0" w:space="0" w:color="auto"/>
                <w:right w:val="none" w:sz="0" w:space="0" w:color="auto"/>
              </w:divBdr>
            </w:div>
            <w:div w:id="568882832">
              <w:marLeft w:val="0"/>
              <w:marRight w:val="0"/>
              <w:marTop w:val="0"/>
              <w:marBottom w:val="0"/>
              <w:divBdr>
                <w:top w:val="none" w:sz="0" w:space="0" w:color="auto"/>
                <w:left w:val="none" w:sz="0" w:space="0" w:color="auto"/>
                <w:bottom w:val="none" w:sz="0" w:space="0" w:color="auto"/>
                <w:right w:val="none" w:sz="0" w:space="0" w:color="auto"/>
              </w:divBdr>
            </w:div>
            <w:div w:id="189413017">
              <w:marLeft w:val="0"/>
              <w:marRight w:val="0"/>
              <w:marTop w:val="0"/>
              <w:marBottom w:val="0"/>
              <w:divBdr>
                <w:top w:val="none" w:sz="0" w:space="0" w:color="auto"/>
                <w:left w:val="none" w:sz="0" w:space="0" w:color="auto"/>
                <w:bottom w:val="none" w:sz="0" w:space="0" w:color="auto"/>
                <w:right w:val="none" w:sz="0" w:space="0" w:color="auto"/>
              </w:divBdr>
            </w:div>
            <w:div w:id="639847398">
              <w:marLeft w:val="0"/>
              <w:marRight w:val="0"/>
              <w:marTop w:val="0"/>
              <w:marBottom w:val="0"/>
              <w:divBdr>
                <w:top w:val="none" w:sz="0" w:space="0" w:color="auto"/>
                <w:left w:val="none" w:sz="0" w:space="0" w:color="auto"/>
                <w:bottom w:val="none" w:sz="0" w:space="0" w:color="auto"/>
                <w:right w:val="none" w:sz="0" w:space="0" w:color="auto"/>
              </w:divBdr>
            </w:div>
            <w:div w:id="1249119820">
              <w:marLeft w:val="0"/>
              <w:marRight w:val="0"/>
              <w:marTop w:val="0"/>
              <w:marBottom w:val="0"/>
              <w:divBdr>
                <w:top w:val="none" w:sz="0" w:space="0" w:color="auto"/>
                <w:left w:val="none" w:sz="0" w:space="0" w:color="auto"/>
                <w:bottom w:val="none" w:sz="0" w:space="0" w:color="auto"/>
                <w:right w:val="none" w:sz="0" w:space="0" w:color="auto"/>
              </w:divBdr>
            </w:div>
            <w:div w:id="1957330147">
              <w:marLeft w:val="0"/>
              <w:marRight w:val="0"/>
              <w:marTop w:val="0"/>
              <w:marBottom w:val="0"/>
              <w:divBdr>
                <w:top w:val="none" w:sz="0" w:space="0" w:color="auto"/>
                <w:left w:val="none" w:sz="0" w:space="0" w:color="auto"/>
                <w:bottom w:val="none" w:sz="0" w:space="0" w:color="auto"/>
                <w:right w:val="none" w:sz="0" w:space="0" w:color="auto"/>
              </w:divBdr>
            </w:div>
            <w:div w:id="924800501">
              <w:marLeft w:val="0"/>
              <w:marRight w:val="0"/>
              <w:marTop w:val="0"/>
              <w:marBottom w:val="0"/>
              <w:divBdr>
                <w:top w:val="none" w:sz="0" w:space="0" w:color="auto"/>
                <w:left w:val="none" w:sz="0" w:space="0" w:color="auto"/>
                <w:bottom w:val="none" w:sz="0" w:space="0" w:color="auto"/>
                <w:right w:val="none" w:sz="0" w:space="0" w:color="auto"/>
              </w:divBdr>
            </w:div>
            <w:div w:id="1005985527">
              <w:marLeft w:val="0"/>
              <w:marRight w:val="0"/>
              <w:marTop w:val="0"/>
              <w:marBottom w:val="0"/>
              <w:divBdr>
                <w:top w:val="none" w:sz="0" w:space="0" w:color="auto"/>
                <w:left w:val="none" w:sz="0" w:space="0" w:color="auto"/>
                <w:bottom w:val="none" w:sz="0" w:space="0" w:color="auto"/>
                <w:right w:val="none" w:sz="0" w:space="0" w:color="auto"/>
              </w:divBdr>
            </w:div>
            <w:div w:id="2047098339">
              <w:marLeft w:val="0"/>
              <w:marRight w:val="0"/>
              <w:marTop w:val="0"/>
              <w:marBottom w:val="0"/>
              <w:divBdr>
                <w:top w:val="none" w:sz="0" w:space="0" w:color="auto"/>
                <w:left w:val="none" w:sz="0" w:space="0" w:color="auto"/>
                <w:bottom w:val="none" w:sz="0" w:space="0" w:color="auto"/>
                <w:right w:val="none" w:sz="0" w:space="0" w:color="auto"/>
              </w:divBdr>
            </w:div>
            <w:div w:id="952248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139784">
      <w:bodyDiv w:val="1"/>
      <w:marLeft w:val="0"/>
      <w:marRight w:val="0"/>
      <w:marTop w:val="0"/>
      <w:marBottom w:val="0"/>
      <w:divBdr>
        <w:top w:val="none" w:sz="0" w:space="0" w:color="auto"/>
        <w:left w:val="none" w:sz="0" w:space="0" w:color="auto"/>
        <w:bottom w:val="none" w:sz="0" w:space="0" w:color="auto"/>
        <w:right w:val="none" w:sz="0" w:space="0" w:color="auto"/>
      </w:divBdr>
      <w:divsChild>
        <w:div w:id="958800994">
          <w:marLeft w:val="0"/>
          <w:marRight w:val="0"/>
          <w:marTop w:val="0"/>
          <w:marBottom w:val="0"/>
          <w:divBdr>
            <w:top w:val="none" w:sz="0" w:space="0" w:color="auto"/>
            <w:left w:val="none" w:sz="0" w:space="0" w:color="auto"/>
            <w:bottom w:val="none" w:sz="0" w:space="0" w:color="auto"/>
            <w:right w:val="none" w:sz="0" w:space="0" w:color="auto"/>
          </w:divBdr>
          <w:divsChild>
            <w:div w:id="1463382926">
              <w:marLeft w:val="0"/>
              <w:marRight w:val="0"/>
              <w:marTop w:val="0"/>
              <w:marBottom w:val="0"/>
              <w:divBdr>
                <w:top w:val="none" w:sz="0" w:space="0" w:color="auto"/>
                <w:left w:val="none" w:sz="0" w:space="0" w:color="auto"/>
                <w:bottom w:val="none" w:sz="0" w:space="0" w:color="auto"/>
                <w:right w:val="none" w:sz="0" w:space="0" w:color="auto"/>
              </w:divBdr>
            </w:div>
            <w:div w:id="1185245183">
              <w:marLeft w:val="0"/>
              <w:marRight w:val="0"/>
              <w:marTop w:val="0"/>
              <w:marBottom w:val="0"/>
              <w:divBdr>
                <w:top w:val="none" w:sz="0" w:space="0" w:color="auto"/>
                <w:left w:val="none" w:sz="0" w:space="0" w:color="auto"/>
                <w:bottom w:val="none" w:sz="0" w:space="0" w:color="auto"/>
                <w:right w:val="none" w:sz="0" w:space="0" w:color="auto"/>
              </w:divBdr>
            </w:div>
            <w:div w:id="910307857">
              <w:marLeft w:val="0"/>
              <w:marRight w:val="0"/>
              <w:marTop w:val="0"/>
              <w:marBottom w:val="0"/>
              <w:divBdr>
                <w:top w:val="none" w:sz="0" w:space="0" w:color="auto"/>
                <w:left w:val="none" w:sz="0" w:space="0" w:color="auto"/>
                <w:bottom w:val="none" w:sz="0" w:space="0" w:color="auto"/>
                <w:right w:val="none" w:sz="0" w:space="0" w:color="auto"/>
              </w:divBdr>
            </w:div>
            <w:div w:id="1542598148">
              <w:marLeft w:val="0"/>
              <w:marRight w:val="0"/>
              <w:marTop w:val="0"/>
              <w:marBottom w:val="0"/>
              <w:divBdr>
                <w:top w:val="none" w:sz="0" w:space="0" w:color="auto"/>
                <w:left w:val="none" w:sz="0" w:space="0" w:color="auto"/>
                <w:bottom w:val="none" w:sz="0" w:space="0" w:color="auto"/>
                <w:right w:val="none" w:sz="0" w:space="0" w:color="auto"/>
              </w:divBdr>
            </w:div>
            <w:div w:id="1770732371">
              <w:marLeft w:val="0"/>
              <w:marRight w:val="0"/>
              <w:marTop w:val="0"/>
              <w:marBottom w:val="0"/>
              <w:divBdr>
                <w:top w:val="none" w:sz="0" w:space="0" w:color="auto"/>
                <w:left w:val="none" w:sz="0" w:space="0" w:color="auto"/>
                <w:bottom w:val="none" w:sz="0" w:space="0" w:color="auto"/>
                <w:right w:val="none" w:sz="0" w:space="0" w:color="auto"/>
              </w:divBdr>
            </w:div>
            <w:div w:id="1785078831">
              <w:marLeft w:val="0"/>
              <w:marRight w:val="0"/>
              <w:marTop w:val="0"/>
              <w:marBottom w:val="0"/>
              <w:divBdr>
                <w:top w:val="none" w:sz="0" w:space="0" w:color="auto"/>
                <w:left w:val="none" w:sz="0" w:space="0" w:color="auto"/>
                <w:bottom w:val="none" w:sz="0" w:space="0" w:color="auto"/>
                <w:right w:val="none" w:sz="0" w:space="0" w:color="auto"/>
              </w:divBdr>
            </w:div>
            <w:div w:id="1021471336">
              <w:marLeft w:val="0"/>
              <w:marRight w:val="0"/>
              <w:marTop w:val="0"/>
              <w:marBottom w:val="0"/>
              <w:divBdr>
                <w:top w:val="none" w:sz="0" w:space="0" w:color="auto"/>
                <w:left w:val="none" w:sz="0" w:space="0" w:color="auto"/>
                <w:bottom w:val="none" w:sz="0" w:space="0" w:color="auto"/>
                <w:right w:val="none" w:sz="0" w:space="0" w:color="auto"/>
              </w:divBdr>
            </w:div>
            <w:div w:id="858659607">
              <w:marLeft w:val="0"/>
              <w:marRight w:val="0"/>
              <w:marTop w:val="0"/>
              <w:marBottom w:val="0"/>
              <w:divBdr>
                <w:top w:val="none" w:sz="0" w:space="0" w:color="auto"/>
                <w:left w:val="none" w:sz="0" w:space="0" w:color="auto"/>
                <w:bottom w:val="none" w:sz="0" w:space="0" w:color="auto"/>
                <w:right w:val="none" w:sz="0" w:space="0" w:color="auto"/>
              </w:divBdr>
            </w:div>
            <w:div w:id="120259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203079">
      <w:bodyDiv w:val="1"/>
      <w:marLeft w:val="0"/>
      <w:marRight w:val="0"/>
      <w:marTop w:val="0"/>
      <w:marBottom w:val="0"/>
      <w:divBdr>
        <w:top w:val="none" w:sz="0" w:space="0" w:color="auto"/>
        <w:left w:val="none" w:sz="0" w:space="0" w:color="auto"/>
        <w:bottom w:val="none" w:sz="0" w:space="0" w:color="auto"/>
        <w:right w:val="none" w:sz="0" w:space="0" w:color="auto"/>
      </w:divBdr>
      <w:divsChild>
        <w:div w:id="527526247">
          <w:marLeft w:val="0"/>
          <w:marRight w:val="0"/>
          <w:marTop w:val="0"/>
          <w:marBottom w:val="0"/>
          <w:divBdr>
            <w:top w:val="none" w:sz="0" w:space="0" w:color="auto"/>
            <w:left w:val="none" w:sz="0" w:space="0" w:color="auto"/>
            <w:bottom w:val="none" w:sz="0" w:space="0" w:color="auto"/>
            <w:right w:val="none" w:sz="0" w:space="0" w:color="auto"/>
          </w:divBdr>
          <w:divsChild>
            <w:div w:id="433281681">
              <w:marLeft w:val="0"/>
              <w:marRight w:val="0"/>
              <w:marTop w:val="0"/>
              <w:marBottom w:val="0"/>
              <w:divBdr>
                <w:top w:val="none" w:sz="0" w:space="0" w:color="auto"/>
                <w:left w:val="none" w:sz="0" w:space="0" w:color="auto"/>
                <w:bottom w:val="none" w:sz="0" w:space="0" w:color="auto"/>
                <w:right w:val="none" w:sz="0" w:space="0" w:color="auto"/>
              </w:divBdr>
            </w:div>
            <w:div w:id="82575511">
              <w:marLeft w:val="0"/>
              <w:marRight w:val="0"/>
              <w:marTop w:val="0"/>
              <w:marBottom w:val="0"/>
              <w:divBdr>
                <w:top w:val="none" w:sz="0" w:space="0" w:color="auto"/>
                <w:left w:val="none" w:sz="0" w:space="0" w:color="auto"/>
                <w:bottom w:val="none" w:sz="0" w:space="0" w:color="auto"/>
                <w:right w:val="none" w:sz="0" w:space="0" w:color="auto"/>
              </w:divBdr>
            </w:div>
            <w:div w:id="835457781">
              <w:marLeft w:val="0"/>
              <w:marRight w:val="0"/>
              <w:marTop w:val="0"/>
              <w:marBottom w:val="0"/>
              <w:divBdr>
                <w:top w:val="none" w:sz="0" w:space="0" w:color="auto"/>
                <w:left w:val="none" w:sz="0" w:space="0" w:color="auto"/>
                <w:bottom w:val="none" w:sz="0" w:space="0" w:color="auto"/>
                <w:right w:val="none" w:sz="0" w:space="0" w:color="auto"/>
              </w:divBdr>
            </w:div>
            <w:div w:id="1462728243">
              <w:marLeft w:val="0"/>
              <w:marRight w:val="0"/>
              <w:marTop w:val="0"/>
              <w:marBottom w:val="0"/>
              <w:divBdr>
                <w:top w:val="none" w:sz="0" w:space="0" w:color="auto"/>
                <w:left w:val="none" w:sz="0" w:space="0" w:color="auto"/>
                <w:bottom w:val="none" w:sz="0" w:space="0" w:color="auto"/>
                <w:right w:val="none" w:sz="0" w:space="0" w:color="auto"/>
              </w:divBdr>
            </w:div>
            <w:div w:id="562981403">
              <w:marLeft w:val="0"/>
              <w:marRight w:val="0"/>
              <w:marTop w:val="0"/>
              <w:marBottom w:val="0"/>
              <w:divBdr>
                <w:top w:val="none" w:sz="0" w:space="0" w:color="auto"/>
                <w:left w:val="none" w:sz="0" w:space="0" w:color="auto"/>
                <w:bottom w:val="none" w:sz="0" w:space="0" w:color="auto"/>
                <w:right w:val="none" w:sz="0" w:space="0" w:color="auto"/>
              </w:divBdr>
            </w:div>
            <w:div w:id="977414770">
              <w:marLeft w:val="0"/>
              <w:marRight w:val="0"/>
              <w:marTop w:val="0"/>
              <w:marBottom w:val="0"/>
              <w:divBdr>
                <w:top w:val="none" w:sz="0" w:space="0" w:color="auto"/>
                <w:left w:val="none" w:sz="0" w:space="0" w:color="auto"/>
                <w:bottom w:val="none" w:sz="0" w:space="0" w:color="auto"/>
                <w:right w:val="none" w:sz="0" w:space="0" w:color="auto"/>
              </w:divBdr>
            </w:div>
            <w:div w:id="1927499332">
              <w:marLeft w:val="0"/>
              <w:marRight w:val="0"/>
              <w:marTop w:val="0"/>
              <w:marBottom w:val="0"/>
              <w:divBdr>
                <w:top w:val="none" w:sz="0" w:space="0" w:color="auto"/>
                <w:left w:val="none" w:sz="0" w:space="0" w:color="auto"/>
                <w:bottom w:val="none" w:sz="0" w:space="0" w:color="auto"/>
                <w:right w:val="none" w:sz="0" w:space="0" w:color="auto"/>
              </w:divBdr>
            </w:div>
            <w:div w:id="558058820">
              <w:marLeft w:val="0"/>
              <w:marRight w:val="0"/>
              <w:marTop w:val="0"/>
              <w:marBottom w:val="0"/>
              <w:divBdr>
                <w:top w:val="none" w:sz="0" w:space="0" w:color="auto"/>
                <w:left w:val="none" w:sz="0" w:space="0" w:color="auto"/>
                <w:bottom w:val="none" w:sz="0" w:space="0" w:color="auto"/>
                <w:right w:val="none" w:sz="0" w:space="0" w:color="auto"/>
              </w:divBdr>
            </w:div>
            <w:div w:id="934243932">
              <w:marLeft w:val="0"/>
              <w:marRight w:val="0"/>
              <w:marTop w:val="0"/>
              <w:marBottom w:val="0"/>
              <w:divBdr>
                <w:top w:val="none" w:sz="0" w:space="0" w:color="auto"/>
                <w:left w:val="none" w:sz="0" w:space="0" w:color="auto"/>
                <w:bottom w:val="none" w:sz="0" w:space="0" w:color="auto"/>
                <w:right w:val="none" w:sz="0" w:space="0" w:color="auto"/>
              </w:divBdr>
            </w:div>
            <w:div w:id="1942833462">
              <w:marLeft w:val="0"/>
              <w:marRight w:val="0"/>
              <w:marTop w:val="0"/>
              <w:marBottom w:val="0"/>
              <w:divBdr>
                <w:top w:val="none" w:sz="0" w:space="0" w:color="auto"/>
                <w:left w:val="none" w:sz="0" w:space="0" w:color="auto"/>
                <w:bottom w:val="none" w:sz="0" w:space="0" w:color="auto"/>
                <w:right w:val="none" w:sz="0" w:space="0" w:color="auto"/>
              </w:divBdr>
            </w:div>
            <w:div w:id="103627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122348">
      <w:bodyDiv w:val="1"/>
      <w:marLeft w:val="0"/>
      <w:marRight w:val="0"/>
      <w:marTop w:val="0"/>
      <w:marBottom w:val="0"/>
      <w:divBdr>
        <w:top w:val="none" w:sz="0" w:space="0" w:color="auto"/>
        <w:left w:val="none" w:sz="0" w:space="0" w:color="auto"/>
        <w:bottom w:val="none" w:sz="0" w:space="0" w:color="auto"/>
        <w:right w:val="none" w:sz="0" w:space="0" w:color="auto"/>
      </w:divBdr>
      <w:divsChild>
        <w:div w:id="368334833">
          <w:marLeft w:val="0"/>
          <w:marRight w:val="0"/>
          <w:marTop w:val="0"/>
          <w:marBottom w:val="0"/>
          <w:divBdr>
            <w:top w:val="none" w:sz="0" w:space="0" w:color="auto"/>
            <w:left w:val="none" w:sz="0" w:space="0" w:color="auto"/>
            <w:bottom w:val="none" w:sz="0" w:space="0" w:color="auto"/>
            <w:right w:val="none" w:sz="0" w:space="0" w:color="auto"/>
          </w:divBdr>
          <w:divsChild>
            <w:div w:id="1784570731">
              <w:marLeft w:val="0"/>
              <w:marRight w:val="0"/>
              <w:marTop w:val="0"/>
              <w:marBottom w:val="0"/>
              <w:divBdr>
                <w:top w:val="none" w:sz="0" w:space="0" w:color="auto"/>
                <w:left w:val="none" w:sz="0" w:space="0" w:color="auto"/>
                <w:bottom w:val="none" w:sz="0" w:space="0" w:color="auto"/>
                <w:right w:val="none" w:sz="0" w:space="0" w:color="auto"/>
              </w:divBdr>
            </w:div>
            <w:div w:id="670303568">
              <w:marLeft w:val="0"/>
              <w:marRight w:val="0"/>
              <w:marTop w:val="0"/>
              <w:marBottom w:val="0"/>
              <w:divBdr>
                <w:top w:val="none" w:sz="0" w:space="0" w:color="auto"/>
                <w:left w:val="none" w:sz="0" w:space="0" w:color="auto"/>
                <w:bottom w:val="none" w:sz="0" w:space="0" w:color="auto"/>
                <w:right w:val="none" w:sz="0" w:space="0" w:color="auto"/>
              </w:divBdr>
            </w:div>
            <w:div w:id="1502815444">
              <w:marLeft w:val="0"/>
              <w:marRight w:val="0"/>
              <w:marTop w:val="0"/>
              <w:marBottom w:val="0"/>
              <w:divBdr>
                <w:top w:val="none" w:sz="0" w:space="0" w:color="auto"/>
                <w:left w:val="none" w:sz="0" w:space="0" w:color="auto"/>
                <w:bottom w:val="none" w:sz="0" w:space="0" w:color="auto"/>
                <w:right w:val="none" w:sz="0" w:space="0" w:color="auto"/>
              </w:divBdr>
            </w:div>
            <w:div w:id="1516574050">
              <w:marLeft w:val="0"/>
              <w:marRight w:val="0"/>
              <w:marTop w:val="0"/>
              <w:marBottom w:val="0"/>
              <w:divBdr>
                <w:top w:val="none" w:sz="0" w:space="0" w:color="auto"/>
                <w:left w:val="none" w:sz="0" w:space="0" w:color="auto"/>
                <w:bottom w:val="none" w:sz="0" w:space="0" w:color="auto"/>
                <w:right w:val="none" w:sz="0" w:space="0" w:color="auto"/>
              </w:divBdr>
            </w:div>
            <w:div w:id="1587617837">
              <w:marLeft w:val="0"/>
              <w:marRight w:val="0"/>
              <w:marTop w:val="0"/>
              <w:marBottom w:val="0"/>
              <w:divBdr>
                <w:top w:val="none" w:sz="0" w:space="0" w:color="auto"/>
                <w:left w:val="none" w:sz="0" w:space="0" w:color="auto"/>
                <w:bottom w:val="none" w:sz="0" w:space="0" w:color="auto"/>
                <w:right w:val="none" w:sz="0" w:space="0" w:color="auto"/>
              </w:divBdr>
            </w:div>
            <w:div w:id="1723402331">
              <w:marLeft w:val="0"/>
              <w:marRight w:val="0"/>
              <w:marTop w:val="0"/>
              <w:marBottom w:val="0"/>
              <w:divBdr>
                <w:top w:val="none" w:sz="0" w:space="0" w:color="auto"/>
                <w:left w:val="none" w:sz="0" w:space="0" w:color="auto"/>
                <w:bottom w:val="none" w:sz="0" w:space="0" w:color="auto"/>
                <w:right w:val="none" w:sz="0" w:space="0" w:color="auto"/>
              </w:divBdr>
            </w:div>
            <w:div w:id="563684518">
              <w:marLeft w:val="0"/>
              <w:marRight w:val="0"/>
              <w:marTop w:val="0"/>
              <w:marBottom w:val="0"/>
              <w:divBdr>
                <w:top w:val="none" w:sz="0" w:space="0" w:color="auto"/>
                <w:left w:val="none" w:sz="0" w:space="0" w:color="auto"/>
                <w:bottom w:val="none" w:sz="0" w:space="0" w:color="auto"/>
                <w:right w:val="none" w:sz="0" w:space="0" w:color="auto"/>
              </w:divBdr>
            </w:div>
            <w:div w:id="2078164678">
              <w:marLeft w:val="0"/>
              <w:marRight w:val="0"/>
              <w:marTop w:val="0"/>
              <w:marBottom w:val="0"/>
              <w:divBdr>
                <w:top w:val="none" w:sz="0" w:space="0" w:color="auto"/>
                <w:left w:val="none" w:sz="0" w:space="0" w:color="auto"/>
                <w:bottom w:val="none" w:sz="0" w:space="0" w:color="auto"/>
                <w:right w:val="none" w:sz="0" w:space="0" w:color="auto"/>
              </w:divBdr>
            </w:div>
            <w:div w:id="618995432">
              <w:marLeft w:val="0"/>
              <w:marRight w:val="0"/>
              <w:marTop w:val="0"/>
              <w:marBottom w:val="0"/>
              <w:divBdr>
                <w:top w:val="none" w:sz="0" w:space="0" w:color="auto"/>
                <w:left w:val="none" w:sz="0" w:space="0" w:color="auto"/>
                <w:bottom w:val="none" w:sz="0" w:space="0" w:color="auto"/>
                <w:right w:val="none" w:sz="0" w:space="0" w:color="auto"/>
              </w:divBdr>
            </w:div>
            <w:div w:id="1087195238">
              <w:marLeft w:val="0"/>
              <w:marRight w:val="0"/>
              <w:marTop w:val="0"/>
              <w:marBottom w:val="0"/>
              <w:divBdr>
                <w:top w:val="none" w:sz="0" w:space="0" w:color="auto"/>
                <w:left w:val="none" w:sz="0" w:space="0" w:color="auto"/>
                <w:bottom w:val="none" w:sz="0" w:space="0" w:color="auto"/>
                <w:right w:val="none" w:sz="0" w:space="0" w:color="auto"/>
              </w:divBdr>
            </w:div>
            <w:div w:id="292252380">
              <w:marLeft w:val="0"/>
              <w:marRight w:val="0"/>
              <w:marTop w:val="0"/>
              <w:marBottom w:val="0"/>
              <w:divBdr>
                <w:top w:val="none" w:sz="0" w:space="0" w:color="auto"/>
                <w:left w:val="none" w:sz="0" w:space="0" w:color="auto"/>
                <w:bottom w:val="none" w:sz="0" w:space="0" w:color="auto"/>
                <w:right w:val="none" w:sz="0" w:space="0" w:color="auto"/>
              </w:divBdr>
            </w:div>
            <w:div w:id="73297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14817">
      <w:bodyDiv w:val="1"/>
      <w:marLeft w:val="0"/>
      <w:marRight w:val="0"/>
      <w:marTop w:val="0"/>
      <w:marBottom w:val="0"/>
      <w:divBdr>
        <w:top w:val="none" w:sz="0" w:space="0" w:color="auto"/>
        <w:left w:val="none" w:sz="0" w:space="0" w:color="auto"/>
        <w:bottom w:val="none" w:sz="0" w:space="0" w:color="auto"/>
        <w:right w:val="none" w:sz="0" w:space="0" w:color="auto"/>
      </w:divBdr>
      <w:divsChild>
        <w:div w:id="479269101">
          <w:marLeft w:val="0"/>
          <w:marRight w:val="0"/>
          <w:marTop w:val="0"/>
          <w:marBottom w:val="0"/>
          <w:divBdr>
            <w:top w:val="none" w:sz="0" w:space="0" w:color="auto"/>
            <w:left w:val="none" w:sz="0" w:space="0" w:color="auto"/>
            <w:bottom w:val="none" w:sz="0" w:space="0" w:color="auto"/>
            <w:right w:val="none" w:sz="0" w:space="0" w:color="auto"/>
          </w:divBdr>
          <w:divsChild>
            <w:div w:id="159395627">
              <w:marLeft w:val="0"/>
              <w:marRight w:val="0"/>
              <w:marTop w:val="0"/>
              <w:marBottom w:val="0"/>
              <w:divBdr>
                <w:top w:val="none" w:sz="0" w:space="0" w:color="auto"/>
                <w:left w:val="none" w:sz="0" w:space="0" w:color="auto"/>
                <w:bottom w:val="none" w:sz="0" w:space="0" w:color="auto"/>
                <w:right w:val="none" w:sz="0" w:space="0" w:color="auto"/>
              </w:divBdr>
            </w:div>
            <w:div w:id="735668786">
              <w:marLeft w:val="0"/>
              <w:marRight w:val="0"/>
              <w:marTop w:val="0"/>
              <w:marBottom w:val="0"/>
              <w:divBdr>
                <w:top w:val="none" w:sz="0" w:space="0" w:color="auto"/>
                <w:left w:val="none" w:sz="0" w:space="0" w:color="auto"/>
                <w:bottom w:val="none" w:sz="0" w:space="0" w:color="auto"/>
                <w:right w:val="none" w:sz="0" w:space="0" w:color="auto"/>
              </w:divBdr>
            </w:div>
            <w:div w:id="448087727">
              <w:marLeft w:val="0"/>
              <w:marRight w:val="0"/>
              <w:marTop w:val="0"/>
              <w:marBottom w:val="0"/>
              <w:divBdr>
                <w:top w:val="none" w:sz="0" w:space="0" w:color="auto"/>
                <w:left w:val="none" w:sz="0" w:space="0" w:color="auto"/>
                <w:bottom w:val="none" w:sz="0" w:space="0" w:color="auto"/>
                <w:right w:val="none" w:sz="0" w:space="0" w:color="auto"/>
              </w:divBdr>
            </w:div>
            <w:div w:id="1007053959">
              <w:marLeft w:val="0"/>
              <w:marRight w:val="0"/>
              <w:marTop w:val="0"/>
              <w:marBottom w:val="0"/>
              <w:divBdr>
                <w:top w:val="none" w:sz="0" w:space="0" w:color="auto"/>
                <w:left w:val="none" w:sz="0" w:space="0" w:color="auto"/>
                <w:bottom w:val="none" w:sz="0" w:space="0" w:color="auto"/>
                <w:right w:val="none" w:sz="0" w:space="0" w:color="auto"/>
              </w:divBdr>
            </w:div>
            <w:div w:id="230773677">
              <w:marLeft w:val="0"/>
              <w:marRight w:val="0"/>
              <w:marTop w:val="0"/>
              <w:marBottom w:val="0"/>
              <w:divBdr>
                <w:top w:val="none" w:sz="0" w:space="0" w:color="auto"/>
                <w:left w:val="none" w:sz="0" w:space="0" w:color="auto"/>
                <w:bottom w:val="none" w:sz="0" w:space="0" w:color="auto"/>
                <w:right w:val="none" w:sz="0" w:space="0" w:color="auto"/>
              </w:divBdr>
            </w:div>
            <w:div w:id="668482280">
              <w:marLeft w:val="0"/>
              <w:marRight w:val="0"/>
              <w:marTop w:val="0"/>
              <w:marBottom w:val="0"/>
              <w:divBdr>
                <w:top w:val="none" w:sz="0" w:space="0" w:color="auto"/>
                <w:left w:val="none" w:sz="0" w:space="0" w:color="auto"/>
                <w:bottom w:val="none" w:sz="0" w:space="0" w:color="auto"/>
                <w:right w:val="none" w:sz="0" w:space="0" w:color="auto"/>
              </w:divBdr>
            </w:div>
            <w:div w:id="214476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076823">
      <w:bodyDiv w:val="1"/>
      <w:marLeft w:val="0"/>
      <w:marRight w:val="0"/>
      <w:marTop w:val="0"/>
      <w:marBottom w:val="0"/>
      <w:divBdr>
        <w:top w:val="none" w:sz="0" w:space="0" w:color="auto"/>
        <w:left w:val="none" w:sz="0" w:space="0" w:color="auto"/>
        <w:bottom w:val="none" w:sz="0" w:space="0" w:color="auto"/>
        <w:right w:val="none" w:sz="0" w:space="0" w:color="auto"/>
      </w:divBdr>
      <w:divsChild>
        <w:div w:id="860358782">
          <w:marLeft w:val="0"/>
          <w:marRight w:val="0"/>
          <w:marTop w:val="0"/>
          <w:marBottom w:val="0"/>
          <w:divBdr>
            <w:top w:val="none" w:sz="0" w:space="0" w:color="auto"/>
            <w:left w:val="none" w:sz="0" w:space="0" w:color="auto"/>
            <w:bottom w:val="none" w:sz="0" w:space="0" w:color="auto"/>
            <w:right w:val="none" w:sz="0" w:space="0" w:color="auto"/>
          </w:divBdr>
          <w:divsChild>
            <w:div w:id="104349013">
              <w:marLeft w:val="0"/>
              <w:marRight w:val="0"/>
              <w:marTop w:val="0"/>
              <w:marBottom w:val="0"/>
              <w:divBdr>
                <w:top w:val="none" w:sz="0" w:space="0" w:color="auto"/>
                <w:left w:val="none" w:sz="0" w:space="0" w:color="auto"/>
                <w:bottom w:val="none" w:sz="0" w:space="0" w:color="auto"/>
                <w:right w:val="none" w:sz="0" w:space="0" w:color="auto"/>
              </w:divBdr>
            </w:div>
            <w:div w:id="213667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095025">
      <w:bodyDiv w:val="1"/>
      <w:marLeft w:val="0"/>
      <w:marRight w:val="0"/>
      <w:marTop w:val="0"/>
      <w:marBottom w:val="0"/>
      <w:divBdr>
        <w:top w:val="none" w:sz="0" w:space="0" w:color="auto"/>
        <w:left w:val="none" w:sz="0" w:space="0" w:color="auto"/>
        <w:bottom w:val="none" w:sz="0" w:space="0" w:color="auto"/>
        <w:right w:val="none" w:sz="0" w:space="0" w:color="auto"/>
      </w:divBdr>
      <w:divsChild>
        <w:div w:id="1258297048">
          <w:marLeft w:val="0"/>
          <w:marRight w:val="0"/>
          <w:marTop w:val="0"/>
          <w:marBottom w:val="0"/>
          <w:divBdr>
            <w:top w:val="none" w:sz="0" w:space="0" w:color="auto"/>
            <w:left w:val="none" w:sz="0" w:space="0" w:color="auto"/>
            <w:bottom w:val="none" w:sz="0" w:space="0" w:color="auto"/>
            <w:right w:val="none" w:sz="0" w:space="0" w:color="auto"/>
          </w:divBdr>
          <w:divsChild>
            <w:div w:id="481123485">
              <w:marLeft w:val="0"/>
              <w:marRight w:val="0"/>
              <w:marTop w:val="0"/>
              <w:marBottom w:val="0"/>
              <w:divBdr>
                <w:top w:val="none" w:sz="0" w:space="0" w:color="auto"/>
                <w:left w:val="none" w:sz="0" w:space="0" w:color="auto"/>
                <w:bottom w:val="none" w:sz="0" w:space="0" w:color="auto"/>
                <w:right w:val="none" w:sz="0" w:space="0" w:color="auto"/>
              </w:divBdr>
            </w:div>
            <w:div w:id="589195426">
              <w:marLeft w:val="0"/>
              <w:marRight w:val="0"/>
              <w:marTop w:val="0"/>
              <w:marBottom w:val="0"/>
              <w:divBdr>
                <w:top w:val="none" w:sz="0" w:space="0" w:color="auto"/>
                <w:left w:val="none" w:sz="0" w:space="0" w:color="auto"/>
                <w:bottom w:val="none" w:sz="0" w:space="0" w:color="auto"/>
                <w:right w:val="none" w:sz="0" w:space="0" w:color="auto"/>
              </w:divBdr>
            </w:div>
            <w:div w:id="969092336">
              <w:marLeft w:val="0"/>
              <w:marRight w:val="0"/>
              <w:marTop w:val="0"/>
              <w:marBottom w:val="0"/>
              <w:divBdr>
                <w:top w:val="none" w:sz="0" w:space="0" w:color="auto"/>
                <w:left w:val="none" w:sz="0" w:space="0" w:color="auto"/>
                <w:bottom w:val="none" w:sz="0" w:space="0" w:color="auto"/>
                <w:right w:val="none" w:sz="0" w:space="0" w:color="auto"/>
              </w:divBdr>
            </w:div>
            <w:div w:id="126289093">
              <w:marLeft w:val="0"/>
              <w:marRight w:val="0"/>
              <w:marTop w:val="0"/>
              <w:marBottom w:val="0"/>
              <w:divBdr>
                <w:top w:val="none" w:sz="0" w:space="0" w:color="auto"/>
                <w:left w:val="none" w:sz="0" w:space="0" w:color="auto"/>
                <w:bottom w:val="none" w:sz="0" w:space="0" w:color="auto"/>
                <w:right w:val="none" w:sz="0" w:space="0" w:color="auto"/>
              </w:divBdr>
            </w:div>
            <w:div w:id="2102526817">
              <w:marLeft w:val="0"/>
              <w:marRight w:val="0"/>
              <w:marTop w:val="0"/>
              <w:marBottom w:val="0"/>
              <w:divBdr>
                <w:top w:val="none" w:sz="0" w:space="0" w:color="auto"/>
                <w:left w:val="none" w:sz="0" w:space="0" w:color="auto"/>
                <w:bottom w:val="none" w:sz="0" w:space="0" w:color="auto"/>
                <w:right w:val="none" w:sz="0" w:space="0" w:color="auto"/>
              </w:divBdr>
            </w:div>
            <w:div w:id="940070551">
              <w:marLeft w:val="0"/>
              <w:marRight w:val="0"/>
              <w:marTop w:val="0"/>
              <w:marBottom w:val="0"/>
              <w:divBdr>
                <w:top w:val="none" w:sz="0" w:space="0" w:color="auto"/>
                <w:left w:val="none" w:sz="0" w:space="0" w:color="auto"/>
                <w:bottom w:val="none" w:sz="0" w:space="0" w:color="auto"/>
                <w:right w:val="none" w:sz="0" w:space="0" w:color="auto"/>
              </w:divBdr>
            </w:div>
            <w:div w:id="158349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090766">
      <w:bodyDiv w:val="1"/>
      <w:marLeft w:val="0"/>
      <w:marRight w:val="0"/>
      <w:marTop w:val="0"/>
      <w:marBottom w:val="0"/>
      <w:divBdr>
        <w:top w:val="none" w:sz="0" w:space="0" w:color="auto"/>
        <w:left w:val="none" w:sz="0" w:space="0" w:color="auto"/>
        <w:bottom w:val="none" w:sz="0" w:space="0" w:color="auto"/>
        <w:right w:val="none" w:sz="0" w:space="0" w:color="auto"/>
      </w:divBdr>
    </w:div>
    <w:div w:id="2071995411">
      <w:bodyDiv w:val="1"/>
      <w:marLeft w:val="0"/>
      <w:marRight w:val="0"/>
      <w:marTop w:val="0"/>
      <w:marBottom w:val="0"/>
      <w:divBdr>
        <w:top w:val="none" w:sz="0" w:space="0" w:color="auto"/>
        <w:left w:val="none" w:sz="0" w:space="0" w:color="auto"/>
        <w:bottom w:val="none" w:sz="0" w:space="0" w:color="auto"/>
        <w:right w:val="none" w:sz="0" w:space="0" w:color="auto"/>
      </w:divBdr>
      <w:divsChild>
        <w:div w:id="902915035">
          <w:marLeft w:val="0"/>
          <w:marRight w:val="0"/>
          <w:marTop w:val="0"/>
          <w:marBottom w:val="0"/>
          <w:divBdr>
            <w:top w:val="none" w:sz="0" w:space="0" w:color="auto"/>
            <w:left w:val="none" w:sz="0" w:space="0" w:color="auto"/>
            <w:bottom w:val="none" w:sz="0" w:space="0" w:color="auto"/>
            <w:right w:val="none" w:sz="0" w:space="0" w:color="auto"/>
          </w:divBdr>
          <w:divsChild>
            <w:div w:id="955142916">
              <w:marLeft w:val="0"/>
              <w:marRight w:val="0"/>
              <w:marTop w:val="0"/>
              <w:marBottom w:val="0"/>
              <w:divBdr>
                <w:top w:val="none" w:sz="0" w:space="0" w:color="auto"/>
                <w:left w:val="none" w:sz="0" w:space="0" w:color="auto"/>
                <w:bottom w:val="none" w:sz="0" w:space="0" w:color="auto"/>
                <w:right w:val="none" w:sz="0" w:space="0" w:color="auto"/>
              </w:divBdr>
            </w:div>
            <w:div w:id="139758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en.wikipedia.org/wiki/Convolutional_neural_network" TargetMode="External"/><Relationship Id="rId26" Type="http://schemas.openxmlformats.org/officeDocument/2006/relationships/hyperlink" Target="https://en.wikipedia.org/wiki/Stock_market?oldformat=true" TargetMode="External"/><Relationship Id="rId39" Type="http://schemas.openxmlformats.org/officeDocument/2006/relationships/hyperlink" Target="https://finance.yahoo.com/news/intels-7nm-delay-materially-positive-152846870.html" TargetMode="External"/><Relationship Id="rId21" Type="http://schemas.openxmlformats.org/officeDocument/2006/relationships/hyperlink" Target="https://ieeexplore.ieee.org/abstract/document/8078730" TargetMode="External"/><Relationship Id="rId34" Type="http://schemas.openxmlformats.org/officeDocument/2006/relationships/hyperlink" Target="https://finance.yahoo.com/" TargetMode="External"/><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ieeexplore.ieee.org/abstract/document/7979885" TargetMode="External"/><Relationship Id="rId29" Type="http://schemas.openxmlformats.org/officeDocument/2006/relationships/hyperlink" Target="https://www.quickenloans.com/blog/stock-market-101-stock-market-work"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ieeexplore.ieee.org/abstract/document/8377920" TargetMode="External"/><Relationship Id="rId32" Type="http://schemas.openxmlformats.org/officeDocument/2006/relationships/hyperlink" Target="https://en.wikipedia.org/wiki/Stock_market_prediction?oldformat=true" TargetMode="External"/><Relationship Id="rId37" Type="http://schemas.openxmlformats.org/officeDocument/2006/relationships/hyperlink" Target="https://medium.com/datadriveninvestor/overview-of-different-optimizers-for-neural-networks-e0ed119440c3" TargetMode="External"/><Relationship Id="rId40" Type="http://schemas.openxmlformats.org/officeDocument/2006/relationships/hyperlink" Target="https://finance.yahoo.com/m/8cfb97be-16c9-3fcd-8406-19dc6d0ae84b/why-apple-did-a-4-for-1-stock.html"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en.wikipedia.org/wiki/Recurrent_neural_network" TargetMode="External"/><Relationship Id="rId28" Type="http://schemas.openxmlformats.org/officeDocument/2006/relationships/hyperlink" Target="https://en.wikipedia.org/wiki/Preferred_stock" TargetMode="External"/><Relationship Id="rId36" Type="http://schemas.openxmlformats.org/officeDocument/2006/relationships/hyperlink" Target="https://en.wikipedia.org/wiki/Root-mean-square_deviation?oldformat=true" TargetMode="External"/><Relationship Id="rId10" Type="http://schemas.openxmlformats.org/officeDocument/2006/relationships/image" Target="media/image2.png"/><Relationship Id="rId19" Type="http://schemas.openxmlformats.org/officeDocument/2006/relationships/hyperlink" Target="https://doi.org/10.1145/3194206.3194226" TargetMode="External"/><Relationship Id="rId31" Type="http://schemas.openxmlformats.org/officeDocument/2006/relationships/hyperlink" Target="https://finance.zacks.com/seven-ways-analyze-stock-4845.html"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ubtrivedi@mun.ca" TargetMode="External"/><Relationship Id="rId14" Type="http://schemas.openxmlformats.org/officeDocument/2006/relationships/image" Target="media/image6.png"/><Relationship Id="rId22" Type="http://schemas.openxmlformats.org/officeDocument/2006/relationships/hyperlink" Target="https://medium.com%2F@medium.com/@nityadav/neural-networks-mathematical-notation-9ef2a2badb3b" TargetMode="External"/><Relationship Id="rId27" Type="http://schemas.openxmlformats.org/officeDocument/2006/relationships/hyperlink" Target="https://en.wikipedia.org/wiki/Common_stock" TargetMode="External"/><Relationship Id="rId30" Type="http://schemas.openxmlformats.org/officeDocument/2006/relationships/hyperlink" Target="https://www.investopedia.com/terms/s/stockmarket.asp" TargetMode="External"/><Relationship Id="rId35" Type="http://schemas.openxmlformats.org/officeDocument/2006/relationships/hyperlink" Target="https://www.tradingview.com/markets/stocks-usa/market-movers-large-cap/" TargetMode="External"/><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en.wikipedia.org/wiki/Long_short-term_memory" TargetMode="External"/><Relationship Id="rId33" Type="http://schemas.openxmlformats.org/officeDocument/2006/relationships/hyperlink" Target="https://colab.research.google.com/drive/1F1BZPW4oP6pOKBsZp4055brhnUh3neoz" TargetMode="External"/><Relationship Id="rId38" Type="http://schemas.openxmlformats.org/officeDocument/2006/relationships/hyperlink" Target="https://link.springer.com/article/10.1007/s00521-019-04504-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5C398C-6463-482A-B9FF-4FDD4D7ED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2</Pages>
  <Words>6041</Words>
  <Characters>34440</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karsh Trivedi</dc:creator>
  <cp:keywords/>
  <dc:description/>
  <cp:lastModifiedBy>Utkarsh Trivedi</cp:lastModifiedBy>
  <cp:revision>2</cp:revision>
  <cp:lastPrinted>2020-07-08T18:22:00Z</cp:lastPrinted>
  <dcterms:created xsi:type="dcterms:W3CDTF">2020-08-05T00:42:00Z</dcterms:created>
  <dcterms:modified xsi:type="dcterms:W3CDTF">2020-08-05T00:42:00Z</dcterms:modified>
</cp:coreProperties>
</file>